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832FB1" w14:textId="4ABB9C4F" w:rsidR="006A520B" w:rsidRPr="00695AAD" w:rsidRDefault="006A520B" w:rsidP="00A5314D">
      <w:pPr>
        <w:spacing w:after="0" w:line="240" w:lineRule="auto"/>
        <w:jc w:val="center"/>
        <w:rPr>
          <w:rFonts w:ascii="Times New Roman" w:hAnsi="Times New Roman"/>
          <w:b/>
          <w:caps/>
          <w:color w:val="006600"/>
          <w:sz w:val="16"/>
          <w:szCs w:val="16"/>
        </w:rPr>
      </w:pPr>
      <w:r w:rsidRPr="00695AAD">
        <w:rPr>
          <w:rFonts w:ascii="Times New Roman" w:hAnsi="Times New Roman"/>
          <w:b/>
          <w:caps/>
          <w:color w:val="006600"/>
          <w:sz w:val="16"/>
          <w:szCs w:val="16"/>
        </w:rPr>
        <w:t>bcsc</w:t>
      </w:r>
      <w:r w:rsidR="00B87B92" w:rsidRPr="00695AAD">
        <w:rPr>
          <w:rFonts w:ascii="Times New Roman" w:hAnsi="Times New Roman"/>
          <w:b/>
          <w:caps/>
          <w:color w:val="006600"/>
          <w:sz w:val="16"/>
          <w:szCs w:val="16"/>
        </w:rPr>
        <w:t xml:space="preserve"> </w:t>
      </w:r>
      <w:r w:rsidR="009621FE" w:rsidRPr="00695AAD">
        <w:rPr>
          <w:rFonts w:ascii="Times New Roman" w:hAnsi="Times New Roman"/>
          <w:b/>
          <w:caps/>
          <w:color w:val="006600"/>
          <w:sz w:val="16"/>
          <w:szCs w:val="16"/>
        </w:rPr>
        <w:t>0</w:t>
      </w:r>
      <w:r w:rsidR="009B28F0">
        <w:rPr>
          <w:rFonts w:ascii="Times New Roman" w:hAnsi="Times New Roman"/>
          <w:b/>
          <w:caps/>
          <w:color w:val="006600"/>
          <w:sz w:val="16"/>
          <w:szCs w:val="16"/>
        </w:rPr>
        <w:t>70</w:t>
      </w:r>
      <w:r w:rsidR="00B87B92" w:rsidRPr="00695AAD">
        <w:rPr>
          <w:rFonts w:ascii="Times New Roman" w:hAnsi="Times New Roman"/>
          <w:b/>
          <w:caps/>
          <w:color w:val="006600"/>
          <w:sz w:val="16"/>
          <w:szCs w:val="16"/>
        </w:rPr>
        <w:t>2</w:t>
      </w:r>
      <w:r w:rsidRPr="00695AAD">
        <w:rPr>
          <w:rFonts w:ascii="Times New Roman" w:hAnsi="Times New Roman"/>
          <w:b/>
          <w:caps/>
          <w:color w:val="006600"/>
          <w:sz w:val="16"/>
          <w:szCs w:val="16"/>
        </w:rPr>
        <w:t>: COMPUTER PROGRAMMING- II</w:t>
      </w:r>
    </w:p>
    <w:p w14:paraId="10458F4D" w14:textId="77777777" w:rsidR="00A5314D" w:rsidRPr="00695AAD" w:rsidRDefault="00A5314D" w:rsidP="00A5314D">
      <w:pPr>
        <w:spacing w:after="0" w:line="240" w:lineRule="auto"/>
        <w:jc w:val="center"/>
        <w:rPr>
          <w:rFonts w:ascii="Times New Roman" w:hAnsi="Times New Roman"/>
          <w:b/>
          <w:caps/>
          <w:color w:val="006600"/>
          <w:sz w:val="16"/>
          <w:szCs w:val="16"/>
        </w:rPr>
      </w:pPr>
    </w:p>
    <w:p w14:paraId="7227DFB0" w14:textId="77178036" w:rsidR="006A520B" w:rsidRPr="00695AAD" w:rsidRDefault="006A520B" w:rsidP="00B550B2">
      <w:pPr>
        <w:pStyle w:val="BodyText"/>
        <w:rPr>
          <w:rFonts w:eastAsia="Calibri"/>
          <w:i/>
          <w:color w:val="000000" w:themeColor="text1"/>
          <w:sz w:val="16"/>
          <w:szCs w:val="16"/>
        </w:rPr>
      </w:pPr>
      <w:r w:rsidRPr="00695AAD">
        <w:rPr>
          <w:b/>
          <w:color w:val="006600"/>
          <w:sz w:val="16"/>
          <w:szCs w:val="16"/>
        </w:rPr>
        <w:t xml:space="preserve">Course Objectives: </w:t>
      </w:r>
      <w:r w:rsidR="00B073F9" w:rsidRPr="00695AAD">
        <w:rPr>
          <w:rFonts w:eastAsia="Calibri"/>
          <w:i/>
          <w:color w:val="000000" w:themeColor="text1"/>
          <w:sz w:val="16"/>
          <w:szCs w:val="16"/>
        </w:rPr>
        <w:t>The course is designed to provide advanced concepts of Object-Oriented Programming (OOP), Graphical User Interface (GUI) development, and Network Programming. By the end of this course, students will be equipped to develop advanced Python applications, utilizing OOP principles, GUI frameworks, and networking capabilities</w:t>
      </w:r>
    </w:p>
    <w:p w14:paraId="7EBD53C7" w14:textId="4A73AD75" w:rsidR="006A520B" w:rsidRPr="00695AAD" w:rsidRDefault="00A91F92" w:rsidP="006A520B">
      <w:pPr>
        <w:tabs>
          <w:tab w:val="center" w:pos="4513"/>
        </w:tabs>
        <w:jc w:val="both"/>
        <w:rPr>
          <w:rFonts w:ascii="Times New Roman" w:hAnsi="Times New Roman"/>
          <w:sz w:val="16"/>
          <w:szCs w:val="16"/>
        </w:rPr>
      </w:pPr>
      <w:r w:rsidRPr="00695AAD">
        <w:rPr>
          <w:rFonts w:ascii="Times New Roman" w:hAnsi="Times New Roman"/>
          <w:noProof/>
          <w:sz w:val="16"/>
          <w:szCs w:val="16"/>
        </w:rPr>
        <mc:AlternateContent>
          <mc:Choice Requires="wps">
            <w:drawing>
              <wp:anchor distT="0" distB="0" distL="114300" distR="114300" simplePos="0" relativeHeight="251657216" behindDoc="0" locked="0" layoutInCell="1" allowOverlap="1" wp14:anchorId="67CBA8CF" wp14:editId="43FF36DD">
                <wp:simplePos x="0" y="0"/>
                <wp:positionH relativeFrom="column">
                  <wp:posOffset>4610420</wp:posOffset>
                </wp:positionH>
                <wp:positionV relativeFrom="paragraph">
                  <wp:posOffset>64642</wp:posOffset>
                </wp:positionV>
                <wp:extent cx="1181100" cy="137411"/>
                <wp:effectExtent l="0" t="0" r="0" b="0"/>
                <wp:wrapNone/>
                <wp:docPr id="1287938294"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1100" cy="1374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EC4BD3" w14:textId="57ED1FAB" w:rsidR="007B591C" w:rsidRPr="000216DE" w:rsidRDefault="007B591C" w:rsidP="006A520B">
                            <w:pPr>
                              <w:jc w:val="right"/>
                              <w:rPr>
                                <w:rFonts w:ascii="Cambria" w:hAnsi="Cambria"/>
                                <w:b/>
                                <w:color w:val="006600"/>
                                <w:sz w:val="26"/>
                                <w:szCs w:val="26"/>
                              </w:rPr>
                            </w:pPr>
                            <w:r>
                              <w:rPr>
                                <w:rFonts w:ascii="Cambria" w:hAnsi="Cambria"/>
                                <w:b/>
                                <w:color w:val="006600"/>
                                <w:szCs w:val="26"/>
                              </w:rPr>
                              <w:t xml:space="preserve">L–T–P: </w:t>
                            </w:r>
                            <w:r w:rsidR="0066429B">
                              <w:rPr>
                                <w:rFonts w:ascii="Cambria" w:hAnsi="Cambria"/>
                                <w:b/>
                                <w:color w:val="006600"/>
                                <w:szCs w:val="26"/>
                              </w:rPr>
                              <w:t>3</w:t>
                            </w:r>
                            <w:r>
                              <w:rPr>
                                <w:rFonts w:ascii="Cambria" w:hAnsi="Cambria"/>
                                <w:b/>
                                <w:color w:val="006600"/>
                                <w:szCs w:val="26"/>
                              </w:rPr>
                              <w:t>–0–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BA8CF" id="_x0000_t202" coordsize="21600,21600" o:spt="202" path="m,l,21600r21600,l21600,xe">
                <v:stroke joinstyle="miter"/>
                <v:path gradientshapeok="t" o:connecttype="rect"/>
              </v:shapetype>
              <v:shape id="Text Box 255" o:spid="_x0000_s1026" type="#_x0000_t202" style="position:absolute;left:0;text-align:left;margin-left:363.05pt;margin-top:5.1pt;width:93pt;height:10.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" stroked="f">
                <v:path arrowok="t"/>
                <v:textbox inset="0,0,0,0">
                  <w:txbxContent>
                    <w:p w14:paraId="1AEC4BD3" w14:textId="57ED1FAB" w:rsidR="007B591C" w:rsidRPr="000216DE" w:rsidRDefault="007B591C" w:rsidP="006A520B">
                      <w:pPr>
                        <w:jc w:val="right"/>
                        <w:rPr>
                          <w:rFonts w:ascii="Cambria" w:hAnsi="Cambria"/>
                          <w:b/>
                          <w:color w:val="006600"/>
                          <w:sz w:val="26"/>
                          <w:szCs w:val="26"/>
                        </w:rPr>
                      </w:pPr>
                      <w:r>
                        <w:rPr>
                          <w:rFonts w:ascii="Cambria" w:hAnsi="Cambria"/>
                          <w:b/>
                          <w:color w:val="006600"/>
                          <w:szCs w:val="26"/>
                        </w:rPr>
                        <w:t xml:space="preserve">L–T–P: </w:t>
                      </w:r>
                      <w:r w:rsidR="0066429B">
                        <w:rPr>
                          <w:rFonts w:ascii="Cambria" w:hAnsi="Cambria"/>
                          <w:b/>
                          <w:color w:val="006600"/>
                          <w:szCs w:val="26"/>
                        </w:rPr>
                        <w:t>3</w:t>
                      </w:r>
                      <w:r>
                        <w:rPr>
                          <w:rFonts w:ascii="Cambria" w:hAnsi="Cambria"/>
                          <w:b/>
                          <w:color w:val="006600"/>
                          <w:szCs w:val="26"/>
                        </w:rPr>
                        <w:t>–0–0</w:t>
                      </w:r>
                    </w:p>
                  </w:txbxContent>
                </v:textbox>
              </v:shape>
            </w:pict>
          </mc:Fallback>
        </mc:AlternateContent>
      </w:r>
      <w:r w:rsidRPr="00695AAD">
        <w:rPr>
          <w:rFonts w:ascii="Times New Roman" w:hAnsi="Times New Roman"/>
          <w:noProof/>
          <w:sz w:val="16"/>
          <w:szCs w:val="16"/>
        </w:rPr>
        <mc:AlternateContent>
          <mc:Choice Requires="wps">
            <w:drawing>
              <wp:anchor distT="0" distB="0" distL="114300" distR="114300" simplePos="0" relativeHeight="251666432" behindDoc="0" locked="0" layoutInCell="1" allowOverlap="1" wp14:anchorId="3450FA34" wp14:editId="12B671B2">
                <wp:simplePos x="0" y="0"/>
                <wp:positionH relativeFrom="column">
                  <wp:posOffset>-76835</wp:posOffset>
                </wp:positionH>
                <wp:positionV relativeFrom="paragraph">
                  <wp:posOffset>64519</wp:posOffset>
                </wp:positionV>
                <wp:extent cx="1029660" cy="138312"/>
                <wp:effectExtent l="0" t="0" r="0" b="0"/>
                <wp:wrapNone/>
                <wp:docPr id="26772155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29660" cy="138312"/>
                        </a:xfrm>
                        <a:prstGeom prst="rect">
                          <a:avLst/>
                        </a:prstGeom>
                        <a:solidFill>
                          <a:srgbClr val="FFFFFF"/>
                        </a:solidFill>
                        <a:ln>
                          <a:noFill/>
                        </a:ln>
                      </wps:spPr>
                      <wps:txbx>
                        <w:txbxContent>
                          <w:p w14:paraId="1D794B6B" w14:textId="18F18A8C" w:rsidR="007B591C" w:rsidRPr="000216DE" w:rsidRDefault="007B591C" w:rsidP="006A520B">
                            <w:pPr>
                              <w:rPr>
                                <w:rFonts w:ascii="Cambria" w:hAnsi="Cambria"/>
                                <w:b/>
                                <w:color w:val="006600"/>
                                <w:sz w:val="26"/>
                                <w:szCs w:val="26"/>
                              </w:rPr>
                            </w:pPr>
                            <w:r>
                              <w:rPr>
                                <w:rFonts w:ascii="Cambria" w:hAnsi="Cambria"/>
                                <w:b/>
                                <w:color w:val="006600"/>
                                <w:szCs w:val="26"/>
                              </w:rPr>
                              <w:t>Credits: 0</w:t>
                            </w:r>
                            <w:r w:rsidR="0066429B">
                              <w:rPr>
                                <w:rFonts w:ascii="Cambria" w:hAnsi="Cambria"/>
                                <w:b/>
                                <w:color w:val="006600"/>
                                <w:szCs w:val="26"/>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0FA34" id="Text Box 1" o:spid="_x0000_s1027" type="#_x0000_t202" style="position:absolute;left:0;text-align:left;margin-left:-6.05pt;margin-top:5.1pt;width:81.1pt;height:10.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" stroked="f">
                <v:textbox inset="0,0,0,0">
                  <w:txbxContent>
                    <w:p w14:paraId="1D794B6B" w14:textId="18F18A8C" w:rsidR="007B591C" w:rsidRPr="000216DE" w:rsidRDefault="007B591C" w:rsidP="006A520B">
                      <w:pPr>
                        <w:rPr>
                          <w:rFonts w:ascii="Cambria" w:hAnsi="Cambria"/>
                          <w:b/>
                          <w:color w:val="006600"/>
                          <w:sz w:val="26"/>
                          <w:szCs w:val="26"/>
                        </w:rPr>
                      </w:pPr>
                      <w:r>
                        <w:rPr>
                          <w:rFonts w:ascii="Cambria" w:hAnsi="Cambria"/>
                          <w:b/>
                          <w:color w:val="006600"/>
                          <w:szCs w:val="26"/>
                        </w:rPr>
                        <w:t>Credits: 0</w:t>
                      </w:r>
                      <w:r w:rsidR="0066429B">
                        <w:rPr>
                          <w:rFonts w:ascii="Cambria" w:hAnsi="Cambria"/>
                          <w:b/>
                          <w:color w:val="006600"/>
                          <w:szCs w:val="26"/>
                        </w:rPr>
                        <w:t>3</w:t>
                      </w:r>
                    </w:p>
                  </w:txbxContent>
                </v:textbox>
              </v:shape>
            </w:pict>
          </mc:Fallback>
        </mc:AlternateContent>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4"/>
        <w:gridCol w:w="6984"/>
        <w:gridCol w:w="1170"/>
      </w:tblGrid>
      <w:tr w:rsidR="006A520B" w:rsidRPr="00695AAD" w14:paraId="48684EBE" w14:textId="77777777" w:rsidTr="0012558F">
        <w:tc>
          <w:tcPr>
            <w:tcW w:w="1044" w:type="dxa"/>
            <w:vAlign w:val="center"/>
          </w:tcPr>
          <w:p w14:paraId="4043E869" w14:textId="77777777" w:rsidR="006A520B" w:rsidRPr="00695AAD" w:rsidRDefault="006A520B" w:rsidP="0012558F">
            <w:pPr>
              <w:tabs>
                <w:tab w:val="center" w:pos="4513"/>
              </w:tabs>
              <w:spacing w:after="0" w:line="240" w:lineRule="auto"/>
              <w:jc w:val="center"/>
              <w:rPr>
                <w:rFonts w:ascii="Times New Roman" w:hAnsi="Times New Roman"/>
                <w:b/>
                <w:sz w:val="16"/>
                <w:szCs w:val="16"/>
              </w:rPr>
            </w:pPr>
            <w:r w:rsidRPr="00695AAD">
              <w:rPr>
                <w:rFonts w:ascii="Times New Roman" w:hAnsi="Times New Roman"/>
                <w:b/>
                <w:sz w:val="16"/>
                <w:szCs w:val="16"/>
              </w:rPr>
              <w:t>Module No.</w:t>
            </w:r>
          </w:p>
        </w:tc>
        <w:tc>
          <w:tcPr>
            <w:tcW w:w="6984" w:type="dxa"/>
            <w:vAlign w:val="center"/>
          </w:tcPr>
          <w:p w14:paraId="0837EC60" w14:textId="77777777" w:rsidR="006A520B" w:rsidRPr="00695AAD" w:rsidRDefault="006A520B" w:rsidP="0012558F">
            <w:pPr>
              <w:tabs>
                <w:tab w:val="center" w:pos="4513"/>
              </w:tabs>
              <w:spacing w:after="0" w:line="240" w:lineRule="auto"/>
              <w:jc w:val="center"/>
              <w:rPr>
                <w:rFonts w:ascii="Times New Roman" w:hAnsi="Times New Roman"/>
                <w:b/>
                <w:sz w:val="16"/>
                <w:szCs w:val="16"/>
              </w:rPr>
            </w:pPr>
            <w:r w:rsidRPr="00695AAD">
              <w:rPr>
                <w:rFonts w:ascii="Times New Roman" w:hAnsi="Times New Roman"/>
                <w:b/>
                <w:sz w:val="16"/>
                <w:szCs w:val="16"/>
              </w:rPr>
              <w:t>Content</w:t>
            </w:r>
          </w:p>
        </w:tc>
        <w:tc>
          <w:tcPr>
            <w:tcW w:w="1170" w:type="dxa"/>
            <w:vAlign w:val="center"/>
          </w:tcPr>
          <w:p w14:paraId="6473C563" w14:textId="77777777" w:rsidR="006A520B" w:rsidRPr="00695AAD" w:rsidRDefault="006A520B" w:rsidP="0012558F">
            <w:pPr>
              <w:tabs>
                <w:tab w:val="center" w:pos="4513"/>
              </w:tabs>
              <w:spacing w:after="0" w:line="240" w:lineRule="auto"/>
              <w:jc w:val="center"/>
              <w:rPr>
                <w:rFonts w:ascii="Times New Roman" w:hAnsi="Times New Roman"/>
                <w:b/>
                <w:sz w:val="16"/>
                <w:szCs w:val="16"/>
              </w:rPr>
            </w:pPr>
            <w:r w:rsidRPr="00695AAD">
              <w:rPr>
                <w:rFonts w:ascii="Times New Roman" w:hAnsi="Times New Roman"/>
                <w:b/>
                <w:sz w:val="16"/>
                <w:szCs w:val="16"/>
              </w:rPr>
              <w:t xml:space="preserve"> Hours</w:t>
            </w:r>
          </w:p>
        </w:tc>
      </w:tr>
      <w:tr w:rsidR="006A520B" w:rsidRPr="00695AAD" w14:paraId="62C9A41F" w14:textId="77777777" w:rsidTr="0012558F">
        <w:trPr>
          <w:trHeight w:val="1817"/>
        </w:trPr>
        <w:tc>
          <w:tcPr>
            <w:tcW w:w="1044" w:type="dxa"/>
            <w:vAlign w:val="center"/>
          </w:tcPr>
          <w:p w14:paraId="64A19874" w14:textId="77777777" w:rsidR="006A520B" w:rsidRPr="00695AAD" w:rsidRDefault="006A520B" w:rsidP="0012558F">
            <w:pPr>
              <w:tabs>
                <w:tab w:val="center" w:pos="4513"/>
              </w:tabs>
              <w:spacing w:after="0" w:line="240" w:lineRule="auto"/>
              <w:jc w:val="center"/>
              <w:rPr>
                <w:rFonts w:ascii="Times New Roman" w:hAnsi="Times New Roman"/>
                <w:b/>
                <w:sz w:val="16"/>
                <w:szCs w:val="16"/>
              </w:rPr>
            </w:pPr>
            <w:r w:rsidRPr="00695AAD">
              <w:rPr>
                <w:rFonts w:ascii="Times New Roman" w:hAnsi="Times New Roman"/>
                <w:b/>
                <w:sz w:val="16"/>
                <w:szCs w:val="16"/>
              </w:rPr>
              <w:t>I</w:t>
            </w:r>
          </w:p>
        </w:tc>
        <w:tc>
          <w:tcPr>
            <w:tcW w:w="6984" w:type="dxa"/>
            <w:vAlign w:val="center"/>
          </w:tcPr>
          <w:p w14:paraId="209FD495" w14:textId="6F4C1CD4" w:rsidR="007218F8" w:rsidRPr="00695AAD" w:rsidRDefault="00030317" w:rsidP="00030317">
            <w:pPr>
              <w:pStyle w:val="BodyText"/>
              <w:rPr>
                <w:sz w:val="16"/>
                <w:szCs w:val="16"/>
                <w:lang w:val="en-IN" w:eastAsia="en-GB"/>
              </w:rPr>
            </w:pPr>
            <w:r w:rsidRPr="00695AAD">
              <w:rPr>
                <w:b/>
                <w:bCs/>
                <w:sz w:val="16"/>
                <w:szCs w:val="16"/>
                <w:lang w:val="en-IN" w:eastAsia="en-GB"/>
              </w:rPr>
              <w:t>Introduction to Object-Oriented Programming (OOP)</w:t>
            </w:r>
            <w:r w:rsidRPr="00695AAD">
              <w:rPr>
                <w:b/>
                <w:bCs/>
                <w:sz w:val="16"/>
                <w:szCs w:val="16"/>
                <w:lang w:val="en-IN" w:eastAsia="en-GB"/>
              </w:rPr>
              <w:t xml:space="preserve">: </w:t>
            </w:r>
            <w:r w:rsidRPr="00695AAD">
              <w:rPr>
                <w:sz w:val="16"/>
                <w:szCs w:val="16"/>
                <w:lang w:val="en-IN" w:eastAsia="en-GB"/>
              </w:rPr>
              <w:t>What is Object-Oriented Programming?</w:t>
            </w:r>
            <w:r w:rsidRPr="00695AAD">
              <w:rPr>
                <w:b/>
                <w:bCs/>
                <w:sz w:val="16"/>
                <w:szCs w:val="16"/>
                <w:lang w:val="en-IN" w:eastAsia="en-GB"/>
              </w:rPr>
              <w:t xml:space="preserve"> </w:t>
            </w:r>
            <w:r w:rsidRPr="00695AAD">
              <w:rPr>
                <w:sz w:val="16"/>
                <w:szCs w:val="16"/>
                <w:lang w:val="en-IN" w:eastAsia="en-GB"/>
              </w:rPr>
              <w:t>Benefits of OOP: Modularity, Reusability, and Extensibility</w:t>
            </w:r>
            <w:r w:rsidRPr="00695AAD">
              <w:rPr>
                <w:sz w:val="16"/>
                <w:szCs w:val="16"/>
                <w:lang w:val="en-IN" w:eastAsia="en-GB"/>
              </w:rPr>
              <w:t>.</w:t>
            </w:r>
            <w:r w:rsidRPr="00695AAD">
              <w:rPr>
                <w:b/>
                <w:bCs/>
                <w:sz w:val="16"/>
                <w:szCs w:val="16"/>
                <w:lang w:val="en-IN" w:eastAsia="en-GB"/>
              </w:rPr>
              <w:t xml:space="preserve"> </w:t>
            </w:r>
            <w:r w:rsidRPr="00695AAD">
              <w:rPr>
                <w:sz w:val="16"/>
                <w:szCs w:val="16"/>
                <w:lang w:val="en-IN" w:eastAsia="en-GB"/>
              </w:rPr>
              <w:t>Difference between Procedural and Object-Oriented Programming</w:t>
            </w:r>
            <w:r w:rsidRPr="00695AAD">
              <w:rPr>
                <w:b/>
                <w:bCs/>
                <w:sz w:val="16"/>
                <w:szCs w:val="16"/>
                <w:lang w:val="en-IN" w:eastAsia="en-GB"/>
              </w:rPr>
              <w:t xml:space="preserve">. </w:t>
            </w:r>
            <w:r w:rsidRPr="00695AAD">
              <w:rPr>
                <w:sz w:val="16"/>
                <w:szCs w:val="16"/>
                <w:lang w:val="en-IN" w:eastAsia="en-GB"/>
              </w:rPr>
              <w:t>Real-world analogies of OOP concepts</w:t>
            </w:r>
          </w:p>
          <w:p w14:paraId="0F3C94B5" w14:textId="10357A34" w:rsidR="00030317" w:rsidRPr="00695AAD" w:rsidRDefault="00030317" w:rsidP="00030317">
            <w:pPr>
              <w:pStyle w:val="BodyText"/>
              <w:rPr>
                <w:b/>
                <w:bCs/>
                <w:sz w:val="16"/>
                <w:szCs w:val="16"/>
                <w:lang w:val="en-IN" w:eastAsia="en-GB"/>
              </w:rPr>
            </w:pPr>
            <w:r w:rsidRPr="00695AAD">
              <w:rPr>
                <w:b/>
                <w:bCs/>
                <w:sz w:val="16"/>
                <w:szCs w:val="16"/>
                <w:lang w:val="en-IN" w:eastAsia="en-GB"/>
              </w:rPr>
              <w:t>Core OOP Principles</w:t>
            </w:r>
            <w:r w:rsidRPr="00695AAD">
              <w:rPr>
                <w:b/>
                <w:bCs/>
                <w:sz w:val="16"/>
                <w:szCs w:val="16"/>
                <w:lang w:val="en-IN" w:eastAsia="en-GB"/>
              </w:rPr>
              <w:t xml:space="preserve">: </w:t>
            </w:r>
            <w:r w:rsidRPr="00695AAD">
              <w:rPr>
                <w:b/>
                <w:bCs/>
                <w:sz w:val="16"/>
                <w:szCs w:val="16"/>
                <w:lang w:val="en-IN" w:eastAsia="en-GB"/>
              </w:rPr>
              <w:t>Encapsulation:</w:t>
            </w:r>
            <w:r w:rsidRPr="00695AAD">
              <w:rPr>
                <w:b/>
                <w:bCs/>
                <w:sz w:val="16"/>
                <w:szCs w:val="16"/>
                <w:lang w:val="en-IN" w:eastAsia="en-GB"/>
              </w:rPr>
              <w:t xml:space="preserve"> </w:t>
            </w:r>
            <w:r w:rsidRPr="00695AAD">
              <w:rPr>
                <w:sz w:val="16"/>
                <w:szCs w:val="16"/>
                <w:lang w:val="en-IN" w:eastAsia="en-GB"/>
              </w:rPr>
              <w:t>Definition and Importance</w:t>
            </w:r>
            <w:r w:rsidRPr="00695AAD">
              <w:rPr>
                <w:b/>
                <w:bCs/>
                <w:sz w:val="16"/>
                <w:szCs w:val="16"/>
                <w:lang w:val="en-IN" w:eastAsia="en-GB"/>
              </w:rPr>
              <w:t xml:space="preserve">, </w:t>
            </w:r>
            <w:r w:rsidRPr="00695AAD">
              <w:rPr>
                <w:sz w:val="16"/>
                <w:szCs w:val="16"/>
                <w:lang w:val="en-IN" w:eastAsia="en-GB"/>
              </w:rPr>
              <w:t>Implementing Encapsulation using Classes and Objects</w:t>
            </w:r>
            <w:r w:rsidRPr="00695AAD">
              <w:rPr>
                <w:b/>
                <w:bCs/>
                <w:sz w:val="16"/>
                <w:szCs w:val="16"/>
                <w:lang w:val="en-IN" w:eastAsia="en-GB"/>
              </w:rPr>
              <w:t xml:space="preserve">. </w:t>
            </w:r>
            <w:r w:rsidRPr="00695AAD">
              <w:rPr>
                <w:sz w:val="16"/>
                <w:szCs w:val="16"/>
                <w:lang w:val="en-IN" w:eastAsia="en-GB"/>
              </w:rPr>
              <w:t>Access Modifiers: Public, Protected, and Private</w:t>
            </w:r>
            <w:r w:rsidRPr="00695AAD">
              <w:rPr>
                <w:sz w:val="16"/>
                <w:szCs w:val="16"/>
                <w:lang w:val="en-IN" w:eastAsia="en-GB"/>
              </w:rPr>
              <w:t>.</w:t>
            </w:r>
            <w:r w:rsidRPr="00695AAD">
              <w:rPr>
                <w:b/>
                <w:bCs/>
                <w:sz w:val="16"/>
                <w:szCs w:val="16"/>
                <w:lang w:val="en-IN" w:eastAsia="en-GB"/>
              </w:rPr>
              <w:t xml:space="preserve"> </w:t>
            </w:r>
            <w:r w:rsidRPr="00695AAD">
              <w:rPr>
                <w:b/>
                <w:bCs/>
                <w:sz w:val="16"/>
                <w:szCs w:val="16"/>
                <w:lang w:val="en-IN" w:eastAsia="en-GB"/>
              </w:rPr>
              <w:t>Abstraction:</w:t>
            </w:r>
            <w:r w:rsidRPr="00695AAD">
              <w:rPr>
                <w:b/>
                <w:bCs/>
                <w:sz w:val="16"/>
                <w:szCs w:val="16"/>
                <w:lang w:val="en-IN" w:eastAsia="en-GB"/>
              </w:rPr>
              <w:t xml:space="preserve"> </w:t>
            </w:r>
            <w:r w:rsidRPr="00695AAD">
              <w:rPr>
                <w:sz w:val="16"/>
                <w:szCs w:val="16"/>
                <w:lang w:val="en-IN" w:eastAsia="en-GB"/>
              </w:rPr>
              <w:t>Definition and Role in Simplifying Complexity</w:t>
            </w:r>
            <w:r w:rsidRPr="00695AAD">
              <w:rPr>
                <w:b/>
                <w:bCs/>
                <w:sz w:val="16"/>
                <w:szCs w:val="16"/>
                <w:lang w:val="en-IN" w:eastAsia="en-GB"/>
              </w:rPr>
              <w:t xml:space="preserve"> </w:t>
            </w:r>
            <w:r w:rsidRPr="00695AAD">
              <w:rPr>
                <w:sz w:val="16"/>
                <w:szCs w:val="16"/>
                <w:lang w:val="en-IN" w:eastAsia="en-GB"/>
              </w:rPr>
              <w:t>Achieving Abstraction using Abstract Classes</w:t>
            </w:r>
            <w:r w:rsidRPr="00695AAD">
              <w:rPr>
                <w:b/>
                <w:bCs/>
                <w:sz w:val="16"/>
                <w:szCs w:val="16"/>
                <w:lang w:val="en-IN" w:eastAsia="en-GB"/>
              </w:rPr>
              <w:t xml:space="preserve"> </w:t>
            </w:r>
            <w:r w:rsidRPr="00695AAD">
              <w:rPr>
                <w:sz w:val="16"/>
                <w:szCs w:val="16"/>
                <w:lang w:val="en-IN" w:eastAsia="en-GB"/>
              </w:rPr>
              <w:t>Examples and Use Cases</w:t>
            </w:r>
            <w:r w:rsidRPr="00695AAD">
              <w:rPr>
                <w:b/>
                <w:bCs/>
                <w:sz w:val="16"/>
                <w:szCs w:val="16"/>
                <w:lang w:val="en-IN" w:eastAsia="en-GB"/>
              </w:rPr>
              <w:t xml:space="preserve">. </w:t>
            </w:r>
            <w:r w:rsidRPr="00695AAD">
              <w:rPr>
                <w:b/>
                <w:bCs/>
                <w:sz w:val="16"/>
                <w:szCs w:val="16"/>
                <w:lang w:val="en-IN" w:eastAsia="en-GB"/>
              </w:rPr>
              <w:t>Inheritance:</w:t>
            </w:r>
            <w:r w:rsidRPr="00695AAD">
              <w:rPr>
                <w:b/>
                <w:bCs/>
                <w:sz w:val="16"/>
                <w:szCs w:val="16"/>
                <w:lang w:val="en-IN" w:eastAsia="en-GB"/>
              </w:rPr>
              <w:t xml:space="preserve"> </w:t>
            </w:r>
            <w:r w:rsidRPr="00695AAD">
              <w:rPr>
                <w:sz w:val="16"/>
                <w:szCs w:val="16"/>
                <w:lang w:val="en-IN" w:eastAsia="en-GB"/>
              </w:rPr>
              <w:t>Understanding Code Reusability through Inheritance</w:t>
            </w:r>
            <w:r w:rsidRPr="00695AAD">
              <w:rPr>
                <w:b/>
                <w:bCs/>
                <w:sz w:val="16"/>
                <w:szCs w:val="16"/>
                <w:lang w:val="en-IN" w:eastAsia="en-GB"/>
              </w:rPr>
              <w:t xml:space="preserve">. </w:t>
            </w:r>
            <w:r w:rsidRPr="00695AAD">
              <w:rPr>
                <w:sz w:val="16"/>
                <w:szCs w:val="16"/>
                <w:lang w:val="en-IN" w:eastAsia="en-GB"/>
              </w:rPr>
              <w:t>Superclass and Subclass Relationship</w:t>
            </w:r>
            <w:r w:rsidRPr="00695AAD">
              <w:rPr>
                <w:b/>
                <w:bCs/>
                <w:sz w:val="16"/>
                <w:szCs w:val="16"/>
                <w:lang w:val="en-IN" w:eastAsia="en-GB"/>
              </w:rPr>
              <w:t xml:space="preserve">. </w:t>
            </w:r>
            <w:r w:rsidRPr="00695AAD">
              <w:rPr>
                <w:sz w:val="16"/>
                <w:szCs w:val="16"/>
                <w:lang w:val="en-IN" w:eastAsia="en-GB"/>
              </w:rPr>
              <w:t>Types of Inheritance: Single, Multiple, Multilevel</w:t>
            </w:r>
            <w:r w:rsidRPr="00695AAD">
              <w:rPr>
                <w:sz w:val="16"/>
                <w:szCs w:val="16"/>
                <w:lang w:val="en-IN" w:eastAsia="en-GB"/>
              </w:rPr>
              <w:t>.</w:t>
            </w:r>
          </w:p>
          <w:p w14:paraId="72846F81" w14:textId="55FAE228" w:rsidR="007218F8" w:rsidRPr="00695AAD" w:rsidRDefault="00030317" w:rsidP="00030317">
            <w:pPr>
              <w:pStyle w:val="BodyText"/>
              <w:rPr>
                <w:sz w:val="16"/>
                <w:szCs w:val="16"/>
                <w:lang w:val="en-IN" w:eastAsia="en-GB"/>
              </w:rPr>
            </w:pPr>
            <w:r w:rsidRPr="00695AAD">
              <w:rPr>
                <w:b/>
                <w:bCs/>
                <w:sz w:val="16"/>
                <w:szCs w:val="16"/>
                <w:lang w:val="en-IN" w:eastAsia="en-GB"/>
              </w:rPr>
              <w:t>Polymorphism:</w:t>
            </w:r>
            <w:r w:rsidRPr="00695AAD">
              <w:rPr>
                <w:sz w:val="16"/>
                <w:szCs w:val="16"/>
                <w:lang w:val="en-IN" w:eastAsia="en-GB"/>
              </w:rPr>
              <w:t xml:space="preserve"> </w:t>
            </w:r>
            <w:r w:rsidRPr="00695AAD">
              <w:rPr>
                <w:sz w:val="16"/>
                <w:szCs w:val="16"/>
                <w:lang w:val="en-IN" w:eastAsia="en-GB"/>
              </w:rPr>
              <w:t>Multiple Implementations</w:t>
            </w:r>
            <w:r w:rsidRPr="00695AAD">
              <w:rPr>
                <w:b/>
                <w:bCs/>
                <w:sz w:val="16"/>
                <w:szCs w:val="16"/>
                <w:lang w:val="en-IN" w:eastAsia="en-GB"/>
              </w:rPr>
              <w:t xml:space="preserve">, </w:t>
            </w:r>
            <w:r w:rsidRPr="00695AAD">
              <w:rPr>
                <w:sz w:val="16"/>
                <w:szCs w:val="16"/>
                <w:lang w:val="en-IN" w:eastAsia="en-GB"/>
              </w:rPr>
              <w:t>Achieving Polymorphism through:</w:t>
            </w:r>
            <w:r w:rsidRPr="00695AAD">
              <w:rPr>
                <w:sz w:val="16"/>
                <w:szCs w:val="16"/>
                <w:lang w:val="en-IN" w:eastAsia="en-GB"/>
              </w:rPr>
              <w:t xml:space="preserve"> </w:t>
            </w:r>
            <w:r w:rsidRPr="00695AAD">
              <w:rPr>
                <w:sz w:val="16"/>
                <w:szCs w:val="16"/>
                <w:lang w:val="en-IN" w:eastAsia="en-GB"/>
              </w:rPr>
              <w:t>Method Overloading</w:t>
            </w:r>
            <w:r w:rsidRPr="00695AAD">
              <w:rPr>
                <w:sz w:val="16"/>
                <w:szCs w:val="16"/>
                <w:lang w:val="en-IN" w:eastAsia="en-GB"/>
              </w:rPr>
              <w:t xml:space="preserve">, </w:t>
            </w:r>
            <w:r w:rsidRPr="00695AAD">
              <w:rPr>
                <w:sz w:val="16"/>
                <w:szCs w:val="16"/>
                <w:lang w:val="en-IN" w:eastAsia="en-GB"/>
              </w:rPr>
              <w:t>Method Overriding</w:t>
            </w:r>
            <w:r w:rsidRPr="00695AAD">
              <w:rPr>
                <w:b/>
                <w:bCs/>
                <w:sz w:val="16"/>
                <w:szCs w:val="16"/>
                <w:lang w:val="en-IN" w:eastAsia="en-GB"/>
              </w:rPr>
              <w:t xml:space="preserve">, </w:t>
            </w:r>
            <w:r w:rsidRPr="00695AAD">
              <w:rPr>
                <w:sz w:val="16"/>
                <w:szCs w:val="16"/>
                <w:lang w:val="en-IN" w:eastAsia="en-GB"/>
              </w:rPr>
              <w:t>Duck Typing</w:t>
            </w:r>
          </w:p>
          <w:p w14:paraId="41E79688" w14:textId="14C2FD03" w:rsidR="007218F8" w:rsidRPr="00695AAD" w:rsidRDefault="00030317" w:rsidP="00030317">
            <w:pPr>
              <w:pStyle w:val="BodyText"/>
              <w:rPr>
                <w:sz w:val="16"/>
                <w:szCs w:val="16"/>
                <w:lang w:val="en-IN" w:eastAsia="en-GB"/>
              </w:rPr>
            </w:pPr>
            <w:r w:rsidRPr="00695AAD">
              <w:rPr>
                <w:b/>
                <w:bCs/>
                <w:sz w:val="16"/>
                <w:szCs w:val="16"/>
                <w:lang w:val="en-IN" w:eastAsia="en-GB"/>
              </w:rPr>
              <w:t>Class and Object Concepts</w:t>
            </w:r>
            <w:r w:rsidRPr="00695AAD">
              <w:rPr>
                <w:b/>
                <w:bCs/>
                <w:sz w:val="16"/>
                <w:szCs w:val="16"/>
                <w:lang w:val="en-IN" w:eastAsia="en-GB"/>
              </w:rPr>
              <w:t>:</w:t>
            </w:r>
            <w:r w:rsidRPr="00695AAD">
              <w:rPr>
                <w:sz w:val="16"/>
                <w:szCs w:val="16"/>
                <w:lang w:val="en-IN" w:eastAsia="en-GB"/>
              </w:rPr>
              <w:t xml:space="preserve"> </w:t>
            </w:r>
            <w:r w:rsidRPr="00695AAD">
              <w:rPr>
                <w:b/>
                <w:bCs/>
                <w:sz w:val="16"/>
                <w:szCs w:val="16"/>
                <w:lang w:val="en-IN" w:eastAsia="en-GB"/>
              </w:rPr>
              <w:t>Definitions:</w:t>
            </w:r>
            <w:r w:rsidRPr="00695AAD">
              <w:rPr>
                <w:sz w:val="16"/>
                <w:szCs w:val="16"/>
                <w:lang w:val="en-IN" w:eastAsia="en-GB"/>
              </w:rPr>
              <w:t xml:space="preserve"> </w:t>
            </w:r>
            <w:r w:rsidRPr="00695AAD">
              <w:rPr>
                <w:sz w:val="16"/>
                <w:szCs w:val="16"/>
                <w:lang w:val="en-IN" w:eastAsia="en-GB"/>
              </w:rPr>
              <w:t>Class, Instance, Object, Attribute, and Method</w:t>
            </w:r>
            <w:r w:rsidRPr="00695AAD">
              <w:rPr>
                <w:sz w:val="16"/>
                <w:szCs w:val="16"/>
                <w:lang w:val="en-IN" w:eastAsia="en-GB"/>
              </w:rPr>
              <w:t xml:space="preserve">. </w:t>
            </w:r>
            <w:r w:rsidRPr="00695AAD">
              <w:rPr>
                <w:b/>
                <w:bCs/>
                <w:sz w:val="16"/>
                <w:szCs w:val="16"/>
                <w:lang w:val="en-IN" w:eastAsia="en-GB"/>
              </w:rPr>
              <w:t>Variable Scope:</w:t>
            </w:r>
            <w:r w:rsidRPr="00695AAD">
              <w:rPr>
                <w:sz w:val="16"/>
                <w:szCs w:val="16"/>
                <w:lang w:val="en-IN" w:eastAsia="en-GB"/>
              </w:rPr>
              <w:t xml:space="preserve"> </w:t>
            </w:r>
            <w:r w:rsidRPr="00695AAD">
              <w:rPr>
                <w:sz w:val="16"/>
                <w:szCs w:val="16"/>
                <w:lang w:val="en-IN" w:eastAsia="en-GB"/>
              </w:rPr>
              <w:t>Class Variables vs. Instance Variables</w:t>
            </w:r>
            <w:r w:rsidR="00414C34" w:rsidRPr="00695AAD">
              <w:rPr>
                <w:sz w:val="16"/>
                <w:szCs w:val="16"/>
                <w:lang w:val="en-IN" w:eastAsia="en-GB"/>
              </w:rPr>
              <w:t xml:space="preserve">. </w:t>
            </w:r>
            <w:r w:rsidRPr="00695AAD">
              <w:rPr>
                <w:sz w:val="16"/>
                <w:szCs w:val="16"/>
                <w:lang w:val="en-IN" w:eastAsia="en-GB"/>
              </w:rPr>
              <w:t>Scope and Lifetime of Variables in Python</w:t>
            </w:r>
            <w:r w:rsidR="00414C34" w:rsidRPr="00695AAD">
              <w:rPr>
                <w:sz w:val="16"/>
                <w:szCs w:val="16"/>
                <w:lang w:val="en-IN" w:eastAsia="en-GB"/>
              </w:rPr>
              <w:t xml:space="preserve">. </w:t>
            </w:r>
            <w:r w:rsidRPr="00695AAD">
              <w:rPr>
                <w:b/>
                <w:bCs/>
                <w:sz w:val="16"/>
                <w:szCs w:val="16"/>
                <w:lang w:val="en-IN" w:eastAsia="en-GB"/>
              </w:rPr>
              <w:t>Class Relationships:</w:t>
            </w:r>
            <w:r w:rsidR="00414C34" w:rsidRPr="00695AAD">
              <w:rPr>
                <w:sz w:val="16"/>
                <w:szCs w:val="16"/>
                <w:lang w:val="en-IN" w:eastAsia="en-GB"/>
              </w:rPr>
              <w:t xml:space="preserve"> </w:t>
            </w:r>
            <w:r w:rsidRPr="00695AAD">
              <w:rPr>
                <w:sz w:val="16"/>
                <w:szCs w:val="16"/>
                <w:lang w:val="en-IN" w:eastAsia="en-GB"/>
              </w:rPr>
              <w:t>Superclass and Subclass Hierarchies</w:t>
            </w:r>
            <w:r w:rsidR="00414C34" w:rsidRPr="00695AAD">
              <w:rPr>
                <w:sz w:val="16"/>
                <w:szCs w:val="16"/>
                <w:lang w:val="en-IN" w:eastAsia="en-GB"/>
              </w:rPr>
              <w:t xml:space="preserve">. </w:t>
            </w:r>
            <w:r w:rsidRPr="00695AAD">
              <w:rPr>
                <w:sz w:val="16"/>
                <w:szCs w:val="16"/>
                <w:lang w:val="en-IN" w:eastAsia="en-GB"/>
              </w:rPr>
              <w:t>Understanding Is-A and Has-A Relationships</w:t>
            </w:r>
          </w:p>
          <w:p w14:paraId="66CD47DF" w14:textId="6AC4B8F0" w:rsidR="00030317" w:rsidRPr="00695AAD" w:rsidRDefault="00030317" w:rsidP="00030317">
            <w:pPr>
              <w:pStyle w:val="BodyText"/>
              <w:rPr>
                <w:b/>
                <w:bCs/>
                <w:sz w:val="16"/>
                <w:szCs w:val="16"/>
                <w:lang w:val="en-IN" w:eastAsia="en-GB"/>
              </w:rPr>
            </w:pPr>
            <w:r w:rsidRPr="00695AAD">
              <w:rPr>
                <w:b/>
                <w:bCs/>
                <w:sz w:val="16"/>
                <w:szCs w:val="16"/>
                <w:lang w:val="en-IN" w:eastAsia="en-GB"/>
              </w:rPr>
              <w:t>Constructors and Methods</w:t>
            </w:r>
            <w:r w:rsidR="00414C34" w:rsidRPr="00695AAD">
              <w:rPr>
                <w:b/>
                <w:bCs/>
                <w:sz w:val="16"/>
                <w:szCs w:val="16"/>
                <w:lang w:val="en-IN" w:eastAsia="en-GB"/>
              </w:rPr>
              <w:t xml:space="preserve">: </w:t>
            </w:r>
            <w:r w:rsidRPr="00695AAD">
              <w:rPr>
                <w:sz w:val="16"/>
                <w:szCs w:val="16"/>
                <w:lang w:val="en-IN" w:eastAsia="en-GB"/>
              </w:rPr>
              <w:t>Constructors:</w:t>
            </w:r>
            <w:r w:rsidR="00414C34" w:rsidRPr="00695AAD">
              <w:rPr>
                <w:b/>
                <w:bCs/>
                <w:sz w:val="16"/>
                <w:szCs w:val="16"/>
                <w:lang w:val="en-IN" w:eastAsia="en-GB"/>
              </w:rPr>
              <w:t xml:space="preserve"> </w:t>
            </w:r>
            <w:r w:rsidRPr="00695AAD">
              <w:rPr>
                <w:sz w:val="16"/>
                <w:szCs w:val="16"/>
                <w:lang w:val="en-IN" w:eastAsia="en-GB"/>
              </w:rPr>
              <w:t>The Role of the __</w:t>
            </w:r>
            <w:proofErr w:type="spellStart"/>
            <w:r w:rsidRPr="00695AAD">
              <w:rPr>
                <w:sz w:val="16"/>
                <w:szCs w:val="16"/>
                <w:lang w:val="en-IN" w:eastAsia="en-GB"/>
              </w:rPr>
              <w:t>init</w:t>
            </w:r>
            <w:proofErr w:type="spellEnd"/>
            <w:r w:rsidRPr="00695AAD">
              <w:rPr>
                <w:sz w:val="16"/>
                <w:szCs w:val="16"/>
                <w:lang w:val="en-IN" w:eastAsia="en-GB"/>
              </w:rPr>
              <w:t>__() Method</w:t>
            </w:r>
            <w:r w:rsidR="00414C34" w:rsidRPr="00695AAD">
              <w:rPr>
                <w:b/>
                <w:bCs/>
                <w:sz w:val="16"/>
                <w:szCs w:val="16"/>
                <w:lang w:val="en-IN" w:eastAsia="en-GB"/>
              </w:rPr>
              <w:t xml:space="preserve">. </w:t>
            </w:r>
            <w:r w:rsidRPr="00695AAD">
              <w:rPr>
                <w:sz w:val="16"/>
                <w:szCs w:val="16"/>
                <w:lang w:val="en-IN" w:eastAsia="en-GB"/>
              </w:rPr>
              <w:t>Initializing Object Attributes</w:t>
            </w:r>
            <w:r w:rsidR="00414C34" w:rsidRPr="00695AAD">
              <w:rPr>
                <w:b/>
                <w:bCs/>
                <w:sz w:val="16"/>
                <w:szCs w:val="16"/>
                <w:lang w:val="en-IN" w:eastAsia="en-GB"/>
              </w:rPr>
              <w:t xml:space="preserve">. </w:t>
            </w:r>
            <w:r w:rsidRPr="00695AAD">
              <w:rPr>
                <w:sz w:val="16"/>
                <w:szCs w:val="16"/>
                <w:lang w:val="en-IN" w:eastAsia="en-GB"/>
              </w:rPr>
              <w:t>Understanding self:</w:t>
            </w:r>
            <w:r w:rsidR="00414C34" w:rsidRPr="00695AAD">
              <w:rPr>
                <w:b/>
                <w:bCs/>
                <w:sz w:val="16"/>
                <w:szCs w:val="16"/>
                <w:lang w:val="en-IN" w:eastAsia="en-GB"/>
              </w:rPr>
              <w:t xml:space="preserve"> </w:t>
            </w:r>
            <w:r w:rsidRPr="00695AAD">
              <w:rPr>
                <w:sz w:val="16"/>
                <w:szCs w:val="16"/>
                <w:lang w:val="en-IN" w:eastAsia="en-GB"/>
              </w:rPr>
              <w:t>The Purpose of self in Instance</w:t>
            </w:r>
            <w:r w:rsidR="00414C34" w:rsidRPr="00695AAD">
              <w:rPr>
                <w:sz w:val="16"/>
                <w:szCs w:val="16"/>
                <w:lang w:val="en-IN" w:eastAsia="en-GB"/>
              </w:rPr>
              <w:t xml:space="preserve"> </w:t>
            </w:r>
            <w:r w:rsidRPr="00695AAD">
              <w:rPr>
                <w:sz w:val="16"/>
                <w:szCs w:val="16"/>
                <w:lang w:val="en-IN" w:eastAsia="en-GB"/>
              </w:rPr>
              <w:t>Methods</w:t>
            </w:r>
            <w:r w:rsidR="00414C34" w:rsidRPr="00695AAD">
              <w:rPr>
                <w:b/>
                <w:bCs/>
                <w:sz w:val="16"/>
                <w:szCs w:val="16"/>
                <w:lang w:val="en-IN" w:eastAsia="en-GB"/>
              </w:rPr>
              <w:t xml:space="preserve">. </w:t>
            </w:r>
            <w:r w:rsidRPr="00695AAD">
              <w:rPr>
                <w:sz w:val="16"/>
                <w:szCs w:val="16"/>
                <w:lang w:val="en-IN" w:eastAsia="en-GB"/>
              </w:rPr>
              <w:t>Examples to Demonstrate self</w:t>
            </w:r>
            <w:r w:rsidR="00414C34" w:rsidRPr="00695AAD">
              <w:rPr>
                <w:b/>
                <w:bCs/>
                <w:sz w:val="16"/>
                <w:szCs w:val="16"/>
                <w:lang w:val="en-IN" w:eastAsia="en-GB"/>
              </w:rPr>
              <w:t xml:space="preserve">. </w:t>
            </w:r>
            <w:r w:rsidRPr="00695AAD">
              <w:rPr>
                <w:sz w:val="16"/>
                <w:szCs w:val="16"/>
                <w:lang w:val="en-IN" w:eastAsia="en-GB"/>
              </w:rPr>
              <w:t>Method Types:</w:t>
            </w:r>
            <w:r w:rsidR="00414C34" w:rsidRPr="00695AAD">
              <w:rPr>
                <w:b/>
                <w:bCs/>
                <w:sz w:val="16"/>
                <w:szCs w:val="16"/>
                <w:lang w:val="en-IN" w:eastAsia="en-GB"/>
              </w:rPr>
              <w:t xml:space="preserve"> </w:t>
            </w:r>
            <w:r w:rsidRPr="00695AAD">
              <w:rPr>
                <w:sz w:val="16"/>
                <w:szCs w:val="16"/>
                <w:lang w:val="en-IN" w:eastAsia="en-GB"/>
              </w:rPr>
              <w:t>Instance Methods: Operate on Object Instances</w:t>
            </w:r>
            <w:r w:rsidR="00414C34" w:rsidRPr="00695AAD">
              <w:rPr>
                <w:b/>
                <w:bCs/>
                <w:sz w:val="16"/>
                <w:szCs w:val="16"/>
                <w:lang w:val="en-IN" w:eastAsia="en-GB"/>
              </w:rPr>
              <w:t xml:space="preserve">. </w:t>
            </w:r>
            <w:r w:rsidRPr="00695AAD">
              <w:rPr>
                <w:sz w:val="16"/>
                <w:szCs w:val="16"/>
                <w:lang w:val="en-IN" w:eastAsia="en-GB"/>
              </w:rPr>
              <w:t>Class Methods: Defined using @classmethod, Operate on the Class</w:t>
            </w:r>
            <w:r w:rsidR="00414C34" w:rsidRPr="00695AAD">
              <w:rPr>
                <w:b/>
                <w:bCs/>
                <w:sz w:val="16"/>
                <w:szCs w:val="16"/>
                <w:lang w:val="en-IN" w:eastAsia="en-GB"/>
              </w:rPr>
              <w:t xml:space="preserve">. </w:t>
            </w:r>
            <w:r w:rsidRPr="00695AAD">
              <w:rPr>
                <w:sz w:val="16"/>
                <w:szCs w:val="16"/>
                <w:lang w:val="en-IN" w:eastAsia="en-GB"/>
              </w:rPr>
              <w:t>Static Methods: Defined using @staticmethod, Utility Methods</w:t>
            </w:r>
            <w:r w:rsidR="00414C34" w:rsidRPr="00695AAD">
              <w:rPr>
                <w:sz w:val="16"/>
                <w:szCs w:val="16"/>
                <w:lang w:val="en-IN" w:eastAsia="en-GB"/>
              </w:rPr>
              <w:t>.</w:t>
            </w:r>
          </w:p>
          <w:p w14:paraId="53AD7EA8" w14:textId="63212380" w:rsidR="00030317" w:rsidRPr="00695AAD" w:rsidRDefault="00030317" w:rsidP="00030317">
            <w:pPr>
              <w:pStyle w:val="BodyText"/>
              <w:rPr>
                <w:sz w:val="16"/>
                <w:szCs w:val="16"/>
                <w:lang w:val="en-IN" w:eastAsia="en-GB"/>
              </w:rPr>
            </w:pPr>
            <w:r w:rsidRPr="00695AAD">
              <w:rPr>
                <w:b/>
                <w:bCs/>
                <w:sz w:val="16"/>
                <w:szCs w:val="16"/>
                <w:lang w:val="en-IN" w:eastAsia="en-GB"/>
              </w:rPr>
              <w:t>Method Resolution Order (MRO)</w:t>
            </w:r>
            <w:r w:rsidR="00BA26AC" w:rsidRPr="00695AAD">
              <w:rPr>
                <w:b/>
                <w:bCs/>
                <w:sz w:val="16"/>
                <w:szCs w:val="16"/>
                <w:lang w:val="en-IN" w:eastAsia="en-GB"/>
              </w:rPr>
              <w:t xml:space="preserve">, </w:t>
            </w:r>
            <w:r w:rsidRPr="00695AAD">
              <w:rPr>
                <w:sz w:val="16"/>
                <w:szCs w:val="16"/>
                <w:lang w:val="en-IN" w:eastAsia="en-GB"/>
              </w:rPr>
              <w:t>Overriding Methods in Subclasses</w:t>
            </w:r>
            <w:r w:rsidR="00BA26AC" w:rsidRPr="00695AAD">
              <w:rPr>
                <w:b/>
                <w:bCs/>
                <w:sz w:val="16"/>
                <w:szCs w:val="16"/>
                <w:lang w:val="en-IN" w:eastAsia="en-GB"/>
              </w:rPr>
              <w:t xml:space="preserve">, </w:t>
            </w:r>
            <w:r w:rsidRPr="00695AAD">
              <w:rPr>
                <w:sz w:val="16"/>
                <w:szCs w:val="16"/>
                <w:lang w:val="en-IN" w:eastAsia="en-GB"/>
              </w:rPr>
              <w:t>Using super() to Access Parent Class Methods</w:t>
            </w:r>
            <w:r w:rsidR="00BA26AC" w:rsidRPr="00695AAD">
              <w:rPr>
                <w:b/>
                <w:bCs/>
                <w:sz w:val="16"/>
                <w:szCs w:val="16"/>
                <w:lang w:val="en-IN" w:eastAsia="en-GB"/>
              </w:rPr>
              <w:t>.</w:t>
            </w:r>
            <w:r w:rsidR="007218F8" w:rsidRPr="00695AAD">
              <w:rPr>
                <w:sz w:val="16"/>
                <w:szCs w:val="16"/>
                <w:lang w:val="en-IN" w:eastAsia="en-GB"/>
              </w:rPr>
              <w:t xml:space="preserve"> </w:t>
            </w:r>
            <w:r w:rsidRPr="00695AAD">
              <w:rPr>
                <w:sz w:val="16"/>
                <w:szCs w:val="16"/>
                <w:lang w:val="en-IN" w:eastAsia="en-GB"/>
              </w:rPr>
              <w:t>Special Methods and Operator Overloading</w:t>
            </w:r>
          </w:p>
          <w:p w14:paraId="41E0C6CD" w14:textId="77777777" w:rsidR="00030317" w:rsidRPr="00695AAD" w:rsidRDefault="00030317" w:rsidP="00030317">
            <w:pPr>
              <w:pStyle w:val="BodyText"/>
              <w:rPr>
                <w:b/>
                <w:bCs/>
                <w:sz w:val="16"/>
                <w:szCs w:val="16"/>
                <w:lang w:val="en-IN" w:eastAsia="en-GB"/>
              </w:rPr>
            </w:pPr>
            <w:r w:rsidRPr="00695AAD">
              <w:rPr>
                <w:b/>
                <w:bCs/>
                <w:sz w:val="16"/>
                <w:szCs w:val="16"/>
                <w:lang w:val="en-IN" w:eastAsia="en-GB"/>
              </w:rPr>
              <w:t>Custom Comparison and Magic Methods:</w:t>
            </w:r>
          </w:p>
          <w:p w14:paraId="7825B856" w14:textId="177125D2" w:rsidR="00030317" w:rsidRPr="00695AAD" w:rsidRDefault="00030317" w:rsidP="00030317">
            <w:pPr>
              <w:pStyle w:val="BodyText"/>
              <w:rPr>
                <w:sz w:val="16"/>
                <w:szCs w:val="16"/>
                <w:lang w:val="en-IN" w:eastAsia="en-GB"/>
              </w:rPr>
            </w:pPr>
            <w:r w:rsidRPr="00695AAD">
              <w:rPr>
                <w:sz w:val="16"/>
                <w:szCs w:val="16"/>
                <w:lang w:val="en-IN" w:eastAsia="en-GB"/>
              </w:rPr>
              <w:t>Overloading Operators: __</w:t>
            </w:r>
            <w:proofErr w:type="spellStart"/>
            <w:r w:rsidRPr="00695AAD">
              <w:rPr>
                <w:sz w:val="16"/>
                <w:szCs w:val="16"/>
                <w:lang w:val="en-IN" w:eastAsia="en-GB"/>
              </w:rPr>
              <w:t>eq</w:t>
            </w:r>
            <w:proofErr w:type="spellEnd"/>
            <w:r w:rsidRPr="00695AAD">
              <w:rPr>
                <w:sz w:val="16"/>
                <w:szCs w:val="16"/>
                <w:lang w:val="en-IN" w:eastAsia="en-GB"/>
              </w:rPr>
              <w:t>__(), __</w:t>
            </w:r>
            <w:proofErr w:type="spellStart"/>
            <w:r w:rsidRPr="00695AAD">
              <w:rPr>
                <w:sz w:val="16"/>
                <w:szCs w:val="16"/>
                <w:lang w:val="en-IN" w:eastAsia="en-GB"/>
              </w:rPr>
              <w:t>lt</w:t>
            </w:r>
            <w:proofErr w:type="spellEnd"/>
            <w:r w:rsidRPr="00695AAD">
              <w:rPr>
                <w:sz w:val="16"/>
                <w:szCs w:val="16"/>
                <w:lang w:val="en-IN" w:eastAsia="en-GB"/>
              </w:rPr>
              <w:t>__(), etc.</w:t>
            </w:r>
            <w:r w:rsidR="007218F8" w:rsidRPr="00695AAD">
              <w:rPr>
                <w:sz w:val="16"/>
                <w:szCs w:val="16"/>
                <w:lang w:val="en-IN" w:eastAsia="en-GB"/>
              </w:rPr>
              <w:t xml:space="preserve"> </w:t>
            </w:r>
            <w:r w:rsidRPr="00695AAD">
              <w:rPr>
                <w:sz w:val="16"/>
                <w:szCs w:val="16"/>
                <w:lang w:val="en-IN" w:eastAsia="en-GB"/>
              </w:rPr>
              <w:t>Numeric Operations using Magic Methods: __add__(), __sub__(), __abs__()</w:t>
            </w:r>
            <w:r w:rsidR="007218F8" w:rsidRPr="00695AAD">
              <w:rPr>
                <w:sz w:val="16"/>
                <w:szCs w:val="16"/>
                <w:lang w:val="en-IN" w:eastAsia="en-GB"/>
              </w:rPr>
              <w:t xml:space="preserve">. </w:t>
            </w:r>
            <w:r w:rsidRPr="00695AAD">
              <w:rPr>
                <w:sz w:val="16"/>
                <w:szCs w:val="16"/>
                <w:lang w:val="en-IN" w:eastAsia="en-GB"/>
              </w:rPr>
              <w:t>Practical Applications:</w:t>
            </w:r>
            <w:r w:rsidR="007218F8" w:rsidRPr="00695AAD">
              <w:rPr>
                <w:sz w:val="16"/>
                <w:szCs w:val="16"/>
                <w:lang w:val="en-IN" w:eastAsia="en-GB"/>
              </w:rPr>
              <w:t xml:space="preserve"> </w:t>
            </w:r>
            <w:r w:rsidRPr="00695AAD">
              <w:rPr>
                <w:sz w:val="16"/>
                <w:szCs w:val="16"/>
                <w:lang w:val="en-IN" w:eastAsia="en-GB"/>
              </w:rPr>
              <w:t>Writing Custom Classes with Overloaded Operators</w:t>
            </w:r>
          </w:p>
          <w:p w14:paraId="52B3B944" w14:textId="062909AB" w:rsidR="00030317" w:rsidRPr="00695AAD" w:rsidRDefault="00030317" w:rsidP="00030317">
            <w:pPr>
              <w:pStyle w:val="BodyText"/>
              <w:rPr>
                <w:b/>
                <w:bCs/>
                <w:sz w:val="16"/>
                <w:szCs w:val="16"/>
                <w:lang w:val="en-IN" w:eastAsia="en-GB"/>
              </w:rPr>
            </w:pPr>
            <w:r w:rsidRPr="00695AAD">
              <w:rPr>
                <w:b/>
                <w:bCs/>
                <w:sz w:val="16"/>
                <w:szCs w:val="16"/>
                <w:lang w:val="en-IN" w:eastAsia="en-GB"/>
              </w:rPr>
              <w:t>Abstract Classes and Interfaces</w:t>
            </w:r>
            <w:r w:rsidR="007218F8" w:rsidRPr="00695AAD">
              <w:rPr>
                <w:b/>
                <w:bCs/>
                <w:sz w:val="16"/>
                <w:szCs w:val="16"/>
                <w:lang w:val="en-IN" w:eastAsia="en-GB"/>
              </w:rPr>
              <w:t xml:space="preserve">: </w:t>
            </w:r>
            <w:r w:rsidRPr="00695AAD">
              <w:rPr>
                <w:sz w:val="16"/>
                <w:szCs w:val="16"/>
                <w:lang w:val="en-IN" w:eastAsia="en-GB"/>
              </w:rPr>
              <w:t>Introduction to Abstract Classes:</w:t>
            </w:r>
            <w:r w:rsidR="007218F8" w:rsidRPr="00695AAD">
              <w:rPr>
                <w:b/>
                <w:bCs/>
                <w:sz w:val="16"/>
                <w:szCs w:val="16"/>
                <w:lang w:val="en-IN" w:eastAsia="en-GB"/>
              </w:rPr>
              <w:t xml:space="preserve"> </w:t>
            </w:r>
            <w:r w:rsidRPr="00695AAD">
              <w:rPr>
                <w:sz w:val="16"/>
                <w:szCs w:val="16"/>
                <w:lang w:val="en-IN" w:eastAsia="en-GB"/>
              </w:rPr>
              <w:t xml:space="preserve">Using the </w:t>
            </w:r>
            <w:proofErr w:type="spellStart"/>
            <w:r w:rsidRPr="00695AAD">
              <w:rPr>
                <w:sz w:val="16"/>
                <w:szCs w:val="16"/>
                <w:lang w:val="en-IN" w:eastAsia="en-GB"/>
              </w:rPr>
              <w:t>abc</w:t>
            </w:r>
            <w:proofErr w:type="spellEnd"/>
            <w:r w:rsidRPr="00695AAD">
              <w:rPr>
                <w:sz w:val="16"/>
                <w:szCs w:val="16"/>
                <w:lang w:val="en-IN" w:eastAsia="en-GB"/>
              </w:rPr>
              <w:t xml:space="preserve"> Module</w:t>
            </w:r>
            <w:r w:rsidR="007218F8" w:rsidRPr="00695AAD">
              <w:rPr>
                <w:b/>
                <w:bCs/>
                <w:sz w:val="16"/>
                <w:szCs w:val="16"/>
                <w:lang w:val="en-IN" w:eastAsia="en-GB"/>
              </w:rPr>
              <w:t xml:space="preserve">. </w:t>
            </w:r>
            <w:r w:rsidRPr="00695AAD">
              <w:rPr>
                <w:sz w:val="16"/>
                <w:szCs w:val="16"/>
                <w:lang w:val="en-IN" w:eastAsia="en-GB"/>
              </w:rPr>
              <w:t>Defining Abstract Methods</w:t>
            </w:r>
            <w:r w:rsidR="007218F8" w:rsidRPr="00695AAD">
              <w:rPr>
                <w:b/>
                <w:bCs/>
                <w:sz w:val="16"/>
                <w:szCs w:val="16"/>
                <w:lang w:val="en-IN" w:eastAsia="en-GB"/>
              </w:rPr>
              <w:t xml:space="preserve">. </w:t>
            </w:r>
            <w:r w:rsidRPr="00695AAD">
              <w:rPr>
                <w:sz w:val="16"/>
                <w:szCs w:val="16"/>
                <w:lang w:val="en-IN" w:eastAsia="en-GB"/>
              </w:rPr>
              <w:t>Implementing Abstract Classes</w:t>
            </w:r>
            <w:r w:rsidR="007218F8" w:rsidRPr="00695AAD">
              <w:rPr>
                <w:b/>
                <w:bCs/>
                <w:sz w:val="16"/>
                <w:szCs w:val="16"/>
                <w:lang w:val="en-IN" w:eastAsia="en-GB"/>
              </w:rPr>
              <w:t xml:space="preserve"> </w:t>
            </w:r>
            <w:r w:rsidRPr="00695AAD">
              <w:rPr>
                <w:sz w:val="16"/>
                <w:szCs w:val="16"/>
                <w:lang w:val="en-IN" w:eastAsia="en-GB"/>
              </w:rPr>
              <w:t>Interfaces:</w:t>
            </w:r>
            <w:r w:rsidR="007218F8" w:rsidRPr="00695AAD">
              <w:rPr>
                <w:b/>
                <w:bCs/>
                <w:sz w:val="16"/>
                <w:szCs w:val="16"/>
                <w:lang w:val="en-IN" w:eastAsia="en-GB"/>
              </w:rPr>
              <w:t xml:space="preserve"> </w:t>
            </w:r>
            <w:r w:rsidRPr="00695AAD">
              <w:rPr>
                <w:sz w:val="16"/>
                <w:szCs w:val="16"/>
                <w:lang w:val="en-IN" w:eastAsia="en-GB"/>
              </w:rPr>
              <w:t>Role in Designing Extendable Architectures</w:t>
            </w:r>
            <w:r w:rsidR="007218F8" w:rsidRPr="00695AAD">
              <w:rPr>
                <w:b/>
                <w:bCs/>
                <w:sz w:val="16"/>
                <w:szCs w:val="16"/>
                <w:lang w:val="en-IN" w:eastAsia="en-GB"/>
              </w:rPr>
              <w:t xml:space="preserve">. </w:t>
            </w:r>
            <w:r w:rsidRPr="00695AAD">
              <w:rPr>
                <w:sz w:val="16"/>
                <w:szCs w:val="16"/>
                <w:lang w:val="en-IN" w:eastAsia="en-GB"/>
              </w:rPr>
              <w:t>Comparison with Abstract Classes</w:t>
            </w:r>
          </w:p>
          <w:p w14:paraId="6317673B" w14:textId="1F2986F9" w:rsidR="00030317" w:rsidRPr="00695AAD" w:rsidRDefault="00030317" w:rsidP="00030317">
            <w:pPr>
              <w:pStyle w:val="BodyText"/>
              <w:rPr>
                <w:b/>
                <w:bCs/>
                <w:sz w:val="16"/>
                <w:szCs w:val="16"/>
                <w:lang w:val="en-IN" w:eastAsia="en-GB"/>
              </w:rPr>
            </w:pPr>
            <w:r w:rsidRPr="00695AAD">
              <w:rPr>
                <w:b/>
                <w:bCs/>
                <w:sz w:val="16"/>
                <w:szCs w:val="16"/>
                <w:lang w:val="en-IN" w:eastAsia="en-GB"/>
              </w:rPr>
              <w:t>Projects and Real-World Applications</w:t>
            </w:r>
            <w:r w:rsidR="007218F8" w:rsidRPr="00695AAD">
              <w:rPr>
                <w:b/>
                <w:bCs/>
                <w:sz w:val="16"/>
                <w:szCs w:val="16"/>
                <w:lang w:val="en-IN" w:eastAsia="en-GB"/>
              </w:rPr>
              <w:t xml:space="preserve">: </w:t>
            </w:r>
            <w:r w:rsidRPr="00695AAD">
              <w:rPr>
                <w:sz w:val="16"/>
                <w:szCs w:val="16"/>
                <w:lang w:val="en-IN" w:eastAsia="en-GB"/>
              </w:rPr>
              <w:t>Mini-Projects to Demonstrate OOP Concepts:</w:t>
            </w:r>
            <w:r w:rsidR="007218F8" w:rsidRPr="00695AAD">
              <w:rPr>
                <w:b/>
                <w:bCs/>
                <w:sz w:val="16"/>
                <w:szCs w:val="16"/>
                <w:lang w:val="en-IN" w:eastAsia="en-GB"/>
              </w:rPr>
              <w:t xml:space="preserve"> </w:t>
            </w:r>
            <w:r w:rsidRPr="00695AAD">
              <w:rPr>
                <w:sz w:val="16"/>
                <w:szCs w:val="16"/>
                <w:lang w:val="en-IN" w:eastAsia="en-GB"/>
              </w:rPr>
              <w:t>Employee Management System</w:t>
            </w:r>
            <w:r w:rsidR="007218F8" w:rsidRPr="00695AAD">
              <w:rPr>
                <w:sz w:val="16"/>
                <w:szCs w:val="16"/>
                <w:lang w:val="en-IN" w:eastAsia="en-GB"/>
              </w:rPr>
              <w:t>,</w:t>
            </w:r>
            <w:r w:rsidR="007218F8" w:rsidRPr="00695AAD">
              <w:rPr>
                <w:b/>
                <w:bCs/>
                <w:sz w:val="16"/>
                <w:szCs w:val="16"/>
                <w:lang w:val="en-IN" w:eastAsia="en-GB"/>
              </w:rPr>
              <w:t xml:space="preserve"> </w:t>
            </w:r>
            <w:r w:rsidRPr="00695AAD">
              <w:rPr>
                <w:sz w:val="16"/>
                <w:szCs w:val="16"/>
                <w:lang w:val="en-IN" w:eastAsia="en-GB"/>
              </w:rPr>
              <w:t>Library Management System</w:t>
            </w:r>
            <w:r w:rsidR="007218F8" w:rsidRPr="00695AAD">
              <w:rPr>
                <w:b/>
                <w:bCs/>
                <w:sz w:val="16"/>
                <w:szCs w:val="16"/>
                <w:lang w:val="en-IN" w:eastAsia="en-GB"/>
              </w:rPr>
              <w:t xml:space="preserve">, </w:t>
            </w:r>
            <w:r w:rsidRPr="00695AAD">
              <w:rPr>
                <w:sz w:val="16"/>
                <w:szCs w:val="16"/>
                <w:lang w:val="en-IN" w:eastAsia="en-GB"/>
              </w:rPr>
              <w:t>Banking Applicati</w:t>
            </w:r>
            <w:r w:rsidR="007218F8" w:rsidRPr="00695AAD">
              <w:rPr>
                <w:sz w:val="16"/>
                <w:szCs w:val="16"/>
                <w:lang w:val="en-IN" w:eastAsia="en-GB"/>
              </w:rPr>
              <w:t xml:space="preserve">on. </w:t>
            </w:r>
          </w:p>
          <w:p w14:paraId="1B664C61" w14:textId="55B7D860" w:rsidR="00476087" w:rsidRPr="00695AAD" w:rsidRDefault="00476087" w:rsidP="007218F8">
            <w:pPr>
              <w:pStyle w:val="BodyText"/>
              <w:rPr>
                <w:sz w:val="16"/>
                <w:szCs w:val="16"/>
              </w:rPr>
            </w:pPr>
          </w:p>
        </w:tc>
        <w:tc>
          <w:tcPr>
            <w:tcW w:w="1170" w:type="dxa"/>
          </w:tcPr>
          <w:p w14:paraId="3E8CD9B0" w14:textId="77777777" w:rsidR="006A520B" w:rsidRPr="00695AAD" w:rsidRDefault="006A520B" w:rsidP="0012558F">
            <w:pPr>
              <w:pStyle w:val="TableParagraph"/>
              <w:rPr>
                <w:rFonts w:ascii="Times New Roman" w:hAnsi="Times New Roman" w:cs="Times New Roman"/>
                <w:b/>
                <w:bCs/>
                <w:sz w:val="16"/>
                <w:szCs w:val="16"/>
              </w:rPr>
            </w:pPr>
          </w:p>
          <w:p w14:paraId="3C881479" w14:textId="77777777" w:rsidR="006A520B" w:rsidRPr="00695AAD" w:rsidRDefault="006A520B" w:rsidP="0012558F">
            <w:pPr>
              <w:pStyle w:val="TableParagraph"/>
              <w:rPr>
                <w:rFonts w:ascii="Times New Roman" w:hAnsi="Times New Roman" w:cs="Times New Roman"/>
                <w:b/>
                <w:bCs/>
                <w:sz w:val="16"/>
                <w:szCs w:val="16"/>
              </w:rPr>
            </w:pPr>
          </w:p>
          <w:p w14:paraId="4B863023" w14:textId="77777777" w:rsidR="006A520B" w:rsidRPr="00695AAD" w:rsidRDefault="006A520B" w:rsidP="0012558F">
            <w:pPr>
              <w:pStyle w:val="TableParagraph"/>
              <w:rPr>
                <w:rFonts w:ascii="Times New Roman" w:hAnsi="Times New Roman" w:cs="Times New Roman"/>
                <w:b/>
                <w:bCs/>
                <w:sz w:val="16"/>
                <w:szCs w:val="16"/>
              </w:rPr>
            </w:pPr>
          </w:p>
          <w:p w14:paraId="75F181CF" w14:textId="77777777" w:rsidR="006A520B" w:rsidRPr="00695AAD" w:rsidRDefault="006A520B" w:rsidP="0012558F">
            <w:pPr>
              <w:pStyle w:val="TableParagraph"/>
              <w:rPr>
                <w:rFonts w:ascii="Times New Roman" w:hAnsi="Times New Roman" w:cs="Times New Roman"/>
                <w:b/>
                <w:bCs/>
                <w:sz w:val="16"/>
                <w:szCs w:val="16"/>
              </w:rPr>
            </w:pPr>
          </w:p>
          <w:p w14:paraId="5D725A6A" w14:textId="77777777" w:rsidR="00625A71" w:rsidRPr="00695AAD" w:rsidRDefault="00625A71" w:rsidP="0012558F">
            <w:pPr>
              <w:pStyle w:val="TableParagraph"/>
              <w:rPr>
                <w:rFonts w:ascii="Times New Roman" w:hAnsi="Times New Roman" w:cs="Times New Roman"/>
                <w:b/>
                <w:bCs/>
                <w:sz w:val="16"/>
                <w:szCs w:val="16"/>
              </w:rPr>
            </w:pPr>
          </w:p>
          <w:p w14:paraId="29E69B6B" w14:textId="77777777" w:rsidR="00625A71" w:rsidRPr="00695AAD" w:rsidRDefault="00625A71" w:rsidP="0012558F">
            <w:pPr>
              <w:pStyle w:val="TableParagraph"/>
              <w:rPr>
                <w:rFonts w:ascii="Times New Roman" w:hAnsi="Times New Roman" w:cs="Times New Roman"/>
                <w:b/>
                <w:bCs/>
                <w:sz w:val="16"/>
                <w:szCs w:val="16"/>
              </w:rPr>
            </w:pPr>
          </w:p>
          <w:p w14:paraId="08C52F66" w14:textId="77777777" w:rsidR="00625A71" w:rsidRPr="00695AAD" w:rsidRDefault="00625A71" w:rsidP="0012558F">
            <w:pPr>
              <w:pStyle w:val="TableParagraph"/>
              <w:rPr>
                <w:rFonts w:ascii="Times New Roman" w:hAnsi="Times New Roman" w:cs="Times New Roman"/>
                <w:b/>
                <w:bCs/>
                <w:sz w:val="16"/>
                <w:szCs w:val="16"/>
              </w:rPr>
            </w:pPr>
          </w:p>
          <w:p w14:paraId="220DB388" w14:textId="77777777" w:rsidR="00625A71" w:rsidRPr="00695AAD" w:rsidRDefault="00625A71" w:rsidP="0012558F">
            <w:pPr>
              <w:pStyle w:val="TableParagraph"/>
              <w:rPr>
                <w:rFonts w:ascii="Times New Roman" w:hAnsi="Times New Roman" w:cs="Times New Roman"/>
                <w:b/>
                <w:bCs/>
                <w:sz w:val="16"/>
                <w:szCs w:val="16"/>
              </w:rPr>
            </w:pPr>
          </w:p>
          <w:p w14:paraId="46FF342B" w14:textId="77777777" w:rsidR="00625A71" w:rsidRPr="00695AAD" w:rsidRDefault="00625A71" w:rsidP="0012558F">
            <w:pPr>
              <w:pStyle w:val="TableParagraph"/>
              <w:rPr>
                <w:rFonts w:ascii="Times New Roman" w:hAnsi="Times New Roman" w:cs="Times New Roman"/>
                <w:b/>
                <w:bCs/>
                <w:sz w:val="16"/>
                <w:szCs w:val="16"/>
              </w:rPr>
            </w:pPr>
          </w:p>
          <w:p w14:paraId="430F1EA5" w14:textId="77777777" w:rsidR="00625A71" w:rsidRPr="00695AAD" w:rsidRDefault="00625A71" w:rsidP="0012558F">
            <w:pPr>
              <w:pStyle w:val="TableParagraph"/>
              <w:rPr>
                <w:rFonts w:ascii="Times New Roman" w:hAnsi="Times New Roman" w:cs="Times New Roman"/>
                <w:b/>
                <w:bCs/>
                <w:sz w:val="16"/>
                <w:szCs w:val="16"/>
              </w:rPr>
            </w:pPr>
          </w:p>
          <w:p w14:paraId="3CE727FE" w14:textId="77777777" w:rsidR="00625A71" w:rsidRPr="00695AAD" w:rsidRDefault="00625A71" w:rsidP="0012558F">
            <w:pPr>
              <w:pStyle w:val="TableParagraph"/>
              <w:rPr>
                <w:rFonts w:ascii="Times New Roman" w:hAnsi="Times New Roman" w:cs="Times New Roman"/>
                <w:b/>
                <w:bCs/>
                <w:sz w:val="16"/>
                <w:szCs w:val="16"/>
              </w:rPr>
            </w:pPr>
          </w:p>
          <w:p w14:paraId="1EA5DEEC" w14:textId="77777777" w:rsidR="00625A71" w:rsidRPr="00695AAD" w:rsidRDefault="00625A71" w:rsidP="0012558F">
            <w:pPr>
              <w:pStyle w:val="TableParagraph"/>
              <w:rPr>
                <w:rFonts w:ascii="Times New Roman" w:hAnsi="Times New Roman" w:cs="Times New Roman"/>
                <w:b/>
                <w:bCs/>
                <w:sz w:val="16"/>
                <w:szCs w:val="16"/>
              </w:rPr>
            </w:pPr>
          </w:p>
          <w:p w14:paraId="7C04697D" w14:textId="77777777" w:rsidR="00695AAD" w:rsidRDefault="00695AAD" w:rsidP="00695AAD">
            <w:pPr>
              <w:tabs>
                <w:tab w:val="center" w:pos="4513"/>
              </w:tabs>
              <w:spacing w:after="0" w:line="240" w:lineRule="auto"/>
              <w:rPr>
                <w:rFonts w:ascii="Times New Roman" w:hAnsi="Times New Roman"/>
                <w:b/>
                <w:bCs/>
                <w:sz w:val="16"/>
                <w:szCs w:val="16"/>
              </w:rPr>
            </w:pPr>
          </w:p>
          <w:p w14:paraId="22F2DE03" w14:textId="77777777" w:rsidR="00695AAD" w:rsidRDefault="00695AAD" w:rsidP="00695AAD">
            <w:pPr>
              <w:tabs>
                <w:tab w:val="center" w:pos="4513"/>
              </w:tabs>
              <w:spacing w:after="0" w:line="240" w:lineRule="auto"/>
              <w:rPr>
                <w:rFonts w:ascii="Times New Roman" w:hAnsi="Times New Roman"/>
                <w:b/>
                <w:bCs/>
                <w:sz w:val="16"/>
                <w:szCs w:val="16"/>
              </w:rPr>
            </w:pPr>
          </w:p>
          <w:p w14:paraId="257A6035" w14:textId="504FDD8A" w:rsidR="006A520B" w:rsidRPr="00695AAD" w:rsidRDefault="00625A71" w:rsidP="00695AAD">
            <w:pPr>
              <w:tabs>
                <w:tab w:val="center" w:pos="4513"/>
              </w:tabs>
              <w:spacing w:after="0" w:line="240" w:lineRule="auto"/>
              <w:jc w:val="center"/>
              <w:rPr>
                <w:rFonts w:ascii="Times New Roman" w:hAnsi="Times New Roman"/>
                <w:b/>
                <w:bCs/>
                <w:sz w:val="16"/>
                <w:szCs w:val="16"/>
              </w:rPr>
            </w:pPr>
            <w:r w:rsidRPr="00695AAD">
              <w:rPr>
                <w:rFonts w:ascii="Times New Roman" w:hAnsi="Times New Roman"/>
                <w:b/>
                <w:bCs/>
                <w:sz w:val="16"/>
                <w:szCs w:val="16"/>
              </w:rPr>
              <w:t>20</w:t>
            </w:r>
          </w:p>
        </w:tc>
      </w:tr>
      <w:tr w:rsidR="006A520B" w:rsidRPr="00695AAD" w14:paraId="7E25459C" w14:textId="77777777" w:rsidTr="0012558F">
        <w:trPr>
          <w:trHeight w:val="1817"/>
        </w:trPr>
        <w:tc>
          <w:tcPr>
            <w:tcW w:w="1044" w:type="dxa"/>
            <w:vAlign w:val="center"/>
          </w:tcPr>
          <w:p w14:paraId="6CAA356A" w14:textId="77777777" w:rsidR="006A520B" w:rsidRPr="00695AAD" w:rsidRDefault="006A520B" w:rsidP="0012558F">
            <w:pPr>
              <w:tabs>
                <w:tab w:val="center" w:pos="4513"/>
              </w:tabs>
              <w:spacing w:after="0" w:line="240" w:lineRule="auto"/>
              <w:jc w:val="center"/>
              <w:rPr>
                <w:rFonts w:ascii="Times New Roman" w:hAnsi="Times New Roman"/>
                <w:b/>
                <w:sz w:val="16"/>
                <w:szCs w:val="16"/>
              </w:rPr>
            </w:pPr>
            <w:r w:rsidRPr="00695AAD">
              <w:rPr>
                <w:rFonts w:ascii="Times New Roman" w:hAnsi="Times New Roman"/>
                <w:b/>
                <w:sz w:val="16"/>
                <w:szCs w:val="16"/>
              </w:rPr>
              <w:t>II</w:t>
            </w:r>
          </w:p>
        </w:tc>
        <w:tc>
          <w:tcPr>
            <w:tcW w:w="6984" w:type="dxa"/>
            <w:vAlign w:val="center"/>
          </w:tcPr>
          <w:p w14:paraId="5CDA1F6F" w14:textId="256F3D4E" w:rsidR="00452040" w:rsidRPr="00695AAD" w:rsidRDefault="00452040" w:rsidP="00452040">
            <w:pPr>
              <w:pStyle w:val="BodyText"/>
              <w:rPr>
                <w:sz w:val="16"/>
                <w:szCs w:val="16"/>
              </w:rPr>
            </w:pPr>
            <w:r w:rsidRPr="00695AAD">
              <w:rPr>
                <w:rStyle w:val="Strong"/>
                <w:color w:val="000000"/>
                <w:sz w:val="16"/>
                <w:szCs w:val="16"/>
              </w:rPr>
              <w:t xml:space="preserve">GUI Programming with </w:t>
            </w:r>
            <w:proofErr w:type="spellStart"/>
            <w:r w:rsidRPr="00695AAD">
              <w:rPr>
                <w:rStyle w:val="Strong"/>
                <w:color w:val="000000"/>
                <w:sz w:val="16"/>
                <w:szCs w:val="16"/>
              </w:rPr>
              <w:t>Tkinter</w:t>
            </w:r>
            <w:proofErr w:type="spellEnd"/>
            <w:r w:rsidRPr="00695AAD">
              <w:rPr>
                <w:rStyle w:val="Strong"/>
                <w:color w:val="000000"/>
                <w:sz w:val="16"/>
                <w:szCs w:val="16"/>
              </w:rPr>
              <w:t>:</w:t>
            </w:r>
            <w:r w:rsidRPr="00695AAD">
              <w:rPr>
                <w:sz w:val="16"/>
                <w:szCs w:val="16"/>
              </w:rPr>
              <w:t xml:space="preserve"> </w:t>
            </w:r>
            <w:r w:rsidRPr="00695AAD">
              <w:rPr>
                <w:rStyle w:val="Strong"/>
                <w:b w:val="0"/>
                <w:bCs w:val="0"/>
                <w:color w:val="000000"/>
                <w:sz w:val="16"/>
                <w:szCs w:val="16"/>
              </w:rPr>
              <w:t>Introduction to Widgets/Controls</w:t>
            </w:r>
          </w:p>
          <w:p w14:paraId="68534909" w14:textId="1DC8834F" w:rsidR="00452040" w:rsidRPr="00695AAD" w:rsidRDefault="00452040" w:rsidP="00452040">
            <w:pPr>
              <w:pStyle w:val="BodyText"/>
              <w:rPr>
                <w:sz w:val="16"/>
                <w:szCs w:val="16"/>
              </w:rPr>
            </w:pPr>
            <w:r w:rsidRPr="00695AAD">
              <w:rPr>
                <w:sz w:val="16"/>
                <w:szCs w:val="16"/>
              </w:rPr>
              <w:t>Overview of Common Widgets:</w:t>
            </w:r>
            <w:r w:rsidRPr="00695AAD">
              <w:rPr>
                <w:sz w:val="16"/>
                <w:szCs w:val="16"/>
              </w:rPr>
              <w:t xml:space="preserve"> </w:t>
            </w:r>
            <w:r w:rsidRPr="00695AAD">
              <w:rPr>
                <w:sz w:val="16"/>
                <w:szCs w:val="16"/>
              </w:rPr>
              <w:t>Buttons, Labels, Text Fields, Checkboxes, and Radio Buttons.</w:t>
            </w:r>
          </w:p>
          <w:p w14:paraId="6DAF3B4F" w14:textId="40BC2037" w:rsidR="00452040" w:rsidRPr="00695AAD" w:rsidRDefault="00452040" w:rsidP="00452040">
            <w:pPr>
              <w:pStyle w:val="BodyText"/>
              <w:rPr>
                <w:sz w:val="16"/>
                <w:szCs w:val="16"/>
              </w:rPr>
            </w:pPr>
            <w:r w:rsidRPr="00695AAD">
              <w:rPr>
                <w:sz w:val="16"/>
                <w:szCs w:val="16"/>
              </w:rPr>
              <w:t>Simple Examples:</w:t>
            </w:r>
            <w:r w:rsidRPr="00695AAD">
              <w:rPr>
                <w:sz w:val="16"/>
                <w:szCs w:val="16"/>
              </w:rPr>
              <w:t xml:space="preserve"> </w:t>
            </w:r>
            <w:r w:rsidRPr="00695AAD">
              <w:rPr>
                <w:sz w:val="16"/>
                <w:szCs w:val="16"/>
              </w:rPr>
              <w:t>Creating a basic window with interactive features.</w:t>
            </w:r>
          </w:p>
          <w:p w14:paraId="1C6415AB" w14:textId="7B8573C9" w:rsidR="00452040" w:rsidRPr="00695AAD" w:rsidRDefault="00452040" w:rsidP="00452040">
            <w:pPr>
              <w:pStyle w:val="BodyText"/>
              <w:rPr>
                <w:sz w:val="16"/>
                <w:szCs w:val="16"/>
              </w:rPr>
            </w:pPr>
            <w:r w:rsidRPr="00695AAD">
              <w:rPr>
                <w:rStyle w:val="Strong"/>
                <w:color w:val="000000"/>
                <w:sz w:val="16"/>
                <w:szCs w:val="16"/>
              </w:rPr>
              <w:t>Windows and Layout Management</w:t>
            </w:r>
            <w:r w:rsidRPr="00695AAD">
              <w:rPr>
                <w:rStyle w:val="Strong"/>
                <w:color w:val="000000"/>
                <w:sz w:val="16"/>
                <w:szCs w:val="16"/>
              </w:rPr>
              <w:t>:</w:t>
            </w:r>
            <w:r w:rsidRPr="00695AAD">
              <w:rPr>
                <w:sz w:val="16"/>
                <w:szCs w:val="16"/>
              </w:rPr>
              <w:t xml:space="preserve"> </w:t>
            </w:r>
            <w:r w:rsidRPr="00695AAD">
              <w:rPr>
                <w:sz w:val="16"/>
                <w:szCs w:val="16"/>
              </w:rPr>
              <w:t>Customizing Window Titles and Title Bars.</w:t>
            </w:r>
            <w:r w:rsidRPr="00695AAD">
              <w:rPr>
                <w:sz w:val="16"/>
                <w:szCs w:val="16"/>
              </w:rPr>
              <w:t xml:space="preserve"> </w:t>
            </w:r>
            <w:r w:rsidRPr="00695AAD">
              <w:rPr>
                <w:sz w:val="16"/>
                <w:szCs w:val="16"/>
              </w:rPr>
              <w:t>Arranging Widgets with Layout Managers:</w:t>
            </w:r>
            <w:r w:rsidRPr="00695AAD">
              <w:rPr>
                <w:sz w:val="16"/>
                <w:szCs w:val="16"/>
              </w:rPr>
              <w:t xml:space="preserve"> </w:t>
            </w:r>
            <w:r w:rsidRPr="00695AAD">
              <w:rPr>
                <w:rStyle w:val="Strong"/>
                <w:color w:val="000000"/>
                <w:sz w:val="16"/>
                <w:szCs w:val="16"/>
              </w:rPr>
              <w:t>Grid</w:t>
            </w:r>
            <w:r w:rsidRPr="00695AAD">
              <w:rPr>
                <w:sz w:val="16"/>
                <w:szCs w:val="16"/>
              </w:rPr>
              <w:t>:</w:t>
            </w:r>
            <w:r w:rsidRPr="00695AAD">
              <w:rPr>
                <w:sz w:val="16"/>
                <w:szCs w:val="16"/>
              </w:rPr>
              <w:t xml:space="preserve"> </w:t>
            </w:r>
            <w:r w:rsidRPr="00695AAD">
              <w:rPr>
                <w:sz w:val="16"/>
                <w:szCs w:val="16"/>
              </w:rPr>
              <w:t>Organizing widgets in rows and columns.</w:t>
            </w:r>
            <w:r w:rsidRPr="00695AAD">
              <w:rPr>
                <w:sz w:val="16"/>
                <w:szCs w:val="16"/>
              </w:rPr>
              <w:t xml:space="preserve"> </w:t>
            </w:r>
            <w:r w:rsidRPr="00695AAD">
              <w:rPr>
                <w:rStyle w:val="Strong"/>
                <w:color w:val="000000"/>
                <w:sz w:val="16"/>
                <w:szCs w:val="16"/>
              </w:rPr>
              <w:t>Pack</w:t>
            </w:r>
            <w:r w:rsidRPr="00695AAD">
              <w:rPr>
                <w:sz w:val="16"/>
                <w:szCs w:val="16"/>
              </w:rPr>
              <w:t>: Stacking widgets vertically or horizontally.</w:t>
            </w:r>
            <w:r w:rsidRPr="00695AAD">
              <w:rPr>
                <w:sz w:val="16"/>
                <w:szCs w:val="16"/>
              </w:rPr>
              <w:t xml:space="preserve"> </w:t>
            </w:r>
            <w:r w:rsidRPr="00695AAD">
              <w:rPr>
                <w:rStyle w:val="Strong"/>
                <w:color w:val="000000"/>
                <w:sz w:val="16"/>
                <w:szCs w:val="16"/>
              </w:rPr>
              <w:t>Place</w:t>
            </w:r>
            <w:r w:rsidRPr="00695AAD">
              <w:rPr>
                <w:sz w:val="16"/>
                <w:szCs w:val="16"/>
              </w:rPr>
              <w:t>: Specifying exact positions for</w:t>
            </w:r>
            <w:r w:rsidRPr="00695AAD">
              <w:rPr>
                <w:sz w:val="16"/>
                <w:szCs w:val="16"/>
              </w:rPr>
              <w:t xml:space="preserve"> </w:t>
            </w:r>
            <w:r w:rsidRPr="00695AAD">
              <w:rPr>
                <w:sz w:val="16"/>
                <w:szCs w:val="16"/>
              </w:rPr>
              <w:t>widgets.</w:t>
            </w:r>
            <w:r w:rsidRPr="00695AAD">
              <w:rPr>
                <w:sz w:val="16"/>
                <w:szCs w:val="16"/>
              </w:rPr>
              <w:t xml:space="preserve"> </w:t>
            </w:r>
            <w:r w:rsidRPr="00695AAD">
              <w:rPr>
                <w:rStyle w:val="Strong"/>
                <w:b w:val="0"/>
                <w:bCs w:val="0"/>
                <w:color w:val="000000"/>
                <w:sz w:val="16"/>
                <w:szCs w:val="16"/>
              </w:rPr>
              <w:t>Event-Driven Programming</w:t>
            </w:r>
            <w:r w:rsidRPr="00695AAD">
              <w:rPr>
                <w:sz w:val="16"/>
                <w:szCs w:val="16"/>
              </w:rPr>
              <w:t xml:space="preserve">, </w:t>
            </w:r>
            <w:r w:rsidRPr="00695AAD">
              <w:rPr>
                <w:sz w:val="16"/>
                <w:szCs w:val="16"/>
              </w:rPr>
              <w:t>Basics of Event Binding using the</w:t>
            </w:r>
            <w:r w:rsidRPr="00695AAD">
              <w:rPr>
                <w:rStyle w:val="apple-converted-space"/>
                <w:color w:val="000000"/>
                <w:sz w:val="16"/>
                <w:szCs w:val="16"/>
              </w:rPr>
              <w:t> </w:t>
            </w:r>
            <w:proofErr w:type="gramStart"/>
            <w:r w:rsidRPr="00695AAD">
              <w:rPr>
                <w:rStyle w:val="HTMLCode"/>
                <w:rFonts w:ascii="Times New Roman" w:hAnsi="Times New Roman" w:cs="Times New Roman"/>
                <w:color w:val="000000"/>
                <w:sz w:val="16"/>
                <w:szCs w:val="16"/>
              </w:rPr>
              <w:t>bind(</w:t>
            </w:r>
            <w:proofErr w:type="gramEnd"/>
            <w:r w:rsidRPr="00695AAD">
              <w:rPr>
                <w:rStyle w:val="HTMLCode"/>
                <w:rFonts w:ascii="Times New Roman" w:hAnsi="Times New Roman" w:cs="Times New Roman"/>
                <w:color w:val="000000"/>
                <w:sz w:val="16"/>
                <w:szCs w:val="16"/>
              </w:rPr>
              <w:t>)</w:t>
            </w:r>
            <w:r w:rsidRPr="00695AAD">
              <w:rPr>
                <w:rStyle w:val="apple-converted-space"/>
                <w:color w:val="000000"/>
                <w:sz w:val="16"/>
                <w:szCs w:val="16"/>
              </w:rPr>
              <w:t> </w:t>
            </w:r>
            <w:r w:rsidRPr="00695AAD">
              <w:rPr>
                <w:sz w:val="16"/>
                <w:szCs w:val="16"/>
              </w:rPr>
              <w:t>Method.</w:t>
            </w:r>
            <w:r w:rsidRPr="00695AAD">
              <w:rPr>
                <w:sz w:val="16"/>
                <w:szCs w:val="16"/>
              </w:rPr>
              <w:t xml:space="preserve"> </w:t>
            </w:r>
            <w:r w:rsidRPr="00695AAD">
              <w:rPr>
                <w:sz w:val="16"/>
                <w:szCs w:val="16"/>
              </w:rPr>
              <w:t>Writing Callback Functions to Handle User Actions.</w:t>
            </w:r>
            <w:r w:rsidRPr="00695AAD">
              <w:rPr>
                <w:sz w:val="16"/>
                <w:szCs w:val="16"/>
              </w:rPr>
              <w:t xml:space="preserve"> </w:t>
            </w:r>
            <w:r w:rsidRPr="00695AAD">
              <w:rPr>
                <w:sz w:val="16"/>
                <w:szCs w:val="16"/>
              </w:rPr>
              <w:t>Practical Examples:</w:t>
            </w:r>
            <w:r w:rsidRPr="00695AAD">
              <w:rPr>
                <w:sz w:val="16"/>
                <w:szCs w:val="16"/>
              </w:rPr>
              <w:t xml:space="preserve"> </w:t>
            </w:r>
            <w:r w:rsidRPr="00695AAD">
              <w:rPr>
                <w:sz w:val="16"/>
                <w:szCs w:val="16"/>
              </w:rPr>
              <w:t>Adding Button Click Actions.</w:t>
            </w:r>
            <w:r w:rsidRPr="00695AAD">
              <w:rPr>
                <w:sz w:val="16"/>
                <w:szCs w:val="16"/>
              </w:rPr>
              <w:t xml:space="preserve"> </w:t>
            </w:r>
            <w:r w:rsidRPr="00695AAD">
              <w:rPr>
                <w:sz w:val="16"/>
                <w:szCs w:val="16"/>
              </w:rPr>
              <w:t>Handling Mouse Events.</w:t>
            </w:r>
          </w:p>
          <w:p w14:paraId="0D03918E" w14:textId="540FEC16" w:rsidR="00452040" w:rsidRPr="00695AAD" w:rsidRDefault="00452040" w:rsidP="00452040">
            <w:pPr>
              <w:pStyle w:val="BodyText"/>
              <w:rPr>
                <w:sz w:val="16"/>
                <w:szCs w:val="16"/>
              </w:rPr>
            </w:pPr>
            <w:r w:rsidRPr="00695AAD">
              <w:rPr>
                <w:rStyle w:val="Strong"/>
                <w:color w:val="000000"/>
                <w:sz w:val="16"/>
                <w:szCs w:val="16"/>
              </w:rPr>
              <w:t>Network Programming</w:t>
            </w:r>
            <w:r w:rsidRPr="00695AAD">
              <w:rPr>
                <w:sz w:val="16"/>
                <w:szCs w:val="16"/>
              </w:rPr>
              <w:t xml:space="preserve">: </w:t>
            </w:r>
            <w:r w:rsidRPr="00695AAD">
              <w:rPr>
                <w:rStyle w:val="Strong"/>
                <w:b w:val="0"/>
                <w:bCs w:val="0"/>
                <w:color w:val="000000"/>
                <w:sz w:val="16"/>
                <w:szCs w:val="16"/>
              </w:rPr>
              <w:t>Core Networking Concepts</w:t>
            </w:r>
            <w:r w:rsidRPr="00695AAD">
              <w:rPr>
                <w:sz w:val="16"/>
                <w:szCs w:val="16"/>
              </w:rPr>
              <w:t xml:space="preserve">, </w:t>
            </w:r>
            <w:r w:rsidRPr="00695AAD">
              <w:rPr>
                <w:sz w:val="16"/>
                <w:szCs w:val="16"/>
              </w:rPr>
              <w:t>Understanding</w:t>
            </w:r>
            <w:r w:rsidRPr="00695AAD">
              <w:rPr>
                <w:sz w:val="16"/>
                <w:szCs w:val="16"/>
              </w:rPr>
              <w:t xml:space="preserve"> </w:t>
            </w:r>
            <w:r w:rsidRPr="00695AAD">
              <w:rPr>
                <w:sz w:val="16"/>
                <w:szCs w:val="16"/>
              </w:rPr>
              <w:t>Domains, IP Addresses, Ports, and Protocols.</w:t>
            </w:r>
            <w:r w:rsidRPr="00695AAD">
              <w:rPr>
                <w:sz w:val="16"/>
                <w:szCs w:val="16"/>
              </w:rPr>
              <w:t xml:space="preserve"> </w:t>
            </w:r>
            <w:r w:rsidRPr="00695AAD">
              <w:rPr>
                <w:sz w:val="16"/>
                <w:szCs w:val="16"/>
              </w:rPr>
              <w:t>Real-World Applications:</w:t>
            </w:r>
            <w:r w:rsidRPr="00695AAD">
              <w:rPr>
                <w:sz w:val="16"/>
                <w:szCs w:val="16"/>
              </w:rPr>
              <w:t xml:space="preserve"> </w:t>
            </w:r>
            <w:r w:rsidRPr="00695AAD">
              <w:rPr>
                <w:sz w:val="16"/>
                <w:szCs w:val="16"/>
              </w:rPr>
              <w:t>Browsers, Chat Apps, and File Transfers.</w:t>
            </w:r>
          </w:p>
          <w:p w14:paraId="0A540BC5" w14:textId="087230E0" w:rsidR="00452040" w:rsidRPr="00695AAD" w:rsidRDefault="00452040" w:rsidP="00452040">
            <w:pPr>
              <w:pStyle w:val="BodyText"/>
              <w:rPr>
                <w:sz w:val="16"/>
                <w:szCs w:val="16"/>
              </w:rPr>
            </w:pPr>
            <w:r w:rsidRPr="00695AAD">
              <w:rPr>
                <w:rStyle w:val="Strong"/>
                <w:color w:val="000000"/>
                <w:sz w:val="16"/>
                <w:szCs w:val="16"/>
              </w:rPr>
              <w:t>Socket Programming</w:t>
            </w:r>
            <w:r w:rsidRPr="00695AAD">
              <w:rPr>
                <w:rStyle w:val="Strong"/>
                <w:color w:val="000000"/>
                <w:sz w:val="16"/>
                <w:szCs w:val="16"/>
              </w:rPr>
              <w:t>:</w:t>
            </w:r>
            <w:r w:rsidRPr="00695AAD">
              <w:rPr>
                <w:sz w:val="16"/>
                <w:szCs w:val="16"/>
              </w:rPr>
              <w:t xml:space="preserve"> </w:t>
            </w:r>
            <w:r w:rsidRPr="00695AAD">
              <w:rPr>
                <w:sz w:val="16"/>
                <w:szCs w:val="16"/>
              </w:rPr>
              <w:t>Introduction to the</w:t>
            </w:r>
            <w:r w:rsidRPr="00695AAD">
              <w:rPr>
                <w:rStyle w:val="apple-converted-space"/>
                <w:color w:val="000000"/>
                <w:sz w:val="16"/>
                <w:szCs w:val="16"/>
              </w:rPr>
              <w:t> </w:t>
            </w:r>
            <w:r w:rsidRPr="00695AAD">
              <w:rPr>
                <w:rStyle w:val="HTMLCode"/>
                <w:rFonts w:ascii="Times New Roman" w:hAnsi="Times New Roman" w:cs="Times New Roman"/>
                <w:color w:val="000000"/>
                <w:sz w:val="16"/>
                <w:szCs w:val="16"/>
              </w:rPr>
              <w:t>socket</w:t>
            </w:r>
            <w:r w:rsidRPr="00695AAD">
              <w:rPr>
                <w:rStyle w:val="apple-converted-space"/>
                <w:color w:val="000000"/>
                <w:sz w:val="16"/>
                <w:szCs w:val="16"/>
              </w:rPr>
              <w:t> </w:t>
            </w:r>
            <w:r w:rsidRPr="00695AAD">
              <w:rPr>
                <w:sz w:val="16"/>
                <w:szCs w:val="16"/>
              </w:rPr>
              <w:t>Module.</w:t>
            </w:r>
            <w:r w:rsidRPr="00695AAD">
              <w:rPr>
                <w:sz w:val="16"/>
                <w:szCs w:val="16"/>
              </w:rPr>
              <w:t xml:space="preserve"> </w:t>
            </w:r>
            <w:r w:rsidRPr="00695AAD">
              <w:rPr>
                <w:sz w:val="16"/>
                <w:szCs w:val="16"/>
              </w:rPr>
              <w:t>Building Client-Server Communication:</w:t>
            </w:r>
            <w:r w:rsidRPr="00695AAD">
              <w:rPr>
                <w:sz w:val="16"/>
                <w:szCs w:val="16"/>
              </w:rPr>
              <w:t xml:space="preserve"> </w:t>
            </w:r>
            <w:r w:rsidRPr="00695AAD">
              <w:rPr>
                <w:sz w:val="16"/>
                <w:szCs w:val="16"/>
              </w:rPr>
              <w:t>Sending and Receiving Data.</w:t>
            </w:r>
          </w:p>
          <w:p w14:paraId="5554332C" w14:textId="77777777" w:rsidR="00452040" w:rsidRPr="00695AAD" w:rsidRDefault="00452040" w:rsidP="00452040">
            <w:pPr>
              <w:pStyle w:val="BodyText"/>
              <w:rPr>
                <w:sz w:val="16"/>
                <w:szCs w:val="16"/>
              </w:rPr>
            </w:pPr>
            <w:r w:rsidRPr="00695AAD">
              <w:rPr>
                <w:sz w:val="16"/>
                <w:szCs w:val="16"/>
              </w:rPr>
              <w:t>Error Handling to Prevent Crashes.</w:t>
            </w:r>
          </w:p>
          <w:p w14:paraId="2B4B8EA3" w14:textId="6555F81A" w:rsidR="00452040" w:rsidRPr="00695AAD" w:rsidRDefault="00452040" w:rsidP="00452040">
            <w:pPr>
              <w:pStyle w:val="BodyText"/>
              <w:rPr>
                <w:sz w:val="16"/>
                <w:szCs w:val="16"/>
              </w:rPr>
            </w:pPr>
            <w:r w:rsidRPr="00695AAD">
              <w:rPr>
                <w:sz w:val="16"/>
                <w:szCs w:val="16"/>
              </w:rPr>
              <w:t>Practical Example:</w:t>
            </w:r>
            <w:r w:rsidRPr="00695AAD">
              <w:rPr>
                <w:sz w:val="16"/>
                <w:szCs w:val="16"/>
              </w:rPr>
              <w:t xml:space="preserve"> </w:t>
            </w:r>
            <w:r w:rsidRPr="00695AAD">
              <w:rPr>
                <w:sz w:val="16"/>
                <w:szCs w:val="16"/>
              </w:rPr>
              <w:t xml:space="preserve">Creating a Basic Chat </w:t>
            </w:r>
            <w:r w:rsidRPr="00695AAD">
              <w:rPr>
                <w:sz w:val="16"/>
                <w:szCs w:val="16"/>
              </w:rPr>
              <w:t>and</w:t>
            </w:r>
            <w:r w:rsidRPr="00695AAD">
              <w:rPr>
                <w:sz w:val="16"/>
                <w:szCs w:val="16"/>
              </w:rPr>
              <w:t xml:space="preserve"> Data Transfer Application.</w:t>
            </w:r>
          </w:p>
          <w:p w14:paraId="0CABCDB2" w14:textId="3EAF068C" w:rsidR="00452040" w:rsidRPr="00695AAD" w:rsidRDefault="00452040" w:rsidP="00452040">
            <w:pPr>
              <w:pStyle w:val="BodyText"/>
              <w:rPr>
                <w:sz w:val="16"/>
                <w:szCs w:val="16"/>
              </w:rPr>
            </w:pPr>
            <w:r w:rsidRPr="00695AAD">
              <w:rPr>
                <w:rStyle w:val="Strong"/>
                <w:color w:val="000000"/>
                <w:sz w:val="16"/>
                <w:szCs w:val="16"/>
              </w:rPr>
              <w:t>Python Modules for Data Handling and Visualization</w:t>
            </w:r>
          </w:p>
          <w:p w14:paraId="10A9434F" w14:textId="20491143" w:rsidR="00452040" w:rsidRPr="00695AAD" w:rsidRDefault="00452040" w:rsidP="00452040">
            <w:pPr>
              <w:pStyle w:val="BodyText"/>
              <w:rPr>
                <w:sz w:val="16"/>
                <w:szCs w:val="16"/>
              </w:rPr>
            </w:pPr>
            <w:r w:rsidRPr="00695AAD">
              <w:rPr>
                <w:rStyle w:val="Strong"/>
                <w:b w:val="0"/>
                <w:bCs w:val="0"/>
                <w:color w:val="000000"/>
                <w:sz w:val="16"/>
                <w:szCs w:val="16"/>
              </w:rPr>
              <w:t>NumPy for Data Handling</w:t>
            </w:r>
            <w:r w:rsidRPr="00695AAD">
              <w:rPr>
                <w:rStyle w:val="Strong"/>
                <w:b w:val="0"/>
                <w:bCs w:val="0"/>
                <w:color w:val="000000"/>
                <w:sz w:val="16"/>
                <w:szCs w:val="16"/>
              </w:rPr>
              <w:t>:</w:t>
            </w:r>
            <w:r w:rsidRPr="00695AAD">
              <w:rPr>
                <w:sz w:val="16"/>
                <w:szCs w:val="16"/>
              </w:rPr>
              <w:t xml:space="preserve"> </w:t>
            </w:r>
            <w:r w:rsidRPr="00695AAD">
              <w:rPr>
                <w:sz w:val="16"/>
                <w:szCs w:val="16"/>
              </w:rPr>
              <w:t>Creating Arrays and Performing Basic Operations:</w:t>
            </w:r>
            <w:r w:rsidRPr="00695AAD">
              <w:rPr>
                <w:sz w:val="16"/>
                <w:szCs w:val="16"/>
              </w:rPr>
              <w:t xml:space="preserve"> </w:t>
            </w:r>
            <w:r w:rsidRPr="00695AAD">
              <w:rPr>
                <w:sz w:val="16"/>
                <w:szCs w:val="16"/>
              </w:rPr>
              <w:t>Adding, Subtracting, and Multiplying Arrays.</w:t>
            </w:r>
          </w:p>
          <w:p w14:paraId="226E4F26" w14:textId="4E2B714B" w:rsidR="00452040" w:rsidRPr="00695AAD" w:rsidRDefault="00452040" w:rsidP="00452040">
            <w:pPr>
              <w:pStyle w:val="BodyText"/>
              <w:rPr>
                <w:sz w:val="16"/>
                <w:szCs w:val="16"/>
              </w:rPr>
            </w:pPr>
            <w:r w:rsidRPr="00695AAD">
              <w:rPr>
                <w:sz w:val="16"/>
                <w:szCs w:val="16"/>
              </w:rPr>
              <w:t>Simple Statistical Functions:</w:t>
            </w:r>
            <w:r w:rsidRPr="00695AAD">
              <w:rPr>
                <w:sz w:val="16"/>
                <w:szCs w:val="16"/>
              </w:rPr>
              <w:t xml:space="preserve"> </w:t>
            </w:r>
            <w:r w:rsidRPr="00695AAD">
              <w:rPr>
                <w:sz w:val="16"/>
                <w:szCs w:val="16"/>
              </w:rPr>
              <w:t>Calculating Mean, Median, and Sum.</w:t>
            </w:r>
          </w:p>
          <w:p w14:paraId="16B32852" w14:textId="48784984" w:rsidR="00452040" w:rsidRPr="00695AAD" w:rsidRDefault="00452040" w:rsidP="00452040">
            <w:pPr>
              <w:pStyle w:val="BodyText"/>
              <w:rPr>
                <w:sz w:val="16"/>
                <w:szCs w:val="16"/>
              </w:rPr>
            </w:pPr>
            <w:r w:rsidRPr="00695AAD">
              <w:rPr>
                <w:sz w:val="16"/>
                <w:szCs w:val="16"/>
              </w:rPr>
              <w:t>Hands-On Practice:</w:t>
            </w:r>
            <w:r w:rsidRPr="00695AAD">
              <w:rPr>
                <w:sz w:val="16"/>
                <w:szCs w:val="16"/>
              </w:rPr>
              <w:t xml:space="preserve"> </w:t>
            </w:r>
            <w:r w:rsidRPr="00695AAD">
              <w:rPr>
                <w:sz w:val="16"/>
                <w:szCs w:val="16"/>
              </w:rPr>
              <w:t>Analyzing Small Datasets.</w:t>
            </w:r>
          </w:p>
          <w:p w14:paraId="20DD2D46" w14:textId="77777777" w:rsidR="00452040" w:rsidRPr="00695AAD" w:rsidRDefault="00452040" w:rsidP="00452040">
            <w:pPr>
              <w:pStyle w:val="BodyText"/>
              <w:rPr>
                <w:sz w:val="16"/>
                <w:szCs w:val="16"/>
              </w:rPr>
            </w:pPr>
            <w:r w:rsidRPr="00695AAD">
              <w:rPr>
                <w:rStyle w:val="Strong"/>
                <w:color w:val="000000"/>
                <w:sz w:val="16"/>
                <w:szCs w:val="16"/>
              </w:rPr>
              <w:t>Matplotlib for Data Visualization</w:t>
            </w:r>
            <w:r w:rsidRPr="00695AAD">
              <w:rPr>
                <w:sz w:val="16"/>
                <w:szCs w:val="16"/>
              </w:rPr>
              <w:t xml:space="preserve">: </w:t>
            </w:r>
            <w:r w:rsidRPr="00695AAD">
              <w:rPr>
                <w:sz w:val="16"/>
                <w:szCs w:val="16"/>
              </w:rPr>
              <w:t>Creating Basic Graphs:</w:t>
            </w:r>
            <w:r w:rsidRPr="00695AAD">
              <w:rPr>
                <w:sz w:val="16"/>
                <w:szCs w:val="16"/>
              </w:rPr>
              <w:t xml:space="preserve"> </w:t>
            </w:r>
            <w:r w:rsidRPr="00695AAD">
              <w:rPr>
                <w:sz w:val="16"/>
                <w:szCs w:val="16"/>
              </w:rPr>
              <w:t>Line, Bar, Scatter, and Pie Charts.</w:t>
            </w:r>
            <w:r w:rsidRPr="00695AAD">
              <w:rPr>
                <w:sz w:val="16"/>
                <w:szCs w:val="16"/>
              </w:rPr>
              <w:t xml:space="preserve"> </w:t>
            </w:r>
            <w:r w:rsidRPr="00695AAD">
              <w:rPr>
                <w:sz w:val="16"/>
                <w:szCs w:val="16"/>
              </w:rPr>
              <w:t>Customizing Graphs:</w:t>
            </w:r>
            <w:r w:rsidRPr="00695AAD">
              <w:rPr>
                <w:sz w:val="16"/>
                <w:szCs w:val="16"/>
              </w:rPr>
              <w:t xml:space="preserve"> </w:t>
            </w:r>
            <w:r w:rsidRPr="00695AAD">
              <w:rPr>
                <w:sz w:val="16"/>
                <w:szCs w:val="16"/>
              </w:rPr>
              <w:t>Adding Titles, Labels, and Legends.</w:t>
            </w:r>
            <w:r w:rsidRPr="00695AAD">
              <w:rPr>
                <w:sz w:val="16"/>
                <w:szCs w:val="16"/>
              </w:rPr>
              <w:t xml:space="preserve"> </w:t>
            </w:r>
            <w:r w:rsidRPr="00695AAD">
              <w:rPr>
                <w:sz w:val="16"/>
                <w:szCs w:val="16"/>
              </w:rPr>
              <w:t>Practical Example:</w:t>
            </w:r>
            <w:r w:rsidRPr="00695AAD">
              <w:rPr>
                <w:sz w:val="16"/>
                <w:szCs w:val="16"/>
              </w:rPr>
              <w:t xml:space="preserve"> </w:t>
            </w:r>
            <w:r w:rsidRPr="00695AAD">
              <w:rPr>
                <w:sz w:val="16"/>
                <w:szCs w:val="16"/>
              </w:rPr>
              <w:t>Visualizing Simple Data Trends.</w:t>
            </w:r>
          </w:p>
          <w:p w14:paraId="742A4F94" w14:textId="62BA51B3" w:rsidR="00452040" w:rsidRPr="00695AAD" w:rsidRDefault="00452040" w:rsidP="00452040">
            <w:pPr>
              <w:pStyle w:val="BodyText"/>
              <w:rPr>
                <w:sz w:val="16"/>
                <w:szCs w:val="16"/>
              </w:rPr>
            </w:pPr>
            <w:r w:rsidRPr="00695AAD">
              <w:rPr>
                <w:rStyle w:val="Strong"/>
                <w:color w:val="000000"/>
                <w:sz w:val="16"/>
                <w:szCs w:val="16"/>
              </w:rPr>
              <w:t>Hands-On Projects and Activities</w:t>
            </w:r>
          </w:p>
          <w:p w14:paraId="163BE95D" w14:textId="77777777" w:rsidR="00452040" w:rsidRPr="00695AAD" w:rsidRDefault="00452040" w:rsidP="00452040">
            <w:pPr>
              <w:pStyle w:val="BodyText"/>
              <w:rPr>
                <w:sz w:val="16"/>
                <w:szCs w:val="16"/>
              </w:rPr>
            </w:pPr>
            <w:r w:rsidRPr="00695AAD">
              <w:rPr>
                <w:rStyle w:val="Strong"/>
                <w:b w:val="0"/>
                <w:bCs w:val="0"/>
                <w:color w:val="000000"/>
                <w:sz w:val="16"/>
                <w:szCs w:val="16"/>
              </w:rPr>
              <w:t>GUI Mini-Project</w:t>
            </w:r>
          </w:p>
          <w:p w14:paraId="13744D5C" w14:textId="77777777" w:rsidR="00452040" w:rsidRPr="00695AAD" w:rsidRDefault="00452040" w:rsidP="00452040">
            <w:pPr>
              <w:pStyle w:val="BodyText"/>
              <w:rPr>
                <w:sz w:val="16"/>
                <w:szCs w:val="16"/>
              </w:rPr>
            </w:pPr>
            <w:r w:rsidRPr="00695AAD">
              <w:rPr>
                <w:sz w:val="16"/>
                <w:szCs w:val="16"/>
              </w:rPr>
              <w:t xml:space="preserve">Build a </w:t>
            </w:r>
            <w:proofErr w:type="spellStart"/>
            <w:r w:rsidRPr="00695AAD">
              <w:rPr>
                <w:sz w:val="16"/>
                <w:szCs w:val="16"/>
              </w:rPr>
              <w:t>Tkinter</w:t>
            </w:r>
            <w:proofErr w:type="spellEnd"/>
            <w:r w:rsidRPr="00695AAD">
              <w:rPr>
                <w:sz w:val="16"/>
                <w:szCs w:val="16"/>
              </w:rPr>
              <w:t>-Based Application:</w:t>
            </w:r>
          </w:p>
          <w:p w14:paraId="6FC87B37" w14:textId="77777777" w:rsidR="00452040" w:rsidRPr="00695AAD" w:rsidRDefault="00452040" w:rsidP="00452040">
            <w:pPr>
              <w:pStyle w:val="BodyText"/>
              <w:rPr>
                <w:sz w:val="16"/>
                <w:szCs w:val="16"/>
              </w:rPr>
            </w:pPr>
            <w:r w:rsidRPr="00695AAD">
              <w:rPr>
                <w:sz w:val="16"/>
                <w:szCs w:val="16"/>
              </w:rPr>
              <w:t>Calculator, To-Do List, or Expense Tracker.</w:t>
            </w:r>
          </w:p>
          <w:p w14:paraId="792BE10B" w14:textId="77777777" w:rsidR="00452040" w:rsidRPr="00695AAD" w:rsidRDefault="00452040" w:rsidP="00452040">
            <w:pPr>
              <w:pStyle w:val="BodyText"/>
              <w:rPr>
                <w:sz w:val="16"/>
                <w:szCs w:val="16"/>
              </w:rPr>
            </w:pPr>
            <w:r w:rsidRPr="00695AAD">
              <w:rPr>
                <w:rStyle w:val="Strong"/>
                <w:b w:val="0"/>
                <w:bCs w:val="0"/>
                <w:color w:val="000000"/>
                <w:sz w:val="16"/>
                <w:szCs w:val="16"/>
              </w:rPr>
              <w:t>Networking Mini-Project</w:t>
            </w:r>
          </w:p>
          <w:p w14:paraId="23654AC6" w14:textId="77777777" w:rsidR="00452040" w:rsidRPr="00695AAD" w:rsidRDefault="00452040" w:rsidP="00452040">
            <w:pPr>
              <w:pStyle w:val="BodyText"/>
              <w:rPr>
                <w:sz w:val="16"/>
                <w:szCs w:val="16"/>
              </w:rPr>
            </w:pPr>
            <w:r w:rsidRPr="00695AAD">
              <w:rPr>
                <w:sz w:val="16"/>
                <w:szCs w:val="16"/>
              </w:rPr>
              <w:t>Create a Simple Chat Application Using Sockets.</w:t>
            </w:r>
          </w:p>
          <w:p w14:paraId="7FF2576E" w14:textId="77777777" w:rsidR="00452040" w:rsidRPr="00695AAD" w:rsidRDefault="00452040" w:rsidP="00452040">
            <w:pPr>
              <w:pStyle w:val="BodyText"/>
              <w:rPr>
                <w:sz w:val="16"/>
                <w:szCs w:val="16"/>
              </w:rPr>
            </w:pPr>
            <w:r w:rsidRPr="00695AAD">
              <w:rPr>
                <w:rStyle w:val="Strong"/>
                <w:b w:val="0"/>
                <w:bCs w:val="0"/>
                <w:color w:val="000000"/>
                <w:sz w:val="16"/>
                <w:szCs w:val="16"/>
              </w:rPr>
              <w:t>Data Visualization Mini-Project</w:t>
            </w:r>
          </w:p>
          <w:p w14:paraId="1EC94B63" w14:textId="19B8A383" w:rsidR="00452040" w:rsidRPr="00695AAD" w:rsidRDefault="00452040" w:rsidP="00452040">
            <w:pPr>
              <w:pStyle w:val="BodyText"/>
              <w:rPr>
                <w:sz w:val="16"/>
                <w:szCs w:val="16"/>
              </w:rPr>
            </w:pPr>
            <w:r w:rsidRPr="00695AAD">
              <w:rPr>
                <w:sz w:val="16"/>
                <w:szCs w:val="16"/>
              </w:rPr>
              <w:t>Visualize Real-World Data:</w:t>
            </w:r>
            <w:r w:rsidRPr="00695AAD">
              <w:rPr>
                <w:sz w:val="16"/>
                <w:szCs w:val="16"/>
              </w:rPr>
              <w:t xml:space="preserve"> </w:t>
            </w:r>
            <w:r w:rsidRPr="00695AAD">
              <w:rPr>
                <w:sz w:val="16"/>
                <w:szCs w:val="16"/>
              </w:rPr>
              <w:t>Class Performance, Personal Expenses, or Weather Trends.</w:t>
            </w:r>
          </w:p>
          <w:p w14:paraId="4F95CC87" w14:textId="25C28D2B" w:rsidR="00476087" w:rsidRPr="00695AAD" w:rsidRDefault="00476087" w:rsidP="00452040">
            <w:pPr>
              <w:pStyle w:val="BodyText"/>
              <w:rPr>
                <w:b/>
                <w:sz w:val="16"/>
                <w:szCs w:val="16"/>
              </w:rPr>
            </w:pPr>
          </w:p>
        </w:tc>
        <w:tc>
          <w:tcPr>
            <w:tcW w:w="1170" w:type="dxa"/>
          </w:tcPr>
          <w:p w14:paraId="40D42EEF" w14:textId="77777777" w:rsidR="006A520B" w:rsidRPr="00695AAD" w:rsidRDefault="006A520B" w:rsidP="0012558F">
            <w:pPr>
              <w:pStyle w:val="TableParagraph"/>
              <w:rPr>
                <w:rFonts w:ascii="Times New Roman" w:hAnsi="Times New Roman" w:cs="Times New Roman"/>
                <w:b/>
                <w:bCs/>
                <w:sz w:val="16"/>
                <w:szCs w:val="16"/>
              </w:rPr>
            </w:pPr>
          </w:p>
          <w:p w14:paraId="27196323" w14:textId="77777777" w:rsidR="006A520B" w:rsidRPr="00695AAD" w:rsidRDefault="006A520B" w:rsidP="0012558F">
            <w:pPr>
              <w:pStyle w:val="TableParagraph"/>
              <w:rPr>
                <w:rFonts w:ascii="Times New Roman" w:hAnsi="Times New Roman" w:cs="Times New Roman"/>
                <w:b/>
                <w:bCs/>
                <w:sz w:val="16"/>
                <w:szCs w:val="16"/>
              </w:rPr>
            </w:pPr>
          </w:p>
          <w:p w14:paraId="4F57A0F7" w14:textId="77777777" w:rsidR="00625A71" w:rsidRPr="00695AAD" w:rsidRDefault="00625A71" w:rsidP="0012558F">
            <w:pPr>
              <w:pStyle w:val="TableParagraph"/>
              <w:rPr>
                <w:rFonts w:ascii="Times New Roman" w:hAnsi="Times New Roman" w:cs="Times New Roman"/>
                <w:b/>
                <w:bCs/>
                <w:sz w:val="16"/>
                <w:szCs w:val="16"/>
              </w:rPr>
            </w:pPr>
          </w:p>
          <w:p w14:paraId="3EF7E75A" w14:textId="77777777" w:rsidR="00625A71" w:rsidRPr="00695AAD" w:rsidRDefault="00625A71" w:rsidP="0012558F">
            <w:pPr>
              <w:pStyle w:val="TableParagraph"/>
              <w:rPr>
                <w:rFonts w:ascii="Times New Roman" w:hAnsi="Times New Roman" w:cs="Times New Roman"/>
                <w:b/>
                <w:bCs/>
                <w:sz w:val="16"/>
                <w:szCs w:val="16"/>
              </w:rPr>
            </w:pPr>
          </w:p>
          <w:p w14:paraId="29AC0D34" w14:textId="77777777" w:rsidR="00625A71" w:rsidRPr="00695AAD" w:rsidRDefault="00625A71" w:rsidP="0012558F">
            <w:pPr>
              <w:pStyle w:val="TableParagraph"/>
              <w:rPr>
                <w:rFonts w:ascii="Times New Roman" w:hAnsi="Times New Roman" w:cs="Times New Roman"/>
                <w:b/>
                <w:bCs/>
                <w:sz w:val="16"/>
                <w:szCs w:val="16"/>
              </w:rPr>
            </w:pPr>
          </w:p>
          <w:p w14:paraId="72146796" w14:textId="77777777" w:rsidR="00625A71" w:rsidRPr="00695AAD" w:rsidRDefault="00625A71" w:rsidP="0012558F">
            <w:pPr>
              <w:pStyle w:val="TableParagraph"/>
              <w:rPr>
                <w:rFonts w:ascii="Times New Roman" w:hAnsi="Times New Roman" w:cs="Times New Roman"/>
                <w:b/>
                <w:bCs/>
                <w:sz w:val="16"/>
                <w:szCs w:val="16"/>
              </w:rPr>
            </w:pPr>
          </w:p>
          <w:p w14:paraId="13FD072A" w14:textId="77777777" w:rsidR="006A520B" w:rsidRPr="00695AAD" w:rsidRDefault="006A520B" w:rsidP="0012558F">
            <w:pPr>
              <w:pStyle w:val="TableParagraph"/>
              <w:rPr>
                <w:rFonts w:ascii="Times New Roman" w:hAnsi="Times New Roman" w:cs="Times New Roman"/>
                <w:b/>
                <w:bCs/>
                <w:sz w:val="16"/>
                <w:szCs w:val="16"/>
              </w:rPr>
            </w:pPr>
          </w:p>
          <w:p w14:paraId="181162CB"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3C28310C"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1389B468"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7823A162"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4D89D4EF"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01FCB641"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34670447" w14:textId="77777777" w:rsidR="002C3FAB" w:rsidRPr="00695AAD" w:rsidRDefault="002C3FAB" w:rsidP="0012558F">
            <w:pPr>
              <w:tabs>
                <w:tab w:val="center" w:pos="4513"/>
              </w:tabs>
              <w:spacing w:after="0" w:line="240" w:lineRule="auto"/>
              <w:jc w:val="center"/>
              <w:rPr>
                <w:rFonts w:ascii="Times New Roman" w:hAnsi="Times New Roman"/>
                <w:b/>
                <w:bCs/>
                <w:sz w:val="16"/>
                <w:szCs w:val="16"/>
              </w:rPr>
            </w:pPr>
          </w:p>
          <w:p w14:paraId="6D089ABD" w14:textId="3014F3FC" w:rsidR="006A520B" w:rsidRPr="00695AAD" w:rsidRDefault="00625A71" w:rsidP="00695AAD">
            <w:pPr>
              <w:tabs>
                <w:tab w:val="center" w:pos="4513"/>
              </w:tabs>
              <w:spacing w:after="0" w:line="240" w:lineRule="auto"/>
              <w:jc w:val="center"/>
              <w:rPr>
                <w:rFonts w:ascii="Times New Roman" w:hAnsi="Times New Roman"/>
                <w:b/>
                <w:bCs/>
                <w:sz w:val="16"/>
                <w:szCs w:val="16"/>
              </w:rPr>
            </w:pPr>
            <w:r w:rsidRPr="00695AAD">
              <w:rPr>
                <w:rFonts w:ascii="Times New Roman" w:hAnsi="Times New Roman"/>
                <w:b/>
                <w:bCs/>
                <w:sz w:val="16"/>
                <w:szCs w:val="16"/>
              </w:rPr>
              <w:t>20</w:t>
            </w:r>
          </w:p>
        </w:tc>
      </w:tr>
    </w:tbl>
    <w:p w14:paraId="76EC62BC" w14:textId="77777777" w:rsidR="006A520B" w:rsidRPr="00695AAD" w:rsidRDefault="006A520B" w:rsidP="006A520B">
      <w:pPr>
        <w:spacing w:after="0" w:line="240" w:lineRule="auto"/>
        <w:jc w:val="both"/>
        <w:rPr>
          <w:rFonts w:ascii="Times New Roman" w:eastAsia="Times New Roman" w:hAnsi="Times New Roman"/>
          <w:b/>
          <w:color w:val="006600"/>
          <w:sz w:val="16"/>
          <w:szCs w:val="16"/>
        </w:rPr>
      </w:pPr>
    </w:p>
    <w:p w14:paraId="6594CA3E" w14:textId="77777777" w:rsidR="006A520B" w:rsidRPr="00695AAD" w:rsidRDefault="006A520B" w:rsidP="006A520B">
      <w:pPr>
        <w:spacing w:after="0" w:line="240" w:lineRule="auto"/>
        <w:jc w:val="both"/>
        <w:rPr>
          <w:rFonts w:ascii="Times New Roman" w:eastAsia="Times New Roman" w:hAnsi="Times New Roman"/>
          <w:b/>
          <w:color w:val="006600"/>
          <w:sz w:val="16"/>
          <w:szCs w:val="16"/>
        </w:rPr>
      </w:pPr>
      <w:r w:rsidRPr="00695AAD">
        <w:rPr>
          <w:rFonts w:ascii="Times New Roman" w:eastAsia="Times New Roman" w:hAnsi="Times New Roman"/>
          <w:b/>
          <w:color w:val="006600"/>
          <w:sz w:val="16"/>
          <w:szCs w:val="16"/>
        </w:rPr>
        <w:t>Text Books:</w:t>
      </w:r>
    </w:p>
    <w:p w14:paraId="31E79ECA" w14:textId="1E3F8FD4" w:rsidR="00F806DF" w:rsidRPr="00F806DF" w:rsidRDefault="00F806DF" w:rsidP="00F806DF">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F806DF">
        <w:rPr>
          <w:rFonts w:ascii="Times New Roman" w:eastAsia="Times New Roman" w:hAnsi="Times New Roman"/>
          <w:color w:val="000000" w:themeColor="text1"/>
          <w:sz w:val="16"/>
          <w:szCs w:val="16"/>
          <w:shd w:val="clear" w:color="auto" w:fill="FFFFFF"/>
        </w:rPr>
        <w:t>Irv Kalb, Object-Oriented Python: Master OOP by Building Real-World Applications, O'Reilly Media.</w:t>
      </w:r>
    </w:p>
    <w:p w14:paraId="1DC37BB5" w14:textId="0A083799" w:rsidR="00F806DF" w:rsidRPr="00F806DF" w:rsidRDefault="00F806DF" w:rsidP="00F806DF">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F806DF">
        <w:rPr>
          <w:rFonts w:ascii="Times New Roman" w:eastAsia="Times New Roman" w:hAnsi="Times New Roman"/>
          <w:color w:val="000000" w:themeColor="text1"/>
          <w:sz w:val="16"/>
          <w:szCs w:val="16"/>
          <w:shd w:val="clear" w:color="auto" w:fill="FFFFFF"/>
        </w:rPr>
        <w:t xml:space="preserve">Burkhard Meier, Python GUI Programming with </w:t>
      </w:r>
      <w:proofErr w:type="spellStart"/>
      <w:r w:rsidRPr="00F806DF">
        <w:rPr>
          <w:rFonts w:ascii="Times New Roman" w:eastAsia="Times New Roman" w:hAnsi="Times New Roman"/>
          <w:color w:val="000000" w:themeColor="text1"/>
          <w:sz w:val="16"/>
          <w:szCs w:val="16"/>
          <w:shd w:val="clear" w:color="auto" w:fill="FFFFFF"/>
        </w:rPr>
        <w:t>Tkinter</w:t>
      </w:r>
      <w:proofErr w:type="spellEnd"/>
      <w:r w:rsidRPr="00F806DF">
        <w:rPr>
          <w:rFonts w:ascii="Times New Roman" w:eastAsia="Times New Roman" w:hAnsi="Times New Roman"/>
          <w:color w:val="000000" w:themeColor="text1"/>
          <w:sz w:val="16"/>
          <w:szCs w:val="16"/>
          <w:shd w:val="clear" w:color="auto" w:fill="FFFFFF"/>
        </w:rPr>
        <w:t xml:space="preserve">: Develop Responsive and Powerful GUI Applications with </w:t>
      </w:r>
      <w:proofErr w:type="spellStart"/>
      <w:r w:rsidRPr="00F806DF">
        <w:rPr>
          <w:rFonts w:ascii="Times New Roman" w:eastAsia="Times New Roman" w:hAnsi="Times New Roman"/>
          <w:color w:val="000000" w:themeColor="text1"/>
          <w:sz w:val="16"/>
          <w:szCs w:val="16"/>
          <w:shd w:val="clear" w:color="auto" w:fill="FFFFFF"/>
        </w:rPr>
        <w:t>Tkinter</w:t>
      </w:r>
      <w:proofErr w:type="spellEnd"/>
      <w:r w:rsidRPr="00F806DF">
        <w:rPr>
          <w:rFonts w:ascii="Times New Roman" w:eastAsia="Times New Roman" w:hAnsi="Times New Roman"/>
          <w:color w:val="000000" w:themeColor="text1"/>
          <w:sz w:val="16"/>
          <w:szCs w:val="16"/>
          <w:shd w:val="clear" w:color="auto" w:fill="FFFFFF"/>
        </w:rPr>
        <w:t xml:space="preserve">, </w:t>
      </w:r>
      <w:proofErr w:type="spellStart"/>
      <w:r w:rsidRPr="00F806DF">
        <w:rPr>
          <w:rFonts w:ascii="Times New Roman" w:eastAsia="Times New Roman" w:hAnsi="Times New Roman"/>
          <w:color w:val="000000" w:themeColor="text1"/>
          <w:sz w:val="16"/>
          <w:szCs w:val="16"/>
          <w:shd w:val="clear" w:color="auto" w:fill="FFFFFF"/>
        </w:rPr>
        <w:t>Packt</w:t>
      </w:r>
      <w:proofErr w:type="spellEnd"/>
      <w:r w:rsidRPr="00F806DF">
        <w:rPr>
          <w:rFonts w:ascii="Times New Roman" w:eastAsia="Times New Roman" w:hAnsi="Times New Roman"/>
          <w:color w:val="000000" w:themeColor="text1"/>
          <w:sz w:val="16"/>
          <w:szCs w:val="16"/>
          <w:shd w:val="clear" w:color="auto" w:fill="FFFFFF"/>
        </w:rPr>
        <w:t xml:space="preserve"> Publishing.</w:t>
      </w:r>
    </w:p>
    <w:p w14:paraId="3BD73021" w14:textId="3893F88A" w:rsidR="006A520B" w:rsidRPr="00695AAD" w:rsidRDefault="00F806DF" w:rsidP="0036558B">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lastRenderedPageBreak/>
        <w:t xml:space="preserve">Dusty Phillips, Python 3 Object-Oriented Programming: Build Robust and Maintainable Software with Object-Oriented Design Patterns, </w:t>
      </w:r>
      <w:proofErr w:type="spellStart"/>
      <w:r w:rsidRPr="00695AAD">
        <w:rPr>
          <w:rFonts w:ascii="Times New Roman" w:eastAsia="Times New Roman" w:hAnsi="Times New Roman"/>
          <w:color w:val="000000" w:themeColor="text1"/>
          <w:sz w:val="16"/>
          <w:szCs w:val="16"/>
          <w:shd w:val="clear" w:color="auto" w:fill="FFFFFF"/>
        </w:rPr>
        <w:t>Packt</w:t>
      </w:r>
      <w:proofErr w:type="spellEnd"/>
      <w:r w:rsidRPr="00695AAD">
        <w:rPr>
          <w:rFonts w:ascii="Times New Roman" w:eastAsia="Times New Roman" w:hAnsi="Times New Roman"/>
          <w:color w:val="000000" w:themeColor="text1"/>
          <w:sz w:val="16"/>
          <w:szCs w:val="16"/>
          <w:shd w:val="clear" w:color="auto" w:fill="FFFFFF"/>
        </w:rPr>
        <w:t xml:space="preserve"> Publishing.</w:t>
      </w:r>
    </w:p>
    <w:p w14:paraId="6B96355F" w14:textId="0B6A4B6E" w:rsidR="006A520B" w:rsidRPr="00695AAD" w:rsidRDefault="006A520B" w:rsidP="00B550B2">
      <w:pPr>
        <w:spacing w:after="0" w:line="240" w:lineRule="auto"/>
        <w:jc w:val="both"/>
        <w:rPr>
          <w:rFonts w:ascii="Times New Roman" w:eastAsia="Times New Roman" w:hAnsi="Times New Roman"/>
          <w:b/>
          <w:color w:val="006600"/>
          <w:sz w:val="16"/>
          <w:szCs w:val="16"/>
        </w:rPr>
      </w:pPr>
      <w:r w:rsidRPr="00695AAD">
        <w:rPr>
          <w:rFonts w:ascii="Times New Roman" w:eastAsia="Times New Roman" w:hAnsi="Times New Roman"/>
          <w:b/>
          <w:color w:val="006600"/>
          <w:sz w:val="16"/>
          <w:szCs w:val="16"/>
        </w:rPr>
        <w:t>Reference Books:</w:t>
      </w:r>
    </w:p>
    <w:p w14:paraId="7D7E6474" w14:textId="4084DA93" w:rsidR="00B550B2" w:rsidRPr="00B550B2" w:rsidRDefault="00B550B2" w:rsidP="00B550B2">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B550B2">
        <w:rPr>
          <w:rFonts w:ascii="Times New Roman" w:eastAsia="Times New Roman" w:hAnsi="Times New Roman"/>
          <w:color w:val="000000" w:themeColor="text1"/>
          <w:sz w:val="16"/>
          <w:szCs w:val="16"/>
          <w:shd w:val="clear" w:color="auto" w:fill="FFFFFF"/>
        </w:rPr>
        <w:t>John Zelle, Python Programming: An Introduction to Computer Science, Franklin, Beedle &amp; Associates Inc.</w:t>
      </w:r>
    </w:p>
    <w:p w14:paraId="7C8A7C36" w14:textId="6ECFA691" w:rsidR="006A520B" w:rsidRPr="00695AAD" w:rsidRDefault="00B550B2" w:rsidP="006A520B">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Mark Lutz, Programming Python: Powerful Object-Oriented Programming, O'Reilly Media.</w:t>
      </w:r>
    </w:p>
    <w:p w14:paraId="67CC29D0" w14:textId="77777777" w:rsidR="006A520B" w:rsidRPr="00695AAD" w:rsidRDefault="006A520B" w:rsidP="006A520B">
      <w:pPr>
        <w:autoSpaceDE w:val="0"/>
        <w:autoSpaceDN w:val="0"/>
        <w:adjustRightInd w:val="0"/>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hAnsi="Times New Roman"/>
          <w:b/>
          <w:color w:val="006600"/>
          <w:sz w:val="16"/>
          <w:szCs w:val="16"/>
        </w:rPr>
        <w:t xml:space="preserve">Outcome: </w:t>
      </w:r>
      <w:r w:rsidRPr="00695AAD">
        <w:rPr>
          <w:rFonts w:ascii="Times New Roman" w:eastAsia="Times New Roman" w:hAnsi="Times New Roman"/>
          <w:color w:val="000000" w:themeColor="text1"/>
          <w:sz w:val="16"/>
          <w:szCs w:val="16"/>
          <w:shd w:val="clear" w:color="auto" w:fill="FFFFFF"/>
        </w:rPr>
        <w:t>Upon completion of this course, the students will be able to:</w:t>
      </w:r>
    </w:p>
    <w:p w14:paraId="174B99EC" w14:textId="5068C5A5" w:rsidR="00B550B2" w:rsidRPr="00695AAD" w:rsidRDefault="00B550B2" w:rsidP="00E44E45">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CO1: Demonstrate a clear understanding of Object-Oriented Programming concepts such as encapsulation, inheritance, and polymorphism.</w:t>
      </w:r>
    </w:p>
    <w:p w14:paraId="4A5CB7BE" w14:textId="5B25A2A6" w:rsidR="00B550B2" w:rsidRPr="00695AAD" w:rsidRDefault="00B550B2" w:rsidP="00E44E45">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CO2: Design and implement advanced Python applications using OOP principles and real-world problem-solving skills.</w:t>
      </w:r>
    </w:p>
    <w:p w14:paraId="6201D906" w14:textId="792E418C" w:rsidR="00B550B2" w:rsidRPr="00695AAD" w:rsidRDefault="00B550B2" w:rsidP="00E44E45">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 xml:space="preserve">CO3: Create user-friendly GUI applications utilizing the </w:t>
      </w:r>
      <w:proofErr w:type="spellStart"/>
      <w:r w:rsidRPr="00695AAD">
        <w:rPr>
          <w:rFonts w:ascii="Times New Roman" w:eastAsia="Times New Roman" w:hAnsi="Times New Roman"/>
          <w:color w:val="000000" w:themeColor="text1"/>
          <w:sz w:val="16"/>
          <w:szCs w:val="16"/>
          <w:shd w:val="clear" w:color="auto" w:fill="FFFFFF"/>
        </w:rPr>
        <w:t>Tkinter</w:t>
      </w:r>
      <w:proofErr w:type="spellEnd"/>
      <w:r w:rsidRPr="00695AAD">
        <w:rPr>
          <w:rFonts w:ascii="Times New Roman" w:eastAsia="Times New Roman" w:hAnsi="Times New Roman"/>
          <w:color w:val="000000" w:themeColor="text1"/>
          <w:sz w:val="16"/>
          <w:szCs w:val="16"/>
          <w:shd w:val="clear" w:color="auto" w:fill="FFFFFF"/>
        </w:rPr>
        <w:t xml:space="preserve"> library and event-driven programming techniques.</w:t>
      </w:r>
    </w:p>
    <w:p w14:paraId="7BEFB5AF" w14:textId="78D90193" w:rsidR="00B550B2" w:rsidRPr="00695AAD" w:rsidRDefault="00B550B2" w:rsidP="00E44E45">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CO4: Apply networking principles to develop Python-based client-server applications using socket programming.</w:t>
      </w:r>
    </w:p>
    <w:p w14:paraId="4829E413" w14:textId="11D7ECC0" w:rsidR="00B550B2" w:rsidRPr="00695AAD" w:rsidRDefault="00B550B2" w:rsidP="00E44E45">
      <w:pPr>
        <w:pStyle w:val="ListParagraph"/>
        <w:numPr>
          <w:ilvl w:val="0"/>
          <w:numId w:val="2"/>
        </w:numPr>
        <w:spacing w:after="0" w:line="240" w:lineRule="auto"/>
        <w:rPr>
          <w:rFonts w:ascii="Times New Roman" w:eastAsia="Times New Roman" w:hAnsi="Times New Roman"/>
          <w:color w:val="000000" w:themeColor="text1"/>
          <w:sz w:val="16"/>
          <w:szCs w:val="16"/>
          <w:shd w:val="clear" w:color="auto" w:fill="FFFFFF"/>
        </w:rPr>
      </w:pPr>
      <w:r w:rsidRPr="00695AAD">
        <w:rPr>
          <w:rFonts w:ascii="Times New Roman" w:eastAsia="Times New Roman" w:hAnsi="Times New Roman"/>
          <w:color w:val="000000" w:themeColor="text1"/>
          <w:sz w:val="16"/>
          <w:szCs w:val="16"/>
          <w:shd w:val="clear" w:color="auto" w:fill="FFFFFF"/>
        </w:rPr>
        <w:t>CO5: Leverage Python libraries like NumPy and Matplotlib to perform data analysis and visualization effectively.</w:t>
      </w:r>
    </w:p>
    <w:p w14:paraId="4AFA7350" w14:textId="77777777" w:rsidR="00B574CE" w:rsidRPr="00695AAD" w:rsidRDefault="00B574CE" w:rsidP="00B574CE">
      <w:pPr>
        <w:pStyle w:val="ListParagraph"/>
        <w:spacing w:after="0" w:line="240" w:lineRule="auto"/>
        <w:jc w:val="both"/>
        <w:rPr>
          <w:rFonts w:ascii="Times New Roman" w:eastAsia="Times New Roman" w:hAnsi="Times New Roman"/>
          <w:color w:val="000000" w:themeColor="text1"/>
          <w:sz w:val="16"/>
          <w:szCs w:val="16"/>
          <w:shd w:val="clear" w:color="auto" w:fill="FFFFFF"/>
        </w:rPr>
      </w:pPr>
    </w:p>
    <w:p w14:paraId="57B7B5A2" w14:textId="77777777" w:rsidR="006A520B" w:rsidRPr="00695AAD" w:rsidRDefault="006A520B" w:rsidP="006A520B">
      <w:pPr>
        <w:pStyle w:val="ListParagraph"/>
        <w:spacing w:after="0" w:line="240" w:lineRule="auto"/>
        <w:jc w:val="both"/>
        <w:rPr>
          <w:rFonts w:ascii="Times New Roman" w:eastAsia="Times New Roman" w:hAnsi="Times New Roman"/>
          <w:color w:val="000000" w:themeColor="text1"/>
          <w:sz w:val="16"/>
          <w:szCs w:val="16"/>
          <w:shd w:val="clear" w:color="auto" w:fill="FFFFFF"/>
        </w:rPr>
      </w:pPr>
    </w:p>
    <w:p w14:paraId="3A6801CF" w14:textId="253B151A" w:rsidR="006A520B" w:rsidRPr="00695AAD" w:rsidRDefault="006A520B" w:rsidP="00013548">
      <w:pPr>
        <w:spacing w:after="0" w:line="240" w:lineRule="auto"/>
        <w:rPr>
          <w:rFonts w:ascii="Times New Roman" w:hAnsi="Times New Roman"/>
          <w:b/>
          <w:color w:val="006600"/>
          <w:sz w:val="16"/>
          <w:szCs w:val="16"/>
        </w:rPr>
      </w:pPr>
    </w:p>
    <w:p w14:paraId="66A54383" w14:textId="6D1BD3DA" w:rsidR="005A737E" w:rsidRPr="00695AAD" w:rsidRDefault="005A737E" w:rsidP="00013548">
      <w:pPr>
        <w:spacing w:after="0" w:line="240" w:lineRule="auto"/>
        <w:rPr>
          <w:rFonts w:ascii="Times New Roman" w:hAnsi="Times New Roman"/>
          <w:b/>
          <w:color w:val="006600"/>
          <w:sz w:val="16"/>
          <w:szCs w:val="16"/>
        </w:rPr>
      </w:pPr>
    </w:p>
    <w:p w14:paraId="5F9B352D" w14:textId="6053D73D" w:rsidR="005A737E" w:rsidRPr="00695AAD" w:rsidRDefault="005A737E" w:rsidP="00013548">
      <w:pPr>
        <w:spacing w:after="0" w:line="240" w:lineRule="auto"/>
        <w:rPr>
          <w:rFonts w:ascii="Times New Roman" w:hAnsi="Times New Roman"/>
          <w:b/>
          <w:color w:val="006600"/>
          <w:sz w:val="16"/>
          <w:szCs w:val="16"/>
        </w:rPr>
      </w:pPr>
    </w:p>
    <w:p w14:paraId="0B751B7A" w14:textId="26ABC268" w:rsidR="005A737E" w:rsidRPr="00695AAD" w:rsidRDefault="005A737E" w:rsidP="00013548">
      <w:pPr>
        <w:spacing w:after="0" w:line="240" w:lineRule="auto"/>
        <w:rPr>
          <w:rFonts w:ascii="Times New Roman" w:hAnsi="Times New Roman"/>
          <w:b/>
          <w:color w:val="006600"/>
          <w:sz w:val="16"/>
          <w:szCs w:val="16"/>
        </w:rPr>
      </w:pPr>
    </w:p>
    <w:p w14:paraId="264DD445" w14:textId="12D50F4B" w:rsidR="005A737E" w:rsidRPr="00695AAD" w:rsidRDefault="005A737E" w:rsidP="00013548">
      <w:pPr>
        <w:spacing w:after="0" w:line="240" w:lineRule="auto"/>
        <w:rPr>
          <w:rFonts w:ascii="Times New Roman" w:hAnsi="Times New Roman"/>
          <w:b/>
          <w:color w:val="006600"/>
          <w:sz w:val="16"/>
          <w:szCs w:val="16"/>
        </w:rPr>
      </w:pPr>
    </w:p>
    <w:p w14:paraId="12B87AE1" w14:textId="4A4EB9EB" w:rsidR="005A737E" w:rsidRPr="00695AAD" w:rsidRDefault="005A737E" w:rsidP="00013548">
      <w:pPr>
        <w:spacing w:after="0" w:line="240" w:lineRule="auto"/>
        <w:rPr>
          <w:rFonts w:ascii="Times New Roman" w:hAnsi="Times New Roman"/>
          <w:b/>
          <w:color w:val="006600"/>
          <w:sz w:val="16"/>
          <w:szCs w:val="16"/>
        </w:rPr>
      </w:pPr>
    </w:p>
    <w:p w14:paraId="493F3E58" w14:textId="1A4784DF" w:rsidR="005A737E" w:rsidRPr="00695AAD" w:rsidRDefault="005A737E" w:rsidP="00013548">
      <w:pPr>
        <w:spacing w:after="0" w:line="240" w:lineRule="auto"/>
        <w:rPr>
          <w:rFonts w:ascii="Times New Roman" w:hAnsi="Times New Roman"/>
          <w:b/>
          <w:color w:val="006600"/>
          <w:sz w:val="16"/>
          <w:szCs w:val="16"/>
        </w:rPr>
      </w:pPr>
    </w:p>
    <w:p w14:paraId="44C11CC1" w14:textId="3F78E55D" w:rsidR="005A737E" w:rsidRPr="00695AAD" w:rsidRDefault="005A737E" w:rsidP="00013548">
      <w:pPr>
        <w:spacing w:after="0" w:line="240" w:lineRule="auto"/>
        <w:rPr>
          <w:rFonts w:ascii="Times New Roman" w:hAnsi="Times New Roman"/>
          <w:b/>
          <w:color w:val="006600"/>
          <w:sz w:val="16"/>
          <w:szCs w:val="16"/>
        </w:rPr>
      </w:pPr>
    </w:p>
    <w:p w14:paraId="1C04050B" w14:textId="61422BD2" w:rsidR="005A737E" w:rsidRPr="00695AAD" w:rsidRDefault="005A737E" w:rsidP="00013548">
      <w:pPr>
        <w:spacing w:after="0" w:line="240" w:lineRule="auto"/>
        <w:rPr>
          <w:rFonts w:ascii="Times New Roman" w:hAnsi="Times New Roman"/>
          <w:b/>
          <w:color w:val="006600"/>
          <w:sz w:val="16"/>
          <w:szCs w:val="16"/>
        </w:rPr>
      </w:pPr>
    </w:p>
    <w:p w14:paraId="4297F34D" w14:textId="5A5DACE9" w:rsidR="005A737E" w:rsidRPr="00695AAD" w:rsidRDefault="005A737E" w:rsidP="00013548">
      <w:pPr>
        <w:spacing w:after="0" w:line="240" w:lineRule="auto"/>
        <w:rPr>
          <w:rFonts w:ascii="Times New Roman" w:hAnsi="Times New Roman"/>
          <w:b/>
          <w:color w:val="006600"/>
          <w:sz w:val="16"/>
          <w:szCs w:val="16"/>
        </w:rPr>
      </w:pPr>
    </w:p>
    <w:sectPr w:rsidR="005A737E" w:rsidRPr="00695AAD" w:rsidSect="00B92B7B">
      <w:headerReference w:type="default" r:id="rId8"/>
      <w:footerReference w:type="default" r:id="rId9"/>
      <w:pgSz w:w="11907" w:h="16839" w:code="9"/>
      <w:pgMar w:top="1440" w:right="1287" w:bottom="1440" w:left="1440" w:header="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A2C10" w14:textId="77777777" w:rsidR="00C25552" w:rsidRDefault="00C25552" w:rsidP="006B3B59">
      <w:pPr>
        <w:spacing w:after="0" w:line="240" w:lineRule="auto"/>
      </w:pPr>
      <w:r>
        <w:separator/>
      </w:r>
    </w:p>
  </w:endnote>
  <w:endnote w:type="continuationSeparator" w:id="0">
    <w:p w14:paraId="78F5C8F2" w14:textId="77777777" w:rsidR="00C25552" w:rsidRDefault="00C25552" w:rsidP="006B3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EDLB+TimesNewRoman">
    <w:altName w:val="Times New Roman"/>
    <w:panose1 w:val="020B0604020202020204"/>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 w:name="Caladea">
    <w:altName w:val="Times New Roman"/>
    <w:panose1 w:val="020B0604020202020204"/>
    <w:charset w:val="00"/>
    <w:family w:val="roman"/>
    <w:pitch w:val="variable"/>
  </w:font>
  <w:font w:name="TimesNewRomanPSMT">
    <w:altName w:val="Times New Roman"/>
    <w:panose1 w:val="020B0604020202020204"/>
    <w:charset w:val="00"/>
    <w:family w:val="roman"/>
    <w:notTrueType/>
    <w:pitch w:val="default"/>
  </w:font>
  <w:font w:name="Wingdings-Regular">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ADF7F" w14:textId="77777777" w:rsidR="007B591C" w:rsidRDefault="006A5D3A" w:rsidP="00CE7264">
    <w:pPr>
      <w:pStyle w:val="Footer"/>
      <w:spacing w:before="120"/>
      <w:jc w:val="center"/>
      <w:rPr>
        <w:rFonts w:ascii="Cambria" w:eastAsia="Times New Roman" w:hAnsi="Cambria"/>
        <w:b/>
        <w:color w:val="006600"/>
        <w:sz w:val="18"/>
        <w:szCs w:val="18"/>
      </w:rPr>
    </w:pPr>
    <w:r>
      <w:rPr>
        <w:noProof/>
      </w:rPr>
      <mc:AlternateContent>
        <mc:Choice Requires="wps">
          <w:drawing>
            <wp:anchor distT="4294967295" distB="4294967295" distL="114300" distR="114300" simplePos="0" relativeHeight="251658240" behindDoc="0" locked="0" layoutInCell="1" allowOverlap="1" wp14:anchorId="1B1DF919">
              <wp:simplePos x="0" y="0"/>
              <wp:positionH relativeFrom="column">
                <wp:posOffset>-8890</wp:posOffset>
              </wp:positionH>
              <wp:positionV relativeFrom="paragraph">
                <wp:posOffset>-3811</wp:posOffset>
              </wp:positionV>
              <wp:extent cx="5730875" cy="0"/>
              <wp:effectExtent l="0" t="12700" r="9525" b="0"/>
              <wp:wrapNone/>
              <wp:docPr id="213686439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30875" cy="0"/>
                      </a:xfrm>
                      <a:prstGeom prst="straightConnector1">
                        <a:avLst/>
                      </a:prstGeom>
                      <a:noFill/>
                      <a:ln w="28575">
                        <a:solidFill>
                          <a:srgbClr val="0066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51E08BF5" id="_x0000_t32" coordsize="21600,21600" o:spt="32" o:oned="t" path="m,l21600,21600e" filled="f">
              <v:path arrowok="t" fillok="f" o:connecttype="none"/>
              <o:lock v:ext="edit" shapetype="t"/>
            </v:shapetype>
            <v:shape id="Straight Arrow Connector 3" o:spid="_x0000_s1026" type="#_x0000_t32" style="position:absolute;margin-left:-.7pt;margin-top:-.3pt;width:451.25pt;height:0;z-index:251658240;visibility:visible;mso-wrap-style:square;mso-width-percent:0;mso-height-percent:0;mso-wrap-distance-left:9pt;mso-wrap-distance-top:.Pmm;mso-wrap-distance-right:9pt;mso-wrap-distance-bottom:.P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" strokecolor="#060" strokeweight="2.25pt">
              <o:lock v:ext="edit" shapetype="f"/>
            </v:shape>
          </w:pict>
        </mc:Fallback>
      </mc:AlternateContent>
    </w:r>
    <w:r w:rsidR="007B591C" w:rsidRPr="007E1DA9">
      <w:rPr>
        <w:rFonts w:ascii="Cambria" w:eastAsia="Times New Roman" w:hAnsi="Cambria"/>
        <w:caps/>
        <w:color w:val="006600"/>
        <w:sz w:val="18"/>
        <w:szCs w:val="18"/>
      </w:rPr>
      <w:t>DEPARTMENT OF COMPUTER ENGINEERING &amp; APPLICATIONs</w:t>
    </w:r>
    <w:r w:rsidR="007B591C">
      <w:rPr>
        <w:rFonts w:ascii="Cambria" w:eastAsia="Times New Roman" w:hAnsi="Cambria"/>
        <w:caps/>
        <w:color w:val="006600"/>
        <w:sz w:val="18"/>
        <w:szCs w:val="18"/>
      </w:rPr>
      <w:t xml:space="preserve">, </w:t>
    </w:r>
    <w:r w:rsidR="007B591C" w:rsidRPr="007E1DA9">
      <w:rPr>
        <w:rFonts w:ascii="Cambria" w:eastAsia="Times New Roman" w:hAnsi="Cambria"/>
        <w:b/>
        <w:color w:val="006600"/>
        <w:sz w:val="18"/>
        <w:szCs w:val="18"/>
      </w:rPr>
      <w:t>Institute of Engineering &amp;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A6E67" w14:textId="77777777" w:rsidR="00C25552" w:rsidRDefault="00C25552" w:rsidP="006B3B59">
      <w:pPr>
        <w:spacing w:after="0" w:line="240" w:lineRule="auto"/>
      </w:pPr>
      <w:r>
        <w:separator/>
      </w:r>
    </w:p>
  </w:footnote>
  <w:footnote w:type="continuationSeparator" w:id="0">
    <w:p w14:paraId="7D480EE0" w14:textId="77777777" w:rsidR="00C25552" w:rsidRDefault="00C25552" w:rsidP="006B3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ADF7B" w14:textId="77777777" w:rsidR="007B591C" w:rsidRPr="006972DA" w:rsidRDefault="007B591C" w:rsidP="00564006">
    <w:pPr>
      <w:pStyle w:val="Header"/>
      <w:jc w:val="right"/>
      <w:rPr>
        <w:rFonts w:ascii="Cambria" w:hAnsi="Cambria"/>
        <w:color w:val="006600"/>
        <w:sz w:val="20"/>
        <w:szCs w:val="20"/>
      </w:rPr>
    </w:pPr>
  </w:p>
  <w:p w14:paraId="473ADF7C" w14:textId="77777777" w:rsidR="007B591C" w:rsidRDefault="007B591C" w:rsidP="001F7FA6">
    <w:pPr>
      <w:pStyle w:val="Header"/>
      <w:jc w:val="right"/>
      <w:rPr>
        <w:rFonts w:ascii="Cambria" w:hAnsi="Cambria"/>
        <w:b/>
        <w:noProof/>
        <w:color w:val="006600"/>
        <w:sz w:val="16"/>
        <w:szCs w:val="16"/>
        <w:lang w:val="en-GB" w:eastAsia="en-GB"/>
      </w:rPr>
    </w:pPr>
  </w:p>
  <w:p w14:paraId="473ADF7D" w14:textId="193E99CB" w:rsidR="007B591C" w:rsidRPr="006972DA" w:rsidRDefault="006A5D3A" w:rsidP="005841A4">
    <w:pPr>
      <w:pStyle w:val="Header"/>
      <w:rPr>
        <w:rFonts w:ascii="Cambria" w:hAnsi="Cambria"/>
        <w:sz w:val="2"/>
      </w:rPr>
    </w:pPr>
    <w:r>
      <w:rPr>
        <w:noProof/>
      </w:rPr>
      <mc:AlternateContent>
        <mc:Choice Requires="wps">
          <w:drawing>
            <wp:anchor distT="0" distB="0" distL="114300" distR="114300" simplePos="0" relativeHeight="251664384" behindDoc="0" locked="0" layoutInCell="1" allowOverlap="1" wp14:anchorId="5C79A1DE">
              <wp:simplePos x="0" y="0"/>
              <wp:positionH relativeFrom="margin">
                <wp:posOffset>1744345</wp:posOffset>
              </wp:positionH>
              <wp:positionV relativeFrom="paragraph">
                <wp:posOffset>163830</wp:posOffset>
              </wp:positionV>
              <wp:extent cx="4084955" cy="396240"/>
              <wp:effectExtent l="0" t="0" r="0" b="0"/>
              <wp:wrapNone/>
              <wp:docPr id="128595508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84955" cy="396240"/>
                      </a:xfrm>
                      <a:prstGeom prst="rect">
                        <a:avLst/>
                      </a:prstGeom>
                      <a:solidFill>
                        <a:srgbClr val="FFFFFF"/>
                      </a:solidFill>
                      <a:ln>
                        <a:noFill/>
                      </a:ln>
                    </wps:spPr>
                    <wps:txbx>
                      <w:txbxContent>
                        <w:p w14:paraId="473ADFB9" w14:textId="56D2E826" w:rsidR="007B591C" w:rsidRDefault="007B591C" w:rsidP="005841A4">
                          <w:pPr>
                            <w:spacing w:after="0" w:line="240" w:lineRule="auto"/>
                            <w:jc w:val="right"/>
                            <w:rPr>
                              <w:rFonts w:ascii="Cambria" w:hAnsi="Cambria"/>
                              <w:color w:val="006600"/>
                              <w:sz w:val="20"/>
                              <w:szCs w:val="20"/>
                            </w:rPr>
                          </w:pPr>
                          <w:r w:rsidRPr="006972DA">
                            <w:rPr>
                              <w:rFonts w:ascii="Cambria" w:hAnsi="Cambria"/>
                              <w:color w:val="006600"/>
                              <w:sz w:val="20"/>
                              <w:szCs w:val="20"/>
                            </w:rPr>
                            <w:t>Course Curriculum (</w:t>
                          </w:r>
                          <w:r>
                            <w:rPr>
                              <w:rFonts w:ascii="Cambria" w:hAnsi="Cambria"/>
                              <w:color w:val="006600"/>
                              <w:sz w:val="20"/>
                              <w:szCs w:val="20"/>
                            </w:rPr>
                            <w:t xml:space="preserve">w.e.f. </w:t>
                          </w:r>
                          <w:r w:rsidRPr="006972DA">
                            <w:rPr>
                              <w:rFonts w:ascii="Cambria" w:hAnsi="Cambria"/>
                              <w:color w:val="006600"/>
                              <w:sz w:val="20"/>
                              <w:szCs w:val="20"/>
                            </w:rPr>
                            <w:t>Session 20</w:t>
                          </w:r>
                          <w:r>
                            <w:rPr>
                              <w:rFonts w:ascii="Cambria" w:hAnsi="Cambria"/>
                              <w:color w:val="006600"/>
                              <w:sz w:val="20"/>
                              <w:szCs w:val="20"/>
                            </w:rPr>
                            <w:t>2</w:t>
                          </w:r>
                          <w:r w:rsidR="00B073F9">
                            <w:rPr>
                              <w:rFonts w:ascii="Cambria" w:hAnsi="Cambria"/>
                              <w:color w:val="006600"/>
                              <w:sz w:val="20"/>
                              <w:szCs w:val="20"/>
                            </w:rPr>
                            <w:t>4</w:t>
                          </w:r>
                          <w:r w:rsidRPr="006972DA">
                            <w:rPr>
                              <w:rFonts w:ascii="Cambria" w:hAnsi="Cambria"/>
                              <w:color w:val="006600"/>
                              <w:sz w:val="20"/>
                              <w:szCs w:val="20"/>
                            </w:rPr>
                            <w:t>-</w:t>
                          </w:r>
                          <w:r>
                            <w:rPr>
                              <w:rFonts w:ascii="Cambria" w:hAnsi="Cambria"/>
                              <w:color w:val="006600"/>
                              <w:sz w:val="20"/>
                              <w:szCs w:val="20"/>
                            </w:rPr>
                            <w:t>2</w:t>
                          </w:r>
                          <w:r w:rsidR="00B073F9">
                            <w:rPr>
                              <w:rFonts w:ascii="Cambria" w:hAnsi="Cambria"/>
                              <w:color w:val="006600"/>
                              <w:sz w:val="20"/>
                              <w:szCs w:val="20"/>
                            </w:rPr>
                            <w:t>5</w:t>
                          </w:r>
                          <w:r w:rsidRPr="006972DA">
                            <w:rPr>
                              <w:rFonts w:ascii="Cambria" w:hAnsi="Cambria"/>
                              <w:color w:val="006600"/>
                              <w:sz w:val="20"/>
                              <w:szCs w:val="20"/>
                            </w:rPr>
                            <w:t>)</w:t>
                          </w:r>
                        </w:p>
                        <w:p w14:paraId="473ADFBA" w14:textId="2ECC5494" w:rsidR="007B591C" w:rsidRPr="00592F9C" w:rsidRDefault="007B591C" w:rsidP="005841A4">
                          <w:pPr>
                            <w:spacing w:after="0" w:line="240" w:lineRule="auto"/>
                            <w:jc w:val="right"/>
                            <w:rPr>
                              <w:sz w:val="20"/>
                              <w:szCs w:val="20"/>
                            </w:rPr>
                          </w:pPr>
                          <w:r w:rsidRPr="00592F9C">
                            <w:rPr>
                              <w:rFonts w:ascii="Cambria" w:hAnsi="Cambria"/>
                              <w:b/>
                              <w:color w:val="006600"/>
                              <w:sz w:val="20"/>
                              <w:szCs w:val="20"/>
                            </w:rPr>
                            <w:t>B.Tech.</w:t>
                          </w:r>
                          <w:r>
                            <w:rPr>
                              <w:rFonts w:ascii="Cambria" w:hAnsi="Cambria"/>
                              <w:b/>
                              <w:color w:val="006600"/>
                              <w:sz w:val="20"/>
                              <w:szCs w:val="20"/>
                            </w:rPr>
                            <w:t xml:space="preserve"> (Honors</w:t>
                          </w:r>
                          <w:r w:rsidRPr="00592F9C">
                            <w:rPr>
                              <w:rFonts w:ascii="Cambria" w:hAnsi="Cambria"/>
                              <w:b/>
                              <w:color w:val="006600"/>
                              <w:sz w:val="20"/>
                              <w:szCs w:val="20"/>
                            </w:rPr>
                            <w:t>)</w:t>
                          </w:r>
                          <w:r>
                            <w:rPr>
                              <w:rFonts w:ascii="Cambria" w:hAnsi="Cambria"/>
                              <w:b/>
                              <w:color w:val="006600"/>
                              <w:sz w:val="20"/>
                              <w:szCs w:val="20"/>
                            </w:rPr>
                            <w:t xml:space="preserve"> Computer Science &amp; Engineering </w:t>
                          </w:r>
                        </w:p>
                        <w:p w14:paraId="73E2561D" w14:textId="77777777" w:rsidR="007B591C" w:rsidRDefault="007B591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79A1DE" id="_x0000_t202" coordsize="21600,21600" o:spt="202" path="m,l,21600r21600,l21600,xe">
              <v:stroke joinstyle="miter"/>
              <v:path gradientshapeok="t" o:connecttype="rect"/>
            </v:shapetype>
            <v:shape id="Text Box 5" o:spid="_x0000_s1028" type="#_x0000_t202" style="position:absolute;margin-left:137.35pt;margin-top:12.9pt;width:321.65pt;height:31.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" stroked="f">
              <v:textbox>
                <w:txbxContent>
                  <w:p w14:paraId="473ADFB9" w14:textId="56D2E826" w:rsidR="007B591C" w:rsidRDefault="007B591C" w:rsidP="005841A4">
                    <w:pPr>
                      <w:spacing w:after="0" w:line="240" w:lineRule="auto"/>
                      <w:jc w:val="right"/>
                      <w:rPr>
                        <w:rFonts w:ascii="Cambria" w:hAnsi="Cambria"/>
                        <w:color w:val="006600"/>
                        <w:sz w:val="20"/>
                        <w:szCs w:val="20"/>
                      </w:rPr>
                    </w:pPr>
                    <w:r w:rsidRPr="006972DA">
                      <w:rPr>
                        <w:rFonts w:ascii="Cambria" w:hAnsi="Cambria"/>
                        <w:color w:val="006600"/>
                        <w:sz w:val="20"/>
                        <w:szCs w:val="20"/>
                      </w:rPr>
                      <w:t>Course Curriculum (</w:t>
                    </w:r>
                    <w:r>
                      <w:rPr>
                        <w:rFonts w:ascii="Cambria" w:hAnsi="Cambria"/>
                        <w:color w:val="006600"/>
                        <w:sz w:val="20"/>
                        <w:szCs w:val="20"/>
                      </w:rPr>
                      <w:t xml:space="preserve">w.e.f. </w:t>
                    </w:r>
                    <w:r w:rsidRPr="006972DA">
                      <w:rPr>
                        <w:rFonts w:ascii="Cambria" w:hAnsi="Cambria"/>
                        <w:color w:val="006600"/>
                        <w:sz w:val="20"/>
                        <w:szCs w:val="20"/>
                      </w:rPr>
                      <w:t>Session 20</w:t>
                    </w:r>
                    <w:r>
                      <w:rPr>
                        <w:rFonts w:ascii="Cambria" w:hAnsi="Cambria"/>
                        <w:color w:val="006600"/>
                        <w:sz w:val="20"/>
                        <w:szCs w:val="20"/>
                      </w:rPr>
                      <w:t>2</w:t>
                    </w:r>
                    <w:r w:rsidR="00B073F9">
                      <w:rPr>
                        <w:rFonts w:ascii="Cambria" w:hAnsi="Cambria"/>
                        <w:color w:val="006600"/>
                        <w:sz w:val="20"/>
                        <w:szCs w:val="20"/>
                      </w:rPr>
                      <w:t>4</w:t>
                    </w:r>
                    <w:r w:rsidRPr="006972DA">
                      <w:rPr>
                        <w:rFonts w:ascii="Cambria" w:hAnsi="Cambria"/>
                        <w:color w:val="006600"/>
                        <w:sz w:val="20"/>
                        <w:szCs w:val="20"/>
                      </w:rPr>
                      <w:t>-</w:t>
                    </w:r>
                    <w:r>
                      <w:rPr>
                        <w:rFonts w:ascii="Cambria" w:hAnsi="Cambria"/>
                        <w:color w:val="006600"/>
                        <w:sz w:val="20"/>
                        <w:szCs w:val="20"/>
                      </w:rPr>
                      <w:t>2</w:t>
                    </w:r>
                    <w:r w:rsidR="00B073F9">
                      <w:rPr>
                        <w:rFonts w:ascii="Cambria" w:hAnsi="Cambria"/>
                        <w:color w:val="006600"/>
                        <w:sz w:val="20"/>
                        <w:szCs w:val="20"/>
                      </w:rPr>
                      <w:t>5</w:t>
                    </w:r>
                    <w:r w:rsidRPr="006972DA">
                      <w:rPr>
                        <w:rFonts w:ascii="Cambria" w:hAnsi="Cambria"/>
                        <w:color w:val="006600"/>
                        <w:sz w:val="20"/>
                        <w:szCs w:val="20"/>
                      </w:rPr>
                      <w:t>)</w:t>
                    </w:r>
                  </w:p>
                  <w:p w14:paraId="473ADFBA" w14:textId="2ECC5494" w:rsidR="007B591C" w:rsidRPr="00592F9C" w:rsidRDefault="007B591C" w:rsidP="005841A4">
                    <w:pPr>
                      <w:spacing w:after="0" w:line="240" w:lineRule="auto"/>
                      <w:jc w:val="right"/>
                      <w:rPr>
                        <w:sz w:val="20"/>
                        <w:szCs w:val="20"/>
                      </w:rPr>
                    </w:pPr>
                    <w:r w:rsidRPr="00592F9C">
                      <w:rPr>
                        <w:rFonts w:ascii="Cambria" w:hAnsi="Cambria"/>
                        <w:b/>
                        <w:color w:val="006600"/>
                        <w:sz w:val="20"/>
                        <w:szCs w:val="20"/>
                      </w:rPr>
                      <w:t>B.Tech.</w:t>
                    </w:r>
                    <w:r>
                      <w:rPr>
                        <w:rFonts w:ascii="Cambria" w:hAnsi="Cambria"/>
                        <w:b/>
                        <w:color w:val="006600"/>
                        <w:sz w:val="20"/>
                        <w:szCs w:val="20"/>
                      </w:rPr>
                      <w:t xml:space="preserve"> (Honors</w:t>
                    </w:r>
                    <w:r w:rsidRPr="00592F9C">
                      <w:rPr>
                        <w:rFonts w:ascii="Cambria" w:hAnsi="Cambria"/>
                        <w:b/>
                        <w:color w:val="006600"/>
                        <w:sz w:val="20"/>
                        <w:szCs w:val="20"/>
                      </w:rPr>
                      <w:t>)</w:t>
                    </w:r>
                    <w:r>
                      <w:rPr>
                        <w:rFonts w:ascii="Cambria" w:hAnsi="Cambria"/>
                        <w:b/>
                        <w:color w:val="006600"/>
                        <w:sz w:val="20"/>
                        <w:szCs w:val="20"/>
                      </w:rPr>
                      <w:t xml:space="preserve"> Computer Science &amp; Engineering </w:t>
                    </w:r>
                  </w:p>
                  <w:p w14:paraId="73E2561D" w14:textId="77777777" w:rsidR="007B591C" w:rsidRDefault="007B591C"/>
                </w:txbxContent>
              </v:textbox>
              <w10:wrap anchorx="margin"/>
            </v:shape>
          </w:pict>
        </mc:Fallback>
      </mc:AlternateContent>
    </w:r>
    <w:r w:rsidR="00B073F9" w:rsidRPr="002D56AB">
      <w:rPr>
        <w:rFonts w:ascii="Cambria" w:hAnsi="Cambria"/>
        <w:noProof/>
        <w:color w:val="006600"/>
        <w:sz w:val="20"/>
        <w:szCs w:val="20"/>
      </w:rPr>
      <w:drawing>
        <wp:inline distT="0" distB="0" distL="0" distR="0" wp14:anchorId="58925475" wp14:editId="00BEEB38">
          <wp:extent cx="1481666" cy="777739"/>
          <wp:effectExtent l="0" t="0" r="4445" b="0"/>
          <wp:docPr id="1196163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163812" name=""/>
                  <pic:cNvPicPr/>
                </pic:nvPicPr>
                <pic:blipFill>
                  <a:blip r:embed="rId1"/>
                  <a:stretch>
                    <a:fillRect/>
                  </a:stretch>
                </pic:blipFill>
                <pic:spPr>
                  <a:xfrm>
                    <a:off x="0" y="0"/>
                    <a:ext cx="1627661" cy="854373"/>
                  </a:xfrm>
                  <a:prstGeom prst="rect">
                    <a:avLst/>
                  </a:prstGeom>
                </pic:spPr>
              </pic:pic>
            </a:graphicData>
          </a:graphic>
        </wp:inline>
      </w:drawing>
    </w:r>
    <w:r w:rsidR="007B591C">
      <w:rPr>
        <w:rFonts w:ascii="Cambria" w:hAnsi="Cambria"/>
        <w:color w:val="006600"/>
        <w:sz w:val="20"/>
        <w:szCs w:val="20"/>
      </w:rPr>
      <w:tab/>
    </w:r>
  </w:p>
  <w:p w14:paraId="473ADF7E" w14:textId="25671082" w:rsidR="007B591C" w:rsidRDefault="006A5D3A" w:rsidP="001F7FA6">
    <w:pPr>
      <w:pStyle w:val="Header"/>
      <w:jc w:val="right"/>
      <w:rPr>
        <w:rFonts w:ascii="Cambria" w:hAnsi="Cambria"/>
        <w:b/>
        <w:noProof/>
        <w:color w:val="006600"/>
        <w:sz w:val="16"/>
        <w:szCs w:val="16"/>
        <w:lang w:val="en-GB" w:eastAsia="en-GB"/>
      </w:rPr>
    </w:pPr>
    <w:r>
      <w:rPr>
        <w:noProof/>
      </w:rPr>
      <mc:AlternateContent>
        <mc:Choice Requires="wps">
          <w:drawing>
            <wp:anchor distT="0" distB="0" distL="114300" distR="114300" simplePos="0" relativeHeight="251657216" behindDoc="0" locked="0" layoutInCell="1" allowOverlap="1" wp14:anchorId="389CA7AF">
              <wp:simplePos x="0" y="0"/>
              <wp:positionH relativeFrom="margin">
                <wp:align>left</wp:align>
              </wp:positionH>
              <wp:positionV relativeFrom="paragraph">
                <wp:posOffset>24765</wp:posOffset>
              </wp:positionV>
              <wp:extent cx="5730875" cy="0"/>
              <wp:effectExtent l="0" t="12700" r="9525" b="0"/>
              <wp:wrapNone/>
              <wp:docPr id="390469291"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30875"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C14177" id="_x0000_t32" coordsize="21600,21600" o:spt="32" o:oned="t" path="m,l21600,21600e" filled="f">
              <v:path arrowok="t" fillok="f" o:connecttype="none"/>
              <o:lock v:ext="edit" shapetype="t"/>
            </v:shapetype>
            <v:shape id="AutoShape 85" o:spid="_x0000_s1026" type="#_x0000_t32" style="position:absolute;margin-left:0;margin-top:1.95pt;width:451.25pt;height:0;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" strokecolor="#060" strokeweight="2.25pt">
              <o:lock v:ext="edit" shapetype="f"/>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83C09"/>
    <w:multiLevelType w:val="hybridMultilevel"/>
    <w:tmpl w:val="E9121C4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 w15:restartNumberingAfterBreak="0">
    <w:nsid w:val="01141749"/>
    <w:multiLevelType w:val="hybridMultilevel"/>
    <w:tmpl w:val="FED6FD04"/>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6C2F05"/>
    <w:multiLevelType w:val="multilevel"/>
    <w:tmpl w:val="2DFCA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54F18"/>
    <w:multiLevelType w:val="multilevel"/>
    <w:tmpl w:val="32D0A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B85ECA"/>
    <w:multiLevelType w:val="hybridMultilevel"/>
    <w:tmpl w:val="F2F2EB66"/>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5" w15:restartNumberingAfterBreak="0">
    <w:nsid w:val="05930B8F"/>
    <w:multiLevelType w:val="hybridMultilevel"/>
    <w:tmpl w:val="4776E95A"/>
    <w:lvl w:ilvl="0" w:tplc="7EC846BA">
      <w:start w:val="1"/>
      <w:numFmt w:val="bullet"/>
      <w:lvlText w:val=""/>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93713B"/>
    <w:multiLevelType w:val="hybridMultilevel"/>
    <w:tmpl w:val="6B8084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9A9598F"/>
    <w:multiLevelType w:val="multilevel"/>
    <w:tmpl w:val="063E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300E0F"/>
    <w:multiLevelType w:val="multilevel"/>
    <w:tmpl w:val="19DA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700F6D"/>
    <w:multiLevelType w:val="multilevel"/>
    <w:tmpl w:val="E6F27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D916C0"/>
    <w:multiLevelType w:val="multilevel"/>
    <w:tmpl w:val="EDB4B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1F199C"/>
    <w:multiLevelType w:val="multilevel"/>
    <w:tmpl w:val="4C82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80001F"/>
    <w:multiLevelType w:val="multilevel"/>
    <w:tmpl w:val="82CC3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305F97"/>
    <w:multiLevelType w:val="multilevel"/>
    <w:tmpl w:val="EF52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BD376B"/>
    <w:multiLevelType w:val="multilevel"/>
    <w:tmpl w:val="7A2C6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C6126B"/>
    <w:multiLevelType w:val="multilevel"/>
    <w:tmpl w:val="7ED8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824895"/>
    <w:multiLevelType w:val="hybridMultilevel"/>
    <w:tmpl w:val="659A4BA2"/>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17" w15:restartNumberingAfterBreak="0">
    <w:nsid w:val="14B521EA"/>
    <w:multiLevelType w:val="hybridMultilevel"/>
    <w:tmpl w:val="6B589F2A"/>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6C1240E"/>
    <w:multiLevelType w:val="multilevel"/>
    <w:tmpl w:val="ED1A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DA6DD4"/>
    <w:multiLevelType w:val="multilevel"/>
    <w:tmpl w:val="4E162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311F09"/>
    <w:multiLevelType w:val="hybridMultilevel"/>
    <w:tmpl w:val="975AF9BE"/>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DF8754B"/>
    <w:multiLevelType w:val="multilevel"/>
    <w:tmpl w:val="071E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72435E"/>
    <w:multiLevelType w:val="hybridMultilevel"/>
    <w:tmpl w:val="B60C5B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 w15:restartNumberingAfterBreak="0">
    <w:nsid w:val="21753E7F"/>
    <w:multiLevelType w:val="multilevel"/>
    <w:tmpl w:val="7E90E3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E70A98"/>
    <w:multiLevelType w:val="multilevel"/>
    <w:tmpl w:val="4A8C6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0E4E8D"/>
    <w:multiLevelType w:val="hybridMultilevel"/>
    <w:tmpl w:val="9B4C5D58"/>
    <w:lvl w:ilvl="0" w:tplc="70BAF506">
      <w:start w:val="1"/>
      <w:numFmt w:val="decimal"/>
      <w:lvlText w:val="%1."/>
      <w:lvlJc w:val="left"/>
      <w:pPr>
        <w:ind w:left="720" w:hanging="360"/>
      </w:pPr>
      <w:rPr>
        <w:rFonts w:ascii="Cambria" w:hAnsi="Cambria"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1A15A8"/>
    <w:multiLevelType w:val="multilevel"/>
    <w:tmpl w:val="1166D3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C0445BF"/>
    <w:multiLevelType w:val="multilevel"/>
    <w:tmpl w:val="E412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FA793C"/>
    <w:multiLevelType w:val="hybridMultilevel"/>
    <w:tmpl w:val="95B8472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1875163"/>
    <w:multiLevelType w:val="hybridMultilevel"/>
    <w:tmpl w:val="F39C3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19C78DA"/>
    <w:multiLevelType w:val="multilevel"/>
    <w:tmpl w:val="3C54DB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F845F0"/>
    <w:multiLevelType w:val="multilevel"/>
    <w:tmpl w:val="BB203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8955AA"/>
    <w:multiLevelType w:val="multilevel"/>
    <w:tmpl w:val="45BED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6531C2"/>
    <w:multiLevelType w:val="multilevel"/>
    <w:tmpl w:val="2232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C45C2D"/>
    <w:multiLevelType w:val="hybridMultilevel"/>
    <w:tmpl w:val="CC9CFB2C"/>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35" w15:restartNumberingAfterBreak="0">
    <w:nsid w:val="38322514"/>
    <w:multiLevelType w:val="hybridMultilevel"/>
    <w:tmpl w:val="5126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AA3941"/>
    <w:multiLevelType w:val="multilevel"/>
    <w:tmpl w:val="78329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555926"/>
    <w:multiLevelType w:val="hybridMultilevel"/>
    <w:tmpl w:val="8C587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176D09"/>
    <w:multiLevelType w:val="multilevel"/>
    <w:tmpl w:val="A288D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775A92"/>
    <w:multiLevelType w:val="multilevel"/>
    <w:tmpl w:val="C6786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0F37B40"/>
    <w:multiLevelType w:val="multilevel"/>
    <w:tmpl w:val="38301B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1093506"/>
    <w:multiLevelType w:val="multilevel"/>
    <w:tmpl w:val="ED8A55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2492114"/>
    <w:multiLevelType w:val="hybridMultilevel"/>
    <w:tmpl w:val="A2F88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38D3E1A"/>
    <w:multiLevelType w:val="hybridMultilevel"/>
    <w:tmpl w:val="EAFA0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0D2C84"/>
    <w:multiLevelType w:val="multilevel"/>
    <w:tmpl w:val="1E2C0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B55279"/>
    <w:multiLevelType w:val="hybridMultilevel"/>
    <w:tmpl w:val="7CC2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C45AB7"/>
    <w:multiLevelType w:val="hybridMultilevel"/>
    <w:tmpl w:val="D7B84504"/>
    <w:lvl w:ilvl="0" w:tplc="0096B296">
      <w:start w:val="1"/>
      <w:numFmt w:val="decimal"/>
      <w:lvlText w:val="%1."/>
      <w:lvlJc w:val="left"/>
      <w:pPr>
        <w:ind w:left="720" w:hanging="360"/>
      </w:pPr>
      <w:rPr>
        <w:rFonts w:ascii="Times New Roman" w:hAnsi="Times New Roman" w:cs="Times New Roman" w:hint="default"/>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9E055BB"/>
    <w:multiLevelType w:val="hybridMultilevel"/>
    <w:tmpl w:val="76A2B1A4"/>
    <w:lvl w:ilvl="0" w:tplc="43BACB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4A211A81"/>
    <w:multiLevelType w:val="multilevel"/>
    <w:tmpl w:val="29483C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4B3917B8"/>
    <w:multiLevelType w:val="multilevel"/>
    <w:tmpl w:val="3D3A4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C115F49"/>
    <w:multiLevelType w:val="multilevel"/>
    <w:tmpl w:val="880E2A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FC20E53"/>
    <w:multiLevelType w:val="multilevel"/>
    <w:tmpl w:val="8A601E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0EE7501"/>
    <w:multiLevelType w:val="hybridMultilevel"/>
    <w:tmpl w:val="9EDE2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E32641"/>
    <w:multiLevelType w:val="hybridMultilevel"/>
    <w:tmpl w:val="AC6C3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5B78E9"/>
    <w:multiLevelType w:val="multilevel"/>
    <w:tmpl w:val="93141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7B340FC"/>
    <w:multiLevelType w:val="hybridMultilevel"/>
    <w:tmpl w:val="8A347458"/>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56" w15:restartNumberingAfterBreak="0">
    <w:nsid w:val="57C315D7"/>
    <w:multiLevelType w:val="multilevel"/>
    <w:tmpl w:val="209ED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E774E9F"/>
    <w:multiLevelType w:val="hybridMultilevel"/>
    <w:tmpl w:val="E80A8A62"/>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FC970FA"/>
    <w:multiLevelType w:val="hybridMultilevel"/>
    <w:tmpl w:val="F1366A84"/>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59" w15:restartNumberingAfterBreak="0">
    <w:nsid w:val="600741BE"/>
    <w:multiLevelType w:val="multilevel"/>
    <w:tmpl w:val="D1CAE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2BA506E"/>
    <w:multiLevelType w:val="multilevel"/>
    <w:tmpl w:val="BC6E57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68B338F"/>
    <w:multiLevelType w:val="hybridMultilevel"/>
    <w:tmpl w:val="762C12AA"/>
    <w:lvl w:ilvl="0" w:tplc="40090019">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abstractNum w:abstractNumId="62" w15:restartNumberingAfterBreak="0">
    <w:nsid w:val="67C71CD2"/>
    <w:multiLevelType w:val="multilevel"/>
    <w:tmpl w:val="D3A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1D7AB3"/>
    <w:multiLevelType w:val="multilevel"/>
    <w:tmpl w:val="F9C497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4" w15:restartNumberingAfterBreak="0">
    <w:nsid w:val="68E452F4"/>
    <w:multiLevelType w:val="multilevel"/>
    <w:tmpl w:val="1DE67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5D1891"/>
    <w:multiLevelType w:val="hybridMultilevel"/>
    <w:tmpl w:val="4434D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BB83294"/>
    <w:multiLevelType w:val="multilevel"/>
    <w:tmpl w:val="17322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EC24A2E"/>
    <w:multiLevelType w:val="multilevel"/>
    <w:tmpl w:val="F23A4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850F6F"/>
    <w:multiLevelType w:val="multilevel"/>
    <w:tmpl w:val="6D306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1AF103A"/>
    <w:multiLevelType w:val="hybridMultilevel"/>
    <w:tmpl w:val="4E92A5A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723769E6"/>
    <w:multiLevelType w:val="hybridMultilevel"/>
    <w:tmpl w:val="40E27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456FF1"/>
    <w:multiLevelType w:val="hybridMultilevel"/>
    <w:tmpl w:val="67442508"/>
    <w:lvl w:ilvl="0" w:tplc="C854C706">
      <w:numFmt w:val="bullet"/>
      <w:lvlText w:val="•"/>
      <w:lvlJc w:val="left"/>
      <w:pPr>
        <w:ind w:left="1080" w:hanging="360"/>
      </w:pPr>
      <w:rPr>
        <w:rFonts w:hint="default"/>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83548E8"/>
    <w:multiLevelType w:val="hybridMultilevel"/>
    <w:tmpl w:val="84F8A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9A63857"/>
    <w:multiLevelType w:val="multilevel"/>
    <w:tmpl w:val="45FC4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A317A8E"/>
    <w:multiLevelType w:val="hybridMultilevel"/>
    <w:tmpl w:val="2BF24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B885673"/>
    <w:multiLevelType w:val="multilevel"/>
    <w:tmpl w:val="676A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992A3B"/>
    <w:multiLevelType w:val="hybridMultilevel"/>
    <w:tmpl w:val="CB3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F30336F"/>
    <w:multiLevelType w:val="hybridMultilevel"/>
    <w:tmpl w:val="D37CBC82"/>
    <w:lvl w:ilvl="0" w:tplc="75AE1792">
      <w:numFmt w:val="bullet"/>
      <w:lvlText w:val=""/>
      <w:lvlJc w:val="left"/>
      <w:pPr>
        <w:ind w:left="980" w:hanging="360"/>
      </w:pPr>
      <w:rPr>
        <w:rFonts w:ascii="Wingdings" w:eastAsia="Wingdings" w:hAnsi="Wingdings" w:cs="Wingdings" w:hint="default"/>
        <w:color w:val="006600"/>
        <w:w w:val="100"/>
        <w:sz w:val="22"/>
        <w:szCs w:val="22"/>
        <w:lang w:val="en-US" w:eastAsia="en-US" w:bidi="ar-SA"/>
      </w:rPr>
    </w:lvl>
    <w:lvl w:ilvl="1" w:tplc="7EF4CC8E">
      <w:numFmt w:val="bullet"/>
      <w:lvlText w:val="•"/>
      <w:lvlJc w:val="left"/>
      <w:pPr>
        <w:ind w:left="1826" w:hanging="360"/>
      </w:pPr>
      <w:rPr>
        <w:lang w:val="en-US" w:eastAsia="en-US" w:bidi="ar-SA"/>
      </w:rPr>
    </w:lvl>
    <w:lvl w:ilvl="2" w:tplc="10364EF4">
      <w:numFmt w:val="bullet"/>
      <w:lvlText w:val="•"/>
      <w:lvlJc w:val="left"/>
      <w:pPr>
        <w:ind w:left="2673" w:hanging="360"/>
      </w:pPr>
      <w:rPr>
        <w:lang w:val="en-US" w:eastAsia="en-US" w:bidi="ar-SA"/>
      </w:rPr>
    </w:lvl>
    <w:lvl w:ilvl="3" w:tplc="774ABFDC">
      <w:numFmt w:val="bullet"/>
      <w:lvlText w:val="•"/>
      <w:lvlJc w:val="left"/>
      <w:pPr>
        <w:ind w:left="3519" w:hanging="360"/>
      </w:pPr>
      <w:rPr>
        <w:lang w:val="en-US" w:eastAsia="en-US" w:bidi="ar-SA"/>
      </w:rPr>
    </w:lvl>
    <w:lvl w:ilvl="4" w:tplc="097AF9DC">
      <w:numFmt w:val="bullet"/>
      <w:lvlText w:val="•"/>
      <w:lvlJc w:val="left"/>
      <w:pPr>
        <w:ind w:left="4366" w:hanging="360"/>
      </w:pPr>
      <w:rPr>
        <w:lang w:val="en-US" w:eastAsia="en-US" w:bidi="ar-SA"/>
      </w:rPr>
    </w:lvl>
    <w:lvl w:ilvl="5" w:tplc="02560204">
      <w:numFmt w:val="bullet"/>
      <w:lvlText w:val="•"/>
      <w:lvlJc w:val="left"/>
      <w:pPr>
        <w:ind w:left="5213" w:hanging="360"/>
      </w:pPr>
      <w:rPr>
        <w:lang w:val="en-US" w:eastAsia="en-US" w:bidi="ar-SA"/>
      </w:rPr>
    </w:lvl>
    <w:lvl w:ilvl="6" w:tplc="A9CC9048">
      <w:numFmt w:val="bullet"/>
      <w:lvlText w:val="•"/>
      <w:lvlJc w:val="left"/>
      <w:pPr>
        <w:ind w:left="6059" w:hanging="360"/>
      </w:pPr>
      <w:rPr>
        <w:lang w:val="en-US" w:eastAsia="en-US" w:bidi="ar-SA"/>
      </w:rPr>
    </w:lvl>
    <w:lvl w:ilvl="7" w:tplc="B9768340">
      <w:numFmt w:val="bullet"/>
      <w:lvlText w:val="•"/>
      <w:lvlJc w:val="left"/>
      <w:pPr>
        <w:ind w:left="6906" w:hanging="360"/>
      </w:pPr>
      <w:rPr>
        <w:lang w:val="en-US" w:eastAsia="en-US" w:bidi="ar-SA"/>
      </w:rPr>
    </w:lvl>
    <w:lvl w:ilvl="8" w:tplc="9D3C9898">
      <w:numFmt w:val="bullet"/>
      <w:lvlText w:val="•"/>
      <w:lvlJc w:val="left"/>
      <w:pPr>
        <w:ind w:left="7753" w:hanging="360"/>
      </w:pPr>
      <w:rPr>
        <w:lang w:val="en-US" w:eastAsia="en-US" w:bidi="ar-SA"/>
      </w:rPr>
    </w:lvl>
  </w:abstractNum>
  <w:num w:numId="1" w16cid:durableId="677079254">
    <w:abstractNumId w:val="22"/>
  </w:num>
  <w:num w:numId="2" w16cid:durableId="904418642">
    <w:abstractNumId w:val="45"/>
  </w:num>
  <w:num w:numId="3" w16cid:durableId="53431898">
    <w:abstractNumId w:val="42"/>
  </w:num>
  <w:num w:numId="4" w16cid:durableId="1967155303">
    <w:abstractNumId w:val="29"/>
  </w:num>
  <w:num w:numId="5" w16cid:durableId="137920256">
    <w:abstractNumId w:val="53"/>
  </w:num>
  <w:num w:numId="6" w16cid:durableId="1095394950">
    <w:abstractNumId w:val="25"/>
  </w:num>
  <w:num w:numId="7" w16cid:durableId="579682673">
    <w:abstractNumId w:val="0"/>
  </w:num>
  <w:num w:numId="8" w16cid:durableId="2051176735">
    <w:abstractNumId w:val="76"/>
  </w:num>
  <w:num w:numId="9" w16cid:durableId="244534969">
    <w:abstractNumId w:val="48"/>
  </w:num>
  <w:num w:numId="10" w16cid:durableId="962350437">
    <w:abstractNumId w:val="63"/>
  </w:num>
  <w:num w:numId="11" w16cid:durableId="2037343328">
    <w:abstractNumId w:val="60"/>
  </w:num>
  <w:num w:numId="12" w16cid:durableId="255679654">
    <w:abstractNumId w:val="41"/>
  </w:num>
  <w:num w:numId="13" w16cid:durableId="1107583839">
    <w:abstractNumId w:val="41"/>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14" w16cid:durableId="2004967798">
    <w:abstractNumId w:val="1"/>
  </w:num>
  <w:num w:numId="15" w16cid:durableId="1767193700">
    <w:abstractNumId w:val="57"/>
  </w:num>
  <w:num w:numId="16" w16cid:durableId="1453401953">
    <w:abstractNumId w:val="17"/>
  </w:num>
  <w:num w:numId="17" w16cid:durableId="861935626">
    <w:abstractNumId w:val="34"/>
  </w:num>
  <w:num w:numId="18" w16cid:durableId="1360475406">
    <w:abstractNumId w:val="20"/>
  </w:num>
  <w:num w:numId="19" w16cid:durableId="2034988813">
    <w:abstractNumId w:val="16"/>
  </w:num>
  <w:num w:numId="20" w16cid:durableId="56362275">
    <w:abstractNumId w:val="58"/>
  </w:num>
  <w:num w:numId="21" w16cid:durableId="861672503">
    <w:abstractNumId w:val="69"/>
  </w:num>
  <w:num w:numId="22" w16cid:durableId="1163857276">
    <w:abstractNumId w:val="28"/>
  </w:num>
  <w:num w:numId="23" w16cid:durableId="234635724">
    <w:abstractNumId w:val="61"/>
  </w:num>
  <w:num w:numId="24" w16cid:durableId="658194126">
    <w:abstractNumId w:val="4"/>
  </w:num>
  <w:num w:numId="25" w16cid:durableId="1840194316">
    <w:abstractNumId w:val="55"/>
  </w:num>
  <w:num w:numId="26" w16cid:durableId="1645550542">
    <w:abstractNumId w:val="47"/>
  </w:num>
  <w:num w:numId="27" w16cid:durableId="455680947">
    <w:abstractNumId w:val="6"/>
  </w:num>
  <w:num w:numId="28" w16cid:durableId="1351106021">
    <w:abstractNumId w:val="5"/>
  </w:num>
  <w:num w:numId="29" w16cid:durableId="1397629368">
    <w:abstractNumId w:val="71"/>
  </w:num>
  <w:num w:numId="30" w16cid:durableId="1249732382">
    <w:abstractNumId w:val="35"/>
  </w:num>
  <w:num w:numId="31" w16cid:durableId="1160341242">
    <w:abstractNumId w:val="65"/>
  </w:num>
  <w:num w:numId="32" w16cid:durableId="792022511">
    <w:abstractNumId w:val="37"/>
  </w:num>
  <w:num w:numId="33" w16cid:durableId="288897107">
    <w:abstractNumId w:val="72"/>
  </w:num>
  <w:num w:numId="34" w16cid:durableId="655301929">
    <w:abstractNumId w:val="46"/>
  </w:num>
  <w:num w:numId="35" w16cid:durableId="885407361">
    <w:abstractNumId w:val="70"/>
  </w:num>
  <w:num w:numId="36" w16cid:durableId="1207790375">
    <w:abstractNumId w:val="52"/>
  </w:num>
  <w:num w:numId="37" w16cid:durableId="1895434027">
    <w:abstractNumId w:val="43"/>
  </w:num>
  <w:num w:numId="38" w16cid:durableId="1600681497">
    <w:abstractNumId w:val="74"/>
  </w:num>
  <w:num w:numId="39" w16cid:durableId="1274242990">
    <w:abstractNumId w:val="77"/>
  </w:num>
  <w:num w:numId="40" w16cid:durableId="300235744">
    <w:abstractNumId w:val="44"/>
  </w:num>
  <w:num w:numId="41" w16cid:durableId="218395782">
    <w:abstractNumId w:val="31"/>
  </w:num>
  <w:num w:numId="42" w16cid:durableId="1333676268">
    <w:abstractNumId w:val="39"/>
  </w:num>
  <w:num w:numId="43" w16cid:durableId="515390227">
    <w:abstractNumId w:val="50"/>
  </w:num>
  <w:num w:numId="44" w16cid:durableId="1362827479">
    <w:abstractNumId w:val="51"/>
  </w:num>
  <w:num w:numId="45" w16cid:durableId="1852723232">
    <w:abstractNumId w:val="40"/>
  </w:num>
  <w:num w:numId="46" w16cid:durableId="1193686436">
    <w:abstractNumId w:val="26"/>
  </w:num>
  <w:num w:numId="47" w16cid:durableId="772439172">
    <w:abstractNumId w:val="38"/>
  </w:num>
  <w:num w:numId="48" w16cid:durableId="93719578">
    <w:abstractNumId w:val="36"/>
  </w:num>
  <w:num w:numId="49" w16cid:durableId="360207971">
    <w:abstractNumId w:val="62"/>
  </w:num>
  <w:num w:numId="50" w16cid:durableId="1980111056">
    <w:abstractNumId w:val="64"/>
  </w:num>
  <w:num w:numId="51" w16cid:durableId="562983135">
    <w:abstractNumId w:val="10"/>
  </w:num>
  <w:num w:numId="52" w16cid:durableId="1822115631">
    <w:abstractNumId w:val="66"/>
  </w:num>
  <w:num w:numId="53" w16cid:durableId="1990665512">
    <w:abstractNumId w:val="18"/>
  </w:num>
  <w:num w:numId="54" w16cid:durableId="161430277">
    <w:abstractNumId w:val="33"/>
  </w:num>
  <w:num w:numId="55" w16cid:durableId="747191169">
    <w:abstractNumId w:val="73"/>
  </w:num>
  <w:num w:numId="56" w16cid:durableId="213005713">
    <w:abstractNumId w:val="2"/>
  </w:num>
  <w:num w:numId="57" w16cid:durableId="1650666058">
    <w:abstractNumId w:val="32"/>
  </w:num>
  <w:num w:numId="58" w16cid:durableId="1114590203">
    <w:abstractNumId w:val="12"/>
  </w:num>
  <w:num w:numId="59" w16cid:durableId="1238595267">
    <w:abstractNumId w:val="15"/>
  </w:num>
  <w:num w:numId="60" w16cid:durableId="285505465">
    <w:abstractNumId w:val="68"/>
  </w:num>
  <w:num w:numId="61" w16cid:durableId="1091391219">
    <w:abstractNumId w:val="49"/>
  </w:num>
  <w:num w:numId="62" w16cid:durableId="2146968441">
    <w:abstractNumId w:val="13"/>
  </w:num>
  <w:num w:numId="63" w16cid:durableId="568418573">
    <w:abstractNumId w:val="8"/>
  </w:num>
  <w:num w:numId="64" w16cid:durableId="1449932873">
    <w:abstractNumId w:val="75"/>
  </w:num>
  <w:num w:numId="65" w16cid:durableId="1727608525">
    <w:abstractNumId w:val="7"/>
  </w:num>
  <w:num w:numId="66" w16cid:durableId="442187636">
    <w:abstractNumId w:val="21"/>
  </w:num>
  <w:num w:numId="67" w16cid:durableId="1523279607">
    <w:abstractNumId w:val="9"/>
  </w:num>
  <w:num w:numId="68" w16cid:durableId="1809399875">
    <w:abstractNumId w:val="56"/>
  </w:num>
  <w:num w:numId="69" w16cid:durableId="1697389295">
    <w:abstractNumId w:val="11"/>
  </w:num>
  <w:num w:numId="70" w16cid:durableId="1914120522">
    <w:abstractNumId w:val="67"/>
  </w:num>
  <w:num w:numId="71" w16cid:durableId="1368986708">
    <w:abstractNumId w:val="24"/>
  </w:num>
  <w:num w:numId="72" w16cid:durableId="1841849401">
    <w:abstractNumId w:val="3"/>
  </w:num>
  <w:num w:numId="73" w16cid:durableId="1962690278">
    <w:abstractNumId w:val="30"/>
  </w:num>
  <w:num w:numId="74" w16cid:durableId="1784302242">
    <w:abstractNumId w:val="19"/>
  </w:num>
  <w:num w:numId="75" w16cid:durableId="235870126">
    <w:abstractNumId w:val="59"/>
  </w:num>
  <w:num w:numId="76" w16cid:durableId="1092319729">
    <w:abstractNumId w:val="14"/>
  </w:num>
  <w:num w:numId="77" w16cid:durableId="503788658">
    <w:abstractNumId w:val="54"/>
  </w:num>
  <w:num w:numId="78" w16cid:durableId="1983578929">
    <w:abstractNumId w:val="27"/>
  </w:num>
  <w:num w:numId="79" w16cid:durableId="1687906514">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activeWritingStyle w:appName="MSWord" w:lang="en-US" w:vendorID="64" w:dllVersion="6" w:nlCheck="1" w:checkStyle="0"/>
  <w:activeWritingStyle w:appName="MSWord" w:lang="en-IN"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pt-B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NTIzMjc1NzM0NzJS0lEKTi0uzszPAykwrAUAHL57ASwAAAA="/>
  </w:docVars>
  <w:rsids>
    <w:rsidRoot w:val="006B3B59"/>
    <w:rsid w:val="00000F43"/>
    <w:rsid w:val="00001337"/>
    <w:rsid w:val="00001C01"/>
    <w:rsid w:val="0000343D"/>
    <w:rsid w:val="00003C7C"/>
    <w:rsid w:val="00004875"/>
    <w:rsid w:val="00005110"/>
    <w:rsid w:val="000057B4"/>
    <w:rsid w:val="00006026"/>
    <w:rsid w:val="000062D4"/>
    <w:rsid w:val="00006722"/>
    <w:rsid w:val="0000774D"/>
    <w:rsid w:val="000079AE"/>
    <w:rsid w:val="00007CEA"/>
    <w:rsid w:val="00010364"/>
    <w:rsid w:val="00010490"/>
    <w:rsid w:val="000104FF"/>
    <w:rsid w:val="000111B2"/>
    <w:rsid w:val="000112A0"/>
    <w:rsid w:val="0001271D"/>
    <w:rsid w:val="0001278B"/>
    <w:rsid w:val="00012A3B"/>
    <w:rsid w:val="00012A9E"/>
    <w:rsid w:val="00013548"/>
    <w:rsid w:val="00015781"/>
    <w:rsid w:val="00016800"/>
    <w:rsid w:val="00016ACD"/>
    <w:rsid w:val="0001755A"/>
    <w:rsid w:val="00017A28"/>
    <w:rsid w:val="000204D0"/>
    <w:rsid w:val="00020928"/>
    <w:rsid w:val="00020B1D"/>
    <w:rsid w:val="00020BEA"/>
    <w:rsid w:val="00020BEC"/>
    <w:rsid w:val="00020F18"/>
    <w:rsid w:val="00021731"/>
    <w:rsid w:val="00021A9E"/>
    <w:rsid w:val="00021AE5"/>
    <w:rsid w:val="00021B24"/>
    <w:rsid w:val="00021B53"/>
    <w:rsid w:val="00022022"/>
    <w:rsid w:val="00022076"/>
    <w:rsid w:val="000221F9"/>
    <w:rsid w:val="0002266B"/>
    <w:rsid w:val="000229B6"/>
    <w:rsid w:val="00022CE0"/>
    <w:rsid w:val="00022D56"/>
    <w:rsid w:val="00023CBC"/>
    <w:rsid w:val="00023D4C"/>
    <w:rsid w:val="00024921"/>
    <w:rsid w:val="0002561F"/>
    <w:rsid w:val="00025E64"/>
    <w:rsid w:val="00027079"/>
    <w:rsid w:val="00027285"/>
    <w:rsid w:val="00027363"/>
    <w:rsid w:val="000274B8"/>
    <w:rsid w:val="00027AD9"/>
    <w:rsid w:val="00030244"/>
    <w:rsid w:val="00030317"/>
    <w:rsid w:val="00030369"/>
    <w:rsid w:val="000303D0"/>
    <w:rsid w:val="00030A2F"/>
    <w:rsid w:val="00030C0D"/>
    <w:rsid w:val="00031653"/>
    <w:rsid w:val="0003174C"/>
    <w:rsid w:val="000319E1"/>
    <w:rsid w:val="00032092"/>
    <w:rsid w:val="00032448"/>
    <w:rsid w:val="0003328B"/>
    <w:rsid w:val="0003345F"/>
    <w:rsid w:val="0003396F"/>
    <w:rsid w:val="00033E6B"/>
    <w:rsid w:val="00033EA3"/>
    <w:rsid w:val="0003438B"/>
    <w:rsid w:val="00034463"/>
    <w:rsid w:val="00034C8F"/>
    <w:rsid w:val="00034DAE"/>
    <w:rsid w:val="0003510F"/>
    <w:rsid w:val="00035537"/>
    <w:rsid w:val="00035968"/>
    <w:rsid w:val="00035F6B"/>
    <w:rsid w:val="00036240"/>
    <w:rsid w:val="00036621"/>
    <w:rsid w:val="00036D76"/>
    <w:rsid w:val="0003745C"/>
    <w:rsid w:val="0003754C"/>
    <w:rsid w:val="00037723"/>
    <w:rsid w:val="00037A28"/>
    <w:rsid w:val="0004092C"/>
    <w:rsid w:val="00040A8D"/>
    <w:rsid w:val="00040B22"/>
    <w:rsid w:val="0004199E"/>
    <w:rsid w:val="00041B77"/>
    <w:rsid w:val="00041CA5"/>
    <w:rsid w:val="00042C5D"/>
    <w:rsid w:val="00042D4A"/>
    <w:rsid w:val="00042D8E"/>
    <w:rsid w:val="000436E8"/>
    <w:rsid w:val="00044E4B"/>
    <w:rsid w:val="00046CE7"/>
    <w:rsid w:val="00047DBA"/>
    <w:rsid w:val="000511BD"/>
    <w:rsid w:val="0005193D"/>
    <w:rsid w:val="000519BB"/>
    <w:rsid w:val="0005237B"/>
    <w:rsid w:val="0005305B"/>
    <w:rsid w:val="000540BF"/>
    <w:rsid w:val="00054998"/>
    <w:rsid w:val="00054E61"/>
    <w:rsid w:val="000551C1"/>
    <w:rsid w:val="00055B3C"/>
    <w:rsid w:val="000560E1"/>
    <w:rsid w:val="00056158"/>
    <w:rsid w:val="00056394"/>
    <w:rsid w:val="00056BF7"/>
    <w:rsid w:val="000571EF"/>
    <w:rsid w:val="00060405"/>
    <w:rsid w:val="000608B2"/>
    <w:rsid w:val="000614EF"/>
    <w:rsid w:val="000616FB"/>
    <w:rsid w:val="000619E9"/>
    <w:rsid w:val="0006226A"/>
    <w:rsid w:val="00062A00"/>
    <w:rsid w:val="00063458"/>
    <w:rsid w:val="000639B2"/>
    <w:rsid w:val="00063C18"/>
    <w:rsid w:val="00064BBA"/>
    <w:rsid w:val="00064E1F"/>
    <w:rsid w:val="000661F5"/>
    <w:rsid w:val="000665FB"/>
    <w:rsid w:val="000669F8"/>
    <w:rsid w:val="00067C54"/>
    <w:rsid w:val="000700F2"/>
    <w:rsid w:val="0007014D"/>
    <w:rsid w:val="0007060A"/>
    <w:rsid w:val="000710A5"/>
    <w:rsid w:val="000716F3"/>
    <w:rsid w:val="0007188F"/>
    <w:rsid w:val="000719B7"/>
    <w:rsid w:val="00072073"/>
    <w:rsid w:val="000721E5"/>
    <w:rsid w:val="00072787"/>
    <w:rsid w:val="000735A6"/>
    <w:rsid w:val="000736A9"/>
    <w:rsid w:val="000736DC"/>
    <w:rsid w:val="000748A0"/>
    <w:rsid w:val="00074D65"/>
    <w:rsid w:val="0007589E"/>
    <w:rsid w:val="00075C77"/>
    <w:rsid w:val="00075CAC"/>
    <w:rsid w:val="00076856"/>
    <w:rsid w:val="000769D4"/>
    <w:rsid w:val="000776C4"/>
    <w:rsid w:val="00081B57"/>
    <w:rsid w:val="00082E79"/>
    <w:rsid w:val="00083527"/>
    <w:rsid w:val="000835A7"/>
    <w:rsid w:val="0008373E"/>
    <w:rsid w:val="000837D6"/>
    <w:rsid w:val="0008380A"/>
    <w:rsid w:val="000839C3"/>
    <w:rsid w:val="00083F24"/>
    <w:rsid w:val="0008424E"/>
    <w:rsid w:val="00084598"/>
    <w:rsid w:val="00084DB9"/>
    <w:rsid w:val="000850CA"/>
    <w:rsid w:val="000879D4"/>
    <w:rsid w:val="0009020F"/>
    <w:rsid w:val="00090421"/>
    <w:rsid w:val="00090B71"/>
    <w:rsid w:val="00090CED"/>
    <w:rsid w:val="00090E99"/>
    <w:rsid w:val="000910F6"/>
    <w:rsid w:val="00091CE0"/>
    <w:rsid w:val="00092E1D"/>
    <w:rsid w:val="00092E7A"/>
    <w:rsid w:val="0009310D"/>
    <w:rsid w:val="00093B2C"/>
    <w:rsid w:val="00094F88"/>
    <w:rsid w:val="00094FB3"/>
    <w:rsid w:val="00094FFA"/>
    <w:rsid w:val="00095163"/>
    <w:rsid w:val="000952C5"/>
    <w:rsid w:val="00095A77"/>
    <w:rsid w:val="00095BF8"/>
    <w:rsid w:val="00096A5E"/>
    <w:rsid w:val="00097886"/>
    <w:rsid w:val="000A08DA"/>
    <w:rsid w:val="000A0FBA"/>
    <w:rsid w:val="000A1E16"/>
    <w:rsid w:val="000A2B81"/>
    <w:rsid w:val="000A2CB2"/>
    <w:rsid w:val="000A2EAA"/>
    <w:rsid w:val="000A3D48"/>
    <w:rsid w:val="000A4A65"/>
    <w:rsid w:val="000A4D0D"/>
    <w:rsid w:val="000A5197"/>
    <w:rsid w:val="000A5B1E"/>
    <w:rsid w:val="000A63F0"/>
    <w:rsid w:val="000A6B2C"/>
    <w:rsid w:val="000A72A7"/>
    <w:rsid w:val="000A75EB"/>
    <w:rsid w:val="000A7DF0"/>
    <w:rsid w:val="000B085B"/>
    <w:rsid w:val="000B0D71"/>
    <w:rsid w:val="000B19B4"/>
    <w:rsid w:val="000B35A7"/>
    <w:rsid w:val="000B4180"/>
    <w:rsid w:val="000B476C"/>
    <w:rsid w:val="000B5354"/>
    <w:rsid w:val="000B54BC"/>
    <w:rsid w:val="000B6877"/>
    <w:rsid w:val="000B69B5"/>
    <w:rsid w:val="000B6C0F"/>
    <w:rsid w:val="000B6EC2"/>
    <w:rsid w:val="000B7695"/>
    <w:rsid w:val="000B77AE"/>
    <w:rsid w:val="000B7AB3"/>
    <w:rsid w:val="000C067D"/>
    <w:rsid w:val="000C07BD"/>
    <w:rsid w:val="000C0D9A"/>
    <w:rsid w:val="000C1A0A"/>
    <w:rsid w:val="000C2584"/>
    <w:rsid w:val="000C2860"/>
    <w:rsid w:val="000C2AD8"/>
    <w:rsid w:val="000C386A"/>
    <w:rsid w:val="000C40E4"/>
    <w:rsid w:val="000C450E"/>
    <w:rsid w:val="000C463E"/>
    <w:rsid w:val="000C5171"/>
    <w:rsid w:val="000C53BA"/>
    <w:rsid w:val="000C5B18"/>
    <w:rsid w:val="000C5BE3"/>
    <w:rsid w:val="000C5F0E"/>
    <w:rsid w:val="000C5FB4"/>
    <w:rsid w:val="000C6351"/>
    <w:rsid w:val="000C6668"/>
    <w:rsid w:val="000C7FA9"/>
    <w:rsid w:val="000D09B7"/>
    <w:rsid w:val="000D15F9"/>
    <w:rsid w:val="000D1F84"/>
    <w:rsid w:val="000D21CD"/>
    <w:rsid w:val="000D2561"/>
    <w:rsid w:val="000D282C"/>
    <w:rsid w:val="000D2AA9"/>
    <w:rsid w:val="000D345A"/>
    <w:rsid w:val="000D38F8"/>
    <w:rsid w:val="000D4D96"/>
    <w:rsid w:val="000D5694"/>
    <w:rsid w:val="000D575A"/>
    <w:rsid w:val="000D58BB"/>
    <w:rsid w:val="000D69B0"/>
    <w:rsid w:val="000D6F8C"/>
    <w:rsid w:val="000E0046"/>
    <w:rsid w:val="000E0653"/>
    <w:rsid w:val="000E0B3C"/>
    <w:rsid w:val="000E0EC9"/>
    <w:rsid w:val="000E109A"/>
    <w:rsid w:val="000E10EF"/>
    <w:rsid w:val="000E29F0"/>
    <w:rsid w:val="000E2B7B"/>
    <w:rsid w:val="000E2BCB"/>
    <w:rsid w:val="000E33C9"/>
    <w:rsid w:val="000E3970"/>
    <w:rsid w:val="000E3AC6"/>
    <w:rsid w:val="000E43F3"/>
    <w:rsid w:val="000E45B9"/>
    <w:rsid w:val="000E4996"/>
    <w:rsid w:val="000E4AFC"/>
    <w:rsid w:val="000E4D52"/>
    <w:rsid w:val="000E569C"/>
    <w:rsid w:val="000E5755"/>
    <w:rsid w:val="000E5C32"/>
    <w:rsid w:val="000E5F50"/>
    <w:rsid w:val="000E6ACC"/>
    <w:rsid w:val="000E6E93"/>
    <w:rsid w:val="000E787D"/>
    <w:rsid w:val="000E7FF1"/>
    <w:rsid w:val="000F00A7"/>
    <w:rsid w:val="000F1ADA"/>
    <w:rsid w:val="000F1D47"/>
    <w:rsid w:val="000F2023"/>
    <w:rsid w:val="000F2D52"/>
    <w:rsid w:val="000F2DB9"/>
    <w:rsid w:val="000F31F1"/>
    <w:rsid w:val="000F33FC"/>
    <w:rsid w:val="000F3E3A"/>
    <w:rsid w:val="000F46EF"/>
    <w:rsid w:val="000F4C20"/>
    <w:rsid w:val="000F4FAB"/>
    <w:rsid w:val="000F54F3"/>
    <w:rsid w:val="000F5666"/>
    <w:rsid w:val="000F617A"/>
    <w:rsid w:val="000F6349"/>
    <w:rsid w:val="000F694B"/>
    <w:rsid w:val="000F77DF"/>
    <w:rsid w:val="000F7CEC"/>
    <w:rsid w:val="001008C6"/>
    <w:rsid w:val="00101085"/>
    <w:rsid w:val="00101494"/>
    <w:rsid w:val="00102202"/>
    <w:rsid w:val="0010336F"/>
    <w:rsid w:val="00103644"/>
    <w:rsid w:val="0010390C"/>
    <w:rsid w:val="001040D1"/>
    <w:rsid w:val="00104256"/>
    <w:rsid w:val="001045ED"/>
    <w:rsid w:val="00104CD1"/>
    <w:rsid w:val="00105D3D"/>
    <w:rsid w:val="00107DF5"/>
    <w:rsid w:val="00107F03"/>
    <w:rsid w:val="00107FB5"/>
    <w:rsid w:val="00110296"/>
    <w:rsid w:val="0011054B"/>
    <w:rsid w:val="00110BB3"/>
    <w:rsid w:val="00110CDE"/>
    <w:rsid w:val="00111BFF"/>
    <w:rsid w:val="00111C2F"/>
    <w:rsid w:val="00112688"/>
    <w:rsid w:val="001129DE"/>
    <w:rsid w:val="00112C2A"/>
    <w:rsid w:val="00113C31"/>
    <w:rsid w:val="0011431B"/>
    <w:rsid w:val="0011443C"/>
    <w:rsid w:val="00114676"/>
    <w:rsid w:val="00114715"/>
    <w:rsid w:val="00114CAE"/>
    <w:rsid w:val="001158D3"/>
    <w:rsid w:val="001159D2"/>
    <w:rsid w:val="00115DB1"/>
    <w:rsid w:val="001161C8"/>
    <w:rsid w:val="001171C1"/>
    <w:rsid w:val="00117267"/>
    <w:rsid w:val="0011728F"/>
    <w:rsid w:val="00120591"/>
    <w:rsid w:val="00121071"/>
    <w:rsid w:val="001211A6"/>
    <w:rsid w:val="00121C2A"/>
    <w:rsid w:val="00122066"/>
    <w:rsid w:val="0012235C"/>
    <w:rsid w:val="00122EB6"/>
    <w:rsid w:val="00122FF8"/>
    <w:rsid w:val="00123F5E"/>
    <w:rsid w:val="001246D3"/>
    <w:rsid w:val="00124AA3"/>
    <w:rsid w:val="0012525A"/>
    <w:rsid w:val="001252DE"/>
    <w:rsid w:val="0012558F"/>
    <w:rsid w:val="00125785"/>
    <w:rsid w:val="00125BD7"/>
    <w:rsid w:val="0012682F"/>
    <w:rsid w:val="0012702B"/>
    <w:rsid w:val="001272D7"/>
    <w:rsid w:val="001279A1"/>
    <w:rsid w:val="001279BE"/>
    <w:rsid w:val="00127BEB"/>
    <w:rsid w:val="00127C10"/>
    <w:rsid w:val="00131707"/>
    <w:rsid w:val="00132D0C"/>
    <w:rsid w:val="00132E90"/>
    <w:rsid w:val="00132EFF"/>
    <w:rsid w:val="0013318D"/>
    <w:rsid w:val="001340D0"/>
    <w:rsid w:val="00135FF1"/>
    <w:rsid w:val="00136DB4"/>
    <w:rsid w:val="00136E37"/>
    <w:rsid w:val="00136FF4"/>
    <w:rsid w:val="00137694"/>
    <w:rsid w:val="0013773F"/>
    <w:rsid w:val="001402C6"/>
    <w:rsid w:val="00140782"/>
    <w:rsid w:val="00140CD9"/>
    <w:rsid w:val="00140FD9"/>
    <w:rsid w:val="0014115E"/>
    <w:rsid w:val="00141E8A"/>
    <w:rsid w:val="00141F9A"/>
    <w:rsid w:val="00143425"/>
    <w:rsid w:val="00143DAA"/>
    <w:rsid w:val="001445A1"/>
    <w:rsid w:val="001445E1"/>
    <w:rsid w:val="00144898"/>
    <w:rsid w:val="00144972"/>
    <w:rsid w:val="00144996"/>
    <w:rsid w:val="00144F7F"/>
    <w:rsid w:val="00144FB8"/>
    <w:rsid w:val="00145195"/>
    <w:rsid w:val="00145365"/>
    <w:rsid w:val="00145581"/>
    <w:rsid w:val="00145630"/>
    <w:rsid w:val="0014594C"/>
    <w:rsid w:val="00146157"/>
    <w:rsid w:val="001465BB"/>
    <w:rsid w:val="00146A7D"/>
    <w:rsid w:val="00146CCB"/>
    <w:rsid w:val="0014701D"/>
    <w:rsid w:val="0014721F"/>
    <w:rsid w:val="00147229"/>
    <w:rsid w:val="00150DB9"/>
    <w:rsid w:val="001521B3"/>
    <w:rsid w:val="001524F4"/>
    <w:rsid w:val="00152B69"/>
    <w:rsid w:val="001537EF"/>
    <w:rsid w:val="00153A38"/>
    <w:rsid w:val="00153B8D"/>
    <w:rsid w:val="00153D6C"/>
    <w:rsid w:val="00154020"/>
    <w:rsid w:val="0015523D"/>
    <w:rsid w:val="00155521"/>
    <w:rsid w:val="001565D7"/>
    <w:rsid w:val="0015744A"/>
    <w:rsid w:val="00160642"/>
    <w:rsid w:val="00160959"/>
    <w:rsid w:val="00160D68"/>
    <w:rsid w:val="00161010"/>
    <w:rsid w:val="00161E4B"/>
    <w:rsid w:val="00162132"/>
    <w:rsid w:val="001621E1"/>
    <w:rsid w:val="00162258"/>
    <w:rsid w:val="00162365"/>
    <w:rsid w:val="001629C2"/>
    <w:rsid w:val="0016310F"/>
    <w:rsid w:val="001636F2"/>
    <w:rsid w:val="00165398"/>
    <w:rsid w:val="001666EC"/>
    <w:rsid w:val="00166B05"/>
    <w:rsid w:val="00166BD4"/>
    <w:rsid w:val="0016732D"/>
    <w:rsid w:val="00167552"/>
    <w:rsid w:val="001675BC"/>
    <w:rsid w:val="00167BC9"/>
    <w:rsid w:val="0017007B"/>
    <w:rsid w:val="0017036F"/>
    <w:rsid w:val="00170887"/>
    <w:rsid w:val="00170E0E"/>
    <w:rsid w:val="001723A8"/>
    <w:rsid w:val="001723AF"/>
    <w:rsid w:val="00172772"/>
    <w:rsid w:val="0017301B"/>
    <w:rsid w:val="001734B3"/>
    <w:rsid w:val="00173839"/>
    <w:rsid w:val="00173986"/>
    <w:rsid w:val="00173AAE"/>
    <w:rsid w:val="00173B88"/>
    <w:rsid w:val="0017419B"/>
    <w:rsid w:val="00174246"/>
    <w:rsid w:val="00174B40"/>
    <w:rsid w:val="00175877"/>
    <w:rsid w:val="0017636F"/>
    <w:rsid w:val="00176A70"/>
    <w:rsid w:val="00176A7C"/>
    <w:rsid w:val="0017735E"/>
    <w:rsid w:val="001776C6"/>
    <w:rsid w:val="00180CC2"/>
    <w:rsid w:val="00181078"/>
    <w:rsid w:val="00181371"/>
    <w:rsid w:val="00181B54"/>
    <w:rsid w:val="001822D6"/>
    <w:rsid w:val="00182EE6"/>
    <w:rsid w:val="001838FD"/>
    <w:rsid w:val="00184C4F"/>
    <w:rsid w:val="0018520B"/>
    <w:rsid w:val="00185C2F"/>
    <w:rsid w:val="00186B67"/>
    <w:rsid w:val="00186DDA"/>
    <w:rsid w:val="00186F45"/>
    <w:rsid w:val="001870DB"/>
    <w:rsid w:val="00187124"/>
    <w:rsid w:val="0018770C"/>
    <w:rsid w:val="00187C85"/>
    <w:rsid w:val="00190210"/>
    <w:rsid w:val="0019127C"/>
    <w:rsid w:val="00191982"/>
    <w:rsid w:val="0019216C"/>
    <w:rsid w:val="0019296E"/>
    <w:rsid w:val="00193700"/>
    <w:rsid w:val="0019438F"/>
    <w:rsid w:val="00195F84"/>
    <w:rsid w:val="00197323"/>
    <w:rsid w:val="00197947"/>
    <w:rsid w:val="00197CD4"/>
    <w:rsid w:val="00197FE5"/>
    <w:rsid w:val="001A03E7"/>
    <w:rsid w:val="001A04EB"/>
    <w:rsid w:val="001A0872"/>
    <w:rsid w:val="001A0902"/>
    <w:rsid w:val="001A1453"/>
    <w:rsid w:val="001A204D"/>
    <w:rsid w:val="001A2A8E"/>
    <w:rsid w:val="001A33CB"/>
    <w:rsid w:val="001A3D44"/>
    <w:rsid w:val="001A3D6C"/>
    <w:rsid w:val="001A3EDF"/>
    <w:rsid w:val="001A4680"/>
    <w:rsid w:val="001A49A0"/>
    <w:rsid w:val="001A4A0C"/>
    <w:rsid w:val="001A4C0E"/>
    <w:rsid w:val="001A4DA5"/>
    <w:rsid w:val="001A50C3"/>
    <w:rsid w:val="001A5C97"/>
    <w:rsid w:val="001A5E5E"/>
    <w:rsid w:val="001A5EC8"/>
    <w:rsid w:val="001A672C"/>
    <w:rsid w:val="001A693C"/>
    <w:rsid w:val="001A6B0F"/>
    <w:rsid w:val="001A6CE3"/>
    <w:rsid w:val="001A6F9F"/>
    <w:rsid w:val="001A732F"/>
    <w:rsid w:val="001A794F"/>
    <w:rsid w:val="001A7B52"/>
    <w:rsid w:val="001B0AD7"/>
    <w:rsid w:val="001B1599"/>
    <w:rsid w:val="001B2685"/>
    <w:rsid w:val="001B2B5C"/>
    <w:rsid w:val="001B3714"/>
    <w:rsid w:val="001B554A"/>
    <w:rsid w:val="001B58CD"/>
    <w:rsid w:val="001B5F03"/>
    <w:rsid w:val="001B608D"/>
    <w:rsid w:val="001B621E"/>
    <w:rsid w:val="001B696C"/>
    <w:rsid w:val="001B6E1E"/>
    <w:rsid w:val="001B73A8"/>
    <w:rsid w:val="001B7A08"/>
    <w:rsid w:val="001B7C1E"/>
    <w:rsid w:val="001B7FC2"/>
    <w:rsid w:val="001C046B"/>
    <w:rsid w:val="001C0DCE"/>
    <w:rsid w:val="001C0F2C"/>
    <w:rsid w:val="001C0F52"/>
    <w:rsid w:val="001C2560"/>
    <w:rsid w:val="001C2C8A"/>
    <w:rsid w:val="001C377E"/>
    <w:rsid w:val="001C518B"/>
    <w:rsid w:val="001C5404"/>
    <w:rsid w:val="001C547C"/>
    <w:rsid w:val="001C5A67"/>
    <w:rsid w:val="001C5FE9"/>
    <w:rsid w:val="001C62B6"/>
    <w:rsid w:val="001C73F6"/>
    <w:rsid w:val="001C74CE"/>
    <w:rsid w:val="001C7A58"/>
    <w:rsid w:val="001D068B"/>
    <w:rsid w:val="001D1EC1"/>
    <w:rsid w:val="001D2439"/>
    <w:rsid w:val="001D280E"/>
    <w:rsid w:val="001D2937"/>
    <w:rsid w:val="001D2991"/>
    <w:rsid w:val="001D2EE7"/>
    <w:rsid w:val="001D3001"/>
    <w:rsid w:val="001D3AB5"/>
    <w:rsid w:val="001D4DAC"/>
    <w:rsid w:val="001D4F3E"/>
    <w:rsid w:val="001D5144"/>
    <w:rsid w:val="001D58C8"/>
    <w:rsid w:val="001D5CBA"/>
    <w:rsid w:val="001D5CDB"/>
    <w:rsid w:val="001D5EE3"/>
    <w:rsid w:val="001D7241"/>
    <w:rsid w:val="001D78BE"/>
    <w:rsid w:val="001D7AC8"/>
    <w:rsid w:val="001D7AFA"/>
    <w:rsid w:val="001E0C63"/>
    <w:rsid w:val="001E1752"/>
    <w:rsid w:val="001E1A55"/>
    <w:rsid w:val="001E1B64"/>
    <w:rsid w:val="001E22ED"/>
    <w:rsid w:val="001E3D59"/>
    <w:rsid w:val="001E3DE8"/>
    <w:rsid w:val="001E3E7B"/>
    <w:rsid w:val="001E48B7"/>
    <w:rsid w:val="001E49C1"/>
    <w:rsid w:val="001E4D31"/>
    <w:rsid w:val="001E505C"/>
    <w:rsid w:val="001E5162"/>
    <w:rsid w:val="001E5C8C"/>
    <w:rsid w:val="001E5F82"/>
    <w:rsid w:val="001E5FF4"/>
    <w:rsid w:val="001E6DE9"/>
    <w:rsid w:val="001E7024"/>
    <w:rsid w:val="001F0781"/>
    <w:rsid w:val="001F0906"/>
    <w:rsid w:val="001F09DE"/>
    <w:rsid w:val="001F1A66"/>
    <w:rsid w:val="001F2159"/>
    <w:rsid w:val="001F2F02"/>
    <w:rsid w:val="001F33BB"/>
    <w:rsid w:val="001F3D3A"/>
    <w:rsid w:val="001F3D7B"/>
    <w:rsid w:val="001F4A0D"/>
    <w:rsid w:val="001F5F19"/>
    <w:rsid w:val="001F60D9"/>
    <w:rsid w:val="001F60FB"/>
    <w:rsid w:val="001F7177"/>
    <w:rsid w:val="001F7402"/>
    <w:rsid w:val="001F74DA"/>
    <w:rsid w:val="001F7B07"/>
    <w:rsid w:val="001F7C8F"/>
    <w:rsid w:val="001F7FA6"/>
    <w:rsid w:val="001F7FAF"/>
    <w:rsid w:val="0020020C"/>
    <w:rsid w:val="002002DE"/>
    <w:rsid w:val="00200F35"/>
    <w:rsid w:val="0020139E"/>
    <w:rsid w:val="002017C3"/>
    <w:rsid w:val="00201D82"/>
    <w:rsid w:val="00203926"/>
    <w:rsid w:val="002048B2"/>
    <w:rsid w:val="002055C0"/>
    <w:rsid w:val="00206835"/>
    <w:rsid w:val="002068A2"/>
    <w:rsid w:val="00207495"/>
    <w:rsid w:val="002108FA"/>
    <w:rsid w:val="002113D6"/>
    <w:rsid w:val="00212007"/>
    <w:rsid w:val="002126AA"/>
    <w:rsid w:val="002135FE"/>
    <w:rsid w:val="00213707"/>
    <w:rsid w:val="0021398D"/>
    <w:rsid w:val="00213E5E"/>
    <w:rsid w:val="002145CD"/>
    <w:rsid w:val="00214EDE"/>
    <w:rsid w:val="00214F11"/>
    <w:rsid w:val="002150EB"/>
    <w:rsid w:val="002150F3"/>
    <w:rsid w:val="002166AE"/>
    <w:rsid w:val="00216AE9"/>
    <w:rsid w:val="002211C4"/>
    <w:rsid w:val="00221682"/>
    <w:rsid w:val="002219D9"/>
    <w:rsid w:val="002223B0"/>
    <w:rsid w:val="00223609"/>
    <w:rsid w:val="00223AEA"/>
    <w:rsid w:val="00224232"/>
    <w:rsid w:val="00224BB0"/>
    <w:rsid w:val="002255A2"/>
    <w:rsid w:val="00225EB9"/>
    <w:rsid w:val="0022639F"/>
    <w:rsid w:val="0022654F"/>
    <w:rsid w:val="0022685B"/>
    <w:rsid w:val="00226D8D"/>
    <w:rsid w:val="002307FF"/>
    <w:rsid w:val="00230874"/>
    <w:rsid w:val="00230A17"/>
    <w:rsid w:val="0023240E"/>
    <w:rsid w:val="00232761"/>
    <w:rsid w:val="00232879"/>
    <w:rsid w:val="002338F7"/>
    <w:rsid w:val="00233A83"/>
    <w:rsid w:val="002341EB"/>
    <w:rsid w:val="00234A31"/>
    <w:rsid w:val="002361A1"/>
    <w:rsid w:val="00236644"/>
    <w:rsid w:val="002371A5"/>
    <w:rsid w:val="0024067A"/>
    <w:rsid w:val="0024101A"/>
    <w:rsid w:val="00242689"/>
    <w:rsid w:val="00243682"/>
    <w:rsid w:val="0024487D"/>
    <w:rsid w:val="00244E1C"/>
    <w:rsid w:val="0024570C"/>
    <w:rsid w:val="00245FC7"/>
    <w:rsid w:val="0024656C"/>
    <w:rsid w:val="002470D3"/>
    <w:rsid w:val="002500AF"/>
    <w:rsid w:val="002500CA"/>
    <w:rsid w:val="00250415"/>
    <w:rsid w:val="00250AB6"/>
    <w:rsid w:val="002513DD"/>
    <w:rsid w:val="002522A2"/>
    <w:rsid w:val="0025292D"/>
    <w:rsid w:val="002547A1"/>
    <w:rsid w:val="00254F0F"/>
    <w:rsid w:val="002559C1"/>
    <w:rsid w:val="00255C16"/>
    <w:rsid w:val="00256C24"/>
    <w:rsid w:val="0025741E"/>
    <w:rsid w:val="00257534"/>
    <w:rsid w:val="0026040B"/>
    <w:rsid w:val="00260990"/>
    <w:rsid w:val="00260D11"/>
    <w:rsid w:val="00261181"/>
    <w:rsid w:val="002614C6"/>
    <w:rsid w:val="00261F1F"/>
    <w:rsid w:val="0026265C"/>
    <w:rsid w:val="00262BE5"/>
    <w:rsid w:val="00262DF4"/>
    <w:rsid w:val="00263C42"/>
    <w:rsid w:val="00263D95"/>
    <w:rsid w:val="002640F3"/>
    <w:rsid w:val="002641A1"/>
    <w:rsid w:val="00264789"/>
    <w:rsid w:val="0026486B"/>
    <w:rsid w:val="00264936"/>
    <w:rsid w:val="00264D3D"/>
    <w:rsid w:val="00265444"/>
    <w:rsid w:val="00265B35"/>
    <w:rsid w:val="00265B75"/>
    <w:rsid w:val="00265C56"/>
    <w:rsid w:val="00265F5A"/>
    <w:rsid w:val="00266360"/>
    <w:rsid w:val="00266C8B"/>
    <w:rsid w:val="00266EEE"/>
    <w:rsid w:val="00267E7F"/>
    <w:rsid w:val="002701AA"/>
    <w:rsid w:val="00270822"/>
    <w:rsid w:val="0027085A"/>
    <w:rsid w:val="0027159B"/>
    <w:rsid w:val="0027215E"/>
    <w:rsid w:val="00272535"/>
    <w:rsid w:val="002725C7"/>
    <w:rsid w:val="002733D0"/>
    <w:rsid w:val="00273CC4"/>
    <w:rsid w:val="002744F2"/>
    <w:rsid w:val="00274583"/>
    <w:rsid w:val="0027468F"/>
    <w:rsid w:val="00274886"/>
    <w:rsid w:val="00274AAB"/>
    <w:rsid w:val="00275945"/>
    <w:rsid w:val="00275D3A"/>
    <w:rsid w:val="00275E10"/>
    <w:rsid w:val="00276006"/>
    <w:rsid w:val="0027616F"/>
    <w:rsid w:val="002767D4"/>
    <w:rsid w:val="0027707E"/>
    <w:rsid w:val="00277B7D"/>
    <w:rsid w:val="00277FAC"/>
    <w:rsid w:val="002809C0"/>
    <w:rsid w:val="00281508"/>
    <w:rsid w:val="00281B5D"/>
    <w:rsid w:val="002824D9"/>
    <w:rsid w:val="00284127"/>
    <w:rsid w:val="0028523B"/>
    <w:rsid w:val="00285B59"/>
    <w:rsid w:val="00285D49"/>
    <w:rsid w:val="00285DEE"/>
    <w:rsid w:val="002868DA"/>
    <w:rsid w:val="00286A7C"/>
    <w:rsid w:val="002915F5"/>
    <w:rsid w:val="002919FA"/>
    <w:rsid w:val="00291DC7"/>
    <w:rsid w:val="002936BE"/>
    <w:rsid w:val="00293AC3"/>
    <w:rsid w:val="002944AA"/>
    <w:rsid w:val="00294673"/>
    <w:rsid w:val="002951C2"/>
    <w:rsid w:val="002953FF"/>
    <w:rsid w:val="002954A4"/>
    <w:rsid w:val="002960F5"/>
    <w:rsid w:val="00296F39"/>
    <w:rsid w:val="002974C0"/>
    <w:rsid w:val="00297966"/>
    <w:rsid w:val="00297A66"/>
    <w:rsid w:val="00297E86"/>
    <w:rsid w:val="002A0D7A"/>
    <w:rsid w:val="002A2083"/>
    <w:rsid w:val="002A24F9"/>
    <w:rsid w:val="002A28D6"/>
    <w:rsid w:val="002A3599"/>
    <w:rsid w:val="002A3E44"/>
    <w:rsid w:val="002A3F5D"/>
    <w:rsid w:val="002A42A3"/>
    <w:rsid w:val="002A4B8B"/>
    <w:rsid w:val="002A66AC"/>
    <w:rsid w:val="002A69F0"/>
    <w:rsid w:val="002A6CFC"/>
    <w:rsid w:val="002A6F32"/>
    <w:rsid w:val="002A718E"/>
    <w:rsid w:val="002A74C0"/>
    <w:rsid w:val="002A7C8E"/>
    <w:rsid w:val="002B160A"/>
    <w:rsid w:val="002B1B2E"/>
    <w:rsid w:val="002B22ED"/>
    <w:rsid w:val="002B242B"/>
    <w:rsid w:val="002B384E"/>
    <w:rsid w:val="002B463E"/>
    <w:rsid w:val="002B4A91"/>
    <w:rsid w:val="002B645F"/>
    <w:rsid w:val="002B67F0"/>
    <w:rsid w:val="002B6DA3"/>
    <w:rsid w:val="002B6F5A"/>
    <w:rsid w:val="002B7547"/>
    <w:rsid w:val="002B77AA"/>
    <w:rsid w:val="002B7E4C"/>
    <w:rsid w:val="002C00C2"/>
    <w:rsid w:val="002C1785"/>
    <w:rsid w:val="002C279D"/>
    <w:rsid w:val="002C2ED6"/>
    <w:rsid w:val="002C33A6"/>
    <w:rsid w:val="002C3FAB"/>
    <w:rsid w:val="002C452A"/>
    <w:rsid w:val="002C470E"/>
    <w:rsid w:val="002C5D2C"/>
    <w:rsid w:val="002C5F65"/>
    <w:rsid w:val="002C5FD2"/>
    <w:rsid w:val="002C617C"/>
    <w:rsid w:val="002C6A39"/>
    <w:rsid w:val="002C6C57"/>
    <w:rsid w:val="002C7172"/>
    <w:rsid w:val="002C7FED"/>
    <w:rsid w:val="002D0597"/>
    <w:rsid w:val="002D0861"/>
    <w:rsid w:val="002D094A"/>
    <w:rsid w:val="002D0F03"/>
    <w:rsid w:val="002D12D1"/>
    <w:rsid w:val="002D13E0"/>
    <w:rsid w:val="002D2B21"/>
    <w:rsid w:val="002D3C1F"/>
    <w:rsid w:val="002D417D"/>
    <w:rsid w:val="002D497F"/>
    <w:rsid w:val="002D6170"/>
    <w:rsid w:val="002D7B78"/>
    <w:rsid w:val="002D7CF4"/>
    <w:rsid w:val="002E0B24"/>
    <w:rsid w:val="002E0FE8"/>
    <w:rsid w:val="002E1675"/>
    <w:rsid w:val="002E18D2"/>
    <w:rsid w:val="002E1C39"/>
    <w:rsid w:val="002E29DD"/>
    <w:rsid w:val="002E3933"/>
    <w:rsid w:val="002E3A9B"/>
    <w:rsid w:val="002E3D21"/>
    <w:rsid w:val="002E4D71"/>
    <w:rsid w:val="002E4D8E"/>
    <w:rsid w:val="002E511C"/>
    <w:rsid w:val="002E60E1"/>
    <w:rsid w:val="002E6CE4"/>
    <w:rsid w:val="002E7010"/>
    <w:rsid w:val="002E71BC"/>
    <w:rsid w:val="002E7233"/>
    <w:rsid w:val="002E7752"/>
    <w:rsid w:val="002F0FF8"/>
    <w:rsid w:val="002F1610"/>
    <w:rsid w:val="002F17ED"/>
    <w:rsid w:val="002F1A68"/>
    <w:rsid w:val="002F1D1F"/>
    <w:rsid w:val="002F1EB9"/>
    <w:rsid w:val="002F2663"/>
    <w:rsid w:val="002F293C"/>
    <w:rsid w:val="002F3F00"/>
    <w:rsid w:val="002F4BAA"/>
    <w:rsid w:val="002F517B"/>
    <w:rsid w:val="002F5394"/>
    <w:rsid w:val="002F5AD4"/>
    <w:rsid w:val="002F630C"/>
    <w:rsid w:val="002F67B7"/>
    <w:rsid w:val="002F685D"/>
    <w:rsid w:val="002F6AC7"/>
    <w:rsid w:val="002F6D31"/>
    <w:rsid w:val="0030082A"/>
    <w:rsid w:val="0030183D"/>
    <w:rsid w:val="0030198D"/>
    <w:rsid w:val="00302020"/>
    <w:rsid w:val="0030346B"/>
    <w:rsid w:val="003039F3"/>
    <w:rsid w:val="00303C91"/>
    <w:rsid w:val="00303E0B"/>
    <w:rsid w:val="003042FA"/>
    <w:rsid w:val="0030451F"/>
    <w:rsid w:val="00304B46"/>
    <w:rsid w:val="00304B56"/>
    <w:rsid w:val="00304BB1"/>
    <w:rsid w:val="00304D86"/>
    <w:rsid w:val="00304DD4"/>
    <w:rsid w:val="00305B34"/>
    <w:rsid w:val="00305E1B"/>
    <w:rsid w:val="0030650A"/>
    <w:rsid w:val="003067D4"/>
    <w:rsid w:val="0030766F"/>
    <w:rsid w:val="00307F7D"/>
    <w:rsid w:val="003101A1"/>
    <w:rsid w:val="0031065B"/>
    <w:rsid w:val="003106F9"/>
    <w:rsid w:val="00310800"/>
    <w:rsid w:val="00310B47"/>
    <w:rsid w:val="00311384"/>
    <w:rsid w:val="0031148C"/>
    <w:rsid w:val="0031254F"/>
    <w:rsid w:val="0031265B"/>
    <w:rsid w:val="00313217"/>
    <w:rsid w:val="003142E7"/>
    <w:rsid w:val="003148F9"/>
    <w:rsid w:val="00314A3A"/>
    <w:rsid w:val="00314D88"/>
    <w:rsid w:val="00315074"/>
    <w:rsid w:val="0031618A"/>
    <w:rsid w:val="003167EC"/>
    <w:rsid w:val="003169C9"/>
    <w:rsid w:val="00316AB7"/>
    <w:rsid w:val="00316ABA"/>
    <w:rsid w:val="00316CF6"/>
    <w:rsid w:val="00317980"/>
    <w:rsid w:val="00317A5C"/>
    <w:rsid w:val="003202F4"/>
    <w:rsid w:val="0032081E"/>
    <w:rsid w:val="003217E6"/>
    <w:rsid w:val="00321FBA"/>
    <w:rsid w:val="003221A9"/>
    <w:rsid w:val="0032233B"/>
    <w:rsid w:val="00322EB1"/>
    <w:rsid w:val="003255D8"/>
    <w:rsid w:val="00325700"/>
    <w:rsid w:val="00326191"/>
    <w:rsid w:val="0032789A"/>
    <w:rsid w:val="003304DF"/>
    <w:rsid w:val="00330587"/>
    <w:rsid w:val="00330D87"/>
    <w:rsid w:val="00331209"/>
    <w:rsid w:val="003314FF"/>
    <w:rsid w:val="003323B8"/>
    <w:rsid w:val="003325C9"/>
    <w:rsid w:val="00332635"/>
    <w:rsid w:val="00333BA6"/>
    <w:rsid w:val="0033471F"/>
    <w:rsid w:val="00334AF9"/>
    <w:rsid w:val="00334BBF"/>
    <w:rsid w:val="00334E65"/>
    <w:rsid w:val="00335526"/>
    <w:rsid w:val="00335935"/>
    <w:rsid w:val="0033594D"/>
    <w:rsid w:val="003359D1"/>
    <w:rsid w:val="0033686D"/>
    <w:rsid w:val="00336C54"/>
    <w:rsid w:val="00336CAA"/>
    <w:rsid w:val="00340296"/>
    <w:rsid w:val="003405B3"/>
    <w:rsid w:val="00340ED1"/>
    <w:rsid w:val="0034101E"/>
    <w:rsid w:val="003435B8"/>
    <w:rsid w:val="00343E18"/>
    <w:rsid w:val="00343E8D"/>
    <w:rsid w:val="00344B9C"/>
    <w:rsid w:val="0034520E"/>
    <w:rsid w:val="00345639"/>
    <w:rsid w:val="00345B30"/>
    <w:rsid w:val="00345BE9"/>
    <w:rsid w:val="00346A5F"/>
    <w:rsid w:val="003472B0"/>
    <w:rsid w:val="00347F9F"/>
    <w:rsid w:val="00350571"/>
    <w:rsid w:val="003506E9"/>
    <w:rsid w:val="00350719"/>
    <w:rsid w:val="00350F61"/>
    <w:rsid w:val="0035130C"/>
    <w:rsid w:val="003513C2"/>
    <w:rsid w:val="00351B58"/>
    <w:rsid w:val="003523FF"/>
    <w:rsid w:val="003529D8"/>
    <w:rsid w:val="00353058"/>
    <w:rsid w:val="00354711"/>
    <w:rsid w:val="00354E51"/>
    <w:rsid w:val="003556DE"/>
    <w:rsid w:val="00355C05"/>
    <w:rsid w:val="00355EC5"/>
    <w:rsid w:val="0035714D"/>
    <w:rsid w:val="003572AA"/>
    <w:rsid w:val="003577B5"/>
    <w:rsid w:val="00357993"/>
    <w:rsid w:val="003606AE"/>
    <w:rsid w:val="003609DC"/>
    <w:rsid w:val="00361123"/>
    <w:rsid w:val="0036121B"/>
    <w:rsid w:val="00361320"/>
    <w:rsid w:val="003616B4"/>
    <w:rsid w:val="00361E87"/>
    <w:rsid w:val="00362113"/>
    <w:rsid w:val="00362B17"/>
    <w:rsid w:val="0036333C"/>
    <w:rsid w:val="003637E7"/>
    <w:rsid w:val="00363907"/>
    <w:rsid w:val="00363C70"/>
    <w:rsid w:val="003654CF"/>
    <w:rsid w:val="0036558B"/>
    <w:rsid w:val="00365944"/>
    <w:rsid w:val="00365A00"/>
    <w:rsid w:val="00365DE8"/>
    <w:rsid w:val="003667F8"/>
    <w:rsid w:val="0036750A"/>
    <w:rsid w:val="003677EE"/>
    <w:rsid w:val="0036786F"/>
    <w:rsid w:val="00367C74"/>
    <w:rsid w:val="00367EAA"/>
    <w:rsid w:val="0037019B"/>
    <w:rsid w:val="003702A8"/>
    <w:rsid w:val="0037109C"/>
    <w:rsid w:val="0037127C"/>
    <w:rsid w:val="003712EF"/>
    <w:rsid w:val="00373620"/>
    <w:rsid w:val="00374305"/>
    <w:rsid w:val="0037469C"/>
    <w:rsid w:val="003746F6"/>
    <w:rsid w:val="00374A90"/>
    <w:rsid w:val="00374C0A"/>
    <w:rsid w:val="00374E2A"/>
    <w:rsid w:val="003759BB"/>
    <w:rsid w:val="00375C21"/>
    <w:rsid w:val="003766CA"/>
    <w:rsid w:val="00376BB4"/>
    <w:rsid w:val="00376D27"/>
    <w:rsid w:val="00377B28"/>
    <w:rsid w:val="00377EBA"/>
    <w:rsid w:val="00380067"/>
    <w:rsid w:val="0038082F"/>
    <w:rsid w:val="003812BD"/>
    <w:rsid w:val="003814C1"/>
    <w:rsid w:val="00381F7E"/>
    <w:rsid w:val="0038241B"/>
    <w:rsid w:val="00382594"/>
    <w:rsid w:val="00382941"/>
    <w:rsid w:val="00383005"/>
    <w:rsid w:val="00383607"/>
    <w:rsid w:val="00383A11"/>
    <w:rsid w:val="00384124"/>
    <w:rsid w:val="003844F4"/>
    <w:rsid w:val="00384AAF"/>
    <w:rsid w:val="00384DBD"/>
    <w:rsid w:val="00385213"/>
    <w:rsid w:val="00385AD6"/>
    <w:rsid w:val="00385C4E"/>
    <w:rsid w:val="00385C66"/>
    <w:rsid w:val="00386353"/>
    <w:rsid w:val="00386C51"/>
    <w:rsid w:val="00387320"/>
    <w:rsid w:val="00387348"/>
    <w:rsid w:val="003873F2"/>
    <w:rsid w:val="003877CD"/>
    <w:rsid w:val="00387E93"/>
    <w:rsid w:val="00387F36"/>
    <w:rsid w:val="00387FFD"/>
    <w:rsid w:val="00390440"/>
    <w:rsid w:val="003904C1"/>
    <w:rsid w:val="003909B7"/>
    <w:rsid w:val="003917DF"/>
    <w:rsid w:val="0039190D"/>
    <w:rsid w:val="00391F3D"/>
    <w:rsid w:val="003929D4"/>
    <w:rsid w:val="00392EF9"/>
    <w:rsid w:val="003933E5"/>
    <w:rsid w:val="003935C4"/>
    <w:rsid w:val="00394510"/>
    <w:rsid w:val="00394C82"/>
    <w:rsid w:val="003950AA"/>
    <w:rsid w:val="003952E3"/>
    <w:rsid w:val="003961A5"/>
    <w:rsid w:val="003976CF"/>
    <w:rsid w:val="003A1FEE"/>
    <w:rsid w:val="003A2066"/>
    <w:rsid w:val="003A28CF"/>
    <w:rsid w:val="003A2A13"/>
    <w:rsid w:val="003A2B96"/>
    <w:rsid w:val="003A38E0"/>
    <w:rsid w:val="003A3B06"/>
    <w:rsid w:val="003A498A"/>
    <w:rsid w:val="003A4E22"/>
    <w:rsid w:val="003A5128"/>
    <w:rsid w:val="003A5251"/>
    <w:rsid w:val="003A63AB"/>
    <w:rsid w:val="003A64C1"/>
    <w:rsid w:val="003A6573"/>
    <w:rsid w:val="003A698E"/>
    <w:rsid w:val="003A7438"/>
    <w:rsid w:val="003A796A"/>
    <w:rsid w:val="003A7E53"/>
    <w:rsid w:val="003B040D"/>
    <w:rsid w:val="003B0B1C"/>
    <w:rsid w:val="003B16F8"/>
    <w:rsid w:val="003B1D9A"/>
    <w:rsid w:val="003B2CF8"/>
    <w:rsid w:val="003B2DFE"/>
    <w:rsid w:val="003B2F3C"/>
    <w:rsid w:val="003B33A5"/>
    <w:rsid w:val="003B36C8"/>
    <w:rsid w:val="003B423E"/>
    <w:rsid w:val="003B4CAB"/>
    <w:rsid w:val="003B4F8D"/>
    <w:rsid w:val="003B4F8F"/>
    <w:rsid w:val="003B50D1"/>
    <w:rsid w:val="003B50F7"/>
    <w:rsid w:val="003B521B"/>
    <w:rsid w:val="003B584E"/>
    <w:rsid w:val="003B5B32"/>
    <w:rsid w:val="003B5CEB"/>
    <w:rsid w:val="003B6534"/>
    <w:rsid w:val="003B66E7"/>
    <w:rsid w:val="003B6B5D"/>
    <w:rsid w:val="003B7BBD"/>
    <w:rsid w:val="003B7C27"/>
    <w:rsid w:val="003C0D6F"/>
    <w:rsid w:val="003C10C2"/>
    <w:rsid w:val="003C2B49"/>
    <w:rsid w:val="003C2ED3"/>
    <w:rsid w:val="003C398D"/>
    <w:rsid w:val="003C3C2A"/>
    <w:rsid w:val="003C3F86"/>
    <w:rsid w:val="003C48F6"/>
    <w:rsid w:val="003C4DC8"/>
    <w:rsid w:val="003C5C25"/>
    <w:rsid w:val="003C60DF"/>
    <w:rsid w:val="003C69F1"/>
    <w:rsid w:val="003C6E5F"/>
    <w:rsid w:val="003C6ED7"/>
    <w:rsid w:val="003C7E3B"/>
    <w:rsid w:val="003D0E7F"/>
    <w:rsid w:val="003D11D3"/>
    <w:rsid w:val="003D136B"/>
    <w:rsid w:val="003D1726"/>
    <w:rsid w:val="003D1E2E"/>
    <w:rsid w:val="003D251A"/>
    <w:rsid w:val="003D27E7"/>
    <w:rsid w:val="003D3AD7"/>
    <w:rsid w:val="003D3FF8"/>
    <w:rsid w:val="003D469B"/>
    <w:rsid w:val="003D46FD"/>
    <w:rsid w:val="003D5064"/>
    <w:rsid w:val="003D5197"/>
    <w:rsid w:val="003D5F20"/>
    <w:rsid w:val="003D62C6"/>
    <w:rsid w:val="003D7A75"/>
    <w:rsid w:val="003E09D7"/>
    <w:rsid w:val="003E0DD4"/>
    <w:rsid w:val="003E1FA2"/>
    <w:rsid w:val="003E215F"/>
    <w:rsid w:val="003E2B41"/>
    <w:rsid w:val="003E2FA5"/>
    <w:rsid w:val="003E375D"/>
    <w:rsid w:val="003E3E6F"/>
    <w:rsid w:val="003E3F5E"/>
    <w:rsid w:val="003E3FEC"/>
    <w:rsid w:val="003E444A"/>
    <w:rsid w:val="003E45AA"/>
    <w:rsid w:val="003E4E11"/>
    <w:rsid w:val="003E4F1C"/>
    <w:rsid w:val="003E5601"/>
    <w:rsid w:val="003E603F"/>
    <w:rsid w:val="003E6C2D"/>
    <w:rsid w:val="003E6E83"/>
    <w:rsid w:val="003E706A"/>
    <w:rsid w:val="003E7984"/>
    <w:rsid w:val="003E7CED"/>
    <w:rsid w:val="003F0C32"/>
    <w:rsid w:val="003F28C5"/>
    <w:rsid w:val="003F2E66"/>
    <w:rsid w:val="003F2F48"/>
    <w:rsid w:val="003F36F6"/>
    <w:rsid w:val="003F3920"/>
    <w:rsid w:val="003F3A7F"/>
    <w:rsid w:val="003F3F16"/>
    <w:rsid w:val="003F42E4"/>
    <w:rsid w:val="003F440C"/>
    <w:rsid w:val="003F445A"/>
    <w:rsid w:val="003F47D1"/>
    <w:rsid w:val="003F5DC3"/>
    <w:rsid w:val="003F5EAD"/>
    <w:rsid w:val="003F63EF"/>
    <w:rsid w:val="003F67F5"/>
    <w:rsid w:val="003F6D95"/>
    <w:rsid w:val="003F6DFF"/>
    <w:rsid w:val="003F7B0C"/>
    <w:rsid w:val="00400241"/>
    <w:rsid w:val="0040038F"/>
    <w:rsid w:val="0040041A"/>
    <w:rsid w:val="00400493"/>
    <w:rsid w:val="00400554"/>
    <w:rsid w:val="004011A9"/>
    <w:rsid w:val="00401519"/>
    <w:rsid w:val="00401663"/>
    <w:rsid w:val="00401C27"/>
    <w:rsid w:val="00401E06"/>
    <w:rsid w:val="0040282B"/>
    <w:rsid w:val="00402F29"/>
    <w:rsid w:val="004030C8"/>
    <w:rsid w:val="004043FF"/>
    <w:rsid w:val="00405465"/>
    <w:rsid w:val="00406555"/>
    <w:rsid w:val="00406A4C"/>
    <w:rsid w:val="00406B84"/>
    <w:rsid w:val="00406BC8"/>
    <w:rsid w:val="00406CC4"/>
    <w:rsid w:val="004076B7"/>
    <w:rsid w:val="0040779F"/>
    <w:rsid w:val="004100F5"/>
    <w:rsid w:val="00410145"/>
    <w:rsid w:val="004104AF"/>
    <w:rsid w:val="00410EDB"/>
    <w:rsid w:val="00411658"/>
    <w:rsid w:val="00411FCA"/>
    <w:rsid w:val="00412566"/>
    <w:rsid w:val="00412701"/>
    <w:rsid w:val="00412AD0"/>
    <w:rsid w:val="004132BE"/>
    <w:rsid w:val="00414C34"/>
    <w:rsid w:val="00414FDE"/>
    <w:rsid w:val="00415DC1"/>
    <w:rsid w:val="00416324"/>
    <w:rsid w:val="004165CB"/>
    <w:rsid w:val="00416DD0"/>
    <w:rsid w:val="00420FE4"/>
    <w:rsid w:val="0042135A"/>
    <w:rsid w:val="0042171E"/>
    <w:rsid w:val="00422254"/>
    <w:rsid w:val="004225F2"/>
    <w:rsid w:val="00423557"/>
    <w:rsid w:val="00423B1A"/>
    <w:rsid w:val="00423C32"/>
    <w:rsid w:val="00423EFA"/>
    <w:rsid w:val="00424A46"/>
    <w:rsid w:val="00425610"/>
    <w:rsid w:val="00425683"/>
    <w:rsid w:val="00425F97"/>
    <w:rsid w:val="004275E3"/>
    <w:rsid w:val="0043093D"/>
    <w:rsid w:val="004318DB"/>
    <w:rsid w:val="00431B5A"/>
    <w:rsid w:val="00432BBD"/>
    <w:rsid w:val="00433768"/>
    <w:rsid w:val="00433FB9"/>
    <w:rsid w:val="004345AA"/>
    <w:rsid w:val="00434A17"/>
    <w:rsid w:val="004351D8"/>
    <w:rsid w:val="00436171"/>
    <w:rsid w:val="004361D9"/>
    <w:rsid w:val="00436419"/>
    <w:rsid w:val="0043750D"/>
    <w:rsid w:val="004377F4"/>
    <w:rsid w:val="00437B22"/>
    <w:rsid w:val="00437D82"/>
    <w:rsid w:val="00440135"/>
    <w:rsid w:val="0044038A"/>
    <w:rsid w:val="00440816"/>
    <w:rsid w:val="00440847"/>
    <w:rsid w:val="00440BD0"/>
    <w:rsid w:val="004410DC"/>
    <w:rsid w:val="004417FD"/>
    <w:rsid w:val="00441AE4"/>
    <w:rsid w:val="00441D9E"/>
    <w:rsid w:val="004429BB"/>
    <w:rsid w:val="004433B3"/>
    <w:rsid w:val="00443584"/>
    <w:rsid w:val="004441FC"/>
    <w:rsid w:val="00444ECD"/>
    <w:rsid w:val="00445573"/>
    <w:rsid w:val="00445D71"/>
    <w:rsid w:val="00445E80"/>
    <w:rsid w:val="00445EE4"/>
    <w:rsid w:val="00445FEB"/>
    <w:rsid w:val="00446C63"/>
    <w:rsid w:val="004470AA"/>
    <w:rsid w:val="00447B8D"/>
    <w:rsid w:val="00447E74"/>
    <w:rsid w:val="00447E80"/>
    <w:rsid w:val="00447E8C"/>
    <w:rsid w:val="004503EF"/>
    <w:rsid w:val="004507D1"/>
    <w:rsid w:val="00451814"/>
    <w:rsid w:val="0045186F"/>
    <w:rsid w:val="00451AE5"/>
    <w:rsid w:val="00451AFD"/>
    <w:rsid w:val="00451BA0"/>
    <w:rsid w:val="00452040"/>
    <w:rsid w:val="0045220D"/>
    <w:rsid w:val="0045266D"/>
    <w:rsid w:val="004526CB"/>
    <w:rsid w:val="00453719"/>
    <w:rsid w:val="00454A86"/>
    <w:rsid w:val="004550E9"/>
    <w:rsid w:val="00455A50"/>
    <w:rsid w:val="00455CD6"/>
    <w:rsid w:val="0045626A"/>
    <w:rsid w:val="00456CCB"/>
    <w:rsid w:val="0045727D"/>
    <w:rsid w:val="00460FC1"/>
    <w:rsid w:val="004620F7"/>
    <w:rsid w:val="004625BF"/>
    <w:rsid w:val="004626CC"/>
    <w:rsid w:val="00462773"/>
    <w:rsid w:val="00462B7F"/>
    <w:rsid w:val="00463B18"/>
    <w:rsid w:val="00464F63"/>
    <w:rsid w:val="004658D9"/>
    <w:rsid w:val="00465E94"/>
    <w:rsid w:val="0046656A"/>
    <w:rsid w:val="0046682C"/>
    <w:rsid w:val="00467A7D"/>
    <w:rsid w:val="00470638"/>
    <w:rsid w:val="0047077A"/>
    <w:rsid w:val="0047174C"/>
    <w:rsid w:val="00472134"/>
    <w:rsid w:val="004727A7"/>
    <w:rsid w:val="00472F89"/>
    <w:rsid w:val="00473854"/>
    <w:rsid w:val="00474363"/>
    <w:rsid w:val="00474A13"/>
    <w:rsid w:val="00474C19"/>
    <w:rsid w:val="00475691"/>
    <w:rsid w:val="00475E25"/>
    <w:rsid w:val="00476087"/>
    <w:rsid w:val="00476ED0"/>
    <w:rsid w:val="00477753"/>
    <w:rsid w:val="00477CCA"/>
    <w:rsid w:val="004800C2"/>
    <w:rsid w:val="00480650"/>
    <w:rsid w:val="0048068B"/>
    <w:rsid w:val="00480AB4"/>
    <w:rsid w:val="00480ED0"/>
    <w:rsid w:val="0048113D"/>
    <w:rsid w:val="004815F6"/>
    <w:rsid w:val="00481A71"/>
    <w:rsid w:val="00481E0A"/>
    <w:rsid w:val="00482DBC"/>
    <w:rsid w:val="00483461"/>
    <w:rsid w:val="00484B6A"/>
    <w:rsid w:val="0048527D"/>
    <w:rsid w:val="004866B2"/>
    <w:rsid w:val="004869DF"/>
    <w:rsid w:val="004870C3"/>
    <w:rsid w:val="0048723E"/>
    <w:rsid w:val="00487755"/>
    <w:rsid w:val="00487938"/>
    <w:rsid w:val="00487BBF"/>
    <w:rsid w:val="0049019F"/>
    <w:rsid w:val="004903CA"/>
    <w:rsid w:val="00490B2A"/>
    <w:rsid w:val="00491500"/>
    <w:rsid w:val="00491F50"/>
    <w:rsid w:val="00492935"/>
    <w:rsid w:val="00494173"/>
    <w:rsid w:val="004944D8"/>
    <w:rsid w:val="00494EED"/>
    <w:rsid w:val="00495349"/>
    <w:rsid w:val="004953FD"/>
    <w:rsid w:val="00495508"/>
    <w:rsid w:val="00495728"/>
    <w:rsid w:val="00495CE5"/>
    <w:rsid w:val="00495FA8"/>
    <w:rsid w:val="00495FF5"/>
    <w:rsid w:val="004961FD"/>
    <w:rsid w:val="00496909"/>
    <w:rsid w:val="00496AE7"/>
    <w:rsid w:val="004A013A"/>
    <w:rsid w:val="004A083A"/>
    <w:rsid w:val="004A0ACE"/>
    <w:rsid w:val="004A12EC"/>
    <w:rsid w:val="004A27B2"/>
    <w:rsid w:val="004A2F99"/>
    <w:rsid w:val="004A3DE3"/>
    <w:rsid w:val="004A4358"/>
    <w:rsid w:val="004A4498"/>
    <w:rsid w:val="004A56A2"/>
    <w:rsid w:val="004A5B7F"/>
    <w:rsid w:val="004A693D"/>
    <w:rsid w:val="004A6CF7"/>
    <w:rsid w:val="004A7B5C"/>
    <w:rsid w:val="004A7DC5"/>
    <w:rsid w:val="004B0A02"/>
    <w:rsid w:val="004B0B2A"/>
    <w:rsid w:val="004B0D85"/>
    <w:rsid w:val="004B1095"/>
    <w:rsid w:val="004B132A"/>
    <w:rsid w:val="004B1473"/>
    <w:rsid w:val="004B14EA"/>
    <w:rsid w:val="004B3A05"/>
    <w:rsid w:val="004B3CFB"/>
    <w:rsid w:val="004B473C"/>
    <w:rsid w:val="004B4918"/>
    <w:rsid w:val="004B6D6E"/>
    <w:rsid w:val="004B70CE"/>
    <w:rsid w:val="004B739F"/>
    <w:rsid w:val="004B7B78"/>
    <w:rsid w:val="004C0E4E"/>
    <w:rsid w:val="004C1D90"/>
    <w:rsid w:val="004C3934"/>
    <w:rsid w:val="004C4910"/>
    <w:rsid w:val="004C552C"/>
    <w:rsid w:val="004C55D0"/>
    <w:rsid w:val="004C628C"/>
    <w:rsid w:val="004D05E0"/>
    <w:rsid w:val="004D085E"/>
    <w:rsid w:val="004D1D78"/>
    <w:rsid w:val="004D2190"/>
    <w:rsid w:val="004D297D"/>
    <w:rsid w:val="004D3026"/>
    <w:rsid w:val="004D3522"/>
    <w:rsid w:val="004D37E4"/>
    <w:rsid w:val="004D39FB"/>
    <w:rsid w:val="004D3DC3"/>
    <w:rsid w:val="004D3DF1"/>
    <w:rsid w:val="004D410C"/>
    <w:rsid w:val="004D667E"/>
    <w:rsid w:val="004D726F"/>
    <w:rsid w:val="004D783C"/>
    <w:rsid w:val="004D7AA7"/>
    <w:rsid w:val="004D7CEE"/>
    <w:rsid w:val="004D7FE1"/>
    <w:rsid w:val="004E0338"/>
    <w:rsid w:val="004E04CA"/>
    <w:rsid w:val="004E06D3"/>
    <w:rsid w:val="004E0FB3"/>
    <w:rsid w:val="004E2C38"/>
    <w:rsid w:val="004E344A"/>
    <w:rsid w:val="004E36D8"/>
    <w:rsid w:val="004E3B33"/>
    <w:rsid w:val="004E3D02"/>
    <w:rsid w:val="004E41B9"/>
    <w:rsid w:val="004E41FE"/>
    <w:rsid w:val="004E4975"/>
    <w:rsid w:val="004E56D7"/>
    <w:rsid w:val="004E5939"/>
    <w:rsid w:val="004E6AE5"/>
    <w:rsid w:val="004E6C82"/>
    <w:rsid w:val="004E6E8F"/>
    <w:rsid w:val="004E73DE"/>
    <w:rsid w:val="004E7A26"/>
    <w:rsid w:val="004E7F79"/>
    <w:rsid w:val="004F112C"/>
    <w:rsid w:val="004F1621"/>
    <w:rsid w:val="004F1C60"/>
    <w:rsid w:val="004F296C"/>
    <w:rsid w:val="004F3949"/>
    <w:rsid w:val="004F4354"/>
    <w:rsid w:val="004F43AC"/>
    <w:rsid w:val="004F46EC"/>
    <w:rsid w:val="004F4B61"/>
    <w:rsid w:val="004F4D25"/>
    <w:rsid w:val="004F4F48"/>
    <w:rsid w:val="004F4FC9"/>
    <w:rsid w:val="004F5A34"/>
    <w:rsid w:val="004F61F3"/>
    <w:rsid w:val="005004DE"/>
    <w:rsid w:val="005006DA"/>
    <w:rsid w:val="005009CA"/>
    <w:rsid w:val="005015BE"/>
    <w:rsid w:val="005015E8"/>
    <w:rsid w:val="00501BC2"/>
    <w:rsid w:val="00502629"/>
    <w:rsid w:val="00502AFE"/>
    <w:rsid w:val="00502DD9"/>
    <w:rsid w:val="00502FC6"/>
    <w:rsid w:val="00503572"/>
    <w:rsid w:val="00504A8C"/>
    <w:rsid w:val="00505A85"/>
    <w:rsid w:val="005064BC"/>
    <w:rsid w:val="00506B4D"/>
    <w:rsid w:val="0050735E"/>
    <w:rsid w:val="005075F2"/>
    <w:rsid w:val="00507904"/>
    <w:rsid w:val="005102D7"/>
    <w:rsid w:val="0051049D"/>
    <w:rsid w:val="00510D0E"/>
    <w:rsid w:val="00510F84"/>
    <w:rsid w:val="00511581"/>
    <w:rsid w:val="005115E4"/>
    <w:rsid w:val="0051273D"/>
    <w:rsid w:val="00512D94"/>
    <w:rsid w:val="00513803"/>
    <w:rsid w:val="005141D9"/>
    <w:rsid w:val="005147EA"/>
    <w:rsid w:val="00514F60"/>
    <w:rsid w:val="00514FBE"/>
    <w:rsid w:val="00516144"/>
    <w:rsid w:val="005162E6"/>
    <w:rsid w:val="00516619"/>
    <w:rsid w:val="00516D3A"/>
    <w:rsid w:val="00517066"/>
    <w:rsid w:val="005213FC"/>
    <w:rsid w:val="00521445"/>
    <w:rsid w:val="00522197"/>
    <w:rsid w:val="00522C06"/>
    <w:rsid w:val="00523243"/>
    <w:rsid w:val="00523B3E"/>
    <w:rsid w:val="0052439F"/>
    <w:rsid w:val="00525108"/>
    <w:rsid w:val="005252A5"/>
    <w:rsid w:val="00525A2D"/>
    <w:rsid w:val="00525F67"/>
    <w:rsid w:val="00525F9B"/>
    <w:rsid w:val="0052601A"/>
    <w:rsid w:val="00526945"/>
    <w:rsid w:val="005274CD"/>
    <w:rsid w:val="00530115"/>
    <w:rsid w:val="00530751"/>
    <w:rsid w:val="00531070"/>
    <w:rsid w:val="00531406"/>
    <w:rsid w:val="00531BB8"/>
    <w:rsid w:val="00532434"/>
    <w:rsid w:val="00533254"/>
    <w:rsid w:val="005332C9"/>
    <w:rsid w:val="005333E4"/>
    <w:rsid w:val="00533648"/>
    <w:rsid w:val="00533A31"/>
    <w:rsid w:val="00533B48"/>
    <w:rsid w:val="005340B4"/>
    <w:rsid w:val="00534183"/>
    <w:rsid w:val="00535726"/>
    <w:rsid w:val="00535947"/>
    <w:rsid w:val="00535F12"/>
    <w:rsid w:val="0053696E"/>
    <w:rsid w:val="00536F31"/>
    <w:rsid w:val="0053787F"/>
    <w:rsid w:val="00537BFD"/>
    <w:rsid w:val="00537FA1"/>
    <w:rsid w:val="00540CA7"/>
    <w:rsid w:val="00540F77"/>
    <w:rsid w:val="005410B2"/>
    <w:rsid w:val="005416E8"/>
    <w:rsid w:val="00542D4F"/>
    <w:rsid w:val="00543189"/>
    <w:rsid w:val="005431B9"/>
    <w:rsid w:val="00543397"/>
    <w:rsid w:val="0054395C"/>
    <w:rsid w:val="00543A51"/>
    <w:rsid w:val="00543B4A"/>
    <w:rsid w:val="0054442A"/>
    <w:rsid w:val="005444CF"/>
    <w:rsid w:val="0054489C"/>
    <w:rsid w:val="005449D2"/>
    <w:rsid w:val="005454B4"/>
    <w:rsid w:val="00545973"/>
    <w:rsid w:val="00545B52"/>
    <w:rsid w:val="0054688F"/>
    <w:rsid w:val="00546C39"/>
    <w:rsid w:val="00546C86"/>
    <w:rsid w:val="00546F1A"/>
    <w:rsid w:val="005470B8"/>
    <w:rsid w:val="00547171"/>
    <w:rsid w:val="00547235"/>
    <w:rsid w:val="00547369"/>
    <w:rsid w:val="00547919"/>
    <w:rsid w:val="00550320"/>
    <w:rsid w:val="00551C52"/>
    <w:rsid w:val="0055233C"/>
    <w:rsid w:val="0055278C"/>
    <w:rsid w:val="00552F5A"/>
    <w:rsid w:val="00553172"/>
    <w:rsid w:val="005537D5"/>
    <w:rsid w:val="00554066"/>
    <w:rsid w:val="00556050"/>
    <w:rsid w:val="005562ED"/>
    <w:rsid w:val="00556C7E"/>
    <w:rsid w:val="00556EA8"/>
    <w:rsid w:val="00556EBD"/>
    <w:rsid w:val="005572FE"/>
    <w:rsid w:val="00557D71"/>
    <w:rsid w:val="005607F6"/>
    <w:rsid w:val="00561DDD"/>
    <w:rsid w:val="0056284C"/>
    <w:rsid w:val="00562D2A"/>
    <w:rsid w:val="0056356B"/>
    <w:rsid w:val="00563A65"/>
    <w:rsid w:val="00563B4C"/>
    <w:rsid w:val="00564006"/>
    <w:rsid w:val="0056497B"/>
    <w:rsid w:val="00564C52"/>
    <w:rsid w:val="005655A9"/>
    <w:rsid w:val="00565707"/>
    <w:rsid w:val="0056690A"/>
    <w:rsid w:val="0056693F"/>
    <w:rsid w:val="00566BFE"/>
    <w:rsid w:val="00567354"/>
    <w:rsid w:val="00567553"/>
    <w:rsid w:val="00567816"/>
    <w:rsid w:val="00567B22"/>
    <w:rsid w:val="00570A45"/>
    <w:rsid w:val="00570E56"/>
    <w:rsid w:val="00571271"/>
    <w:rsid w:val="005719DC"/>
    <w:rsid w:val="00571FE3"/>
    <w:rsid w:val="005728CA"/>
    <w:rsid w:val="00572BB4"/>
    <w:rsid w:val="00572D3E"/>
    <w:rsid w:val="00573A61"/>
    <w:rsid w:val="00575198"/>
    <w:rsid w:val="00575913"/>
    <w:rsid w:val="00575C1D"/>
    <w:rsid w:val="00575C68"/>
    <w:rsid w:val="005760A4"/>
    <w:rsid w:val="005766A2"/>
    <w:rsid w:val="00576A8C"/>
    <w:rsid w:val="00576FA5"/>
    <w:rsid w:val="005776F8"/>
    <w:rsid w:val="00577DB9"/>
    <w:rsid w:val="0058058A"/>
    <w:rsid w:val="005805C9"/>
    <w:rsid w:val="00580A8F"/>
    <w:rsid w:val="00581463"/>
    <w:rsid w:val="005818F4"/>
    <w:rsid w:val="0058251B"/>
    <w:rsid w:val="005826AC"/>
    <w:rsid w:val="0058287A"/>
    <w:rsid w:val="00582A9F"/>
    <w:rsid w:val="00582B18"/>
    <w:rsid w:val="00582D8C"/>
    <w:rsid w:val="00582FC4"/>
    <w:rsid w:val="005834AA"/>
    <w:rsid w:val="0058390B"/>
    <w:rsid w:val="005839E1"/>
    <w:rsid w:val="005841A4"/>
    <w:rsid w:val="005843D9"/>
    <w:rsid w:val="00584734"/>
    <w:rsid w:val="00585252"/>
    <w:rsid w:val="00585819"/>
    <w:rsid w:val="005858FB"/>
    <w:rsid w:val="00585A8F"/>
    <w:rsid w:val="00585DBA"/>
    <w:rsid w:val="0058604A"/>
    <w:rsid w:val="005864CB"/>
    <w:rsid w:val="00587646"/>
    <w:rsid w:val="005900DA"/>
    <w:rsid w:val="00590277"/>
    <w:rsid w:val="0059067D"/>
    <w:rsid w:val="0059071B"/>
    <w:rsid w:val="0059089B"/>
    <w:rsid w:val="005916A3"/>
    <w:rsid w:val="005919A9"/>
    <w:rsid w:val="005927D9"/>
    <w:rsid w:val="00592D27"/>
    <w:rsid w:val="00592F9C"/>
    <w:rsid w:val="0059310A"/>
    <w:rsid w:val="0059374C"/>
    <w:rsid w:val="00593D2F"/>
    <w:rsid w:val="00593E69"/>
    <w:rsid w:val="0059459F"/>
    <w:rsid w:val="00595E9A"/>
    <w:rsid w:val="0059668B"/>
    <w:rsid w:val="00596B17"/>
    <w:rsid w:val="0059768A"/>
    <w:rsid w:val="00597737"/>
    <w:rsid w:val="005A1C06"/>
    <w:rsid w:val="005A1D2A"/>
    <w:rsid w:val="005A1DA5"/>
    <w:rsid w:val="005A2078"/>
    <w:rsid w:val="005A2266"/>
    <w:rsid w:val="005A2BE0"/>
    <w:rsid w:val="005A429B"/>
    <w:rsid w:val="005A4B03"/>
    <w:rsid w:val="005A5981"/>
    <w:rsid w:val="005A5E7F"/>
    <w:rsid w:val="005A6F95"/>
    <w:rsid w:val="005A737E"/>
    <w:rsid w:val="005A7AA6"/>
    <w:rsid w:val="005B0957"/>
    <w:rsid w:val="005B0FEF"/>
    <w:rsid w:val="005B1AA2"/>
    <w:rsid w:val="005B2183"/>
    <w:rsid w:val="005B2FFD"/>
    <w:rsid w:val="005B32FC"/>
    <w:rsid w:val="005B36C7"/>
    <w:rsid w:val="005B38DF"/>
    <w:rsid w:val="005B3A7D"/>
    <w:rsid w:val="005B3EDB"/>
    <w:rsid w:val="005B45C4"/>
    <w:rsid w:val="005B4AE1"/>
    <w:rsid w:val="005B5102"/>
    <w:rsid w:val="005B58BF"/>
    <w:rsid w:val="005B66CB"/>
    <w:rsid w:val="005B72B8"/>
    <w:rsid w:val="005B78FD"/>
    <w:rsid w:val="005B7E4B"/>
    <w:rsid w:val="005B7E9B"/>
    <w:rsid w:val="005C119C"/>
    <w:rsid w:val="005C1395"/>
    <w:rsid w:val="005C1410"/>
    <w:rsid w:val="005C1994"/>
    <w:rsid w:val="005C1A20"/>
    <w:rsid w:val="005C1C03"/>
    <w:rsid w:val="005C1CA5"/>
    <w:rsid w:val="005C1E6E"/>
    <w:rsid w:val="005C250C"/>
    <w:rsid w:val="005C2AAC"/>
    <w:rsid w:val="005C3005"/>
    <w:rsid w:val="005C32E4"/>
    <w:rsid w:val="005C398F"/>
    <w:rsid w:val="005C3A76"/>
    <w:rsid w:val="005C42FF"/>
    <w:rsid w:val="005C4B30"/>
    <w:rsid w:val="005C4C8D"/>
    <w:rsid w:val="005C52C6"/>
    <w:rsid w:val="005C627E"/>
    <w:rsid w:val="005C6AAB"/>
    <w:rsid w:val="005C6AB2"/>
    <w:rsid w:val="005C74D8"/>
    <w:rsid w:val="005D0C0C"/>
    <w:rsid w:val="005D15DC"/>
    <w:rsid w:val="005D1E7D"/>
    <w:rsid w:val="005D36A9"/>
    <w:rsid w:val="005D422C"/>
    <w:rsid w:val="005D4B44"/>
    <w:rsid w:val="005D4C4C"/>
    <w:rsid w:val="005D5E93"/>
    <w:rsid w:val="005D65A0"/>
    <w:rsid w:val="005D6794"/>
    <w:rsid w:val="005D6A72"/>
    <w:rsid w:val="005D6D07"/>
    <w:rsid w:val="005D72F7"/>
    <w:rsid w:val="005D74DE"/>
    <w:rsid w:val="005D7B89"/>
    <w:rsid w:val="005D7D4A"/>
    <w:rsid w:val="005E1C2D"/>
    <w:rsid w:val="005E1FE6"/>
    <w:rsid w:val="005E2981"/>
    <w:rsid w:val="005E37E5"/>
    <w:rsid w:val="005E3A35"/>
    <w:rsid w:val="005E3A5C"/>
    <w:rsid w:val="005E4033"/>
    <w:rsid w:val="005E4B2A"/>
    <w:rsid w:val="005E6849"/>
    <w:rsid w:val="005E6E4C"/>
    <w:rsid w:val="005E791C"/>
    <w:rsid w:val="005E7A83"/>
    <w:rsid w:val="005E7BD9"/>
    <w:rsid w:val="005F001C"/>
    <w:rsid w:val="005F0F82"/>
    <w:rsid w:val="005F13F6"/>
    <w:rsid w:val="005F1DCF"/>
    <w:rsid w:val="005F383A"/>
    <w:rsid w:val="005F4770"/>
    <w:rsid w:val="005F54B0"/>
    <w:rsid w:val="005F5AE7"/>
    <w:rsid w:val="005F64EB"/>
    <w:rsid w:val="005F65C8"/>
    <w:rsid w:val="005F6C5A"/>
    <w:rsid w:val="005F6CF1"/>
    <w:rsid w:val="005F71C8"/>
    <w:rsid w:val="005F7700"/>
    <w:rsid w:val="005F7EBF"/>
    <w:rsid w:val="005F7F67"/>
    <w:rsid w:val="0060010E"/>
    <w:rsid w:val="006004FD"/>
    <w:rsid w:val="00600D53"/>
    <w:rsid w:val="006013B5"/>
    <w:rsid w:val="006017B3"/>
    <w:rsid w:val="00602AB8"/>
    <w:rsid w:val="0060309B"/>
    <w:rsid w:val="00603800"/>
    <w:rsid w:val="00603938"/>
    <w:rsid w:val="00603FF1"/>
    <w:rsid w:val="0060409F"/>
    <w:rsid w:val="006040FA"/>
    <w:rsid w:val="00604481"/>
    <w:rsid w:val="006051E9"/>
    <w:rsid w:val="00605FBF"/>
    <w:rsid w:val="00606590"/>
    <w:rsid w:val="00606FF2"/>
    <w:rsid w:val="0060770D"/>
    <w:rsid w:val="0060795A"/>
    <w:rsid w:val="0061001E"/>
    <w:rsid w:val="006108AD"/>
    <w:rsid w:val="00611045"/>
    <w:rsid w:val="006116B5"/>
    <w:rsid w:val="006116F8"/>
    <w:rsid w:val="00611714"/>
    <w:rsid w:val="00611BB9"/>
    <w:rsid w:val="00612443"/>
    <w:rsid w:val="0061258C"/>
    <w:rsid w:val="00612754"/>
    <w:rsid w:val="00612B68"/>
    <w:rsid w:val="00612E20"/>
    <w:rsid w:val="00613B24"/>
    <w:rsid w:val="00613DF0"/>
    <w:rsid w:val="00614D38"/>
    <w:rsid w:val="00614F5E"/>
    <w:rsid w:val="006151AA"/>
    <w:rsid w:val="00615E16"/>
    <w:rsid w:val="006161E6"/>
    <w:rsid w:val="006163B8"/>
    <w:rsid w:val="00616C9F"/>
    <w:rsid w:val="006170B6"/>
    <w:rsid w:val="00617201"/>
    <w:rsid w:val="00617890"/>
    <w:rsid w:val="00617EAB"/>
    <w:rsid w:val="006209EC"/>
    <w:rsid w:val="00621873"/>
    <w:rsid w:val="00621A1E"/>
    <w:rsid w:val="00621AC4"/>
    <w:rsid w:val="006229B4"/>
    <w:rsid w:val="00623189"/>
    <w:rsid w:val="0062355E"/>
    <w:rsid w:val="006235CA"/>
    <w:rsid w:val="00624AD3"/>
    <w:rsid w:val="00625135"/>
    <w:rsid w:val="00625A71"/>
    <w:rsid w:val="00625AE6"/>
    <w:rsid w:val="006263F3"/>
    <w:rsid w:val="00626626"/>
    <w:rsid w:val="00626764"/>
    <w:rsid w:val="006275AE"/>
    <w:rsid w:val="00630306"/>
    <w:rsid w:val="00631824"/>
    <w:rsid w:val="006319CF"/>
    <w:rsid w:val="006320F1"/>
    <w:rsid w:val="0063249E"/>
    <w:rsid w:val="0063263B"/>
    <w:rsid w:val="00633010"/>
    <w:rsid w:val="00633674"/>
    <w:rsid w:val="006336F9"/>
    <w:rsid w:val="0063424C"/>
    <w:rsid w:val="006344D7"/>
    <w:rsid w:val="00635355"/>
    <w:rsid w:val="0063540B"/>
    <w:rsid w:val="006358BD"/>
    <w:rsid w:val="00635D4E"/>
    <w:rsid w:val="0063605A"/>
    <w:rsid w:val="00637C7E"/>
    <w:rsid w:val="00641092"/>
    <w:rsid w:val="00642238"/>
    <w:rsid w:val="0064264D"/>
    <w:rsid w:val="006429F3"/>
    <w:rsid w:val="00643127"/>
    <w:rsid w:val="00643147"/>
    <w:rsid w:val="00643303"/>
    <w:rsid w:val="00643B84"/>
    <w:rsid w:val="0064493F"/>
    <w:rsid w:val="006449C0"/>
    <w:rsid w:val="00645BCC"/>
    <w:rsid w:val="00646165"/>
    <w:rsid w:val="00646585"/>
    <w:rsid w:val="00646684"/>
    <w:rsid w:val="00650C64"/>
    <w:rsid w:val="00650EDC"/>
    <w:rsid w:val="00650FAE"/>
    <w:rsid w:val="00651439"/>
    <w:rsid w:val="0065168A"/>
    <w:rsid w:val="00651BB7"/>
    <w:rsid w:val="00651DE1"/>
    <w:rsid w:val="0065215F"/>
    <w:rsid w:val="00652D39"/>
    <w:rsid w:val="00652EDF"/>
    <w:rsid w:val="0065344C"/>
    <w:rsid w:val="00653874"/>
    <w:rsid w:val="00653A1A"/>
    <w:rsid w:val="00653F0D"/>
    <w:rsid w:val="00654462"/>
    <w:rsid w:val="006546A8"/>
    <w:rsid w:val="0065607D"/>
    <w:rsid w:val="006564F2"/>
    <w:rsid w:val="00656A15"/>
    <w:rsid w:val="006570D2"/>
    <w:rsid w:val="006574DF"/>
    <w:rsid w:val="00657C8C"/>
    <w:rsid w:val="0066047D"/>
    <w:rsid w:val="00660855"/>
    <w:rsid w:val="00661D41"/>
    <w:rsid w:val="00662E4E"/>
    <w:rsid w:val="0066429B"/>
    <w:rsid w:val="0066436D"/>
    <w:rsid w:val="00664614"/>
    <w:rsid w:val="0066472C"/>
    <w:rsid w:val="00664DC1"/>
    <w:rsid w:val="006653D5"/>
    <w:rsid w:val="00665572"/>
    <w:rsid w:val="00666045"/>
    <w:rsid w:val="006662B8"/>
    <w:rsid w:val="006663B9"/>
    <w:rsid w:val="00666895"/>
    <w:rsid w:val="00666B46"/>
    <w:rsid w:val="00666DED"/>
    <w:rsid w:val="0066717A"/>
    <w:rsid w:val="00667FD4"/>
    <w:rsid w:val="00670080"/>
    <w:rsid w:val="0067045E"/>
    <w:rsid w:val="00670B46"/>
    <w:rsid w:val="0067104C"/>
    <w:rsid w:val="0067110E"/>
    <w:rsid w:val="00671146"/>
    <w:rsid w:val="00671A03"/>
    <w:rsid w:val="00671CCF"/>
    <w:rsid w:val="00671CFB"/>
    <w:rsid w:val="00672802"/>
    <w:rsid w:val="00672B3A"/>
    <w:rsid w:val="00673166"/>
    <w:rsid w:val="0067367E"/>
    <w:rsid w:val="00673D71"/>
    <w:rsid w:val="00674332"/>
    <w:rsid w:val="0067459B"/>
    <w:rsid w:val="00674928"/>
    <w:rsid w:val="00674D57"/>
    <w:rsid w:val="006757AB"/>
    <w:rsid w:val="00675EDA"/>
    <w:rsid w:val="00676039"/>
    <w:rsid w:val="00676273"/>
    <w:rsid w:val="0067680D"/>
    <w:rsid w:val="006775B4"/>
    <w:rsid w:val="00677B3C"/>
    <w:rsid w:val="006801A7"/>
    <w:rsid w:val="00680445"/>
    <w:rsid w:val="00680E4B"/>
    <w:rsid w:val="00681A6E"/>
    <w:rsid w:val="00682E48"/>
    <w:rsid w:val="006831E0"/>
    <w:rsid w:val="006845DE"/>
    <w:rsid w:val="00684E6A"/>
    <w:rsid w:val="006852E6"/>
    <w:rsid w:val="006859B3"/>
    <w:rsid w:val="00685EF4"/>
    <w:rsid w:val="006862A2"/>
    <w:rsid w:val="006863A1"/>
    <w:rsid w:val="006868AB"/>
    <w:rsid w:val="006871BE"/>
    <w:rsid w:val="006875E0"/>
    <w:rsid w:val="00687F05"/>
    <w:rsid w:val="00690137"/>
    <w:rsid w:val="006902CF"/>
    <w:rsid w:val="00690B3F"/>
    <w:rsid w:val="0069104D"/>
    <w:rsid w:val="00691FB4"/>
    <w:rsid w:val="006923F0"/>
    <w:rsid w:val="006924B4"/>
    <w:rsid w:val="006926CC"/>
    <w:rsid w:val="006926E5"/>
    <w:rsid w:val="0069481C"/>
    <w:rsid w:val="00695989"/>
    <w:rsid w:val="00695AAD"/>
    <w:rsid w:val="00695B83"/>
    <w:rsid w:val="006968BF"/>
    <w:rsid w:val="00696970"/>
    <w:rsid w:val="006972DA"/>
    <w:rsid w:val="00697E52"/>
    <w:rsid w:val="006A0120"/>
    <w:rsid w:val="006A018B"/>
    <w:rsid w:val="006A083D"/>
    <w:rsid w:val="006A0CB4"/>
    <w:rsid w:val="006A146E"/>
    <w:rsid w:val="006A177B"/>
    <w:rsid w:val="006A191D"/>
    <w:rsid w:val="006A2086"/>
    <w:rsid w:val="006A2237"/>
    <w:rsid w:val="006A27E6"/>
    <w:rsid w:val="006A343A"/>
    <w:rsid w:val="006A4047"/>
    <w:rsid w:val="006A4089"/>
    <w:rsid w:val="006A45E7"/>
    <w:rsid w:val="006A4ABE"/>
    <w:rsid w:val="006A520B"/>
    <w:rsid w:val="006A5AC7"/>
    <w:rsid w:val="006A5D3A"/>
    <w:rsid w:val="006B105C"/>
    <w:rsid w:val="006B1910"/>
    <w:rsid w:val="006B2166"/>
    <w:rsid w:val="006B2202"/>
    <w:rsid w:val="006B23A4"/>
    <w:rsid w:val="006B2955"/>
    <w:rsid w:val="006B3AC1"/>
    <w:rsid w:val="006B3B59"/>
    <w:rsid w:val="006B404D"/>
    <w:rsid w:val="006B4255"/>
    <w:rsid w:val="006B435C"/>
    <w:rsid w:val="006B44A0"/>
    <w:rsid w:val="006B483A"/>
    <w:rsid w:val="006B53B4"/>
    <w:rsid w:val="006B5C20"/>
    <w:rsid w:val="006B5E85"/>
    <w:rsid w:val="006B62BB"/>
    <w:rsid w:val="006B7710"/>
    <w:rsid w:val="006C173D"/>
    <w:rsid w:val="006C2670"/>
    <w:rsid w:val="006C26B9"/>
    <w:rsid w:val="006C26BF"/>
    <w:rsid w:val="006C3010"/>
    <w:rsid w:val="006C3163"/>
    <w:rsid w:val="006C32AD"/>
    <w:rsid w:val="006C362D"/>
    <w:rsid w:val="006C4A16"/>
    <w:rsid w:val="006C4E20"/>
    <w:rsid w:val="006C4E7A"/>
    <w:rsid w:val="006C5A84"/>
    <w:rsid w:val="006C5B0C"/>
    <w:rsid w:val="006C5CD2"/>
    <w:rsid w:val="006C5FC0"/>
    <w:rsid w:val="006C6001"/>
    <w:rsid w:val="006C6962"/>
    <w:rsid w:val="006C7271"/>
    <w:rsid w:val="006C76D4"/>
    <w:rsid w:val="006D02AA"/>
    <w:rsid w:val="006D0355"/>
    <w:rsid w:val="006D0372"/>
    <w:rsid w:val="006D0595"/>
    <w:rsid w:val="006D090A"/>
    <w:rsid w:val="006D16F9"/>
    <w:rsid w:val="006D1DC4"/>
    <w:rsid w:val="006D233C"/>
    <w:rsid w:val="006D27A1"/>
    <w:rsid w:val="006D2F49"/>
    <w:rsid w:val="006D41ED"/>
    <w:rsid w:val="006D49D0"/>
    <w:rsid w:val="006D531D"/>
    <w:rsid w:val="006D588C"/>
    <w:rsid w:val="006D5AA4"/>
    <w:rsid w:val="006D6874"/>
    <w:rsid w:val="006D6AD6"/>
    <w:rsid w:val="006D73EE"/>
    <w:rsid w:val="006D74BC"/>
    <w:rsid w:val="006E0A8D"/>
    <w:rsid w:val="006E0EFB"/>
    <w:rsid w:val="006E1094"/>
    <w:rsid w:val="006E14EF"/>
    <w:rsid w:val="006E18C2"/>
    <w:rsid w:val="006E1A8D"/>
    <w:rsid w:val="006E2B57"/>
    <w:rsid w:val="006E36C9"/>
    <w:rsid w:val="006E4594"/>
    <w:rsid w:val="006E479C"/>
    <w:rsid w:val="006E48F1"/>
    <w:rsid w:val="006E6263"/>
    <w:rsid w:val="006F0A1C"/>
    <w:rsid w:val="006F0CCD"/>
    <w:rsid w:val="006F1222"/>
    <w:rsid w:val="006F1357"/>
    <w:rsid w:val="006F17AC"/>
    <w:rsid w:val="006F2E31"/>
    <w:rsid w:val="006F30BF"/>
    <w:rsid w:val="006F30E8"/>
    <w:rsid w:val="006F33A8"/>
    <w:rsid w:val="006F341E"/>
    <w:rsid w:val="006F3F5F"/>
    <w:rsid w:val="006F5857"/>
    <w:rsid w:val="006F5FB6"/>
    <w:rsid w:val="006F644D"/>
    <w:rsid w:val="006F6A6A"/>
    <w:rsid w:val="006F6EEE"/>
    <w:rsid w:val="00700D3B"/>
    <w:rsid w:val="00701FA4"/>
    <w:rsid w:val="007020C8"/>
    <w:rsid w:val="0070211D"/>
    <w:rsid w:val="0070248D"/>
    <w:rsid w:val="00702B5B"/>
    <w:rsid w:val="00702E7D"/>
    <w:rsid w:val="007042A0"/>
    <w:rsid w:val="00704492"/>
    <w:rsid w:val="007046B9"/>
    <w:rsid w:val="00704ACF"/>
    <w:rsid w:val="00704F68"/>
    <w:rsid w:val="0070530E"/>
    <w:rsid w:val="00705A1B"/>
    <w:rsid w:val="00705B8D"/>
    <w:rsid w:val="00706949"/>
    <w:rsid w:val="007073F6"/>
    <w:rsid w:val="0071007D"/>
    <w:rsid w:val="00710428"/>
    <w:rsid w:val="00710C8E"/>
    <w:rsid w:val="00710EAF"/>
    <w:rsid w:val="00711275"/>
    <w:rsid w:val="0071245B"/>
    <w:rsid w:val="00712DA8"/>
    <w:rsid w:val="007131F5"/>
    <w:rsid w:val="007139C5"/>
    <w:rsid w:val="00713E47"/>
    <w:rsid w:val="00713F8A"/>
    <w:rsid w:val="007143CC"/>
    <w:rsid w:val="00714525"/>
    <w:rsid w:val="00714835"/>
    <w:rsid w:val="007149FF"/>
    <w:rsid w:val="00714B82"/>
    <w:rsid w:val="00714BC1"/>
    <w:rsid w:val="00714CFF"/>
    <w:rsid w:val="007157D8"/>
    <w:rsid w:val="00715C71"/>
    <w:rsid w:val="00716835"/>
    <w:rsid w:val="00716B02"/>
    <w:rsid w:val="00716F53"/>
    <w:rsid w:val="00717728"/>
    <w:rsid w:val="007200BD"/>
    <w:rsid w:val="00720640"/>
    <w:rsid w:val="0072064C"/>
    <w:rsid w:val="007207CC"/>
    <w:rsid w:val="00721560"/>
    <w:rsid w:val="007215DC"/>
    <w:rsid w:val="007218F8"/>
    <w:rsid w:val="00722509"/>
    <w:rsid w:val="007226EB"/>
    <w:rsid w:val="007227E3"/>
    <w:rsid w:val="00723D7C"/>
    <w:rsid w:val="00724EFC"/>
    <w:rsid w:val="00725557"/>
    <w:rsid w:val="00726639"/>
    <w:rsid w:val="00726F9C"/>
    <w:rsid w:val="007277DD"/>
    <w:rsid w:val="00730953"/>
    <w:rsid w:val="0073140A"/>
    <w:rsid w:val="00731848"/>
    <w:rsid w:val="0073263C"/>
    <w:rsid w:val="00732931"/>
    <w:rsid w:val="00733984"/>
    <w:rsid w:val="00733CFB"/>
    <w:rsid w:val="007346A6"/>
    <w:rsid w:val="007352AB"/>
    <w:rsid w:val="007358EA"/>
    <w:rsid w:val="007362EA"/>
    <w:rsid w:val="00736B5E"/>
    <w:rsid w:val="00736FD0"/>
    <w:rsid w:val="007370E4"/>
    <w:rsid w:val="007379A4"/>
    <w:rsid w:val="00737D49"/>
    <w:rsid w:val="00737FC9"/>
    <w:rsid w:val="00737FCF"/>
    <w:rsid w:val="007404F8"/>
    <w:rsid w:val="0074059A"/>
    <w:rsid w:val="00740F6E"/>
    <w:rsid w:val="00740FA9"/>
    <w:rsid w:val="00741B45"/>
    <w:rsid w:val="00742051"/>
    <w:rsid w:val="007424C9"/>
    <w:rsid w:val="00742896"/>
    <w:rsid w:val="007428AF"/>
    <w:rsid w:val="00743138"/>
    <w:rsid w:val="007435F7"/>
    <w:rsid w:val="00743816"/>
    <w:rsid w:val="0074584E"/>
    <w:rsid w:val="00746623"/>
    <w:rsid w:val="007466B1"/>
    <w:rsid w:val="0074703B"/>
    <w:rsid w:val="007470FC"/>
    <w:rsid w:val="0074723F"/>
    <w:rsid w:val="00747318"/>
    <w:rsid w:val="00747D48"/>
    <w:rsid w:val="00750313"/>
    <w:rsid w:val="007505BF"/>
    <w:rsid w:val="00751164"/>
    <w:rsid w:val="0075134E"/>
    <w:rsid w:val="0075146F"/>
    <w:rsid w:val="00751664"/>
    <w:rsid w:val="0075298A"/>
    <w:rsid w:val="00753121"/>
    <w:rsid w:val="00754B7E"/>
    <w:rsid w:val="00755178"/>
    <w:rsid w:val="00755492"/>
    <w:rsid w:val="00755823"/>
    <w:rsid w:val="00756B28"/>
    <w:rsid w:val="00760507"/>
    <w:rsid w:val="00760804"/>
    <w:rsid w:val="00760B2C"/>
    <w:rsid w:val="007612BE"/>
    <w:rsid w:val="00761F04"/>
    <w:rsid w:val="00762274"/>
    <w:rsid w:val="007626C7"/>
    <w:rsid w:val="0076310B"/>
    <w:rsid w:val="00763280"/>
    <w:rsid w:val="007639A5"/>
    <w:rsid w:val="00763E21"/>
    <w:rsid w:val="00763FFE"/>
    <w:rsid w:val="00764270"/>
    <w:rsid w:val="00764573"/>
    <w:rsid w:val="007649DF"/>
    <w:rsid w:val="00764F3C"/>
    <w:rsid w:val="007655EC"/>
    <w:rsid w:val="00766C7D"/>
    <w:rsid w:val="007670FD"/>
    <w:rsid w:val="00767354"/>
    <w:rsid w:val="00767BAD"/>
    <w:rsid w:val="007707CC"/>
    <w:rsid w:val="00770C81"/>
    <w:rsid w:val="00770EE3"/>
    <w:rsid w:val="00771103"/>
    <w:rsid w:val="007715EC"/>
    <w:rsid w:val="00771F3D"/>
    <w:rsid w:val="0077243F"/>
    <w:rsid w:val="00773415"/>
    <w:rsid w:val="007735D1"/>
    <w:rsid w:val="00773830"/>
    <w:rsid w:val="00774A51"/>
    <w:rsid w:val="007754A8"/>
    <w:rsid w:val="007756BD"/>
    <w:rsid w:val="00775F4D"/>
    <w:rsid w:val="007761F9"/>
    <w:rsid w:val="00776322"/>
    <w:rsid w:val="00776BDD"/>
    <w:rsid w:val="007771E3"/>
    <w:rsid w:val="0078066B"/>
    <w:rsid w:val="00780E43"/>
    <w:rsid w:val="007813E5"/>
    <w:rsid w:val="00781A22"/>
    <w:rsid w:val="00781CDB"/>
    <w:rsid w:val="00781FB7"/>
    <w:rsid w:val="0078215D"/>
    <w:rsid w:val="00782F0F"/>
    <w:rsid w:val="00783008"/>
    <w:rsid w:val="007832A6"/>
    <w:rsid w:val="00783552"/>
    <w:rsid w:val="007836F6"/>
    <w:rsid w:val="00784FC0"/>
    <w:rsid w:val="0078529F"/>
    <w:rsid w:val="00786634"/>
    <w:rsid w:val="00787AA7"/>
    <w:rsid w:val="00787ED1"/>
    <w:rsid w:val="007906CC"/>
    <w:rsid w:val="0079075C"/>
    <w:rsid w:val="0079079F"/>
    <w:rsid w:val="0079100B"/>
    <w:rsid w:val="0079101D"/>
    <w:rsid w:val="00791268"/>
    <w:rsid w:val="00791648"/>
    <w:rsid w:val="00792234"/>
    <w:rsid w:val="00793A88"/>
    <w:rsid w:val="007944A4"/>
    <w:rsid w:val="00794958"/>
    <w:rsid w:val="00794A74"/>
    <w:rsid w:val="00794E48"/>
    <w:rsid w:val="00794F81"/>
    <w:rsid w:val="00796721"/>
    <w:rsid w:val="00796EE1"/>
    <w:rsid w:val="007977E4"/>
    <w:rsid w:val="00797E34"/>
    <w:rsid w:val="007A133E"/>
    <w:rsid w:val="007A1F05"/>
    <w:rsid w:val="007A3299"/>
    <w:rsid w:val="007A334D"/>
    <w:rsid w:val="007A3DA2"/>
    <w:rsid w:val="007A45DF"/>
    <w:rsid w:val="007A46E7"/>
    <w:rsid w:val="007A4C8B"/>
    <w:rsid w:val="007A5FC4"/>
    <w:rsid w:val="007A63B4"/>
    <w:rsid w:val="007A72A6"/>
    <w:rsid w:val="007B03C1"/>
    <w:rsid w:val="007B1091"/>
    <w:rsid w:val="007B1161"/>
    <w:rsid w:val="007B170D"/>
    <w:rsid w:val="007B24F3"/>
    <w:rsid w:val="007B2751"/>
    <w:rsid w:val="007B294F"/>
    <w:rsid w:val="007B2AA3"/>
    <w:rsid w:val="007B2F05"/>
    <w:rsid w:val="007B3CFE"/>
    <w:rsid w:val="007B43DC"/>
    <w:rsid w:val="007B5057"/>
    <w:rsid w:val="007B555C"/>
    <w:rsid w:val="007B58DD"/>
    <w:rsid w:val="007B591C"/>
    <w:rsid w:val="007B59F9"/>
    <w:rsid w:val="007B5AA6"/>
    <w:rsid w:val="007B6388"/>
    <w:rsid w:val="007B6AC7"/>
    <w:rsid w:val="007B6E94"/>
    <w:rsid w:val="007B7173"/>
    <w:rsid w:val="007B71F3"/>
    <w:rsid w:val="007C0172"/>
    <w:rsid w:val="007C0A5E"/>
    <w:rsid w:val="007C0C4D"/>
    <w:rsid w:val="007C0F78"/>
    <w:rsid w:val="007C1AC8"/>
    <w:rsid w:val="007C3014"/>
    <w:rsid w:val="007C4227"/>
    <w:rsid w:val="007C4C3D"/>
    <w:rsid w:val="007C579E"/>
    <w:rsid w:val="007C5829"/>
    <w:rsid w:val="007C600F"/>
    <w:rsid w:val="007C6E80"/>
    <w:rsid w:val="007C7111"/>
    <w:rsid w:val="007C714A"/>
    <w:rsid w:val="007C715E"/>
    <w:rsid w:val="007C752E"/>
    <w:rsid w:val="007C78AC"/>
    <w:rsid w:val="007D0028"/>
    <w:rsid w:val="007D08C2"/>
    <w:rsid w:val="007D1A76"/>
    <w:rsid w:val="007D24C7"/>
    <w:rsid w:val="007D2906"/>
    <w:rsid w:val="007D3BC2"/>
    <w:rsid w:val="007D438E"/>
    <w:rsid w:val="007D467D"/>
    <w:rsid w:val="007D4684"/>
    <w:rsid w:val="007D5A73"/>
    <w:rsid w:val="007D5AB2"/>
    <w:rsid w:val="007D5C98"/>
    <w:rsid w:val="007D6734"/>
    <w:rsid w:val="007D6848"/>
    <w:rsid w:val="007D6C12"/>
    <w:rsid w:val="007E08C6"/>
    <w:rsid w:val="007E1497"/>
    <w:rsid w:val="007E1C66"/>
    <w:rsid w:val="007E244A"/>
    <w:rsid w:val="007E306B"/>
    <w:rsid w:val="007E32E3"/>
    <w:rsid w:val="007E34CB"/>
    <w:rsid w:val="007E3765"/>
    <w:rsid w:val="007E3D9F"/>
    <w:rsid w:val="007E3F22"/>
    <w:rsid w:val="007E4BD1"/>
    <w:rsid w:val="007E4D4B"/>
    <w:rsid w:val="007E53E3"/>
    <w:rsid w:val="007E54D8"/>
    <w:rsid w:val="007E54E6"/>
    <w:rsid w:val="007E5906"/>
    <w:rsid w:val="007E5A4E"/>
    <w:rsid w:val="007E5B82"/>
    <w:rsid w:val="007E640D"/>
    <w:rsid w:val="007E6824"/>
    <w:rsid w:val="007E6B44"/>
    <w:rsid w:val="007E6C4D"/>
    <w:rsid w:val="007E76B9"/>
    <w:rsid w:val="007E79D7"/>
    <w:rsid w:val="007F0B31"/>
    <w:rsid w:val="007F0C66"/>
    <w:rsid w:val="007F1B1C"/>
    <w:rsid w:val="007F210F"/>
    <w:rsid w:val="007F2BB8"/>
    <w:rsid w:val="007F3173"/>
    <w:rsid w:val="007F31BF"/>
    <w:rsid w:val="007F3D24"/>
    <w:rsid w:val="007F4281"/>
    <w:rsid w:val="007F4575"/>
    <w:rsid w:val="007F461B"/>
    <w:rsid w:val="007F4642"/>
    <w:rsid w:val="007F4E3C"/>
    <w:rsid w:val="007F5535"/>
    <w:rsid w:val="007F5956"/>
    <w:rsid w:val="007F64B6"/>
    <w:rsid w:val="007F66E4"/>
    <w:rsid w:val="007F7033"/>
    <w:rsid w:val="007F7D48"/>
    <w:rsid w:val="00800620"/>
    <w:rsid w:val="00800AE9"/>
    <w:rsid w:val="00800E6D"/>
    <w:rsid w:val="00801710"/>
    <w:rsid w:val="00801CA4"/>
    <w:rsid w:val="00802218"/>
    <w:rsid w:val="00802225"/>
    <w:rsid w:val="00802875"/>
    <w:rsid w:val="0080361D"/>
    <w:rsid w:val="00803AA8"/>
    <w:rsid w:val="00803D00"/>
    <w:rsid w:val="008044E7"/>
    <w:rsid w:val="008046AB"/>
    <w:rsid w:val="00804918"/>
    <w:rsid w:val="00804CE5"/>
    <w:rsid w:val="0080519E"/>
    <w:rsid w:val="0080535E"/>
    <w:rsid w:val="008053D1"/>
    <w:rsid w:val="008057F6"/>
    <w:rsid w:val="00805A7F"/>
    <w:rsid w:val="0080660B"/>
    <w:rsid w:val="00806670"/>
    <w:rsid w:val="008069B2"/>
    <w:rsid w:val="00806BFF"/>
    <w:rsid w:val="008070BB"/>
    <w:rsid w:val="00807446"/>
    <w:rsid w:val="00810487"/>
    <w:rsid w:val="00810ED7"/>
    <w:rsid w:val="0081129B"/>
    <w:rsid w:val="00811954"/>
    <w:rsid w:val="00811EEC"/>
    <w:rsid w:val="00812163"/>
    <w:rsid w:val="008122F1"/>
    <w:rsid w:val="00812724"/>
    <w:rsid w:val="00812EC8"/>
    <w:rsid w:val="0081358F"/>
    <w:rsid w:val="008140CD"/>
    <w:rsid w:val="00816004"/>
    <w:rsid w:val="0081664A"/>
    <w:rsid w:val="0081735A"/>
    <w:rsid w:val="0081749A"/>
    <w:rsid w:val="008203B1"/>
    <w:rsid w:val="00821071"/>
    <w:rsid w:val="0082112C"/>
    <w:rsid w:val="00821586"/>
    <w:rsid w:val="00821724"/>
    <w:rsid w:val="0082183F"/>
    <w:rsid w:val="008219A3"/>
    <w:rsid w:val="00821E12"/>
    <w:rsid w:val="008221F0"/>
    <w:rsid w:val="00822346"/>
    <w:rsid w:val="008230A5"/>
    <w:rsid w:val="00823C38"/>
    <w:rsid w:val="00824428"/>
    <w:rsid w:val="0082442C"/>
    <w:rsid w:val="00824B9B"/>
    <w:rsid w:val="00824C88"/>
    <w:rsid w:val="00824CA6"/>
    <w:rsid w:val="008250AF"/>
    <w:rsid w:val="0082516E"/>
    <w:rsid w:val="0082540F"/>
    <w:rsid w:val="00825B98"/>
    <w:rsid w:val="00825E06"/>
    <w:rsid w:val="00826045"/>
    <w:rsid w:val="00827C8F"/>
    <w:rsid w:val="00827CDB"/>
    <w:rsid w:val="00827E2F"/>
    <w:rsid w:val="00830165"/>
    <w:rsid w:val="008308CA"/>
    <w:rsid w:val="00831633"/>
    <w:rsid w:val="00831CE6"/>
    <w:rsid w:val="008323E4"/>
    <w:rsid w:val="008330C8"/>
    <w:rsid w:val="008331C2"/>
    <w:rsid w:val="008339DA"/>
    <w:rsid w:val="00833B6A"/>
    <w:rsid w:val="00833F6F"/>
    <w:rsid w:val="00834ED1"/>
    <w:rsid w:val="00834F1F"/>
    <w:rsid w:val="008356E2"/>
    <w:rsid w:val="008369B4"/>
    <w:rsid w:val="008372BA"/>
    <w:rsid w:val="008413C6"/>
    <w:rsid w:val="00842629"/>
    <w:rsid w:val="00842E1C"/>
    <w:rsid w:val="00843791"/>
    <w:rsid w:val="0084496C"/>
    <w:rsid w:val="008449B0"/>
    <w:rsid w:val="00844E79"/>
    <w:rsid w:val="008450DD"/>
    <w:rsid w:val="0084519E"/>
    <w:rsid w:val="00845D2D"/>
    <w:rsid w:val="008468E3"/>
    <w:rsid w:val="00847F3A"/>
    <w:rsid w:val="0085111B"/>
    <w:rsid w:val="008513F1"/>
    <w:rsid w:val="00851F3C"/>
    <w:rsid w:val="00852318"/>
    <w:rsid w:val="00852D46"/>
    <w:rsid w:val="0085357F"/>
    <w:rsid w:val="00853755"/>
    <w:rsid w:val="0085469E"/>
    <w:rsid w:val="00855485"/>
    <w:rsid w:val="008556CD"/>
    <w:rsid w:val="008558F6"/>
    <w:rsid w:val="00855EB9"/>
    <w:rsid w:val="008561A4"/>
    <w:rsid w:val="008565A4"/>
    <w:rsid w:val="0085664F"/>
    <w:rsid w:val="00856F6C"/>
    <w:rsid w:val="00857124"/>
    <w:rsid w:val="00857A3C"/>
    <w:rsid w:val="008604AC"/>
    <w:rsid w:val="00860995"/>
    <w:rsid w:val="00860C4A"/>
    <w:rsid w:val="00860D76"/>
    <w:rsid w:val="00861203"/>
    <w:rsid w:val="00861866"/>
    <w:rsid w:val="00862782"/>
    <w:rsid w:val="00862CED"/>
    <w:rsid w:val="0086366A"/>
    <w:rsid w:val="008639D4"/>
    <w:rsid w:val="008644F0"/>
    <w:rsid w:val="00864618"/>
    <w:rsid w:val="00864824"/>
    <w:rsid w:val="008654E4"/>
    <w:rsid w:val="00865A45"/>
    <w:rsid w:val="00865E37"/>
    <w:rsid w:val="00865F98"/>
    <w:rsid w:val="00866675"/>
    <w:rsid w:val="0086709B"/>
    <w:rsid w:val="0086750E"/>
    <w:rsid w:val="00867B96"/>
    <w:rsid w:val="008702A3"/>
    <w:rsid w:val="00871A39"/>
    <w:rsid w:val="00871D6B"/>
    <w:rsid w:val="00872278"/>
    <w:rsid w:val="008723A0"/>
    <w:rsid w:val="0087246A"/>
    <w:rsid w:val="008725F6"/>
    <w:rsid w:val="008729A9"/>
    <w:rsid w:val="00873621"/>
    <w:rsid w:val="008736DC"/>
    <w:rsid w:val="00873756"/>
    <w:rsid w:val="008739A7"/>
    <w:rsid w:val="00873A3E"/>
    <w:rsid w:val="0087415D"/>
    <w:rsid w:val="008750F9"/>
    <w:rsid w:val="00875A58"/>
    <w:rsid w:val="00875B60"/>
    <w:rsid w:val="00875D27"/>
    <w:rsid w:val="00875E5D"/>
    <w:rsid w:val="0087668A"/>
    <w:rsid w:val="00876F7D"/>
    <w:rsid w:val="00876FD4"/>
    <w:rsid w:val="008770BC"/>
    <w:rsid w:val="0087748D"/>
    <w:rsid w:val="00877D52"/>
    <w:rsid w:val="00877EF0"/>
    <w:rsid w:val="0088060B"/>
    <w:rsid w:val="00880D54"/>
    <w:rsid w:val="0088193C"/>
    <w:rsid w:val="00881B62"/>
    <w:rsid w:val="00881CEF"/>
    <w:rsid w:val="00881DA1"/>
    <w:rsid w:val="0088231C"/>
    <w:rsid w:val="00882426"/>
    <w:rsid w:val="008825D2"/>
    <w:rsid w:val="00882936"/>
    <w:rsid w:val="00882995"/>
    <w:rsid w:val="00883C26"/>
    <w:rsid w:val="00883F46"/>
    <w:rsid w:val="00884450"/>
    <w:rsid w:val="00884B1C"/>
    <w:rsid w:val="00884B8D"/>
    <w:rsid w:val="008856AB"/>
    <w:rsid w:val="00885946"/>
    <w:rsid w:val="00885D37"/>
    <w:rsid w:val="00886038"/>
    <w:rsid w:val="008871FD"/>
    <w:rsid w:val="008879E5"/>
    <w:rsid w:val="00890660"/>
    <w:rsid w:val="00891E48"/>
    <w:rsid w:val="008923B2"/>
    <w:rsid w:val="00892623"/>
    <w:rsid w:val="00892ABE"/>
    <w:rsid w:val="00892E8E"/>
    <w:rsid w:val="008931C2"/>
    <w:rsid w:val="00893C4E"/>
    <w:rsid w:val="00893CE8"/>
    <w:rsid w:val="008943F8"/>
    <w:rsid w:val="00894C25"/>
    <w:rsid w:val="00894D4B"/>
    <w:rsid w:val="00894F58"/>
    <w:rsid w:val="00895DAD"/>
    <w:rsid w:val="00896034"/>
    <w:rsid w:val="00896519"/>
    <w:rsid w:val="008972D5"/>
    <w:rsid w:val="008976BE"/>
    <w:rsid w:val="008A0B04"/>
    <w:rsid w:val="008A127B"/>
    <w:rsid w:val="008A15A1"/>
    <w:rsid w:val="008A2AA0"/>
    <w:rsid w:val="008A3061"/>
    <w:rsid w:val="008A3521"/>
    <w:rsid w:val="008A4412"/>
    <w:rsid w:val="008A4986"/>
    <w:rsid w:val="008A4F04"/>
    <w:rsid w:val="008A50D2"/>
    <w:rsid w:val="008A7687"/>
    <w:rsid w:val="008B0223"/>
    <w:rsid w:val="008B0274"/>
    <w:rsid w:val="008B047A"/>
    <w:rsid w:val="008B1095"/>
    <w:rsid w:val="008B1143"/>
    <w:rsid w:val="008B14B3"/>
    <w:rsid w:val="008B1F59"/>
    <w:rsid w:val="008B2615"/>
    <w:rsid w:val="008B3AFD"/>
    <w:rsid w:val="008B3C20"/>
    <w:rsid w:val="008B4E89"/>
    <w:rsid w:val="008B5C35"/>
    <w:rsid w:val="008B6E13"/>
    <w:rsid w:val="008B7190"/>
    <w:rsid w:val="008B7878"/>
    <w:rsid w:val="008C0259"/>
    <w:rsid w:val="008C0320"/>
    <w:rsid w:val="008C145D"/>
    <w:rsid w:val="008C1491"/>
    <w:rsid w:val="008C2067"/>
    <w:rsid w:val="008C2FD2"/>
    <w:rsid w:val="008C3142"/>
    <w:rsid w:val="008C3159"/>
    <w:rsid w:val="008C399E"/>
    <w:rsid w:val="008C3ADD"/>
    <w:rsid w:val="008C4334"/>
    <w:rsid w:val="008C4E2D"/>
    <w:rsid w:val="008C5D62"/>
    <w:rsid w:val="008C6A16"/>
    <w:rsid w:val="008C6F48"/>
    <w:rsid w:val="008D019B"/>
    <w:rsid w:val="008D053F"/>
    <w:rsid w:val="008D2A38"/>
    <w:rsid w:val="008D2D03"/>
    <w:rsid w:val="008D3F5C"/>
    <w:rsid w:val="008D3F9C"/>
    <w:rsid w:val="008D49AF"/>
    <w:rsid w:val="008D49D7"/>
    <w:rsid w:val="008D50A5"/>
    <w:rsid w:val="008D58DE"/>
    <w:rsid w:val="008D7732"/>
    <w:rsid w:val="008D7E14"/>
    <w:rsid w:val="008E01BC"/>
    <w:rsid w:val="008E04C5"/>
    <w:rsid w:val="008E147C"/>
    <w:rsid w:val="008E2704"/>
    <w:rsid w:val="008E2883"/>
    <w:rsid w:val="008E2FE4"/>
    <w:rsid w:val="008E3941"/>
    <w:rsid w:val="008E39D7"/>
    <w:rsid w:val="008E3E43"/>
    <w:rsid w:val="008E4320"/>
    <w:rsid w:val="008E474D"/>
    <w:rsid w:val="008E4FEE"/>
    <w:rsid w:val="008E5A52"/>
    <w:rsid w:val="008E63FF"/>
    <w:rsid w:val="008E6DBB"/>
    <w:rsid w:val="008E6F86"/>
    <w:rsid w:val="008E765A"/>
    <w:rsid w:val="008F0310"/>
    <w:rsid w:val="008F0AB9"/>
    <w:rsid w:val="008F0EE5"/>
    <w:rsid w:val="008F1BD9"/>
    <w:rsid w:val="008F21FC"/>
    <w:rsid w:val="008F2517"/>
    <w:rsid w:val="008F25E9"/>
    <w:rsid w:val="008F395A"/>
    <w:rsid w:val="008F54EA"/>
    <w:rsid w:val="008F6B52"/>
    <w:rsid w:val="008F6DFD"/>
    <w:rsid w:val="008F6E63"/>
    <w:rsid w:val="008F7497"/>
    <w:rsid w:val="008F761C"/>
    <w:rsid w:val="008F7AAA"/>
    <w:rsid w:val="00900A68"/>
    <w:rsid w:val="00900B5F"/>
    <w:rsid w:val="00900DA0"/>
    <w:rsid w:val="00900F99"/>
    <w:rsid w:val="00901254"/>
    <w:rsid w:val="0090199C"/>
    <w:rsid w:val="00901BCA"/>
    <w:rsid w:val="0090225C"/>
    <w:rsid w:val="009026DD"/>
    <w:rsid w:val="00902D8A"/>
    <w:rsid w:val="00902DF0"/>
    <w:rsid w:val="00903104"/>
    <w:rsid w:val="00904955"/>
    <w:rsid w:val="009049AD"/>
    <w:rsid w:val="00906312"/>
    <w:rsid w:val="00906E55"/>
    <w:rsid w:val="00906EB6"/>
    <w:rsid w:val="009072FA"/>
    <w:rsid w:val="009074EA"/>
    <w:rsid w:val="00910CF9"/>
    <w:rsid w:val="009112DB"/>
    <w:rsid w:val="00911740"/>
    <w:rsid w:val="00911C7E"/>
    <w:rsid w:val="009125CA"/>
    <w:rsid w:val="0091260D"/>
    <w:rsid w:val="00912B70"/>
    <w:rsid w:val="00912EDE"/>
    <w:rsid w:val="00912FED"/>
    <w:rsid w:val="00913269"/>
    <w:rsid w:val="00913626"/>
    <w:rsid w:val="009137F0"/>
    <w:rsid w:val="009137F3"/>
    <w:rsid w:val="00913A8C"/>
    <w:rsid w:val="00914401"/>
    <w:rsid w:val="00914CAE"/>
    <w:rsid w:val="00915257"/>
    <w:rsid w:val="009156E6"/>
    <w:rsid w:val="00916854"/>
    <w:rsid w:val="009169A2"/>
    <w:rsid w:val="00916C25"/>
    <w:rsid w:val="0091795A"/>
    <w:rsid w:val="00917972"/>
    <w:rsid w:val="00917C8A"/>
    <w:rsid w:val="00920061"/>
    <w:rsid w:val="00920398"/>
    <w:rsid w:val="00920A30"/>
    <w:rsid w:val="0092177C"/>
    <w:rsid w:val="009219B5"/>
    <w:rsid w:val="00921D34"/>
    <w:rsid w:val="009226B2"/>
    <w:rsid w:val="00922A57"/>
    <w:rsid w:val="009253A7"/>
    <w:rsid w:val="00925A9D"/>
    <w:rsid w:val="00927163"/>
    <w:rsid w:val="00930157"/>
    <w:rsid w:val="009303D0"/>
    <w:rsid w:val="00931005"/>
    <w:rsid w:val="009313FF"/>
    <w:rsid w:val="00931BBD"/>
    <w:rsid w:val="0093275B"/>
    <w:rsid w:val="00932ABE"/>
    <w:rsid w:val="0093328E"/>
    <w:rsid w:val="0093356A"/>
    <w:rsid w:val="0093394F"/>
    <w:rsid w:val="00933C69"/>
    <w:rsid w:val="00934266"/>
    <w:rsid w:val="00934538"/>
    <w:rsid w:val="00934D09"/>
    <w:rsid w:val="00935F2E"/>
    <w:rsid w:val="009361AE"/>
    <w:rsid w:val="00936427"/>
    <w:rsid w:val="00936A1F"/>
    <w:rsid w:val="00936CA1"/>
    <w:rsid w:val="00936E55"/>
    <w:rsid w:val="00937092"/>
    <w:rsid w:val="009370B6"/>
    <w:rsid w:val="00937C46"/>
    <w:rsid w:val="00941501"/>
    <w:rsid w:val="0094150A"/>
    <w:rsid w:val="00941D1F"/>
    <w:rsid w:val="00942915"/>
    <w:rsid w:val="00942CCD"/>
    <w:rsid w:val="00942D82"/>
    <w:rsid w:val="00942EBA"/>
    <w:rsid w:val="0094352C"/>
    <w:rsid w:val="00943786"/>
    <w:rsid w:val="009446B0"/>
    <w:rsid w:val="00944C3E"/>
    <w:rsid w:val="009458DC"/>
    <w:rsid w:val="00945C71"/>
    <w:rsid w:val="00945FE7"/>
    <w:rsid w:val="009465BD"/>
    <w:rsid w:val="0094688D"/>
    <w:rsid w:val="00946AB5"/>
    <w:rsid w:val="0094722D"/>
    <w:rsid w:val="0095028F"/>
    <w:rsid w:val="0095054C"/>
    <w:rsid w:val="009506FC"/>
    <w:rsid w:val="00951155"/>
    <w:rsid w:val="009511FF"/>
    <w:rsid w:val="009512FA"/>
    <w:rsid w:val="0095165E"/>
    <w:rsid w:val="00951B9D"/>
    <w:rsid w:val="00951F22"/>
    <w:rsid w:val="00951F3F"/>
    <w:rsid w:val="00952626"/>
    <w:rsid w:val="009527F3"/>
    <w:rsid w:val="00952D71"/>
    <w:rsid w:val="00953501"/>
    <w:rsid w:val="00953532"/>
    <w:rsid w:val="00953833"/>
    <w:rsid w:val="00953D47"/>
    <w:rsid w:val="0095420C"/>
    <w:rsid w:val="00954544"/>
    <w:rsid w:val="00954B26"/>
    <w:rsid w:val="00955283"/>
    <w:rsid w:val="00955502"/>
    <w:rsid w:val="00955D33"/>
    <w:rsid w:val="00956198"/>
    <w:rsid w:val="00956353"/>
    <w:rsid w:val="00956AE9"/>
    <w:rsid w:val="00956C4A"/>
    <w:rsid w:val="00956EB3"/>
    <w:rsid w:val="0095750C"/>
    <w:rsid w:val="00957846"/>
    <w:rsid w:val="00957B85"/>
    <w:rsid w:val="009603D1"/>
    <w:rsid w:val="00961B4F"/>
    <w:rsid w:val="009621F8"/>
    <w:rsid w:val="009621FE"/>
    <w:rsid w:val="00962B04"/>
    <w:rsid w:val="00963940"/>
    <w:rsid w:val="00963ACE"/>
    <w:rsid w:val="00963B40"/>
    <w:rsid w:val="0096410D"/>
    <w:rsid w:val="0096482A"/>
    <w:rsid w:val="0096507F"/>
    <w:rsid w:val="009659CA"/>
    <w:rsid w:val="00966479"/>
    <w:rsid w:val="00966E67"/>
    <w:rsid w:val="0096750F"/>
    <w:rsid w:val="00967ACB"/>
    <w:rsid w:val="009703C1"/>
    <w:rsid w:val="009709A3"/>
    <w:rsid w:val="009711D8"/>
    <w:rsid w:val="0097145E"/>
    <w:rsid w:val="00971D9D"/>
    <w:rsid w:val="00971E9C"/>
    <w:rsid w:val="009729B3"/>
    <w:rsid w:val="0097476D"/>
    <w:rsid w:val="00974964"/>
    <w:rsid w:val="00974AC4"/>
    <w:rsid w:val="00975191"/>
    <w:rsid w:val="009761E3"/>
    <w:rsid w:val="00977B9B"/>
    <w:rsid w:val="00980889"/>
    <w:rsid w:val="00980FFC"/>
    <w:rsid w:val="00981802"/>
    <w:rsid w:val="00982833"/>
    <w:rsid w:val="009828C1"/>
    <w:rsid w:val="0098441C"/>
    <w:rsid w:val="009845E2"/>
    <w:rsid w:val="0098480C"/>
    <w:rsid w:val="00984BE5"/>
    <w:rsid w:val="009850D9"/>
    <w:rsid w:val="00985AB4"/>
    <w:rsid w:val="009861FB"/>
    <w:rsid w:val="009866AB"/>
    <w:rsid w:val="009868A9"/>
    <w:rsid w:val="00987933"/>
    <w:rsid w:val="00987DF6"/>
    <w:rsid w:val="00990625"/>
    <w:rsid w:val="00990636"/>
    <w:rsid w:val="00991012"/>
    <w:rsid w:val="009916D2"/>
    <w:rsid w:val="009931FC"/>
    <w:rsid w:val="0099355B"/>
    <w:rsid w:val="00993AF9"/>
    <w:rsid w:val="0099404D"/>
    <w:rsid w:val="00994074"/>
    <w:rsid w:val="00994095"/>
    <w:rsid w:val="00994247"/>
    <w:rsid w:val="00994C59"/>
    <w:rsid w:val="00994D56"/>
    <w:rsid w:val="00995B5C"/>
    <w:rsid w:val="0099601B"/>
    <w:rsid w:val="0099624E"/>
    <w:rsid w:val="0099688B"/>
    <w:rsid w:val="00997090"/>
    <w:rsid w:val="009A0225"/>
    <w:rsid w:val="009A04D6"/>
    <w:rsid w:val="009A074F"/>
    <w:rsid w:val="009A0D2E"/>
    <w:rsid w:val="009A1FAF"/>
    <w:rsid w:val="009A26CD"/>
    <w:rsid w:val="009A2CDB"/>
    <w:rsid w:val="009A2D8A"/>
    <w:rsid w:val="009A4011"/>
    <w:rsid w:val="009A42BC"/>
    <w:rsid w:val="009A4500"/>
    <w:rsid w:val="009A462F"/>
    <w:rsid w:val="009A510C"/>
    <w:rsid w:val="009A63C2"/>
    <w:rsid w:val="009A7688"/>
    <w:rsid w:val="009A775E"/>
    <w:rsid w:val="009A7C81"/>
    <w:rsid w:val="009A7D3F"/>
    <w:rsid w:val="009B042B"/>
    <w:rsid w:val="009B06C4"/>
    <w:rsid w:val="009B076D"/>
    <w:rsid w:val="009B0870"/>
    <w:rsid w:val="009B0B11"/>
    <w:rsid w:val="009B0BB7"/>
    <w:rsid w:val="009B0E53"/>
    <w:rsid w:val="009B1450"/>
    <w:rsid w:val="009B14E4"/>
    <w:rsid w:val="009B16F5"/>
    <w:rsid w:val="009B1CED"/>
    <w:rsid w:val="009B1DB3"/>
    <w:rsid w:val="009B1E31"/>
    <w:rsid w:val="009B28F0"/>
    <w:rsid w:val="009B29F3"/>
    <w:rsid w:val="009B39B0"/>
    <w:rsid w:val="009B42F4"/>
    <w:rsid w:val="009B47CB"/>
    <w:rsid w:val="009B4C9C"/>
    <w:rsid w:val="009B54F8"/>
    <w:rsid w:val="009B55D4"/>
    <w:rsid w:val="009B6AB6"/>
    <w:rsid w:val="009C0319"/>
    <w:rsid w:val="009C04D4"/>
    <w:rsid w:val="009C05EC"/>
    <w:rsid w:val="009C16A1"/>
    <w:rsid w:val="009C17F3"/>
    <w:rsid w:val="009C1995"/>
    <w:rsid w:val="009C2616"/>
    <w:rsid w:val="009C26B8"/>
    <w:rsid w:val="009C27CF"/>
    <w:rsid w:val="009C2D52"/>
    <w:rsid w:val="009C2D96"/>
    <w:rsid w:val="009C3008"/>
    <w:rsid w:val="009C3F6D"/>
    <w:rsid w:val="009C3FD8"/>
    <w:rsid w:val="009C42A5"/>
    <w:rsid w:val="009C4661"/>
    <w:rsid w:val="009C4737"/>
    <w:rsid w:val="009C4883"/>
    <w:rsid w:val="009C4BCE"/>
    <w:rsid w:val="009C5571"/>
    <w:rsid w:val="009C6BD1"/>
    <w:rsid w:val="009D0E6F"/>
    <w:rsid w:val="009D1112"/>
    <w:rsid w:val="009D1B30"/>
    <w:rsid w:val="009D26E2"/>
    <w:rsid w:val="009D3063"/>
    <w:rsid w:val="009D32B2"/>
    <w:rsid w:val="009D3378"/>
    <w:rsid w:val="009D33BC"/>
    <w:rsid w:val="009D363C"/>
    <w:rsid w:val="009D5265"/>
    <w:rsid w:val="009D5282"/>
    <w:rsid w:val="009D5573"/>
    <w:rsid w:val="009D582C"/>
    <w:rsid w:val="009D6000"/>
    <w:rsid w:val="009D662F"/>
    <w:rsid w:val="009D67EB"/>
    <w:rsid w:val="009D7738"/>
    <w:rsid w:val="009D779F"/>
    <w:rsid w:val="009D7AF4"/>
    <w:rsid w:val="009E09D6"/>
    <w:rsid w:val="009E110A"/>
    <w:rsid w:val="009E1355"/>
    <w:rsid w:val="009E1DF1"/>
    <w:rsid w:val="009E2B43"/>
    <w:rsid w:val="009E2FF6"/>
    <w:rsid w:val="009E39F6"/>
    <w:rsid w:val="009E3E54"/>
    <w:rsid w:val="009E409A"/>
    <w:rsid w:val="009E419E"/>
    <w:rsid w:val="009E4C9A"/>
    <w:rsid w:val="009E4DCB"/>
    <w:rsid w:val="009E4EC9"/>
    <w:rsid w:val="009E52F2"/>
    <w:rsid w:val="009E5AAB"/>
    <w:rsid w:val="009E626B"/>
    <w:rsid w:val="009E6411"/>
    <w:rsid w:val="009E6FE8"/>
    <w:rsid w:val="009E7CBA"/>
    <w:rsid w:val="009F0741"/>
    <w:rsid w:val="009F0B05"/>
    <w:rsid w:val="009F0CAF"/>
    <w:rsid w:val="009F0FED"/>
    <w:rsid w:val="009F1D0F"/>
    <w:rsid w:val="009F35C1"/>
    <w:rsid w:val="009F3955"/>
    <w:rsid w:val="009F3BF5"/>
    <w:rsid w:val="009F401A"/>
    <w:rsid w:val="009F4594"/>
    <w:rsid w:val="009F460B"/>
    <w:rsid w:val="009F481B"/>
    <w:rsid w:val="009F5A86"/>
    <w:rsid w:val="009F64D8"/>
    <w:rsid w:val="009F7D01"/>
    <w:rsid w:val="00A00415"/>
    <w:rsid w:val="00A02441"/>
    <w:rsid w:val="00A0264F"/>
    <w:rsid w:val="00A029EB"/>
    <w:rsid w:val="00A02B69"/>
    <w:rsid w:val="00A02F30"/>
    <w:rsid w:val="00A03FFF"/>
    <w:rsid w:val="00A05689"/>
    <w:rsid w:val="00A0595C"/>
    <w:rsid w:val="00A059A3"/>
    <w:rsid w:val="00A05ACF"/>
    <w:rsid w:val="00A06088"/>
    <w:rsid w:val="00A064F6"/>
    <w:rsid w:val="00A06F87"/>
    <w:rsid w:val="00A07344"/>
    <w:rsid w:val="00A07F39"/>
    <w:rsid w:val="00A07F85"/>
    <w:rsid w:val="00A10E23"/>
    <w:rsid w:val="00A10EDB"/>
    <w:rsid w:val="00A114E7"/>
    <w:rsid w:val="00A11CC0"/>
    <w:rsid w:val="00A12BE9"/>
    <w:rsid w:val="00A1319B"/>
    <w:rsid w:val="00A14018"/>
    <w:rsid w:val="00A1439D"/>
    <w:rsid w:val="00A14410"/>
    <w:rsid w:val="00A14655"/>
    <w:rsid w:val="00A1517A"/>
    <w:rsid w:val="00A15A9D"/>
    <w:rsid w:val="00A1632C"/>
    <w:rsid w:val="00A1658A"/>
    <w:rsid w:val="00A16D0B"/>
    <w:rsid w:val="00A16E48"/>
    <w:rsid w:val="00A1705A"/>
    <w:rsid w:val="00A172EB"/>
    <w:rsid w:val="00A17552"/>
    <w:rsid w:val="00A209E0"/>
    <w:rsid w:val="00A211E6"/>
    <w:rsid w:val="00A21C90"/>
    <w:rsid w:val="00A224B5"/>
    <w:rsid w:val="00A22B3F"/>
    <w:rsid w:val="00A22C61"/>
    <w:rsid w:val="00A232D8"/>
    <w:rsid w:val="00A23341"/>
    <w:rsid w:val="00A233B2"/>
    <w:rsid w:val="00A24178"/>
    <w:rsid w:val="00A241E9"/>
    <w:rsid w:val="00A24357"/>
    <w:rsid w:val="00A25EB5"/>
    <w:rsid w:val="00A260F8"/>
    <w:rsid w:val="00A262A1"/>
    <w:rsid w:val="00A26C02"/>
    <w:rsid w:val="00A26D44"/>
    <w:rsid w:val="00A26D8D"/>
    <w:rsid w:val="00A2713E"/>
    <w:rsid w:val="00A272E8"/>
    <w:rsid w:val="00A274F8"/>
    <w:rsid w:val="00A27AE5"/>
    <w:rsid w:val="00A27B19"/>
    <w:rsid w:val="00A27C52"/>
    <w:rsid w:val="00A30A0B"/>
    <w:rsid w:val="00A30FD0"/>
    <w:rsid w:val="00A31248"/>
    <w:rsid w:val="00A32CE1"/>
    <w:rsid w:val="00A33143"/>
    <w:rsid w:val="00A331AB"/>
    <w:rsid w:val="00A33445"/>
    <w:rsid w:val="00A33F52"/>
    <w:rsid w:val="00A348E3"/>
    <w:rsid w:val="00A3562A"/>
    <w:rsid w:val="00A363F7"/>
    <w:rsid w:val="00A36429"/>
    <w:rsid w:val="00A365FE"/>
    <w:rsid w:val="00A36C57"/>
    <w:rsid w:val="00A37184"/>
    <w:rsid w:val="00A3766A"/>
    <w:rsid w:val="00A37818"/>
    <w:rsid w:val="00A40446"/>
    <w:rsid w:val="00A40BE3"/>
    <w:rsid w:val="00A41011"/>
    <w:rsid w:val="00A4198E"/>
    <w:rsid w:val="00A41A5A"/>
    <w:rsid w:val="00A41F56"/>
    <w:rsid w:val="00A42B16"/>
    <w:rsid w:val="00A437C6"/>
    <w:rsid w:val="00A43BC5"/>
    <w:rsid w:val="00A4425C"/>
    <w:rsid w:val="00A4516E"/>
    <w:rsid w:val="00A4582B"/>
    <w:rsid w:val="00A45CDD"/>
    <w:rsid w:val="00A45F78"/>
    <w:rsid w:val="00A460DE"/>
    <w:rsid w:val="00A467BE"/>
    <w:rsid w:val="00A4715C"/>
    <w:rsid w:val="00A474C4"/>
    <w:rsid w:val="00A476EC"/>
    <w:rsid w:val="00A508B0"/>
    <w:rsid w:val="00A50D24"/>
    <w:rsid w:val="00A513D6"/>
    <w:rsid w:val="00A51741"/>
    <w:rsid w:val="00A51AB6"/>
    <w:rsid w:val="00A51F2F"/>
    <w:rsid w:val="00A520BD"/>
    <w:rsid w:val="00A52178"/>
    <w:rsid w:val="00A5258F"/>
    <w:rsid w:val="00A5314D"/>
    <w:rsid w:val="00A54029"/>
    <w:rsid w:val="00A5444F"/>
    <w:rsid w:val="00A5452C"/>
    <w:rsid w:val="00A54BDA"/>
    <w:rsid w:val="00A559C3"/>
    <w:rsid w:val="00A55C96"/>
    <w:rsid w:val="00A55CD6"/>
    <w:rsid w:val="00A560E9"/>
    <w:rsid w:val="00A602F1"/>
    <w:rsid w:val="00A60D6E"/>
    <w:rsid w:val="00A61437"/>
    <w:rsid w:val="00A61486"/>
    <w:rsid w:val="00A626F0"/>
    <w:rsid w:val="00A6279D"/>
    <w:rsid w:val="00A62D8F"/>
    <w:rsid w:val="00A62EE3"/>
    <w:rsid w:val="00A62EF9"/>
    <w:rsid w:val="00A63083"/>
    <w:rsid w:val="00A6324E"/>
    <w:rsid w:val="00A633BA"/>
    <w:rsid w:val="00A63545"/>
    <w:rsid w:val="00A636C4"/>
    <w:rsid w:val="00A639CC"/>
    <w:rsid w:val="00A63DA2"/>
    <w:rsid w:val="00A643EB"/>
    <w:rsid w:val="00A64C83"/>
    <w:rsid w:val="00A66E7C"/>
    <w:rsid w:val="00A66F63"/>
    <w:rsid w:val="00A6715B"/>
    <w:rsid w:val="00A673EA"/>
    <w:rsid w:val="00A70193"/>
    <w:rsid w:val="00A70756"/>
    <w:rsid w:val="00A70860"/>
    <w:rsid w:val="00A70B31"/>
    <w:rsid w:val="00A711B7"/>
    <w:rsid w:val="00A728EA"/>
    <w:rsid w:val="00A72F59"/>
    <w:rsid w:val="00A73322"/>
    <w:rsid w:val="00A756E3"/>
    <w:rsid w:val="00A759EE"/>
    <w:rsid w:val="00A75CD5"/>
    <w:rsid w:val="00A7606A"/>
    <w:rsid w:val="00A76C00"/>
    <w:rsid w:val="00A8036C"/>
    <w:rsid w:val="00A80628"/>
    <w:rsid w:val="00A809DD"/>
    <w:rsid w:val="00A80D14"/>
    <w:rsid w:val="00A812B7"/>
    <w:rsid w:val="00A81AB2"/>
    <w:rsid w:val="00A82533"/>
    <w:rsid w:val="00A82D0E"/>
    <w:rsid w:val="00A82E40"/>
    <w:rsid w:val="00A84902"/>
    <w:rsid w:val="00A84E93"/>
    <w:rsid w:val="00A8570A"/>
    <w:rsid w:val="00A85D6B"/>
    <w:rsid w:val="00A8657C"/>
    <w:rsid w:val="00A8764A"/>
    <w:rsid w:val="00A87ACD"/>
    <w:rsid w:val="00A90B66"/>
    <w:rsid w:val="00A90EA8"/>
    <w:rsid w:val="00A90EAB"/>
    <w:rsid w:val="00A9118A"/>
    <w:rsid w:val="00A914F1"/>
    <w:rsid w:val="00A91917"/>
    <w:rsid w:val="00A91998"/>
    <w:rsid w:val="00A91F92"/>
    <w:rsid w:val="00A92025"/>
    <w:rsid w:val="00A9265B"/>
    <w:rsid w:val="00A927FA"/>
    <w:rsid w:val="00A93A98"/>
    <w:rsid w:val="00A93C00"/>
    <w:rsid w:val="00A93DFE"/>
    <w:rsid w:val="00A93EB2"/>
    <w:rsid w:val="00A94393"/>
    <w:rsid w:val="00A944DD"/>
    <w:rsid w:val="00A94594"/>
    <w:rsid w:val="00A95E23"/>
    <w:rsid w:val="00A96856"/>
    <w:rsid w:val="00A9716D"/>
    <w:rsid w:val="00A979A1"/>
    <w:rsid w:val="00A97D61"/>
    <w:rsid w:val="00A97E09"/>
    <w:rsid w:val="00AA041F"/>
    <w:rsid w:val="00AA05C0"/>
    <w:rsid w:val="00AA0B38"/>
    <w:rsid w:val="00AA0C52"/>
    <w:rsid w:val="00AA1602"/>
    <w:rsid w:val="00AA169A"/>
    <w:rsid w:val="00AA18F3"/>
    <w:rsid w:val="00AA1C5C"/>
    <w:rsid w:val="00AA232E"/>
    <w:rsid w:val="00AA2889"/>
    <w:rsid w:val="00AA2AE6"/>
    <w:rsid w:val="00AA3015"/>
    <w:rsid w:val="00AA3105"/>
    <w:rsid w:val="00AA33C6"/>
    <w:rsid w:val="00AA3B18"/>
    <w:rsid w:val="00AA3C6A"/>
    <w:rsid w:val="00AA4BCE"/>
    <w:rsid w:val="00AA4E04"/>
    <w:rsid w:val="00AA5B66"/>
    <w:rsid w:val="00AA6B93"/>
    <w:rsid w:val="00AA6B97"/>
    <w:rsid w:val="00AA7659"/>
    <w:rsid w:val="00AA7AAE"/>
    <w:rsid w:val="00AB0914"/>
    <w:rsid w:val="00AB110B"/>
    <w:rsid w:val="00AB146C"/>
    <w:rsid w:val="00AB14C2"/>
    <w:rsid w:val="00AB1DF6"/>
    <w:rsid w:val="00AB22A3"/>
    <w:rsid w:val="00AB24BC"/>
    <w:rsid w:val="00AB2DD9"/>
    <w:rsid w:val="00AB31D5"/>
    <w:rsid w:val="00AB393F"/>
    <w:rsid w:val="00AB3B08"/>
    <w:rsid w:val="00AB461D"/>
    <w:rsid w:val="00AB48B6"/>
    <w:rsid w:val="00AB5371"/>
    <w:rsid w:val="00AB612A"/>
    <w:rsid w:val="00AB6405"/>
    <w:rsid w:val="00AB64AF"/>
    <w:rsid w:val="00AB6DE0"/>
    <w:rsid w:val="00AB72D8"/>
    <w:rsid w:val="00AB74D6"/>
    <w:rsid w:val="00AB7B63"/>
    <w:rsid w:val="00AB7E82"/>
    <w:rsid w:val="00AB7FCF"/>
    <w:rsid w:val="00AC0FF3"/>
    <w:rsid w:val="00AC181C"/>
    <w:rsid w:val="00AC1B13"/>
    <w:rsid w:val="00AC1CB1"/>
    <w:rsid w:val="00AC240B"/>
    <w:rsid w:val="00AC2469"/>
    <w:rsid w:val="00AC28D7"/>
    <w:rsid w:val="00AC2C60"/>
    <w:rsid w:val="00AC2CCB"/>
    <w:rsid w:val="00AC30AE"/>
    <w:rsid w:val="00AC36EC"/>
    <w:rsid w:val="00AC3BB1"/>
    <w:rsid w:val="00AC3C61"/>
    <w:rsid w:val="00AC46A4"/>
    <w:rsid w:val="00AC4738"/>
    <w:rsid w:val="00AC4A85"/>
    <w:rsid w:val="00AC52FC"/>
    <w:rsid w:val="00AC5728"/>
    <w:rsid w:val="00AC6567"/>
    <w:rsid w:val="00AC7322"/>
    <w:rsid w:val="00AC7E5B"/>
    <w:rsid w:val="00AD09B8"/>
    <w:rsid w:val="00AD1566"/>
    <w:rsid w:val="00AD16D3"/>
    <w:rsid w:val="00AD1E3F"/>
    <w:rsid w:val="00AD2315"/>
    <w:rsid w:val="00AD276E"/>
    <w:rsid w:val="00AD2979"/>
    <w:rsid w:val="00AD3CCB"/>
    <w:rsid w:val="00AD4603"/>
    <w:rsid w:val="00AD4896"/>
    <w:rsid w:val="00AD51AC"/>
    <w:rsid w:val="00AD52E1"/>
    <w:rsid w:val="00AD5445"/>
    <w:rsid w:val="00AD5B51"/>
    <w:rsid w:val="00AD629A"/>
    <w:rsid w:val="00AD6E61"/>
    <w:rsid w:val="00AD7054"/>
    <w:rsid w:val="00AE13D3"/>
    <w:rsid w:val="00AE18E0"/>
    <w:rsid w:val="00AE24AF"/>
    <w:rsid w:val="00AE2748"/>
    <w:rsid w:val="00AE2DCE"/>
    <w:rsid w:val="00AE3279"/>
    <w:rsid w:val="00AE374E"/>
    <w:rsid w:val="00AE3841"/>
    <w:rsid w:val="00AE3BD0"/>
    <w:rsid w:val="00AE3FE3"/>
    <w:rsid w:val="00AE479A"/>
    <w:rsid w:val="00AE5A57"/>
    <w:rsid w:val="00AE5B67"/>
    <w:rsid w:val="00AE5E9A"/>
    <w:rsid w:val="00AE6295"/>
    <w:rsid w:val="00AE6BE6"/>
    <w:rsid w:val="00AE6D53"/>
    <w:rsid w:val="00AE721F"/>
    <w:rsid w:val="00AE76AD"/>
    <w:rsid w:val="00AE7B71"/>
    <w:rsid w:val="00AF02E9"/>
    <w:rsid w:val="00AF095E"/>
    <w:rsid w:val="00AF0AD8"/>
    <w:rsid w:val="00AF1149"/>
    <w:rsid w:val="00AF133C"/>
    <w:rsid w:val="00AF14EB"/>
    <w:rsid w:val="00AF26CF"/>
    <w:rsid w:val="00AF28C2"/>
    <w:rsid w:val="00AF36A1"/>
    <w:rsid w:val="00AF3CCE"/>
    <w:rsid w:val="00AF3E57"/>
    <w:rsid w:val="00AF45A3"/>
    <w:rsid w:val="00AF473C"/>
    <w:rsid w:val="00AF4A40"/>
    <w:rsid w:val="00AF4A8B"/>
    <w:rsid w:val="00AF4AE9"/>
    <w:rsid w:val="00AF5192"/>
    <w:rsid w:val="00AF6739"/>
    <w:rsid w:val="00AF7307"/>
    <w:rsid w:val="00B005A5"/>
    <w:rsid w:val="00B00A17"/>
    <w:rsid w:val="00B01425"/>
    <w:rsid w:val="00B01DBC"/>
    <w:rsid w:val="00B02476"/>
    <w:rsid w:val="00B027BA"/>
    <w:rsid w:val="00B02817"/>
    <w:rsid w:val="00B02D64"/>
    <w:rsid w:val="00B02E4B"/>
    <w:rsid w:val="00B0309E"/>
    <w:rsid w:val="00B03467"/>
    <w:rsid w:val="00B03AFC"/>
    <w:rsid w:val="00B04415"/>
    <w:rsid w:val="00B04F4A"/>
    <w:rsid w:val="00B05A4A"/>
    <w:rsid w:val="00B05B79"/>
    <w:rsid w:val="00B05F31"/>
    <w:rsid w:val="00B0666C"/>
    <w:rsid w:val="00B0683C"/>
    <w:rsid w:val="00B06C03"/>
    <w:rsid w:val="00B06CA3"/>
    <w:rsid w:val="00B06F18"/>
    <w:rsid w:val="00B073F9"/>
    <w:rsid w:val="00B07AD7"/>
    <w:rsid w:val="00B07FE5"/>
    <w:rsid w:val="00B10D7D"/>
    <w:rsid w:val="00B11336"/>
    <w:rsid w:val="00B114F6"/>
    <w:rsid w:val="00B117CD"/>
    <w:rsid w:val="00B11AA3"/>
    <w:rsid w:val="00B12C8A"/>
    <w:rsid w:val="00B12E68"/>
    <w:rsid w:val="00B1345D"/>
    <w:rsid w:val="00B14161"/>
    <w:rsid w:val="00B1463F"/>
    <w:rsid w:val="00B14F40"/>
    <w:rsid w:val="00B154D6"/>
    <w:rsid w:val="00B1581E"/>
    <w:rsid w:val="00B1604F"/>
    <w:rsid w:val="00B16443"/>
    <w:rsid w:val="00B16677"/>
    <w:rsid w:val="00B17F90"/>
    <w:rsid w:val="00B20171"/>
    <w:rsid w:val="00B2054C"/>
    <w:rsid w:val="00B20EB6"/>
    <w:rsid w:val="00B21134"/>
    <w:rsid w:val="00B21385"/>
    <w:rsid w:val="00B221C8"/>
    <w:rsid w:val="00B2280A"/>
    <w:rsid w:val="00B22C2B"/>
    <w:rsid w:val="00B23841"/>
    <w:rsid w:val="00B23A9A"/>
    <w:rsid w:val="00B23E2B"/>
    <w:rsid w:val="00B23EAC"/>
    <w:rsid w:val="00B24352"/>
    <w:rsid w:val="00B2545F"/>
    <w:rsid w:val="00B257FA"/>
    <w:rsid w:val="00B25E08"/>
    <w:rsid w:val="00B25EA8"/>
    <w:rsid w:val="00B27A5F"/>
    <w:rsid w:val="00B27A9A"/>
    <w:rsid w:val="00B3002A"/>
    <w:rsid w:val="00B30370"/>
    <w:rsid w:val="00B304AF"/>
    <w:rsid w:val="00B306E7"/>
    <w:rsid w:val="00B30C6D"/>
    <w:rsid w:val="00B310DB"/>
    <w:rsid w:val="00B31934"/>
    <w:rsid w:val="00B31B49"/>
    <w:rsid w:val="00B32871"/>
    <w:rsid w:val="00B32BDD"/>
    <w:rsid w:val="00B33A4D"/>
    <w:rsid w:val="00B34392"/>
    <w:rsid w:val="00B3497B"/>
    <w:rsid w:val="00B34B25"/>
    <w:rsid w:val="00B34D02"/>
    <w:rsid w:val="00B3526A"/>
    <w:rsid w:val="00B35440"/>
    <w:rsid w:val="00B35572"/>
    <w:rsid w:val="00B35D82"/>
    <w:rsid w:val="00B36B57"/>
    <w:rsid w:val="00B37300"/>
    <w:rsid w:val="00B37623"/>
    <w:rsid w:val="00B37BC5"/>
    <w:rsid w:val="00B4146D"/>
    <w:rsid w:val="00B41B43"/>
    <w:rsid w:val="00B429CE"/>
    <w:rsid w:val="00B43B1B"/>
    <w:rsid w:val="00B44412"/>
    <w:rsid w:val="00B453A2"/>
    <w:rsid w:val="00B45553"/>
    <w:rsid w:val="00B46209"/>
    <w:rsid w:val="00B46CD2"/>
    <w:rsid w:val="00B479CA"/>
    <w:rsid w:val="00B504E7"/>
    <w:rsid w:val="00B50E09"/>
    <w:rsid w:val="00B5105C"/>
    <w:rsid w:val="00B51B80"/>
    <w:rsid w:val="00B52BEF"/>
    <w:rsid w:val="00B52C69"/>
    <w:rsid w:val="00B53E0A"/>
    <w:rsid w:val="00B541F0"/>
    <w:rsid w:val="00B550B2"/>
    <w:rsid w:val="00B55122"/>
    <w:rsid w:val="00B55B44"/>
    <w:rsid w:val="00B55B74"/>
    <w:rsid w:val="00B55BAB"/>
    <w:rsid w:val="00B55E09"/>
    <w:rsid w:val="00B55E31"/>
    <w:rsid w:val="00B564C0"/>
    <w:rsid w:val="00B56EBD"/>
    <w:rsid w:val="00B5705F"/>
    <w:rsid w:val="00B574CE"/>
    <w:rsid w:val="00B60AC6"/>
    <w:rsid w:val="00B610B6"/>
    <w:rsid w:val="00B6114C"/>
    <w:rsid w:val="00B616B9"/>
    <w:rsid w:val="00B61ADE"/>
    <w:rsid w:val="00B61E51"/>
    <w:rsid w:val="00B61ED7"/>
    <w:rsid w:val="00B62151"/>
    <w:rsid w:val="00B646C5"/>
    <w:rsid w:val="00B6551F"/>
    <w:rsid w:val="00B65964"/>
    <w:rsid w:val="00B65D3C"/>
    <w:rsid w:val="00B6716A"/>
    <w:rsid w:val="00B672A4"/>
    <w:rsid w:val="00B6762D"/>
    <w:rsid w:val="00B67F37"/>
    <w:rsid w:val="00B67F8A"/>
    <w:rsid w:val="00B701C7"/>
    <w:rsid w:val="00B7077A"/>
    <w:rsid w:val="00B71BF1"/>
    <w:rsid w:val="00B726D8"/>
    <w:rsid w:val="00B72A77"/>
    <w:rsid w:val="00B736C7"/>
    <w:rsid w:val="00B74A40"/>
    <w:rsid w:val="00B74B5F"/>
    <w:rsid w:val="00B74B92"/>
    <w:rsid w:val="00B75358"/>
    <w:rsid w:val="00B75C47"/>
    <w:rsid w:val="00B75EFA"/>
    <w:rsid w:val="00B7754E"/>
    <w:rsid w:val="00B77960"/>
    <w:rsid w:val="00B77E5C"/>
    <w:rsid w:val="00B804DA"/>
    <w:rsid w:val="00B804F7"/>
    <w:rsid w:val="00B80BCF"/>
    <w:rsid w:val="00B80E0E"/>
    <w:rsid w:val="00B81342"/>
    <w:rsid w:val="00B82402"/>
    <w:rsid w:val="00B827E7"/>
    <w:rsid w:val="00B83288"/>
    <w:rsid w:val="00B8339E"/>
    <w:rsid w:val="00B837D8"/>
    <w:rsid w:val="00B83A5D"/>
    <w:rsid w:val="00B847F8"/>
    <w:rsid w:val="00B8581E"/>
    <w:rsid w:val="00B85AB4"/>
    <w:rsid w:val="00B85B9A"/>
    <w:rsid w:val="00B85C46"/>
    <w:rsid w:val="00B85DEA"/>
    <w:rsid w:val="00B86121"/>
    <w:rsid w:val="00B862AC"/>
    <w:rsid w:val="00B872F9"/>
    <w:rsid w:val="00B87B92"/>
    <w:rsid w:val="00B9050B"/>
    <w:rsid w:val="00B90A07"/>
    <w:rsid w:val="00B90AC9"/>
    <w:rsid w:val="00B91802"/>
    <w:rsid w:val="00B91CC4"/>
    <w:rsid w:val="00B92613"/>
    <w:rsid w:val="00B92B7B"/>
    <w:rsid w:val="00B92DD5"/>
    <w:rsid w:val="00B9376E"/>
    <w:rsid w:val="00B937D9"/>
    <w:rsid w:val="00B938B1"/>
    <w:rsid w:val="00B938F0"/>
    <w:rsid w:val="00B94262"/>
    <w:rsid w:val="00B9471A"/>
    <w:rsid w:val="00B94751"/>
    <w:rsid w:val="00B94880"/>
    <w:rsid w:val="00B94CA8"/>
    <w:rsid w:val="00B95854"/>
    <w:rsid w:val="00B95C70"/>
    <w:rsid w:val="00B95D29"/>
    <w:rsid w:val="00B96507"/>
    <w:rsid w:val="00B97B48"/>
    <w:rsid w:val="00B97FC3"/>
    <w:rsid w:val="00BA00E5"/>
    <w:rsid w:val="00BA01B6"/>
    <w:rsid w:val="00BA1610"/>
    <w:rsid w:val="00BA1837"/>
    <w:rsid w:val="00BA1F7C"/>
    <w:rsid w:val="00BA2113"/>
    <w:rsid w:val="00BA21EE"/>
    <w:rsid w:val="00BA2361"/>
    <w:rsid w:val="00BA24E6"/>
    <w:rsid w:val="00BA26AC"/>
    <w:rsid w:val="00BA29FD"/>
    <w:rsid w:val="00BA2F4E"/>
    <w:rsid w:val="00BA2F5F"/>
    <w:rsid w:val="00BA36F0"/>
    <w:rsid w:val="00BA3CE0"/>
    <w:rsid w:val="00BA4AC3"/>
    <w:rsid w:val="00BA4F47"/>
    <w:rsid w:val="00BA5CAE"/>
    <w:rsid w:val="00BA5E9B"/>
    <w:rsid w:val="00BA5F38"/>
    <w:rsid w:val="00BA608E"/>
    <w:rsid w:val="00BA6A0C"/>
    <w:rsid w:val="00BA7341"/>
    <w:rsid w:val="00BA7BC9"/>
    <w:rsid w:val="00BA7C98"/>
    <w:rsid w:val="00BA7F15"/>
    <w:rsid w:val="00BB03BF"/>
    <w:rsid w:val="00BB0FE6"/>
    <w:rsid w:val="00BB13E1"/>
    <w:rsid w:val="00BB226D"/>
    <w:rsid w:val="00BB2543"/>
    <w:rsid w:val="00BB260D"/>
    <w:rsid w:val="00BB40F3"/>
    <w:rsid w:val="00BB516E"/>
    <w:rsid w:val="00BB5547"/>
    <w:rsid w:val="00BB5D73"/>
    <w:rsid w:val="00BB5E2F"/>
    <w:rsid w:val="00BB62A7"/>
    <w:rsid w:val="00BB7615"/>
    <w:rsid w:val="00BC043B"/>
    <w:rsid w:val="00BC133D"/>
    <w:rsid w:val="00BC183B"/>
    <w:rsid w:val="00BC1B7C"/>
    <w:rsid w:val="00BC2819"/>
    <w:rsid w:val="00BC2A31"/>
    <w:rsid w:val="00BC2AC4"/>
    <w:rsid w:val="00BC2B2A"/>
    <w:rsid w:val="00BC2CC8"/>
    <w:rsid w:val="00BC3315"/>
    <w:rsid w:val="00BC3F6E"/>
    <w:rsid w:val="00BC436A"/>
    <w:rsid w:val="00BC4641"/>
    <w:rsid w:val="00BC4A41"/>
    <w:rsid w:val="00BC4E62"/>
    <w:rsid w:val="00BC5DE4"/>
    <w:rsid w:val="00BC75C5"/>
    <w:rsid w:val="00BC7B8C"/>
    <w:rsid w:val="00BC7BF2"/>
    <w:rsid w:val="00BD02D6"/>
    <w:rsid w:val="00BD0CFC"/>
    <w:rsid w:val="00BD0D70"/>
    <w:rsid w:val="00BD1282"/>
    <w:rsid w:val="00BD13E3"/>
    <w:rsid w:val="00BD1E82"/>
    <w:rsid w:val="00BD1F21"/>
    <w:rsid w:val="00BD2EB7"/>
    <w:rsid w:val="00BD3440"/>
    <w:rsid w:val="00BD3AF1"/>
    <w:rsid w:val="00BD3F0C"/>
    <w:rsid w:val="00BD5856"/>
    <w:rsid w:val="00BD5CC3"/>
    <w:rsid w:val="00BD6191"/>
    <w:rsid w:val="00BD6622"/>
    <w:rsid w:val="00BD6ABE"/>
    <w:rsid w:val="00BD6C03"/>
    <w:rsid w:val="00BD6E81"/>
    <w:rsid w:val="00BD7583"/>
    <w:rsid w:val="00BD7AD7"/>
    <w:rsid w:val="00BE19EB"/>
    <w:rsid w:val="00BE1FF9"/>
    <w:rsid w:val="00BE2499"/>
    <w:rsid w:val="00BE2591"/>
    <w:rsid w:val="00BE273B"/>
    <w:rsid w:val="00BE295E"/>
    <w:rsid w:val="00BE2C02"/>
    <w:rsid w:val="00BE2C73"/>
    <w:rsid w:val="00BE30E5"/>
    <w:rsid w:val="00BE32E8"/>
    <w:rsid w:val="00BE393B"/>
    <w:rsid w:val="00BE51BC"/>
    <w:rsid w:val="00BE5556"/>
    <w:rsid w:val="00BE5B6A"/>
    <w:rsid w:val="00BE5F81"/>
    <w:rsid w:val="00BE6C0F"/>
    <w:rsid w:val="00BE6D5A"/>
    <w:rsid w:val="00BE701D"/>
    <w:rsid w:val="00BF001E"/>
    <w:rsid w:val="00BF1266"/>
    <w:rsid w:val="00BF145E"/>
    <w:rsid w:val="00BF206F"/>
    <w:rsid w:val="00BF21C8"/>
    <w:rsid w:val="00BF225B"/>
    <w:rsid w:val="00BF2607"/>
    <w:rsid w:val="00BF28B5"/>
    <w:rsid w:val="00BF36C4"/>
    <w:rsid w:val="00BF3A5A"/>
    <w:rsid w:val="00BF3F41"/>
    <w:rsid w:val="00BF47C7"/>
    <w:rsid w:val="00BF4EB5"/>
    <w:rsid w:val="00BF56C6"/>
    <w:rsid w:val="00BF5B12"/>
    <w:rsid w:val="00BF6C0C"/>
    <w:rsid w:val="00BF780F"/>
    <w:rsid w:val="00BF7915"/>
    <w:rsid w:val="00BF7EC6"/>
    <w:rsid w:val="00C003F8"/>
    <w:rsid w:val="00C00AB6"/>
    <w:rsid w:val="00C010A0"/>
    <w:rsid w:val="00C02208"/>
    <w:rsid w:val="00C032EC"/>
    <w:rsid w:val="00C03833"/>
    <w:rsid w:val="00C05C70"/>
    <w:rsid w:val="00C05C91"/>
    <w:rsid w:val="00C05CD8"/>
    <w:rsid w:val="00C068FE"/>
    <w:rsid w:val="00C06A9E"/>
    <w:rsid w:val="00C074F8"/>
    <w:rsid w:val="00C07907"/>
    <w:rsid w:val="00C079B5"/>
    <w:rsid w:val="00C1027C"/>
    <w:rsid w:val="00C10A76"/>
    <w:rsid w:val="00C10EB3"/>
    <w:rsid w:val="00C10F04"/>
    <w:rsid w:val="00C11105"/>
    <w:rsid w:val="00C11445"/>
    <w:rsid w:val="00C1188D"/>
    <w:rsid w:val="00C11A10"/>
    <w:rsid w:val="00C11D98"/>
    <w:rsid w:val="00C125AD"/>
    <w:rsid w:val="00C12674"/>
    <w:rsid w:val="00C127C4"/>
    <w:rsid w:val="00C12B47"/>
    <w:rsid w:val="00C12B69"/>
    <w:rsid w:val="00C12EAD"/>
    <w:rsid w:val="00C12FF8"/>
    <w:rsid w:val="00C1364B"/>
    <w:rsid w:val="00C13A0E"/>
    <w:rsid w:val="00C147E8"/>
    <w:rsid w:val="00C14813"/>
    <w:rsid w:val="00C14FB9"/>
    <w:rsid w:val="00C15324"/>
    <w:rsid w:val="00C15438"/>
    <w:rsid w:val="00C15F9E"/>
    <w:rsid w:val="00C15FFD"/>
    <w:rsid w:val="00C16F32"/>
    <w:rsid w:val="00C1745F"/>
    <w:rsid w:val="00C17D88"/>
    <w:rsid w:val="00C17FA7"/>
    <w:rsid w:val="00C201A7"/>
    <w:rsid w:val="00C2055B"/>
    <w:rsid w:val="00C22903"/>
    <w:rsid w:val="00C22E69"/>
    <w:rsid w:val="00C231BF"/>
    <w:rsid w:val="00C237F9"/>
    <w:rsid w:val="00C24E80"/>
    <w:rsid w:val="00C24F0C"/>
    <w:rsid w:val="00C250C0"/>
    <w:rsid w:val="00C25552"/>
    <w:rsid w:val="00C25A3B"/>
    <w:rsid w:val="00C26084"/>
    <w:rsid w:val="00C262F5"/>
    <w:rsid w:val="00C267E9"/>
    <w:rsid w:val="00C26EB5"/>
    <w:rsid w:val="00C2736B"/>
    <w:rsid w:val="00C27FDB"/>
    <w:rsid w:val="00C3088F"/>
    <w:rsid w:val="00C31D77"/>
    <w:rsid w:val="00C32098"/>
    <w:rsid w:val="00C35CB4"/>
    <w:rsid w:val="00C35CB8"/>
    <w:rsid w:val="00C36071"/>
    <w:rsid w:val="00C37252"/>
    <w:rsid w:val="00C37349"/>
    <w:rsid w:val="00C37946"/>
    <w:rsid w:val="00C37C00"/>
    <w:rsid w:val="00C40031"/>
    <w:rsid w:val="00C40275"/>
    <w:rsid w:val="00C403EB"/>
    <w:rsid w:val="00C408A2"/>
    <w:rsid w:val="00C4129D"/>
    <w:rsid w:val="00C41E40"/>
    <w:rsid w:val="00C42C8C"/>
    <w:rsid w:val="00C4456E"/>
    <w:rsid w:val="00C445DC"/>
    <w:rsid w:val="00C4477F"/>
    <w:rsid w:val="00C447D0"/>
    <w:rsid w:val="00C451DB"/>
    <w:rsid w:val="00C4545B"/>
    <w:rsid w:val="00C45821"/>
    <w:rsid w:val="00C46500"/>
    <w:rsid w:val="00C46D5A"/>
    <w:rsid w:val="00C47139"/>
    <w:rsid w:val="00C478CE"/>
    <w:rsid w:val="00C47EC0"/>
    <w:rsid w:val="00C50079"/>
    <w:rsid w:val="00C501C5"/>
    <w:rsid w:val="00C50748"/>
    <w:rsid w:val="00C50862"/>
    <w:rsid w:val="00C5095B"/>
    <w:rsid w:val="00C52099"/>
    <w:rsid w:val="00C52110"/>
    <w:rsid w:val="00C52D17"/>
    <w:rsid w:val="00C52F3C"/>
    <w:rsid w:val="00C53B16"/>
    <w:rsid w:val="00C54836"/>
    <w:rsid w:val="00C548A4"/>
    <w:rsid w:val="00C54989"/>
    <w:rsid w:val="00C54AB7"/>
    <w:rsid w:val="00C54C52"/>
    <w:rsid w:val="00C55657"/>
    <w:rsid w:val="00C55F03"/>
    <w:rsid w:val="00C57995"/>
    <w:rsid w:val="00C579CD"/>
    <w:rsid w:val="00C57ABB"/>
    <w:rsid w:val="00C60C4F"/>
    <w:rsid w:val="00C6296E"/>
    <w:rsid w:val="00C62C85"/>
    <w:rsid w:val="00C63215"/>
    <w:rsid w:val="00C6384D"/>
    <w:rsid w:val="00C63900"/>
    <w:rsid w:val="00C64585"/>
    <w:rsid w:val="00C645B5"/>
    <w:rsid w:val="00C64B66"/>
    <w:rsid w:val="00C65B4B"/>
    <w:rsid w:val="00C661CF"/>
    <w:rsid w:val="00C66B75"/>
    <w:rsid w:val="00C66DB9"/>
    <w:rsid w:val="00C6730A"/>
    <w:rsid w:val="00C67D9B"/>
    <w:rsid w:val="00C700BC"/>
    <w:rsid w:val="00C70139"/>
    <w:rsid w:val="00C705E6"/>
    <w:rsid w:val="00C71B5E"/>
    <w:rsid w:val="00C71D24"/>
    <w:rsid w:val="00C71F56"/>
    <w:rsid w:val="00C72121"/>
    <w:rsid w:val="00C7223F"/>
    <w:rsid w:val="00C724DF"/>
    <w:rsid w:val="00C72731"/>
    <w:rsid w:val="00C72E56"/>
    <w:rsid w:val="00C7381E"/>
    <w:rsid w:val="00C73C22"/>
    <w:rsid w:val="00C73E93"/>
    <w:rsid w:val="00C74D92"/>
    <w:rsid w:val="00C74E05"/>
    <w:rsid w:val="00C74F5D"/>
    <w:rsid w:val="00C7506C"/>
    <w:rsid w:val="00C76921"/>
    <w:rsid w:val="00C76BD5"/>
    <w:rsid w:val="00C800BB"/>
    <w:rsid w:val="00C8028E"/>
    <w:rsid w:val="00C80332"/>
    <w:rsid w:val="00C803CF"/>
    <w:rsid w:val="00C80B15"/>
    <w:rsid w:val="00C80F74"/>
    <w:rsid w:val="00C81954"/>
    <w:rsid w:val="00C819AB"/>
    <w:rsid w:val="00C81CB5"/>
    <w:rsid w:val="00C8295A"/>
    <w:rsid w:val="00C83004"/>
    <w:rsid w:val="00C84693"/>
    <w:rsid w:val="00C85AFD"/>
    <w:rsid w:val="00C86596"/>
    <w:rsid w:val="00C86B42"/>
    <w:rsid w:val="00C87350"/>
    <w:rsid w:val="00C87A69"/>
    <w:rsid w:val="00C87E0E"/>
    <w:rsid w:val="00C90148"/>
    <w:rsid w:val="00C90640"/>
    <w:rsid w:val="00C9071F"/>
    <w:rsid w:val="00C90B23"/>
    <w:rsid w:val="00C9102E"/>
    <w:rsid w:val="00C911E5"/>
    <w:rsid w:val="00C92620"/>
    <w:rsid w:val="00C9325A"/>
    <w:rsid w:val="00C9379B"/>
    <w:rsid w:val="00C93CAE"/>
    <w:rsid w:val="00C93FFC"/>
    <w:rsid w:val="00C9440D"/>
    <w:rsid w:val="00C947FD"/>
    <w:rsid w:val="00C96DEE"/>
    <w:rsid w:val="00C96EDB"/>
    <w:rsid w:val="00C979BD"/>
    <w:rsid w:val="00CA05D4"/>
    <w:rsid w:val="00CA167F"/>
    <w:rsid w:val="00CA1B2B"/>
    <w:rsid w:val="00CA1CA0"/>
    <w:rsid w:val="00CA21AE"/>
    <w:rsid w:val="00CA3947"/>
    <w:rsid w:val="00CA3CCD"/>
    <w:rsid w:val="00CA43F9"/>
    <w:rsid w:val="00CA5799"/>
    <w:rsid w:val="00CA59AB"/>
    <w:rsid w:val="00CA5D69"/>
    <w:rsid w:val="00CA7298"/>
    <w:rsid w:val="00CA73EE"/>
    <w:rsid w:val="00CA7693"/>
    <w:rsid w:val="00CA7716"/>
    <w:rsid w:val="00CA7794"/>
    <w:rsid w:val="00CB17A2"/>
    <w:rsid w:val="00CB18E2"/>
    <w:rsid w:val="00CB1F25"/>
    <w:rsid w:val="00CB1FF1"/>
    <w:rsid w:val="00CB2367"/>
    <w:rsid w:val="00CB2648"/>
    <w:rsid w:val="00CB3A80"/>
    <w:rsid w:val="00CB3C18"/>
    <w:rsid w:val="00CB4854"/>
    <w:rsid w:val="00CB49C5"/>
    <w:rsid w:val="00CB4C35"/>
    <w:rsid w:val="00CB5225"/>
    <w:rsid w:val="00CB5257"/>
    <w:rsid w:val="00CB52B5"/>
    <w:rsid w:val="00CB5E92"/>
    <w:rsid w:val="00CB6DFB"/>
    <w:rsid w:val="00CC2081"/>
    <w:rsid w:val="00CC2238"/>
    <w:rsid w:val="00CC287B"/>
    <w:rsid w:val="00CC2A79"/>
    <w:rsid w:val="00CC2B25"/>
    <w:rsid w:val="00CC2BB0"/>
    <w:rsid w:val="00CC3AF4"/>
    <w:rsid w:val="00CC40EA"/>
    <w:rsid w:val="00CC487E"/>
    <w:rsid w:val="00CC4C9C"/>
    <w:rsid w:val="00CC4FC4"/>
    <w:rsid w:val="00CC5390"/>
    <w:rsid w:val="00CC54B1"/>
    <w:rsid w:val="00CC560B"/>
    <w:rsid w:val="00CC7350"/>
    <w:rsid w:val="00CC7B88"/>
    <w:rsid w:val="00CD05E6"/>
    <w:rsid w:val="00CD122C"/>
    <w:rsid w:val="00CD167A"/>
    <w:rsid w:val="00CD1829"/>
    <w:rsid w:val="00CD1A2D"/>
    <w:rsid w:val="00CD1E50"/>
    <w:rsid w:val="00CD2805"/>
    <w:rsid w:val="00CD30E2"/>
    <w:rsid w:val="00CD30FC"/>
    <w:rsid w:val="00CD3328"/>
    <w:rsid w:val="00CD37E1"/>
    <w:rsid w:val="00CD38FB"/>
    <w:rsid w:val="00CD3BAE"/>
    <w:rsid w:val="00CD4361"/>
    <w:rsid w:val="00CD4367"/>
    <w:rsid w:val="00CD5926"/>
    <w:rsid w:val="00CD5B15"/>
    <w:rsid w:val="00CD68BA"/>
    <w:rsid w:val="00CD7AF3"/>
    <w:rsid w:val="00CD7CD5"/>
    <w:rsid w:val="00CD7D48"/>
    <w:rsid w:val="00CD7DC2"/>
    <w:rsid w:val="00CE0C98"/>
    <w:rsid w:val="00CE0D91"/>
    <w:rsid w:val="00CE15AD"/>
    <w:rsid w:val="00CE1A56"/>
    <w:rsid w:val="00CE1C28"/>
    <w:rsid w:val="00CE1F3D"/>
    <w:rsid w:val="00CE2AD3"/>
    <w:rsid w:val="00CE369C"/>
    <w:rsid w:val="00CE3AAB"/>
    <w:rsid w:val="00CE49DD"/>
    <w:rsid w:val="00CE5475"/>
    <w:rsid w:val="00CE55F9"/>
    <w:rsid w:val="00CE58D2"/>
    <w:rsid w:val="00CE5D9C"/>
    <w:rsid w:val="00CE5E81"/>
    <w:rsid w:val="00CE62E6"/>
    <w:rsid w:val="00CE6592"/>
    <w:rsid w:val="00CE660C"/>
    <w:rsid w:val="00CE6CC4"/>
    <w:rsid w:val="00CE6F55"/>
    <w:rsid w:val="00CE7131"/>
    <w:rsid w:val="00CE7264"/>
    <w:rsid w:val="00CE7D92"/>
    <w:rsid w:val="00CF0506"/>
    <w:rsid w:val="00CF093F"/>
    <w:rsid w:val="00CF0DC3"/>
    <w:rsid w:val="00CF0F34"/>
    <w:rsid w:val="00CF1310"/>
    <w:rsid w:val="00CF2080"/>
    <w:rsid w:val="00CF2885"/>
    <w:rsid w:val="00CF2CF3"/>
    <w:rsid w:val="00CF3412"/>
    <w:rsid w:val="00CF40F7"/>
    <w:rsid w:val="00CF43E8"/>
    <w:rsid w:val="00CF4D13"/>
    <w:rsid w:val="00CF55CD"/>
    <w:rsid w:val="00CF5945"/>
    <w:rsid w:val="00CF6524"/>
    <w:rsid w:val="00CF7AA8"/>
    <w:rsid w:val="00D00170"/>
    <w:rsid w:val="00D00B1D"/>
    <w:rsid w:val="00D010D1"/>
    <w:rsid w:val="00D015A8"/>
    <w:rsid w:val="00D018B2"/>
    <w:rsid w:val="00D02467"/>
    <w:rsid w:val="00D02566"/>
    <w:rsid w:val="00D028FC"/>
    <w:rsid w:val="00D03EE7"/>
    <w:rsid w:val="00D04234"/>
    <w:rsid w:val="00D04256"/>
    <w:rsid w:val="00D04C55"/>
    <w:rsid w:val="00D04D54"/>
    <w:rsid w:val="00D050FE"/>
    <w:rsid w:val="00D058B2"/>
    <w:rsid w:val="00D06E10"/>
    <w:rsid w:val="00D06E4A"/>
    <w:rsid w:val="00D06FA0"/>
    <w:rsid w:val="00D1073D"/>
    <w:rsid w:val="00D109DC"/>
    <w:rsid w:val="00D10BCD"/>
    <w:rsid w:val="00D11700"/>
    <w:rsid w:val="00D12053"/>
    <w:rsid w:val="00D123C7"/>
    <w:rsid w:val="00D12993"/>
    <w:rsid w:val="00D12B55"/>
    <w:rsid w:val="00D12F29"/>
    <w:rsid w:val="00D1391C"/>
    <w:rsid w:val="00D13D29"/>
    <w:rsid w:val="00D14073"/>
    <w:rsid w:val="00D14AEE"/>
    <w:rsid w:val="00D14C55"/>
    <w:rsid w:val="00D14FA8"/>
    <w:rsid w:val="00D15158"/>
    <w:rsid w:val="00D153EC"/>
    <w:rsid w:val="00D17387"/>
    <w:rsid w:val="00D176C8"/>
    <w:rsid w:val="00D17C69"/>
    <w:rsid w:val="00D20265"/>
    <w:rsid w:val="00D21A11"/>
    <w:rsid w:val="00D21A4B"/>
    <w:rsid w:val="00D21AA1"/>
    <w:rsid w:val="00D22D88"/>
    <w:rsid w:val="00D232CB"/>
    <w:rsid w:val="00D236C6"/>
    <w:rsid w:val="00D23859"/>
    <w:rsid w:val="00D241D5"/>
    <w:rsid w:val="00D24B4D"/>
    <w:rsid w:val="00D2532F"/>
    <w:rsid w:val="00D2574E"/>
    <w:rsid w:val="00D25933"/>
    <w:rsid w:val="00D25BAA"/>
    <w:rsid w:val="00D25E06"/>
    <w:rsid w:val="00D26C10"/>
    <w:rsid w:val="00D27284"/>
    <w:rsid w:val="00D27887"/>
    <w:rsid w:val="00D27B1E"/>
    <w:rsid w:val="00D27DC2"/>
    <w:rsid w:val="00D30734"/>
    <w:rsid w:val="00D3086C"/>
    <w:rsid w:val="00D30B2B"/>
    <w:rsid w:val="00D30D15"/>
    <w:rsid w:val="00D30E38"/>
    <w:rsid w:val="00D312DA"/>
    <w:rsid w:val="00D31C1F"/>
    <w:rsid w:val="00D31D41"/>
    <w:rsid w:val="00D3228F"/>
    <w:rsid w:val="00D32AE4"/>
    <w:rsid w:val="00D33D0B"/>
    <w:rsid w:val="00D3414F"/>
    <w:rsid w:val="00D348F6"/>
    <w:rsid w:val="00D3555A"/>
    <w:rsid w:val="00D35669"/>
    <w:rsid w:val="00D373BC"/>
    <w:rsid w:val="00D4053D"/>
    <w:rsid w:val="00D40676"/>
    <w:rsid w:val="00D40B54"/>
    <w:rsid w:val="00D40CE7"/>
    <w:rsid w:val="00D413C8"/>
    <w:rsid w:val="00D419AF"/>
    <w:rsid w:val="00D41AF2"/>
    <w:rsid w:val="00D426B5"/>
    <w:rsid w:val="00D4299B"/>
    <w:rsid w:val="00D42DC8"/>
    <w:rsid w:val="00D43576"/>
    <w:rsid w:val="00D4371C"/>
    <w:rsid w:val="00D43B47"/>
    <w:rsid w:val="00D445A7"/>
    <w:rsid w:val="00D472E7"/>
    <w:rsid w:val="00D474A0"/>
    <w:rsid w:val="00D475DF"/>
    <w:rsid w:val="00D47775"/>
    <w:rsid w:val="00D50353"/>
    <w:rsid w:val="00D5118B"/>
    <w:rsid w:val="00D5181E"/>
    <w:rsid w:val="00D5235A"/>
    <w:rsid w:val="00D525D2"/>
    <w:rsid w:val="00D52665"/>
    <w:rsid w:val="00D52B7F"/>
    <w:rsid w:val="00D530C8"/>
    <w:rsid w:val="00D534E8"/>
    <w:rsid w:val="00D53661"/>
    <w:rsid w:val="00D54501"/>
    <w:rsid w:val="00D5464E"/>
    <w:rsid w:val="00D54B12"/>
    <w:rsid w:val="00D55586"/>
    <w:rsid w:val="00D558C5"/>
    <w:rsid w:val="00D55EBA"/>
    <w:rsid w:val="00D564AD"/>
    <w:rsid w:val="00D56AE4"/>
    <w:rsid w:val="00D57FB8"/>
    <w:rsid w:val="00D60011"/>
    <w:rsid w:val="00D60140"/>
    <w:rsid w:val="00D60CA6"/>
    <w:rsid w:val="00D60E17"/>
    <w:rsid w:val="00D61214"/>
    <w:rsid w:val="00D61F63"/>
    <w:rsid w:val="00D63167"/>
    <w:rsid w:val="00D634A0"/>
    <w:rsid w:val="00D64647"/>
    <w:rsid w:val="00D6484D"/>
    <w:rsid w:val="00D64F8B"/>
    <w:rsid w:val="00D65C8B"/>
    <w:rsid w:val="00D65CF6"/>
    <w:rsid w:val="00D65D0E"/>
    <w:rsid w:val="00D66A75"/>
    <w:rsid w:val="00D67862"/>
    <w:rsid w:val="00D678D7"/>
    <w:rsid w:val="00D70A75"/>
    <w:rsid w:val="00D715DB"/>
    <w:rsid w:val="00D717D8"/>
    <w:rsid w:val="00D728F3"/>
    <w:rsid w:val="00D7325A"/>
    <w:rsid w:val="00D7386D"/>
    <w:rsid w:val="00D73AF2"/>
    <w:rsid w:val="00D73BF8"/>
    <w:rsid w:val="00D74D27"/>
    <w:rsid w:val="00D75017"/>
    <w:rsid w:val="00D75064"/>
    <w:rsid w:val="00D759D5"/>
    <w:rsid w:val="00D75A6F"/>
    <w:rsid w:val="00D76177"/>
    <w:rsid w:val="00D76B33"/>
    <w:rsid w:val="00D7750F"/>
    <w:rsid w:val="00D77673"/>
    <w:rsid w:val="00D77BFD"/>
    <w:rsid w:val="00D77D72"/>
    <w:rsid w:val="00D77E2C"/>
    <w:rsid w:val="00D801E2"/>
    <w:rsid w:val="00D80BF4"/>
    <w:rsid w:val="00D80E79"/>
    <w:rsid w:val="00D80ECF"/>
    <w:rsid w:val="00D8105D"/>
    <w:rsid w:val="00D81325"/>
    <w:rsid w:val="00D81901"/>
    <w:rsid w:val="00D8246F"/>
    <w:rsid w:val="00D83E27"/>
    <w:rsid w:val="00D84E3C"/>
    <w:rsid w:val="00D85AC4"/>
    <w:rsid w:val="00D86284"/>
    <w:rsid w:val="00D86A90"/>
    <w:rsid w:val="00D8742B"/>
    <w:rsid w:val="00D90B6F"/>
    <w:rsid w:val="00D90C06"/>
    <w:rsid w:val="00D91633"/>
    <w:rsid w:val="00D91D1C"/>
    <w:rsid w:val="00D9240A"/>
    <w:rsid w:val="00D924F3"/>
    <w:rsid w:val="00D92972"/>
    <w:rsid w:val="00D93085"/>
    <w:rsid w:val="00D9342C"/>
    <w:rsid w:val="00D93944"/>
    <w:rsid w:val="00D940AD"/>
    <w:rsid w:val="00D944C0"/>
    <w:rsid w:val="00D94955"/>
    <w:rsid w:val="00D949EC"/>
    <w:rsid w:val="00D94DEE"/>
    <w:rsid w:val="00D951E3"/>
    <w:rsid w:val="00D959ED"/>
    <w:rsid w:val="00D95B06"/>
    <w:rsid w:val="00D96386"/>
    <w:rsid w:val="00D97010"/>
    <w:rsid w:val="00D972CD"/>
    <w:rsid w:val="00D977C8"/>
    <w:rsid w:val="00DA06D4"/>
    <w:rsid w:val="00DA0E94"/>
    <w:rsid w:val="00DA1035"/>
    <w:rsid w:val="00DA10CE"/>
    <w:rsid w:val="00DA2865"/>
    <w:rsid w:val="00DA2C27"/>
    <w:rsid w:val="00DA383E"/>
    <w:rsid w:val="00DA4048"/>
    <w:rsid w:val="00DA478D"/>
    <w:rsid w:val="00DA503B"/>
    <w:rsid w:val="00DA54CE"/>
    <w:rsid w:val="00DA5844"/>
    <w:rsid w:val="00DA5A6F"/>
    <w:rsid w:val="00DA6133"/>
    <w:rsid w:val="00DA643C"/>
    <w:rsid w:val="00DA6602"/>
    <w:rsid w:val="00DA6966"/>
    <w:rsid w:val="00DA7218"/>
    <w:rsid w:val="00DA7655"/>
    <w:rsid w:val="00DA7656"/>
    <w:rsid w:val="00DA77CD"/>
    <w:rsid w:val="00DA78DC"/>
    <w:rsid w:val="00DA79B7"/>
    <w:rsid w:val="00DA7C2F"/>
    <w:rsid w:val="00DB0802"/>
    <w:rsid w:val="00DB0AA1"/>
    <w:rsid w:val="00DB0F2D"/>
    <w:rsid w:val="00DB1B35"/>
    <w:rsid w:val="00DB1D9B"/>
    <w:rsid w:val="00DB1E52"/>
    <w:rsid w:val="00DB21C0"/>
    <w:rsid w:val="00DB2AFA"/>
    <w:rsid w:val="00DB3CF6"/>
    <w:rsid w:val="00DB3F73"/>
    <w:rsid w:val="00DB44DD"/>
    <w:rsid w:val="00DB45CE"/>
    <w:rsid w:val="00DB4D19"/>
    <w:rsid w:val="00DB5DBF"/>
    <w:rsid w:val="00DB5F98"/>
    <w:rsid w:val="00DB677A"/>
    <w:rsid w:val="00DB7463"/>
    <w:rsid w:val="00DB7CE4"/>
    <w:rsid w:val="00DB7EF4"/>
    <w:rsid w:val="00DC0368"/>
    <w:rsid w:val="00DC0C4D"/>
    <w:rsid w:val="00DC30AF"/>
    <w:rsid w:val="00DC331B"/>
    <w:rsid w:val="00DC44B8"/>
    <w:rsid w:val="00DC49BA"/>
    <w:rsid w:val="00DC49D5"/>
    <w:rsid w:val="00DC5FB9"/>
    <w:rsid w:val="00DC71B3"/>
    <w:rsid w:val="00DC738F"/>
    <w:rsid w:val="00DC76BF"/>
    <w:rsid w:val="00DC7D15"/>
    <w:rsid w:val="00DC7F75"/>
    <w:rsid w:val="00DD03BC"/>
    <w:rsid w:val="00DD0964"/>
    <w:rsid w:val="00DD0E25"/>
    <w:rsid w:val="00DD12E5"/>
    <w:rsid w:val="00DD1345"/>
    <w:rsid w:val="00DD15A6"/>
    <w:rsid w:val="00DD1852"/>
    <w:rsid w:val="00DD1AFD"/>
    <w:rsid w:val="00DD1E54"/>
    <w:rsid w:val="00DD287E"/>
    <w:rsid w:val="00DD3ED5"/>
    <w:rsid w:val="00DD54BC"/>
    <w:rsid w:val="00DD55AF"/>
    <w:rsid w:val="00DD5CCB"/>
    <w:rsid w:val="00DD5F45"/>
    <w:rsid w:val="00DD5FAF"/>
    <w:rsid w:val="00DD6099"/>
    <w:rsid w:val="00DD623E"/>
    <w:rsid w:val="00DD6454"/>
    <w:rsid w:val="00DD67A9"/>
    <w:rsid w:val="00DD6FD5"/>
    <w:rsid w:val="00DD7737"/>
    <w:rsid w:val="00DD79AC"/>
    <w:rsid w:val="00DD7C43"/>
    <w:rsid w:val="00DE1407"/>
    <w:rsid w:val="00DE1E0C"/>
    <w:rsid w:val="00DE3046"/>
    <w:rsid w:val="00DE366F"/>
    <w:rsid w:val="00DE3F5E"/>
    <w:rsid w:val="00DE4115"/>
    <w:rsid w:val="00DE41EB"/>
    <w:rsid w:val="00DE42CB"/>
    <w:rsid w:val="00DE4996"/>
    <w:rsid w:val="00DE4C09"/>
    <w:rsid w:val="00DE534D"/>
    <w:rsid w:val="00DE5383"/>
    <w:rsid w:val="00DE59B4"/>
    <w:rsid w:val="00DE5BDA"/>
    <w:rsid w:val="00DE60DB"/>
    <w:rsid w:val="00DE71F6"/>
    <w:rsid w:val="00DE7FE8"/>
    <w:rsid w:val="00DF0C7F"/>
    <w:rsid w:val="00DF0DFF"/>
    <w:rsid w:val="00DF1440"/>
    <w:rsid w:val="00DF1C37"/>
    <w:rsid w:val="00DF1E08"/>
    <w:rsid w:val="00DF282E"/>
    <w:rsid w:val="00DF28D1"/>
    <w:rsid w:val="00DF2E6F"/>
    <w:rsid w:val="00DF2FF2"/>
    <w:rsid w:val="00DF324C"/>
    <w:rsid w:val="00DF3BEA"/>
    <w:rsid w:val="00DF3CFF"/>
    <w:rsid w:val="00DF417B"/>
    <w:rsid w:val="00DF4760"/>
    <w:rsid w:val="00DF5368"/>
    <w:rsid w:val="00DF5B06"/>
    <w:rsid w:val="00DF5C82"/>
    <w:rsid w:val="00DF5EF5"/>
    <w:rsid w:val="00DF60FB"/>
    <w:rsid w:val="00DF6164"/>
    <w:rsid w:val="00DF6D76"/>
    <w:rsid w:val="00DF7EAC"/>
    <w:rsid w:val="00E018B5"/>
    <w:rsid w:val="00E01B9B"/>
    <w:rsid w:val="00E01D51"/>
    <w:rsid w:val="00E02291"/>
    <w:rsid w:val="00E027BA"/>
    <w:rsid w:val="00E02B9F"/>
    <w:rsid w:val="00E0326E"/>
    <w:rsid w:val="00E03447"/>
    <w:rsid w:val="00E03DFF"/>
    <w:rsid w:val="00E04262"/>
    <w:rsid w:val="00E043A1"/>
    <w:rsid w:val="00E04AB1"/>
    <w:rsid w:val="00E06155"/>
    <w:rsid w:val="00E06F90"/>
    <w:rsid w:val="00E06FE5"/>
    <w:rsid w:val="00E0719F"/>
    <w:rsid w:val="00E13487"/>
    <w:rsid w:val="00E13642"/>
    <w:rsid w:val="00E153F9"/>
    <w:rsid w:val="00E163E9"/>
    <w:rsid w:val="00E17144"/>
    <w:rsid w:val="00E1758F"/>
    <w:rsid w:val="00E17716"/>
    <w:rsid w:val="00E17A75"/>
    <w:rsid w:val="00E20053"/>
    <w:rsid w:val="00E202B3"/>
    <w:rsid w:val="00E213A7"/>
    <w:rsid w:val="00E21F6E"/>
    <w:rsid w:val="00E22B74"/>
    <w:rsid w:val="00E22CC0"/>
    <w:rsid w:val="00E23909"/>
    <w:rsid w:val="00E23ACF"/>
    <w:rsid w:val="00E23E93"/>
    <w:rsid w:val="00E24233"/>
    <w:rsid w:val="00E24938"/>
    <w:rsid w:val="00E25A0A"/>
    <w:rsid w:val="00E25DC9"/>
    <w:rsid w:val="00E2629E"/>
    <w:rsid w:val="00E2650A"/>
    <w:rsid w:val="00E2759F"/>
    <w:rsid w:val="00E27DB7"/>
    <w:rsid w:val="00E30377"/>
    <w:rsid w:val="00E30D19"/>
    <w:rsid w:val="00E31AB8"/>
    <w:rsid w:val="00E3239E"/>
    <w:rsid w:val="00E32447"/>
    <w:rsid w:val="00E32B0A"/>
    <w:rsid w:val="00E32E44"/>
    <w:rsid w:val="00E32F1C"/>
    <w:rsid w:val="00E3326C"/>
    <w:rsid w:val="00E333B2"/>
    <w:rsid w:val="00E33A1D"/>
    <w:rsid w:val="00E33BBB"/>
    <w:rsid w:val="00E33E13"/>
    <w:rsid w:val="00E34589"/>
    <w:rsid w:val="00E34D4F"/>
    <w:rsid w:val="00E34E74"/>
    <w:rsid w:val="00E35357"/>
    <w:rsid w:val="00E35496"/>
    <w:rsid w:val="00E355A9"/>
    <w:rsid w:val="00E35649"/>
    <w:rsid w:val="00E35868"/>
    <w:rsid w:val="00E35F49"/>
    <w:rsid w:val="00E36844"/>
    <w:rsid w:val="00E36872"/>
    <w:rsid w:val="00E36B06"/>
    <w:rsid w:val="00E37130"/>
    <w:rsid w:val="00E37154"/>
    <w:rsid w:val="00E37E29"/>
    <w:rsid w:val="00E40B02"/>
    <w:rsid w:val="00E4131E"/>
    <w:rsid w:val="00E42519"/>
    <w:rsid w:val="00E42B97"/>
    <w:rsid w:val="00E42FE4"/>
    <w:rsid w:val="00E43606"/>
    <w:rsid w:val="00E43B65"/>
    <w:rsid w:val="00E43E24"/>
    <w:rsid w:val="00E44017"/>
    <w:rsid w:val="00E44E45"/>
    <w:rsid w:val="00E44E58"/>
    <w:rsid w:val="00E45E4B"/>
    <w:rsid w:val="00E4636F"/>
    <w:rsid w:val="00E46AA7"/>
    <w:rsid w:val="00E471F2"/>
    <w:rsid w:val="00E4750E"/>
    <w:rsid w:val="00E5072A"/>
    <w:rsid w:val="00E50802"/>
    <w:rsid w:val="00E5107C"/>
    <w:rsid w:val="00E51083"/>
    <w:rsid w:val="00E512BB"/>
    <w:rsid w:val="00E521A5"/>
    <w:rsid w:val="00E522AC"/>
    <w:rsid w:val="00E52562"/>
    <w:rsid w:val="00E528B3"/>
    <w:rsid w:val="00E52DA3"/>
    <w:rsid w:val="00E52E35"/>
    <w:rsid w:val="00E537F6"/>
    <w:rsid w:val="00E53976"/>
    <w:rsid w:val="00E54D9A"/>
    <w:rsid w:val="00E55161"/>
    <w:rsid w:val="00E552DB"/>
    <w:rsid w:val="00E57288"/>
    <w:rsid w:val="00E57464"/>
    <w:rsid w:val="00E57577"/>
    <w:rsid w:val="00E57725"/>
    <w:rsid w:val="00E57B90"/>
    <w:rsid w:val="00E57E2C"/>
    <w:rsid w:val="00E6084F"/>
    <w:rsid w:val="00E60E51"/>
    <w:rsid w:val="00E61F0D"/>
    <w:rsid w:val="00E623B5"/>
    <w:rsid w:val="00E62DED"/>
    <w:rsid w:val="00E63510"/>
    <w:rsid w:val="00E636EF"/>
    <w:rsid w:val="00E639C0"/>
    <w:rsid w:val="00E639DF"/>
    <w:rsid w:val="00E63AE8"/>
    <w:rsid w:val="00E63FA2"/>
    <w:rsid w:val="00E64B63"/>
    <w:rsid w:val="00E6596A"/>
    <w:rsid w:val="00E65E6A"/>
    <w:rsid w:val="00E66AF5"/>
    <w:rsid w:val="00E670FE"/>
    <w:rsid w:val="00E70047"/>
    <w:rsid w:val="00E7006D"/>
    <w:rsid w:val="00E70936"/>
    <w:rsid w:val="00E70C0B"/>
    <w:rsid w:val="00E70D99"/>
    <w:rsid w:val="00E712AC"/>
    <w:rsid w:val="00E71873"/>
    <w:rsid w:val="00E72104"/>
    <w:rsid w:val="00E72B6C"/>
    <w:rsid w:val="00E72E52"/>
    <w:rsid w:val="00E732C9"/>
    <w:rsid w:val="00E7462D"/>
    <w:rsid w:val="00E74829"/>
    <w:rsid w:val="00E74E9A"/>
    <w:rsid w:val="00E75E04"/>
    <w:rsid w:val="00E75F1D"/>
    <w:rsid w:val="00E761EF"/>
    <w:rsid w:val="00E76453"/>
    <w:rsid w:val="00E765B4"/>
    <w:rsid w:val="00E76BDE"/>
    <w:rsid w:val="00E7719B"/>
    <w:rsid w:val="00E77ADE"/>
    <w:rsid w:val="00E80ED0"/>
    <w:rsid w:val="00E81441"/>
    <w:rsid w:val="00E816A3"/>
    <w:rsid w:val="00E8174F"/>
    <w:rsid w:val="00E8186F"/>
    <w:rsid w:val="00E838DC"/>
    <w:rsid w:val="00E839FA"/>
    <w:rsid w:val="00E83A7F"/>
    <w:rsid w:val="00E83C69"/>
    <w:rsid w:val="00E83E2F"/>
    <w:rsid w:val="00E84D66"/>
    <w:rsid w:val="00E864C6"/>
    <w:rsid w:val="00E865B3"/>
    <w:rsid w:val="00E8669A"/>
    <w:rsid w:val="00E86AC8"/>
    <w:rsid w:val="00E86E94"/>
    <w:rsid w:val="00E8776C"/>
    <w:rsid w:val="00E900E3"/>
    <w:rsid w:val="00E906FD"/>
    <w:rsid w:val="00E907B4"/>
    <w:rsid w:val="00E90F11"/>
    <w:rsid w:val="00E91B85"/>
    <w:rsid w:val="00E9255B"/>
    <w:rsid w:val="00E92858"/>
    <w:rsid w:val="00E9299A"/>
    <w:rsid w:val="00E934BC"/>
    <w:rsid w:val="00E93E6C"/>
    <w:rsid w:val="00E9432D"/>
    <w:rsid w:val="00E94D2C"/>
    <w:rsid w:val="00E94D72"/>
    <w:rsid w:val="00E95076"/>
    <w:rsid w:val="00E9556C"/>
    <w:rsid w:val="00E962AA"/>
    <w:rsid w:val="00E96B0A"/>
    <w:rsid w:val="00E96D7C"/>
    <w:rsid w:val="00E96DC4"/>
    <w:rsid w:val="00E97107"/>
    <w:rsid w:val="00E9720C"/>
    <w:rsid w:val="00EA0D73"/>
    <w:rsid w:val="00EA2391"/>
    <w:rsid w:val="00EA25AD"/>
    <w:rsid w:val="00EA3299"/>
    <w:rsid w:val="00EA33D4"/>
    <w:rsid w:val="00EA37EE"/>
    <w:rsid w:val="00EA3A9A"/>
    <w:rsid w:val="00EA4A47"/>
    <w:rsid w:val="00EA4DC3"/>
    <w:rsid w:val="00EA58F5"/>
    <w:rsid w:val="00EA5947"/>
    <w:rsid w:val="00EA5987"/>
    <w:rsid w:val="00EA68B8"/>
    <w:rsid w:val="00EA6CFC"/>
    <w:rsid w:val="00EA763E"/>
    <w:rsid w:val="00EA7D6A"/>
    <w:rsid w:val="00EB05A3"/>
    <w:rsid w:val="00EB09C5"/>
    <w:rsid w:val="00EB1612"/>
    <w:rsid w:val="00EB1A46"/>
    <w:rsid w:val="00EB25FF"/>
    <w:rsid w:val="00EB368A"/>
    <w:rsid w:val="00EB3C09"/>
    <w:rsid w:val="00EB3DCF"/>
    <w:rsid w:val="00EB58DB"/>
    <w:rsid w:val="00EB610E"/>
    <w:rsid w:val="00EB62EA"/>
    <w:rsid w:val="00EB687D"/>
    <w:rsid w:val="00EB6B61"/>
    <w:rsid w:val="00EB6BAB"/>
    <w:rsid w:val="00EB761E"/>
    <w:rsid w:val="00EC08BD"/>
    <w:rsid w:val="00EC0A00"/>
    <w:rsid w:val="00EC0CFE"/>
    <w:rsid w:val="00EC25CD"/>
    <w:rsid w:val="00EC2AC1"/>
    <w:rsid w:val="00EC3112"/>
    <w:rsid w:val="00EC3126"/>
    <w:rsid w:val="00EC36DE"/>
    <w:rsid w:val="00EC489D"/>
    <w:rsid w:val="00EC4E2A"/>
    <w:rsid w:val="00EC4F84"/>
    <w:rsid w:val="00EC5ADE"/>
    <w:rsid w:val="00EC5AF7"/>
    <w:rsid w:val="00EC5D03"/>
    <w:rsid w:val="00EC5E9B"/>
    <w:rsid w:val="00EC6573"/>
    <w:rsid w:val="00EC6F56"/>
    <w:rsid w:val="00EC75CF"/>
    <w:rsid w:val="00EC7955"/>
    <w:rsid w:val="00EC7BA0"/>
    <w:rsid w:val="00ED05B8"/>
    <w:rsid w:val="00ED1962"/>
    <w:rsid w:val="00ED2090"/>
    <w:rsid w:val="00ED3B39"/>
    <w:rsid w:val="00ED3D26"/>
    <w:rsid w:val="00ED40EC"/>
    <w:rsid w:val="00ED419B"/>
    <w:rsid w:val="00ED49E7"/>
    <w:rsid w:val="00ED57BC"/>
    <w:rsid w:val="00ED5828"/>
    <w:rsid w:val="00ED646F"/>
    <w:rsid w:val="00ED6936"/>
    <w:rsid w:val="00ED6B83"/>
    <w:rsid w:val="00ED7080"/>
    <w:rsid w:val="00ED71B1"/>
    <w:rsid w:val="00ED74B7"/>
    <w:rsid w:val="00ED766D"/>
    <w:rsid w:val="00EE2432"/>
    <w:rsid w:val="00EE2ACA"/>
    <w:rsid w:val="00EE2E2E"/>
    <w:rsid w:val="00EE2F11"/>
    <w:rsid w:val="00EE3669"/>
    <w:rsid w:val="00EE3EDE"/>
    <w:rsid w:val="00EE4348"/>
    <w:rsid w:val="00EE44AD"/>
    <w:rsid w:val="00EE4BBC"/>
    <w:rsid w:val="00EE5477"/>
    <w:rsid w:val="00EE6975"/>
    <w:rsid w:val="00EE6B3C"/>
    <w:rsid w:val="00EE6F8F"/>
    <w:rsid w:val="00EE6FF4"/>
    <w:rsid w:val="00EF0993"/>
    <w:rsid w:val="00EF0B6F"/>
    <w:rsid w:val="00EF1C2E"/>
    <w:rsid w:val="00EF25C4"/>
    <w:rsid w:val="00EF2AFE"/>
    <w:rsid w:val="00EF2CB4"/>
    <w:rsid w:val="00EF3694"/>
    <w:rsid w:val="00EF3A5A"/>
    <w:rsid w:val="00EF3B92"/>
    <w:rsid w:val="00EF4339"/>
    <w:rsid w:val="00EF4502"/>
    <w:rsid w:val="00EF4AC1"/>
    <w:rsid w:val="00EF4B5D"/>
    <w:rsid w:val="00EF4CE0"/>
    <w:rsid w:val="00EF5036"/>
    <w:rsid w:val="00EF5561"/>
    <w:rsid w:val="00EF56D1"/>
    <w:rsid w:val="00EF58B9"/>
    <w:rsid w:val="00EF5B0A"/>
    <w:rsid w:val="00EF60AF"/>
    <w:rsid w:val="00EF6706"/>
    <w:rsid w:val="00EF6D62"/>
    <w:rsid w:val="00EF7B5C"/>
    <w:rsid w:val="00EF7F2D"/>
    <w:rsid w:val="00EF7F5B"/>
    <w:rsid w:val="00F005A7"/>
    <w:rsid w:val="00F00B3D"/>
    <w:rsid w:val="00F00D47"/>
    <w:rsid w:val="00F0214F"/>
    <w:rsid w:val="00F02FDB"/>
    <w:rsid w:val="00F03162"/>
    <w:rsid w:val="00F036AE"/>
    <w:rsid w:val="00F037A9"/>
    <w:rsid w:val="00F0405B"/>
    <w:rsid w:val="00F0479E"/>
    <w:rsid w:val="00F050CA"/>
    <w:rsid w:val="00F057A0"/>
    <w:rsid w:val="00F057E2"/>
    <w:rsid w:val="00F06541"/>
    <w:rsid w:val="00F072C3"/>
    <w:rsid w:val="00F10153"/>
    <w:rsid w:val="00F10313"/>
    <w:rsid w:val="00F1078C"/>
    <w:rsid w:val="00F11533"/>
    <w:rsid w:val="00F11AE1"/>
    <w:rsid w:val="00F11B47"/>
    <w:rsid w:val="00F11BB9"/>
    <w:rsid w:val="00F11FDB"/>
    <w:rsid w:val="00F12259"/>
    <w:rsid w:val="00F124F6"/>
    <w:rsid w:val="00F12539"/>
    <w:rsid w:val="00F12C29"/>
    <w:rsid w:val="00F12C60"/>
    <w:rsid w:val="00F12D6B"/>
    <w:rsid w:val="00F12E22"/>
    <w:rsid w:val="00F12E81"/>
    <w:rsid w:val="00F135C2"/>
    <w:rsid w:val="00F15131"/>
    <w:rsid w:val="00F15AF9"/>
    <w:rsid w:val="00F15E69"/>
    <w:rsid w:val="00F15EA1"/>
    <w:rsid w:val="00F1666B"/>
    <w:rsid w:val="00F1700D"/>
    <w:rsid w:val="00F2026F"/>
    <w:rsid w:val="00F2035B"/>
    <w:rsid w:val="00F20F82"/>
    <w:rsid w:val="00F220A1"/>
    <w:rsid w:val="00F22499"/>
    <w:rsid w:val="00F22668"/>
    <w:rsid w:val="00F2310C"/>
    <w:rsid w:val="00F231C4"/>
    <w:rsid w:val="00F24D33"/>
    <w:rsid w:val="00F253ED"/>
    <w:rsid w:val="00F258D7"/>
    <w:rsid w:val="00F26340"/>
    <w:rsid w:val="00F267B5"/>
    <w:rsid w:val="00F268FF"/>
    <w:rsid w:val="00F2699C"/>
    <w:rsid w:val="00F2700F"/>
    <w:rsid w:val="00F2741F"/>
    <w:rsid w:val="00F277B8"/>
    <w:rsid w:val="00F27BF8"/>
    <w:rsid w:val="00F27E7B"/>
    <w:rsid w:val="00F27EFB"/>
    <w:rsid w:val="00F3036A"/>
    <w:rsid w:val="00F304E3"/>
    <w:rsid w:val="00F30591"/>
    <w:rsid w:val="00F311DD"/>
    <w:rsid w:val="00F312DE"/>
    <w:rsid w:val="00F31861"/>
    <w:rsid w:val="00F31D27"/>
    <w:rsid w:val="00F31FF2"/>
    <w:rsid w:val="00F32B17"/>
    <w:rsid w:val="00F3363B"/>
    <w:rsid w:val="00F33A29"/>
    <w:rsid w:val="00F33AEB"/>
    <w:rsid w:val="00F34121"/>
    <w:rsid w:val="00F34AEE"/>
    <w:rsid w:val="00F34CC9"/>
    <w:rsid w:val="00F34E9C"/>
    <w:rsid w:val="00F352C1"/>
    <w:rsid w:val="00F35851"/>
    <w:rsid w:val="00F359B3"/>
    <w:rsid w:val="00F35A0E"/>
    <w:rsid w:val="00F36515"/>
    <w:rsid w:val="00F36760"/>
    <w:rsid w:val="00F36CF3"/>
    <w:rsid w:val="00F37EAC"/>
    <w:rsid w:val="00F40002"/>
    <w:rsid w:val="00F40522"/>
    <w:rsid w:val="00F40600"/>
    <w:rsid w:val="00F41750"/>
    <w:rsid w:val="00F421A8"/>
    <w:rsid w:val="00F4282A"/>
    <w:rsid w:val="00F4285A"/>
    <w:rsid w:val="00F43465"/>
    <w:rsid w:val="00F440BC"/>
    <w:rsid w:val="00F44BE4"/>
    <w:rsid w:val="00F459E0"/>
    <w:rsid w:val="00F45B05"/>
    <w:rsid w:val="00F464D3"/>
    <w:rsid w:val="00F46D94"/>
    <w:rsid w:val="00F479F9"/>
    <w:rsid w:val="00F5010C"/>
    <w:rsid w:val="00F5061F"/>
    <w:rsid w:val="00F50781"/>
    <w:rsid w:val="00F5096C"/>
    <w:rsid w:val="00F50BEE"/>
    <w:rsid w:val="00F51463"/>
    <w:rsid w:val="00F52003"/>
    <w:rsid w:val="00F526D0"/>
    <w:rsid w:val="00F5294B"/>
    <w:rsid w:val="00F52C66"/>
    <w:rsid w:val="00F52E04"/>
    <w:rsid w:val="00F53B59"/>
    <w:rsid w:val="00F53D22"/>
    <w:rsid w:val="00F53D44"/>
    <w:rsid w:val="00F54C68"/>
    <w:rsid w:val="00F551AB"/>
    <w:rsid w:val="00F55B11"/>
    <w:rsid w:val="00F55D9B"/>
    <w:rsid w:val="00F56485"/>
    <w:rsid w:val="00F567C7"/>
    <w:rsid w:val="00F56823"/>
    <w:rsid w:val="00F5692B"/>
    <w:rsid w:val="00F57646"/>
    <w:rsid w:val="00F57FC1"/>
    <w:rsid w:val="00F600DB"/>
    <w:rsid w:val="00F6058C"/>
    <w:rsid w:val="00F61016"/>
    <w:rsid w:val="00F61025"/>
    <w:rsid w:val="00F610D6"/>
    <w:rsid w:val="00F61953"/>
    <w:rsid w:val="00F63A2F"/>
    <w:rsid w:val="00F63AC6"/>
    <w:rsid w:val="00F6462D"/>
    <w:rsid w:val="00F65C47"/>
    <w:rsid w:val="00F65EB3"/>
    <w:rsid w:val="00F6607A"/>
    <w:rsid w:val="00F661C1"/>
    <w:rsid w:val="00F67EDF"/>
    <w:rsid w:val="00F7012A"/>
    <w:rsid w:val="00F705F0"/>
    <w:rsid w:val="00F70AB2"/>
    <w:rsid w:val="00F70E09"/>
    <w:rsid w:val="00F70F39"/>
    <w:rsid w:val="00F715BC"/>
    <w:rsid w:val="00F71C1D"/>
    <w:rsid w:val="00F72771"/>
    <w:rsid w:val="00F7286E"/>
    <w:rsid w:val="00F728DB"/>
    <w:rsid w:val="00F73042"/>
    <w:rsid w:val="00F751FE"/>
    <w:rsid w:val="00F755C5"/>
    <w:rsid w:val="00F75737"/>
    <w:rsid w:val="00F75995"/>
    <w:rsid w:val="00F75DF7"/>
    <w:rsid w:val="00F760BF"/>
    <w:rsid w:val="00F761FC"/>
    <w:rsid w:val="00F76682"/>
    <w:rsid w:val="00F770D2"/>
    <w:rsid w:val="00F77C37"/>
    <w:rsid w:val="00F806DF"/>
    <w:rsid w:val="00F80935"/>
    <w:rsid w:val="00F80E4F"/>
    <w:rsid w:val="00F81724"/>
    <w:rsid w:val="00F81893"/>
    <w:rsid w:val="00F81D27"/>
    <w:rsid w:val="00F81F17"/>
    <w:rsid w:val="00F82407"/>
    <w:rsid w:val="00F82C78"/>
    <w:rsid w:val="00F8316B"/>
    <w:rsid w:val="00F83560"/>
    <w:rsid w:val="00F839E7"/>
    <w:rsid w:val="00F83E44"/>
    <w:rsid w:val="00F83F88"/>
    <w:rsid w:val="00F844AA"/>
    <w:rsid w:val="00F847CD"/>
    <w:rsid w:val="00F847D0"/>
    <w:rsid w:val="00F8596F"/>
    <w:rsid w:val="00F85D88"/>
    <w:rsid w:val="00F85DB5"/>
    <w:rsid w:val="00F863DD"/>
    <w:rsid w:val="00F867ED"/>
    <w:rsid w:val="00F8698A"/>
    <w:rsid w:val="00F876A6"/>
    <w:rsid w:val="00F87C21"/>
    <w:rsid w:val="00F90137"/>
    <w:rsid w:val="00F90B19"/>
    <w:rsid w:val="00F914C9"/>
    <w:rsid w:val="00F91B19"/>
    <w:rsid w:val="00F91D20"/>
    <w:rsid w:val="00F91D2A"/>
    <w:rsid w:val="00F922B5"/>
    <w:rsid w:val="00F92884"/>
    <w:rsid w:val="00F93133"/>
    <w:rsid w:val="00F944A7"/>
    <w:rsid w:val="00F95E82"/>
    <w:rsid w:val="00F96350"/>
    <w:rsid w:val="00F97347"/>
    <w:rsid w:val="00F975AF"/>
    <w:rsid w:val="00F97B8B"/>
    <w:rsid w:val="00F97E4C"/>
    <w:rsid w:val="00FA0601"/>
    <w:rsid w:val="00FA0642"/>
    <w:rsid w:val="00FA121D"/>
    <w:rsid w:val="00FA1374"/>
    <w:rsid w:val="00FA142C"/>
    <w:rsid w:val="00FA1537"/>
    <w:rsid w:val="00FA1716"/>
    <w:rsid w:val="00FA1A64"/>
    <w:rsid w:val="00FA272F"/>
    <w:rsid w:val="00FA27C2"/>
    <w:rsid w:val="00FA2FFC"/>
    <w:rsid w:val="00FA30BE"/>
    <w:rsid w:val="00FA3F52"/>
    <w:rsid w:val="00FA40D6"/>
    <w:rsid w:val="00FA44B9"/>
    <w:rsid w:val="00FA4734"/>
    <w:rsid w:val="00FA5583"/>
    <w:rsid w:val="00FA5C48"/>
    <w:rsid w:val="00FA617A"/>
    <w:rsid w:val="00FA633B"/>
    <w:rsid w:val="00FA67C4"/>
    <w:rsid w:val="00FA6B57"/>
    <w:rsid w:val="00FA6F99"/>
    <w:rsid w:val="00FB0404"/>
    <w:rsid w:val="00FB0FA1"/>
    <w:rsid w:val="00FB10E5"/>
    <w:rsid w:val="00FB1246"/>
    <w:rsid w:val="00FB1657"/>
    <w:rsid w:val="00FB1FAC"/>
    <w:rsid w:val="00FB261C"/>
    <w:rsid w:val="00FB3308"/>
    <w:rsid w:val="00FB41D8"/>
    <w:rsid w:val="00FB46D9"/>
    <w:rsid w:val="00FB4CC7"/>
    <w:rsid w:val="00FB5170"/>
    <w:rsid w:val="00FB602F"/>
    <w:rsid w:val="00FB60F0"/>
    <w:rsid w:val="00FB69AD"/>
    <w:rsid w:val="00FB6D30"/>
    <w:rsid w:val="00FB7021"/>
    <w:rsid w:val="00FB7228"/>
    <w:rsid w:val="00FC0916"/>
    <w:rsid w:val="00FC098A"/>
    <w:rsid w:val="00FC1354"/>
    <w:rsid w:val="00FC1CD0"/>
    <w:rsid w:val="00FC1F20"/>
    <w:rsid w:val="00FC3356"/>
    <w:rsid w:val="00FC339E"/>
    <w:rsid w:val="00FC3418"/>
    <w:rsid w:val="00FC366F"/>
    <w:rsid w:val="00FC37BB"/>
    <w:rsid w:val="00FC3D37"/>
    <w:rsid w:val="00FC59AD"/>
    <w:rsid w:val="00FC5ACB"/>
    <w:rsid w:val="00FC5D72"/>
    <w:rsid w:val="00FC6BEA"/>
    <w:rsid w:val="00FC7368"/>
    <w:rsid w:val="00FC76C5"/>
    <w:rsid w:val="00FD0670"/>
    <w:rsid w:val="00FD21F1"/>
    <w:rsid w:val="00FD27DE"/>
    <w:rsid w:val="00FD2993"/>
    <w:rsid w:val="00FD2A0D"/>
    <w:rsid w:val="00FD2A60"/>
    <w:rsid w:val="00FD2B80"/>
    <w:rsid w:val="00FD2DDC"/>
    <w:rsid w:val="00FD3AE3"/>
    <w:rsid w:val="00FD41CB"/>
    <w:rsid w:val="00FD4564"/>
    <w:rsid w:val="00FD463C"/>
    <w:rsid w:val="00FD48D5"/>
    <w:rsid w:val="00FD4DCE"/>
    <w:rsid w:val="00FD5C07"/>
    <w:rsid w:val="00FD6112"/>
    <w:rsid w:val="00FD6464"/>
    <w:rsid w:val="00FD6576"/>
    <w:rsid w:val="00FD7C42"/>
    <w:rsid w:val="00FD7C64"/>
    <w:rsid w:val="00FD7E3C"/>
    <w:rsid w:val="00FE0060"/>
    <w:rsid w:val="00FE0798"/>
    <w:rsid w:val="00FE1081"/>
    <w:rsid w:val="00FE1142"/>
    <w:rsid w:val="00FE1715"/>
    <w:rsid w:val="00FE1C10"/>
    <w:rsid w:val="00FE2519"/>
    <w:rsid w:val="00FE2A9E"/>
    <w:rsid w:val="00FE3722"/>
    <w:rsid w:val="00FE3A46"/>
    <w:rsid w:val="00FE403D"/>
    <w:rsid w:val="00FE488E"/>
    <w:rsid w:val="00FE4C36"/>
    <w:rsid w:val="00FE4F50"/>
    <w:rsid w:val="00FE521E"/>
    <w:rsid w:val="00FE55D9"/>
    <w:rsid w:val="00FE55F2"/>
    <w:rsid w:val="00FE62DA"/>
    <w:rsid w:val="00FE6711"/>
    <w:rsid w:val="00FE687F"/>
    <w:rsid w:val="00FE72A5"/>
    <w:rsid w:val="00FE768F"/>
    <w:rsid w:val="00FE779E"/>
    <w:rsid w:val="00FF02F1"/>
    <w:rsid w:val="00FF054A"/>
    <w:rsid w:val="00FF05EE"/>
    <w:rsid w:val="00FF12B4"/>
    <w:rsid w:val="00FF258B"/>
    <w:rsid w:val="00FF25A0"/>
    <w:rsid w:val="00FF2F9C"/>
    <w:rsid w:val="00FF31C7"/>
    <w:rsid w:val="00FF3553"/>
    <w:rsid w:val="00FF3975"/>
    <w:rsid w:val="00FF3BE7"/>
    <w:rsid w:val="00FF5535"/>
    <w:rsid w:val="00FF622C"/>
    <w:rsid w:val="00FF67C5"/>
    <w:rsid w:val="00FF6DAC"/>
    <w:rsid w:val="00FF7401"/>
    <w:rsid w:val="00FF773F"/>
    <w:rsid w:val="00FF78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AD116"/>
  <w15:docId w15:val="{918BBC24-D122-4192-8A91-2AC14453B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10"/>
    <w:pPr>
      <w:spacing w:after="200" w:line="276" w:lineRule="auto"/>
    </w:pPr>
    <w:rPr>
      <w:sz w:val="22"/>
      <w:szCs w:val="22"/>
    </w:rPr>
  </w:style>
  <w:style w:type="paragraph" w:styleId="Heading1">
    <w:name w:val="heading 1"/>
    <w:basedOn w:val="Normal"/>
    <w:next w:val="Normal"/>
    <w:link w:val="Heading1Char"/>
    <w:uiPriority w:val="9"/>
    <w:qFormat/>
    <w:rsid w:val="0080361D"/>
    <w:pPr>
      <w:keepNext/>
      <w:spacing w:before="240" w:after="60"/>
      <w:outlineLvl w:val="0"/>
    </w:pPr>
    <w:rPr>
      <w:rFonts w:ascii="Cambria" w:eastAsia="Times New Roman" w:hAnsi="Cambria"/>
      <w:b/>
      <w:bCs/>
      <w:kern w:val="32"/>
      <w:sz w:val="32"/>
      <w:szCs w:val="32"/>
      <w:lang w:val="en-IN"/>
    </w:rPr>
  </w:style>
  <w:style w:type="paragraph" w:styleId="Heading2">
    <w:name w:val="heading 2"/>
    <w:basedOn w:val="Normal"/>
    <w:next w:val="Normal"/>
    <w:link w:val="Heading2Char"/>
    <w:uiPriority w:val="9"/>
    <w:qFormat/>
    <w:rsid w:val="002A2083"/>
    <w:pPr>
      <w:keepNext/>
      <w:tabs>
        <w:tab w:val="left" w:pos="3960"/>
        <w:tab w:val="left" w:pos="4320"/>
      </w:tabs>
      <w:spacing w:after="0" w:line="240" w:lineRule="auto"/>
      <w:jc w:val="both"/>
      <w:outlineLvl w:val="1"/>
    </w:pPr>
    <w:rPr>
      <w:rFonts w:ascii="Times New Roman" w:eastAsia="Times New Roman" w:hAnsi="Times New Roman"/>
      <w:sz w:val="24"/>
      <w:szCs w:val="20"/>
    </w:rPr>
  </w:style>
  <w:style w:type="paragraph" w:styleId="Heading3">
    <w:name w:val="heading 3"/>
    <w:basedOn w:val="Normal"/>
    <w:next w:val="Normal"/>
    <w:link w:val="Heading3Char"/>
    <w:uiPriority w:val="9"/>
    <w:unhideWhenUsed/>
    <w:qFormat/>
    <w:rsid w:val="00E5757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E57577"/>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iPriority w:val="9"/>
    <w:unhideWhenUsed/>
    <w:qFormat/>
    <w:rsid w:val="00C76921"/>
    <w:pPr>
      <w:tabs>
        <w:tab w:val="num" w:pos="3600"/>
      </w:tabs>
      <w:spacing w:before="240" w:after="60" w:line="240" w:lineRule="auto"/>
      <w:ind w:left="3600" w:hanging="720"/>
      <w:outlineLvl w:val="4"/>
    </w:pPr>
    <w:rPr>
      <w:rFonts w:eastAsia="Times New Roman"/>
      <w:b/>
      <w:bCs/>
      <w:i/>
      <w:iCs/>
      <w:sz w:val="26"/>
      <w:szCs w:val="26"/>
    </w:rPr>
  </w:style>
  <w:style w:type="paragraph" w:styleId="Heading6">
    <w:name w:val="heading 6"/>
    <w:basedOn w:val="Normal"/>
    <w:next w:val="Normal"/>
    <w:link w:val="Heading6Char"/>
    <w:qFormat/>
    <w:rsid w:val="00C76921"/>
    <w:pPr>
      <w:tabs>
        <w:tab w:val="num" w:pos="4320"/>
      </w:tabs>
      <w:spacing w:before="240" w:after="60" w:line="240" w:lineRule="auto"/>
      <w:ind w:left="4320" w:hanging="720"/>
      <w:outlineLvl w:val="5"/>
    </w:pPr>
    <w:rPr>
      <w:rFonts w:ascii="Times New Roman" w:eastAsia="Times New Roman" w:hAnsi="Times New Roman"/>
      <w:b/>
      <w:bCs/>
    </w:rPr>
  </w:style>
  <w:style w:type="paragraph" w:styleId="Heading7">
    <w:name w:val="heading 7"/>
    <w:basedOn w:val="Normal"/>
    <w:next w:val="Normal"/>
    <w:link w:val="Heading7Char"/>
    <w:uiPriority w:val="9"/>
    <w:unhideWhenUsed/>
    <w:qFormat/>
    <w:rsid w:val="00C76921"/>
    <w:pPr>
      <w:tabs>
        <w:tab w:val="num" w:pos="5040"/>
      </w:tabs>
      <w:spacing w:before="240" w:after="60" w:line="240" w:lineRule="auto"/>
      <w:ind w:left="5040" w:hanging="72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DA7655"/>
    <w:p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C76921"/>
    <w:pPr>
      <w:tabs>
        <w:tab w:val="num" w:pos="6480"/>
      </w:tabs>
      <w:spacing w:before="240" w:after="60" w:line="240" w:lineRule="auto"/>
      <w:ind w:left="6480" w:hanging="72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61D"/>
    <w:rPr>
      <w:rFonts w:ascii="Cambria" w:eastAsia="Times New Roman" w:hAnsi="Cambria"/>
      <w:b/>
      <w:bCs/>
      <w:kern w:val="32"/>
      <w:sz w:val="32"/>
      <w:szCs w:val="32"/>
      <w:lang w:val="en-IN"/>
    </w:rPr>
  </w:style>
  <w:style w:type="character" w:customStyle="1" w:styleId="Heading2Char">
    <w:name w:val="Heading 2 Char"/>
    <w:basedOn w:val="DefaultParagraphFont"/>
    <w:link w:val="Heading2"/>
    <w:uiPriority w:val="9"/>
    <w:rsid w:val="002A2083"/>
    <w:rPr>
      <w:rFonts w:ascii="Times New Roman" w:eastAsia="Times New Roman" w:hAnsi="Times New Roman" w:cs="Times New Roman"/>
      <w:sz w:val="24"/>
      <w:szCs w:val="20"/>
    </w:rPr>
  </w:style>
  <w:style w:type="character" w:customStyle="1" w:styleId="Heading3Char">
    <w:name w:val="Heading 3 Char"/>
    <w:basedOn w:val="DefaultParagraphFont"/>
    <w:link w:val="Heading3"/>
    <w:uiPriority w:val="9"/>
    <w:rsid w:val="00E57577"/>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E57577"/>
    <w:rPr>
      <w:rFonts w:ascii="Cambria" w:eastAsia="Times New Roman" w:hAnsi="Cambria"/>
      <w:b/>
      <w:bCs/>
      <w:i/>
      <w:iCs/>
      <w:color w:val="4F81BD"/>
      <w:sz w:val="22"/>
      <w:szCs w:val="22"/>
    </w:rPr>
  </w:style>
  <w:style w:type="character" w:customStyle="1" w:styleId="Heading5Char">
    <w:name w:val="Heading 5 Char"/>
    <w:basedOn w:val="DefaultParagraphFont"/>
    <w:link w:val="Heading5"/>
    <w:uiPriority w:val="9"/>
    <w:rsid w:val="00C76921"/>
    <w:rPr>
      <w:rFonts w:eastAsia="Times New Roman"/>
      <w:b/>
      <w:bCs/>
      <w:i/>
      <w:iCs/>
      <w:sz w:val="26"/>
      <w:szCs w:val="26"/>
    </w:rPr>
  </w:style>
  <w:style w:type="character" w:customStyle="1" w:styleId="Heading6Char">
    <w:name w:val="Heading 6 Char"/>
    <w:basedOn w:val="DefaultParagraphFont"/>
    <w:link w:val="Heading6"/>
    <w:rsid w:val="00C76921"/>
    <w:rPr>
      <w:rFonts w:ascii="Times New Roman" w:eastAsia="Times New Roman" w:hAnsi="Times New Roman"/>
      <w:b/>
      <w:bCs/>
      <w:sz w:val="22"/>
      <w:szCs w:val="22"/>
    </w:rPr>
  </w:style>
  <w:style w:type="character" w:customStyle="1" w:styleId="Heading7Char">
    <w:name w:val="Heading 7 Char"/>
    <w:basedOn w:val="DefaultParagraphFont"/>
    <w:link w:val="Heading7"/>
    <w:uiPriority w:val="9"/>
    <w:rsid w:val="00C76921"/>
    <w:rPr>
      <w:rFonts w:eastAsia="Times New Roman"/>
      <w:sz w:val="24"/>
      <w:szCs w:val="24"/>
    </w:rPr>
  </w:style>
  <w:style w:type="character" w:customStyle="1" w:styleId="Heading8Char">
    <w:name w:val="Heading 8 Char"/>
    <w:basedOn w:val="DefaultParagraphFont"/>
    <w:link w:val="Heading8"/>
    <w:uiPriority w:val="9"/>
    <w:semiHidden/>
    <w:rsid w:val="00DA7655"/>
    <w:rPr>
      <w:rFonts w:ascii="Calibri" w:eastAsia="Times New Roman" w:hAnsi="Calibri" w:cs="Times New Roman"/>
      <w:i/>
      <w:iCs/>
      <w:sz w:val="24"/>
      <w:szCs w:val="24"/>
    </w:rPr>
  </w:style>
  <w:style w:type="paragraph" w:styleId="Header">
    <w:name w:val="header"/>
    <w:basedOn w:val="Normal"/>
    <w:link w:val="HeaderChar"/>
    <w:uiPriority w:val="99"/>
    <w:unhideWhenUsed/>
    <w:rsid w:val="006B3B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B59"/>
  </w:style>
  <w:style w:type="paragraph" w:styleId="Footer">
    <w:name w:val="footer"/>
    <w:basedOn w:val="Normal"/>
    <w:link w:val="FooterChar"/>
    <w:uiPriority w:val="99"/>
    <w:unhideWhenUsed/>
    <w:rsid w:val="006B3B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B59"/>
  </w:style>
  <w:style w:type="paragraph" w:styleId="BalloonText">
    <w:name w:val="Balloon Text"/>
    <w:basedOn w:val="Normal"/>
    <w:link w:val="BalloonTextChar"/>
    <w:uiPriority w:val="99"/>
    <w:semiHidden/>
    <w:unhideWhenUsed/>
    <w:rsid w:val="004B0A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0A02"/>
    <w:rPr>
      <w:rFonts w:ascii="Tahoma" w:hAnsi="Tahoma" w:cs="Tahoma"/>
      <w:sz w:val="16"/>
      <w:szCs w:val="16"/>
    </w:rPr>
  </w:style>
  <w:style w:type="paragraph" w:styleId="NoSpacing">
    <w:name w:val="No Spacing"/>
    <w:link w:val="NoSpacingChar"/>
    <w:uiPriority w:val="1"/>
    <w:qFormat/>
    <w:rsid w:val="00826045"/>
    <w:rPr>
      <w:rFonts w:eastAsia="Times New Roman"/>
      <w:sz w:val="22"/>
      <w:szCs w:val="22"/>
    </w:rPr>
  </w:style>
  <w:style w:type="character" w:customStyle="1" w:styleId="NoSpacingChar">
    <w:name w:val="No Spacing Char"/>
    <w:basedOn w:val="DefaultParagraphFont"/>
    <w:link w:val="NoSpacing"/>
    <w:uiPriority w:val="1"/>
    <w:rsid w:val="00826045"/>
    <w:rPr>
      <w:rFonts w:eastAsia="Times New Roman"/>
      <w:sz w:val="22"/>
      <w:szCs w:val="22"/>
      <w:lang w:val="en-US" w:eastAsia="en-US" w:bidi="ar-SA"/>
    </w:rPr>
  </w:style>
  <w:style w:type="table" w:styleId="TableGrid">
    <w:name w:val="Table Grid"/>
    <w:basedOn w:val="TableNormal"/>
    <w:uiPriority w:val="59"/>
    <w:rsid w:val="00EA4A4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Grid1-Accent3">
    <w:name w:val="Medium Grid 1 Accent 3"/>
    <w:basedOn w:val="TableNormal"/>
    <w:uiPriority w:val="67"/>
    <w:rsid w:val="00EA4A4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LightList-Accent3">
    <w:name w:val="Light List Accent 3"/>
    <w:basedOn w:val="TableNormal"/>
    <w:uiPriority w:val="61"/>
    <w:rsid w:val="00B30C6D"/>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NormalWeb">
    <w:name w:val="Normal (Web)"/>
    <w:basedOn w:val="Normal"/>
    <w:uiPriority w:val="99"/>
    <w:unhideWhenUsed/>
    <w:qFormat/>
    <w:rsid w:val="00510F84"/>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510F84"/>
    <w:rPr>
      <w:b/>
      <w:bCs/>
    </w:rPr>
  </w:style>
  <w:style w:type="paragraph" w:styleId="ListParagraph">
    <w:name w:val="List Paragraph"/>
    <w:basedOn w:val="Normal"/>
    <w:link w:val="ListParagraphChar"/>
    <w:uiPriority w:val="1"/>
    <w:qFormat/>
    <w:rsid w:val="00DF5B06"/>
    <w:pPr>
      <w:ind w:left="720"/>
      <w:contextualSpacing/>
    </w:pPr>
  </w:style>
  <w:style w:type="paragraph" w:customStyle="1" w:styleId="Default">
    <w:name w:val="Default"/>
    <w:rsid w:val="00D00B1D"/>
    <w:pPr>
      <w:autoSpaceDE w:val="0"/>
      <w:autoSpaceDN w:val="0"/>
      <w:adjustRightInd w:val="0"/>
    </w:pPr>
    <w:rPr>
      <w:rFonts w:ascii="Times New Roman" w:eastAsia="Times New Roman" w:hAnsi="Times New Roman"/>
      <w:color w:val="000000"/>
      <w:sz w:val="24"/>
      <w:szCs w:val="24"/>
    </w:rPr>
  </w:style>
  <w:style w:type="paragraph" w:customStyle="1" w:styleId="xl68">
    <w:name w:val="xl68"/>
    <w:basedOn w:val="Normal"/>
    <w:rsid w:val="00D00B1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b/>
      <w:bCs/>
      <w:color w:val="000000"/>
      <w:sz w:val="24"/>
      <w:szCs w:val="24"/>
    </w:rPr>
  </w:style>
  <w:style w:type="character" w:styleId="Emphasis">
    <w:name w:val="Emphasis"/>
    <w:basedOn w:val="DefaultParagraphFont"/>
    <w:uiPriority w:val="20"/>
    <w:qFormat/>
    <w:rsid w:val="00CD30E2"/>
    <w:rPr>
      <w:b/>
      <w:bCs/>
      <w:i w:val="0"/>
      <w:iCs w:val="0"/>
    </w:rPr>
  </w:style>
  <w:style w:type="paragraph" w:styleId="PlainText">
    <w:name w:val="Plain Text"/>
    <w:basedOn w:val="Default"/>
    <w:next w:val="Default"/>
    <w:link w:val="PlainTextChar"/>
    <w:uiPriority w:val="99"/>
    <w:rsid w:val="00F20F82"/>
    <w:rPr>
      <w:rFonts w:ascii="GIEDLB+TimesNewRoman" w:eastAsia="Calibri" w:hAnsi="GIEDLB+TimesNewRoman"/>
      <w:color w:val="auto"/>
    </w:rPr>
  </w:style>
  <w:style w:type="character" w:customStyle="1" w:styleId="PlainTextChar">
    <w:name w:val="Plain Text Char"/>
    <w:basedOn w:val="DefaultParagraphFont"/>
    <w:link w:val="PlainText"/>
    <w:uiPriority w:val="99"/>
    <w:rsid w:val="00F20F82"/>
    <w:rPr>
      <w:rFonts w:ascii="GIEDLB+TimesNewRoman" w:hAnsi="GIEDLB+TimesNewRoman"/>
      <w:sz w:val="24"/>
      <w:szCs w:val="24"/>
    </w:rPr>
  </w:style>
  <w:style w:type="character" w:customStyle="1" w:styleId="apple-style-span">
    <w:name w:val="apple-style-span"/>
    <w:basedOn w:val="DefaultParagraphFont"/>
    <w:rsid w:val="0080361D"/>
  </w:style>
  <w:style w:type="character" w:customStyle="1" w:styleId="apple-converted-space">
    <w:name w:val="apple-converted-space"/>
    <w:rsid w:val="0080361D"/>
  </w:style>
  <w:style w:type="character" w:customStyle="1" w:styleId="st1">
    <w:name w:val="st1"/>
    <w:basedOn w:val="DefaultParagraphFont"/>
    <w:rsid w:val="00FF2F9C"/>
  </w:style>
  <w:style w:type="character" w:customStyle="1" w:styleId="style99">
    <w:name w:val="style99"/>
    <w:basedOn w:val="DefaultParagraphFont"/>
    <w:rsid w:val="00FF2F9C"/>
  </w:style>
  <w:style w:type="character" w:customStyle="1" w:styleId="bylinepipe">
    <w:name w:val="bylinepipe"/>
    <w:basedOn w:val="DefaultParagraphFont"/>
    <w:rsid w:val="00FF2F9C"/>
  </w:style>
  <w:style w:type="character" w:customStyle="1" w:styleId="grame">
    <w:name w:val="grame"/>
    <w:basedOn w:val="DefaultParagraphFont"/>
    <w:rsid w:val="00FF2F9C"/>
  </w:style>
  <w:style w:type="character" w:customStyle="1" w:styleId="st">
    <w:name w:val="st"/>
    <w:basedOn w:val="DefaultParagraphFont"/>
    <w:rsid w:val="00E57577"/>
  </w:style>
  <w:style w:type="character" w:styleId="Hyperlink">
    <w:name w:val="Hyperlink"/>
    <w:basedOn w:val="DefaultParagraphFont"/>
    <w:uiPriority w:val="99"/>
    <w:unhideWhenUsed/>
    <w:rsid w:val="00E57577"/>
    <w:rPr>
      <w:color w:val="0000FF"/>
      <w:u w:val="single"/>
    </w:rPr>
  </w:style>
  <w:style w:type="paragraph" w:styleId="DocumentMap">
    <w:name w:val="Document Map"/>
    <w:basedOn w:val="Normal"/>
    <w:link w:val="DocumentMapChar"/>
    <w:uiPriority w:val="99"/>
    <w:semiHidden/>
    <w:unhideWhenUsed/>
    <w:rsid w:val="00E6084F"/>
    <w:rPr>
      <w:rFonts w:ascii="Tahoma" w:hAnsi="Tahoma" w:cs="Tahoma"/>
      <w:sz w:val="16"/>
      <w:szCs w:val="16"/>
    </w:rPr>
  </w:style>
  <w:style w:type="character" w:customStyle="1" w:styleId="DocumentMapChar">
    <w:name w:val="Document Map Char"/>
    <w:basedOn w:val="DefaultParagraphFont"/>
    <w:link w:val="DocumentMap"/>
    <w:uiPriority w:val="99"/>
    <w:semiHidden/>
    <w:rsid w:val="00E6084F"/>
    <w:rPr>
      <w:rFonts w:ascii="Tahoma" w:hAnsi="Tahoma" w:cs="Tahoma"/>
      <w:sz w:val="16"/>
      <w:szCs w:val="16"/>
    </w:rPr>
  </w:style>
  <w:style w:type="paragraph" w:customStyle="1" w:styleId="p">
    <w:name w:val="p"/>
    <w:basedOn w:val="Normal"/>
    <w:rsid w:val="00E6084F"/>
    <w:pPr>
      <w:spacing w:before="100" w:beforeAutospacing="1" w:after="100" w:afterAutospacing="1" w:line="240" w:lineRule="auto"/>
    </w:pPr>
    <w:rPr>
      <w:rFonts w:ascii="Times New Roman" w:eastAsia="Times New Roman" w:hAnsi="Times New Roman"/>
      <w:sz w:val="24"/>
      <w:szCs w:val="24"/>
    </w:rPr>
  </w:style>
  <w:style w:type="paragraph" w:styleId="BodyText">
    <w:name w:val="Body Text"/>
    <w:basedOn w:val="Normal"/>
    <w:link w:val="BodyTextChar"/>
    <w:qFormat/>
    <w:rsid w:val="00F2700F"/>
    <w:pPr>
      <w:spacing w:after="0" w:line="24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F2700F"/>
    <w:rPr>
      <w:rFonts w:ascii="Times New Roman" w:eastAsia="Times New Roman" w:hAnsi="Times New Roman"/>
      <w:sz w:val="24"/>
    </w:rPr>
  </w:style>
  <w:style w:type="paragraph" w:styleId="BodyTextIndent">
    <w:name w:val="Body Text Indent"/>
    <w:basedOn w:val="Normal"/>
    <w:link w:val="BodyTextIndentChar"/>
    <w:uiPriority w:val="99"/>
    <w:semiHidden/>
    <w:unhideWhenUsed/>
    <w:rsid w:val="00F2700F"/>
    <w:pPr>
      <w:spacing w:after="120"/>
      <w:ind w:left="360"/>
    </w:pPr>
  </w:style>
  <w:style w:type="character" w:customStyle="1" w:styleId="BodyTextIndentChar">
    <w:name w:val="Body Text Indent Char"/>
    <w:basedOn w:val="DefaultParagraphFont"/>
    <w:link w:val="BodyTextIndent"/>
    <w:uiPriority w:val="99"/>
    <w:semiHidden/>
    <w:rsid w:val="00F2700F"/>
    <w:rPr>
      <w:sz w:val="22"/>
      <w:szCs w:val="22"/>
    </w:rPr>
  </w:style>
  <w:style w:type="paragraph" w:styleId="BodyTextIndent2">
    <w:name w:val="Body Text Indent 2"/>
    <w:basedOn w:val="Normal"/>
    <w:link w:val="BodyTextIndent2Char"/>
    <w:uiPriority w:val="99"/>
    <w:unhideWhenUsed/>
    <w:rsid w:val="00F2700F"/>
    <w:pPr>
      <w:spacing w:after="120" w:line="480" w:lineRule="auto"/>
      <w:ind w:left="360"/>
    </w:pPr>
  </w:style>
  <w:style w:type="character" w:customStyle="1" w:styleId="BodyTextIndent2Char">
    <w:name w:val="Body Text Indent 2 Char"/>
    <w:basedOn w:val="DefaultParagraphFont"/>
    <w:link w:val="BodyTextIndent2"/>
    <w:uiPriority w:val="99"/>
    <w:rsid w:val="00F2700F"/>
    <w:rPr>
      <w:sz w:val="22"/>
      <w:szCs w:val="22"/>
    </w:rPr>
  </w:style>
  <w:style w:type="character" w:customStyle="1" w:styleId="klink">
    <w:name w:val="klink"/>
    <w:basedOn w:val="DefaultParagraphFont"/>
    <w:rsid w:val="00F2700F"/>
  </w:style>
  <w:style w:type="character" w:customStyle="1" w:styleId="ecbx-1000">
    <w:name w:val="ecbx-1000"/>
    <w:basedOn w:val="DefaultParagraphFont"/>
    <w:rsid w:val="00531070"/>
  </w:style>
  <w:style w:type="paragraph" w:styleId="TOCHeading">
    <w:name w:val="TOC Heading"/>
    <w:basedOn w:val="Heading1"/>
    <w:next w:val="Normal"/>
    <w:uiPriority w:val="39"/>
    <w:unhideWhenUsed/>
    <w:qFormat/>
    <w:rsid w:val="002767D4"/>
    <w:pPr>
      <w:keepLines/>
      <w:spacing w:before="480" w:after="0"/>
      <w:outlineLvl w:val="9"/>
    </w:pPr>
    <w:rPr>
      <w:color w:val="365F91"/>
      <w:kern w:val="0"/>
      <w:sz w:val="28"/>
      <w:szCs w:val="28"/>
      <w:lang w:val="en-US"/>
    </w:rPr>
  </w:style>
  <w:style w:type="paragraph" w:styleId="TOC2">
    <w:name w:val="toc 2"/>
    <w:basedOn w:val="Normal"/>
    <w:next w:val="Normal"/>
    <w:autoRedefine/>
    <w:uiPriority w:val="39"/>
    <w:semiHidden/>
    <w:unhideWhenUsed/>
    <w:qFormat/>
    <w:rsid w:val="002767D4"/>
    <w:pPr>
      <w:spacing w:after="100"/>
      <w:ind w:left="220"/>
    </w:pPr>
    <w:rPr>
      <w:rFonts w:eastAsia="Times New Roman"/>
    </w:rPr>
  </w:style>
  <w:style w:type="paragraph" w:styleId="TOC1">
    <w:name w:val="toc 1"/>
    <w:basedOn w:val="Normal"/>
    <w:next w:val="Normal"/>
    <w:autoRedefine/>
    <w:uiPriority w:val="39"/>
    <w:unhideWhenUsed/>
    <w:qFormat/>
    <w:rsid w:val="002767D4"/>
    <w:pPr>
      <w:spacing w:after="100"/>
    </w:pPr>
    <w:rPr>
      <w:rFonts w:eastAsia="Times New Roman"/>
    </w:rPr>
  </w:style>
  <w:style w:type="paragraph" w:styleId="TOC3">
    <w:name w:val="toc 3"/>
    <w:basedOn w:val="Normal"/>
    <w:next w:val="Normal"/>
    <w:autoRedefine/>
    <w:uiPriority w:val="39"/>
    <w:semiHidden/>
    <w:unhideWhenUsed/>
    <w:qFormat/>
    <w:rsid w:val="002767D4"/>
    <w:pPr>
      <w:spacing w:after="100"/>
      <w:ind w:left="440"/>
    </w:pPr>
    <w:rPr>
      <w:rFonts w:eastAsia="Times New Roman"/>
    </w:rPr>
  </w:style>
  <w:style w:type="character" w:customStyle="1" w:styleId="Heading9Char">
    <w:name w:val="Heading 9 Char"/>
    <w:basedOn w:val="DefaultParagraphFont"/>
    <w:link w:val="Heading9"/>
    <w:uiPriority w:val="9"/>
    <w:semiHidden/>
    <w:rsid w:val="00C76921"/>
    <w:rPr>
      <w:rFonts w:ascii="Cambria" w:eastAsia="Times New Roman" w:hAnsi="Cambria"/>
      <w:sz w:val="22"/>
      <w:szCs w:val="22"/>
    </w:rPr>
  </w:style>
  <w:style w:type="character" w:customStyle="1" w:styleId="HTMLPreformattedChar">
    <w:name w:val="HTML Preformatted Char"/>
    <w:basedOn w:val="DefaultParagraphFont"/>
    <w:link w:val="HTMLPreformatted"/>
    <w:uiPriority w:val="99"/>
    <w:rsid w:val="00C76921"/>
    <w:rPr>
      <w:rFonts w:ascii="Courier New" w:eastAsia="Times New Roman" w:hAnsi="Courier New" w:cs="Courier New"/>
    </w:rPr>
  </w:style>
  <w:style w:type="paragraph" w:styleId="HTMLPreformatted">
    <w:name w:val="HTML Preformatted"/>
    <w:basedOn w:val="Normal"/>
    <w:link w:val="HTMLPreformattedChar"/>
    <w:uiPriority w:val="99"/>
    <w:unhideWhenUsed/>
    <w:rsid w:val="00C76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aqj">
    <w:name w:val="aqj"/>
    <w:basedOn w:val="DefaultParagraphFont"/>
    <w:rsid w:val="004B7B78"/>
  </w:style>
  <w:style w:type="character" w:customStyle="1" w:styleId="publishername">
    <w:name w:val="publishername"/>
    <w:basedOn w:val="DefaultParagraphFont"/>
    <w:rsid w:val="00821071"/>
  </w:style>
  <w:style w:type="paragraph" w:styleId="Caption">
    <w:name w:val="caption"/>
    <w:basedOn w:val="Normal"/>
    <w:next w:val="Normal"/>
    <w:uiPriority w:val="35"/>
    <w:unhideWhenUsed/>
    <w:qFormat/>
    <w:rsid w:val="00821071"/>
    <w:pPr>
      <w:spacing w:line="240" w:lineRule="auto"/>
    </w:pPr>
    <w:rPr>
      <w:rFonts w:cs="Mangal"/>
      <w:b/>
      <w:bCs/>
      <w:color w:val="4F81BD"/>
      <w:sz w:val="18"/>
      <w:szCs w:val="18"/>
    </w:rPr>
  </w:style>
  <w:style w:type="character" w:customStyle="1" w:styleId="Subtitle1">
    <w:name w:val="Subtitle1"/>
    <w:basedOn w:val="DefaultParagraphFont"/>
    <w:rsid w:val="00821071"/>
  </w:style>
  <w:style w:type="character" w:customStyle="1" w:styleId="publishertext">
    <w:name w:val="publishertext"/>
    <w:basedOn w:val="DefaultParagraphFont"/>
    <w:rsid w:val="00821071"/>
  </w:style>
  <w:style w:type="paragraph" w:styleId="CommentText">
    <w:name w:val="annotation text"/>
    <w:basedOn w:val="Normal"/>
    <w:link w:val="CommentTextChar"/>
    <w:uiPriority w:val="99"/>
    <w:unhideWhenUsed/>
    <w:rsid w:val="00821071"/>
    <w:rPr>
      <w:rFonts w:cs="Mangal"/>
      <w:sz w:val="20"/>
      <w:szCs w:val="20"/>
    </w:rPr>
  </w:style>
  <w:style w:type="character" w:customStyle="1" w:styleId="CommentTextChar">
    <w:name w:val="Comment Text Char"/>
    <w:basedOn w:val="DefaultParagraphFont"/>
    <w:link w:val="CommentText"/>
    <w:uiPriority w:val="99"/>
    <w:rsid w:val="00821071"/>
    <w:rPr>
      <w:rFonts w:cs="Mangal"/>
    </w:rPr>
  </w:style>
  <w:style w:type="paragraph" w:customStyle="1" w:styleId="Style1">
    <w:name w:val="Style1"/>
    <w:basedOn w:val="ListParagraph"/>
    <w:qFormat/>
    <w:rsid w:val="00821071"/>
    <w:pPr>
      <w:spacing w:after="0" w:line="240" w:lineRule="auto"/>
      <w:jc w:val="center"/>
    </w:pPr>
    <w:rPr>
      <w:rFonts w:ascii="Cambria" w:hAnsi="Cambria"/>
      <w:b/>
      <w:sz w:val="20"/>
      <w:szCs w:val="28"/>
    </w:rPr>
  </w:style>
  <w:style w:type="character" w:customStyle="1" w:styleId="nw1">
    <w:name w:val="nw1"/>
    <w:basedOn w:val="DefaultParagraphFont"/>
    <w:rsid w:val="00821071"/>
  </w:style>
  <w:style w:type="character" w:customStyle="1" w:styleId="a">
    <w:name w:val="a"/>
    <w:basedOn w:val="DefaultParagraphFont"/>
    <w:rsid w:val="00821071"/>
  </w:style>
  <w:style w:type="character" w:customStyle="1" w:styleId="l6">
    <w:name w:val="l6"/>
    <w:basedOn w:val="DefaultParagraphFont"/>
    <w:rsid w:val="00821071"/>
  </w:style>
  <w:style w:type="character" w:customStyle="1" w:styleId="l7">
    <w:name w:val="l7"/>
    <w:basedOn w:val="DefaultParagraphFont"/>
    <w:rsid w:val="00821071"/>
  </w:style>
  <w:style w:type="table" w:customStyle="1" w:styleId="MediumGrid1-Accent31">
    <w:name w:val="Medium Grid 1 - Accent 31"/>
    <w:basedOn w:val="TableNormal"/>
    <w:next w:val="MediumGrid1-Accent3"/>
    <w:uiPriority w:val="67"/>
    <w:rsid w:val="0082107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32">
    <w:name w:val="Medium Grid 1 - Accent 32"/>
    <w:basedOn w:val="TableNormal"/>
    <w:next w:val="MediumGrid1-Accent3"/>
    <w:uiPriority w:val="67"/>
    <w:rsid w:val="0082107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33">
    <w:name w:val="Medium Grid 1 - Accent 33"/>
    <w:basedOn w:val="TableNormal"/>
    <w:next w:val="MediumGrid1-Accent3"/>
    <w:uiPriority w:val="67"/>
    <w:rsid w:val="0082107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34">
    <w:name w:val="Medium Grid 1 - Accent 34"/>
    <w:basedOn w:val="TableNormal"/>
    <w:next w:val="MediumGrid1-Accent3"/>
    <w:uiPriority w:val="67"/>
    <w:rsid w:val="0082107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35">
    <w:name w:val="Medium Grid 1 - Accent 35"/>
    <w:basedOn w:val="TableNormal"/>
    <w:next w:val="MediumGrid1-Accent3"/>
    <w:uiPriority w:val="67"/>
    <w:rsid w:val="00821071"/>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customStyle="1" w:styleId="fn">
    <w:name w:val="fn"/>
    <w:basedOn w:val="DefaultParagraphFont"/>
    <w:rsid w:val="00821071"/>
  </w:style>
  <w:style w:type="character" w:customStyle="1" w:styleId="Subtitle2">
    <w:name w:val="Subtitle2"/>
    <w:basedOn w:val="DefaultParagraphFont"/>
    <w:rsid w:val="00821071"/>
  </w:style>
  <w:style w:type="character" w:customStyle="1" w:styleId="addmd">
    <w:name w:val="addmd"/>
    <w:basedOn w:val="DefaultParagraphFont"/>
    <w:rsid w:val="00821071"/>
  </w:style>
  <w:style w:type="table" w:customStyle="1" w:styleId="LightList-Accent31">
    <w:name w:val="Light List - Accent 31"/>
    <w:basedOn w:val="TableNormal"/>
    <w:next w:val="LightList-Accent3"/>
    <w:uiPriority w:val="61"/>
    <w:rsid w:val="00821071"/>
    <w:rPr>
      <w:rFonts w:cs="Mangal"/>
      <w:lang w:bidi="hi-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spelle">
    <w:name w:val="spelle"/>
    <w:basedOn w:val="DefaultParagraphFont"/>
    <w:rsid w:val="00821071"/>
  </w:style>
  <w:style w:type="character" w:customStyle="1" w:styleId="p11">
    <w:name w:val="p11"/>
    <w:basedOn w:val="DefaultParagraphFont"/>
    <w:rsid w:val="00821071"/>
  </w:style>
  <w:style w:type="character" w:styleId="FollowedHyperlink">
    <w:name w:val="FollowedHyperlink"/>
    <w:basedOn w:val="DefaultParagraphFont"/>
    <w:uiPriority w:val="99"/>
    <w:semiHidden/>
    <w:unhideWhenUsed/>
    <w:rsid w:val="00821071"/>
    <w:rPr>
      <w:color w:val="800080"/>
      <w:u w:val="single"/>
    </w:rPr>
  </w:style>
  <w:style w:type="paragraph" w:styleId="EndnoteText">
    <w:name w:val="endnote text"/>
    <w:basedOn w:val="Normal"/>
    <w:link w:val="EndnoteTextChar"/>
    <w:uiPriority w:val="99"/>
    <w:unhideWhenUsed/>
    <w:rsid w:val="00994074"/>
    <w:pPr>
      <w:spacing w:after="0" w:line="240" w:lineRule="auto"/>
    </w:pPr>
    <w:rPr>
      <w:rFonts w:eastAsia="MS Mincho" w:cs="Calibri"/>
      <w:sz w:val="20"/>
      <w:szCs w:val="20"/>
    </w:rPr>
  </w:style>
  <w:style w:type="character" w:customStyle="1" w:styleId="EndnoteTextChar">
    <w:name w:val="Endnote Text Char"/>
    <w:basedOn w:val="DefaultParagraphFont"/>
    <w:link w:val="EndnoteText"/>
    <w:uiPriority w:val="99"/>
    <w:rsid w:val="00994074"/>
    <w:rPr>
      <w:rFonts w:eastAsia="MS Mincho" w:cs="Calibri"/>
    </w:rPr>
  </w:style>
  <w:style w:type="paragraph" w:customStyle="1" w:styleId="paragraphstyle9">
    <w:name w:val="paragraph_style_9"/>
    <w:basedOn w:val="Normal"/>
    <w:rsid w:val="008B0274"/>
    <w:pPr>
      <w:spacing w:before="100" w:beforeAutospacing="1" w:after="100" w:afterAutospacing="1" w:line="240" w:lineRule="auto"/>
    </w:pPr>
    <w:rPr>
      <w:rFonts w:ascii="Times New Roman" w:eastAsia="Times New Roman" w:hAnsi="Times New Roman"/>
      <w:sz w:val="24"/>
      <w:szCs w:val="24"/>
    </w:rPr>
  </w:style>
  <w:style w:type="paragraph" w:customStyle="1" w:styleId="Normal1">
    <w:name w:val="Normal1"/>
    <w:rsid w:val="00AF0AD8"/>
    <w:pPr>
      <w:spacing w:after="200" w:line="276" w:lineRule="auto"/>
    </w:pPr>
    <w:rPr>
      <w:rFonts w:cs="Calibri"/>
      <w:sz w:val="22"/>
      <w:szCs w:val="22"/>
    </w:rPr>
  </w:style>
  <w:style w:type="paragraph" w:customStyle="1" w:styleId="TableParagraph">
    <w:name w:val="Table Paragraph"/>
    <w:basedOn w:val="Normal"/>
    <w:uiPriority w:val="1"/>
    <w:qFormat/>
    <w:rsid w:val="008D2A38"/>
    <w:pPr>
      <w:widowControl w:val="0"/>
      <w:autoSpaceDE w:val="0"/>
      <w:autoSpaceDN w:val="0"/>
      <w:spacing w:after="0" w:line="240" w:lineRule="auto"/>
    </w:pPr>
    <w:rPr>
      <w:rFonts w:ascii="Trebuchet MS" w:eastAsia="Trebuchet MS" w:hAnsi="Trebuchet MS" w:cs="Trebuchet MS"/>
      <w:lang w:bidi="en-US"/>
    </w:rPr>
  </w:style>
  <w:style w:type="character" w:customStyle="1" w:styleId="ircsu">
    <w:name w:val="irc_su"/>
    <w:basedOn w:val="DefaultParagraphFont"/>
    <w:rsid w:val="008D2A38"/>
  </w:style>
  <w:style w:type="paragraph" w:customStyle="1" w:styleId="m-6443109238565613706gmail-default">
    <w:name w:val="m_-6443109238565613706gmail-default"/>
    <w:basedOn w:val="Normal"/>
    <w:rsid w:val="008D2A38"/>
    <w:pPr>
      <w:spacing w:before="100" w:beforeAutospacing="1" w:after="100" w:afterAutospacing="1" w:line="240" w:lineRule="auto"/>
    </w:pPr>
    <w:rPr>
      <w:rFonts w:ascii="Times New Roman" w:eastAsia="Times New Roman" w:hAnsi="Times New Roman"/>
      <w:sz w:val="24"/>
      <w:szCs w:val="24"/>
    </w:rPr>
  </w:style>
  <w:style w:type="character" w:customStyle="1" w:styleId="a-size-extra-large">
    <w:name w:val="a-size-extra-large"/>
    <w:basedOn w:val="DefaultParagraphFont"/>
    <w:rsid w:val="008D2A38"/>
  </w:style>
  <w:style w:type="character" w:customStyle="1" w:styleId="a-size-large">
    <w:name w:val="a-size-large"/>
    <w:basedOn w:val="DefaultParagraphFont"/>
    <w:rsid w:val="008D2A38"/>
  </w:style>
  <w:style w:type="character" w:customStyle="1" w:styleId="HTMLPreformattedChar1">
    <w:name w:val="HTML Preformatted Char1"/>
    <w:basedOn w:val="DefaultParagraphFont"/>
    <w:uiPriority w:val="99"/>
    <w:semiHidden/>
    <w:rsid w:val="00D06E10"/>
    <w:rPr>
      <w:rFonts w:ascii="Consolas" w:hAnsi="Consolas"/>
    </w:rPr>
  </w:style>
  <w:style w:type="paragraph" w:styleId="Title">
    <w:name w:val="Title"/>
    <w:basedOn w:val="Normal"/>
    <w:link w:val="TitleChar"/>
    <w:uiPriority w:val="10"/>
    <w:qFormat/>
    <w:rsid w:val="00D06E10"/>
    <w:pPr>
      <w:widowControl w:val="0"/>
      <w:autoSpaceDE w:val="0"/>
      <w:autoSpaceDN w:val="0"/>
      <w:spacing w:before="91" w:after="0" w:line="240" w:lineRule="auto"/>
      <w:ind w:left="2052" w:right="2030"/>
      <w:jc w:val="center"/>
    </w:pPr>
    <w:rPr>
      <w:rFonts w:ascii="Caladea" w:eastAsia="Caladea" w:hAnsi="Caladea" w:cs="Caladea"/>
      <w:b/>
      <w:bCs/>
      <w:sz w:val="28"/>
      <w:szCs w:val="28"/>
    </w:rPr>
  </w:style>
  <w:style w:type="character" w:customStyle="1" w:styleId="TitleChar">
    <w:name w:val="Title Char"/>
    <w:basedOn w:val="DefaultParagraphFont"/>
    <w:link w:val="Title"/>
    <w:uiPriority w:val="10"/>
    <w:rsid w:val="00D06E10"/>
    <w:rPr>
      <w:rFonts w:ascii="Caladea" w:eastAsia="Caladea" w:hAnsi="Caladea" w:cs="Caladea"/>
      <w:b/>
      <w:bCs/>
      <w:sz w:val="28"/>
      <w:szCs w:val="28"/>
    </w:rPr>
  </w:style>
  <w:style w:type="table" w:customStyle="1" w:styleId="TableGrid0">
    <w:name w:val="TableGrid"/>
    <w:rsid w:val="00D3086C"/>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Normal2">
    <w:name w:val="Normal2"/>
    <w:rsid w:val="00276006"/>
    <w:pPr>
      <w:spacing w:after="200" w:line="276" w:lineRule="auto"/>
    </w:pPr>
    <w:rPr>
      <w:rFonts w:cs="Calibri"/>
      <w:sz w:val="22"/>
      <w:szCs w:val="22"/>
    </w:rPr>
  </w:style>
  <w:style w:type="table" w:customStyle="1" w:styleId="26">
    <w:name w:val="26"/>
    <w:basedOn w:val="TableNormal"/>
    <w:rsid w:val="00276006"/>
    <w:pPr>
      <w:spacing w:after="200" w:line="276" w:lineRule="auto"/>
    </w:pPr>
    <w:rPr>
      <w:rFonts w:cs="Calibri"/>
      <w:sz w:val="22"/>
      <w:szCs w:val="22"/>
    </w:rPr>
    <w:tblPr>
      <w:tblStyleRowBandSize w:val="1"/>
      <w:tblStyleColBandSize w:val="1"/>
    </w:tblPr>
  </w:style>
  <w:style w:type="character" w:customStyle="1" w:styleId="fontstyle01">
    <w:name w:val="fontstyle01"/>
    <w:basedOn w:val="DefaultParagraphFont"/>
    <w:rsid w:val="00276006"/>
    <w:rPr>
      <w:rFonts w:ascii="Cambria" w:hAnsi="Cambria" w:hint="default"/>
      <w:b w:val="0"/>
      <w:bCs w:val="0"/>
      <w:i/>
      <w:iCs/>
      <w:color w:val="000000"/>
      <w:sz w:val="20"/>
      <w:szCs w:val="20"/>
    </w:rPr>
  </w:style>
  <w:style w:type="character" w:customStyle="1" w:styleId="fontstyle21">
    <w:name w:val="fontstyle21"/>
    <w:basedOn w:val="DefaultParagraphFont"/>
    <w:rsid w:val="00F459E0"/>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F459E0"/>
    <w:rPr>
      <w:rFonts w:ascii="Wingdings-Regular" w:hAnsi="Wingdings-Regular" w:hint="default"/>
      <w:b w:val="0"/>
      <w:bCs w:val="0"/>
      <w:i w:val="0"/>
      <w:iCs w:val="0"/>
      <w:color w:val="000000"/>
      <w:sz w:val="24"/>
      <w:szCs w:val="24"/>
    </w:rPr>
  </w:style>
  <w:style w:type="character" w:customStyle="1" w:styleId="fontstyle41">
    <w:name w:val="fontstyle41"/>
    <w:basedOn w:val="DefaultParagraphFont"/>
    <w:rsid w:val="00F459E0"/>
    <w:rPr>
      <w:rFonts w:ascii="Calibri" w:hAnsi="Calibri" w:cs="Calibri" w:hint="default"/>
      <w:b w:val="0"/>
      <w:bCs w:val="0"/>
      <w:i w:val="0"/>
      <w:iCs w:val="0"/>
      <w:color w:val="0000FF"/>
      <w:sz w:val="22"/>
      <w:szCs w:val="22"/>
    </w:rPr>
  </w:style>
  <w:style w:type="character" w:customStyle="1" w:styleId="ListParagraphChar">
    <w:name w:val="List Paragraph Char"/>
    <w:link w:val="ListParagraph"/>
    <w:uiPriority w:val="1"/>
    <w:qFormat/>
    <w:locked/>
    <w:rsid w:val="00BD0CFC"/>
    <w:rPr>
      <w:sz w:val="22"/>
      <w:szCs w:val="22"/>
    </w:rPr>
  </w:style>
  <w:style w:type="paragraph" w:customStyle="1" w:styleId="Normal3">
    <w:name w:val="Normal3"/>
    <w:rsid w:val="003A796A"/>
    <w:pPr>
      <w:spacing w:after="200" w:line="276" w:lineRule="auto"/>
    </w:pPr>
    <w:rPr>
      <w:rFonts w:cs="Calibri"/>
      <w:sz w:val="22"/>
      <w:szCs w:val="22"/>
    </w:rPr>
  </w:style>
  <w:style w:type="character" w:customStyle="1" w:styleId="fontstyle51">
    <w:name w:val="fontstyle51"/>
    <w:basedOn w:val="DefaultParagraphFont"/>
    <w:rsid w:val="003A796A"/>
    <w:rPr>
      <w:rFonts w:ascii="Cambria" w:hAnsi="Cambria" w:hint="default"/>
      <w:b w:val="0"/>
      <w:bCs w:val="0"/>
      <w:i w:val="0"/>
      <w:iCs w:val="0"/>
      <w:color w:val="000000"/>
      <w:sz w:val="20"/>
      <w:szCs w:val="20"/>
    </w:rPr>
  </w:style>
  <w:style w:type="character" w:customStyle="1" w:styleId="fontstyle61">
    <w:name w:val="fontstyle61"/>
    <w:basedOn w:val="DefaultParagraphFont"/>
    <w:rsid w:val="003A796A"/>
    <w:rPr>
      <w:rFonts w:ascii="Symbol" w:hAnsi="Symbol" w:hint="default"/>
      <w:b w:val="0"/>
      <w:bCs w:val="0"/>
      <w:i w:val="0"/>
      <w:iCs w:val="0"/>
      <w:color w:val="000000"/>
      <w:sz w:val="20"/>
      <w:szCs w:val="20"/>
    </w:rPr>
  </w:style>
  <w:style w:type="character" w:styleId="HTMLCode">
    <w:name w:val="HTML Code"/>
    <w:basedOn w:val="DefaultParagraphFont"/>
    <w:uiPriority w:val="99"/>
    <w:semiHidden/>
    <w:unhideWhenUsed/>
    <w:rsid w:val="006B425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32241">
      <w:bodyDiv w:val="1"/>
      <w:marLeft w:val="0"/>
      <w:marRight w:val="0"/>
      <w:marTop w:val="0"/>
      <w:marBottom w:val="0"/>
      <w:divBdr>
        <w:top w:val="none" w:sz="0" w:space="0" w:color="auto"/>
        <w:left w:val="none" w:sz="0" w:space="0" w:color="auto"/>
        <w:bottom w:val="none" w:sz="0" w:space="0" w:color="auto"/>
        <w:right w:val="none" w:sz="0" w:space="0" w:color="auto"/>
      </w:divBdr>
      <w:divsChild>
        <w:div w:id="850492485">
          <w:marLeft w:val="0"/>
          <w:marRight w:val="0"/>
          <w:marTop w:val="0"/>
          <w:marBottom w:val="0"/>
          <w:divBdr>
            <w:top w:val="none" w:sz="0" w:space="0" w:color="auto"/>
            <w:left w:val="none" w:sz="0" w:space="0" w:color="auto"/>
            <w:bottom w:val="none" w:sz="0" w:space="0" w:color="auto"/>
            <w:right w:val="none" w:sz="0" w:space="0" w:color="auto"/>
          </w:divBdr>
          <w:divsChild>
            <w:div w:id="394008559">
              <w:marLeft w:val="0"/>
              <w:marRight w:val="0"/>
              <w:marTop w:val="0"/>
              <w:marBottom w:val="0"/>
              <w:divBdr>
                <w:top w:val="none" w:sz="0" w:space="0" w:color="auto"/>
                <w:left w:val="none" w:sz="0" w:space="0" w:color="auto"/>
                <w:bottom w:val="none" w:sz="0" w:space="0" w:color="auto"/>
                <w:right w:val="none" w:sz="0" w:space="0" w:color="auto"/>
              </w:divBdr>
            </w:div>
            <w:div w:id="772016852">
              <w:marLeft w:val="0"/>
              <w:marRight w:val="0"/>
              <w:marTop w:val="0"/>
              <w:marBottom w:val="0"/>
              <w:divBdr>
                <w:top w:val="none" w:sz="0" w:space="0" w:color="auto"/>
                <w:left w:val="none" w:sz="0" w:space="0" w:color="auto"/>
                <w:bottom w:val="none" w:sz="0" w:space="0" w:color="auto"/>
                <w:right w:val="none" w:sz="0" w:space="0" w:color="auto"/>
              </w:divBdr>
            </w:div>
            <w:div w:id="1348749434">
              <w:marLeft w:val="0"/>
              <w:marRight w:val="0"/>
              <w:marTop w:val="0"/>
              <w:marBottom w:val="0"/>
              <w:divBdr>
                <w:top w:val="none" w:sz="0" w:space="0" w:color="auto"/>
                <w:left w:val="none" w:sz="0" w:space="0" w:color="auto"/>
                <w:bottom w:val="none" w:sz="0" w:space="0" w:color="auto"/>
                <w:right w:val="none" w:sz="0" w:space="0" w:color="auto"/>
              </w:divBdr>
            </w:div>
            <w:div w:id="209462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72034">
      <w:bodyDiv w:val="1"/>
      <w:marLeft w:val="0"/>
      <w:marRight w:val="0"/>
      <w:marTop w:val="0"/>
      <w:marBottom w:val="0"/>
      <w:divBdr>
        <w:top w:val="none" w:sz="0" w:space="0" w:color="auto"/>
        <w:left w:val="none" w:sz="0" w:space="0" w:color="auto"/>
        <w:bottom w:val="none" w:sz="0" w:space="0" w:color="auto"/>
        <w:right w:val="none" w:sz="0" w:space="0" w:color="auto"/>
      </w:divBdr>
    </w:div>
    <w:div w:id="82344196">
      <w:bodyDiv w:val="1"/>
      <w:marLeft w:val="0"/>
      <w:marRight w:val="0"/>
      <w:marTop w:val="0"/>
      <w:marBottom w:val="0"/>
      <w:divBdr>
        <w:top w:val="none" w:sz="0" w:space="0" w:color="auto"/>
        <w:left w:val="none" w:sz="0" w:space="0" w:color="auto"/>
        <w:bottom w:val="none" w:sz="0" w:space="0" w:color="auto"/>
        <w:right w:val="none" w:sz="0" w:space="0" w:color="auto"/>
      </w:divBdr>
    </w:div>
    <w:div w:id="96758209">
      <w:bodyDiv w:val="1"/>
      <w:marLeft w:val="0"/>
      <w:marRight w:val="0"/>
      <w:marTop w:val="0"/>
      <w:marBottom w:val="0"/>
      <w:divBdr>
        <w:top w:val="none" w:sz="0" w:space="0" w:color="auto"/>
        <w:left w:val="none" w:sz="0" w:space="0" w:color="auto"/>
        <w:bottom w:val="none" w:sz="0" w:space="0" w:color="auto"/>
        <w:right w:val="none" w:sz="0" w:space="0" w:color="auto"/>
      </w:divBdr>
    </w:div>
    <w:div w:id="134491356">
      <w:bodyDiv w:val="1"/>
      <w:marLeft w:val="0"/>
      <w:marRight w:val="0"/>
      <w:marTop w:val="0"/>
      <w:marBottom w:val="0"/>
      <w:divBdr>
        <w:top w:val="none" w:sz="0" w:space="0" w:color="auto"/>
        <w:left w:val="none" w:sz="0" w:space="0" w:color="auto"/>
        <w:bottom w:val="none" w:sz="0" w:space="0" w:color="auto"/>
        <w:right w:val="none" w:sz="0" w:space="0" w:color="auto"/>
      </w:divBdr>
    </w:div>
    <w:div w:id="151220754">
      <w:bodyDiv w:val="1"/>
      <w:marLeft w:val="0"/>
      <w:marRight w:val="0"/>
      <w:marTop w:val="0"/>
      <w:marBottom w:val="0"/>
      <w:divBdr>
        <w:top w:val="none" w:sz="0" w:space="0" w:color="auto"/>
        <w:left w:val="none" w:sz="0" w:space="0" w:color="auto"/>
        <w:bottom w:val="none" w:sz="0" w:space="0" w:color="auto"/>
        <w:right w:val="none" w:sz="0" w:space="0" w:color="auto"/>
      </w:divBdr>
      <w:divsChild>
        <w:div w:id="1011226806">
          <w:marLeft w:val="0"/>
          <w:marRight w:val="0"/>
          <w:marTop w:val="0"/>
          <w:marBottom w:val="0"/>
          <w:divBdr>
            <w:top w:val="none" w:sz="0" w:space="0" w:color="auto"/>
            <w:left w:val="none" w:sz="0" w:space="0" w:color="auto"/>
            <w:bottom w:val="none" w:sz="0" w:space="0" w:color="auto"/>
            <w:right w:val="none" w:sz="0" w:space="0" w:color="auto"/>
          </w:divBdr>
          <w:divsChild>
            <w:div w:id="71509410">
              <w:marLeft w:val="0"/>
              <w:marRight w:val="0"/>
              <w:marTop w:val="0"/>
              <w:marBottom w:val="0"/>
              <w:divBdr>
                <w:top w:val="none" w:sz="0" w:space="0" w:color="auto"/>
                <w:left w:val="none" w:sz="0" w:space="0" w:color="auto"/>
                <w:bottom w:val="none" w:sz="0" w:space="0" w:color="auto"/>
                <w:right w:val="none" w:sz="0" w:space="0" w:color="auto"/>
              </w:divBdr>
            </w:div>
            <w:div w:id="134181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2115">
      <w:bodyDiv w:val="1"/>
      <w:marLeft w:val="0"/>
      <w:marRight w:val="0"/>
      <w:marTop w:val="0"/>
      <w:marBottom w:val="0"/>
      <w:divBdr>
        <w:top w:val="none" w:sz="0" w:space="0" w:color="auto"/>
        <w:left w:val="none" w:sz="0" w:space="0" w:color="auto"/>
        <w:bottom w:val="none" w:sz="0" w:space="0" w:color="auto"/>
        <w:right w:val="none" w:sz="0" w:space="0" w:color="auto"/>
      </w:divBdr>
    </w:div>
    <w:div w:id="195050215">
      <w:bodyDiv w:val="1"/>
      <w:marLeft w:val="0"/>
      <w:marRight w:val="0"/>
      <w:marTop w:val="0"/>
      <w:marBottom w:val="0"/>
      <w:divBdr>
        <w:top w:val="none" w:sz="0" w:space="0" w:color="auto"/>
        <w:left w:val="none" w:sz="0" w:space="0" w:color="auto"/>
        <w:bottom w:val="none" w:sz="0" w:space="0" w:color="auto"/>
        <w:right w:val="none" w:sz="0" w:space="0" w:color="auto"/>
      </w:divBdr>
    </w:div>
    <w:div w:id="219828956">
      <w:bodyDiv w:val="1"/>
      <w:marLeft w:val="0"/>
      <w:marRight w:val="0"/>
      <w:marTop w:val="0"/>
      <w:marBottom w:val="0"/>
      <w:divBdr>
        <w:top w:val="none" w:sz="0" w:space="0" w:color="auto"/>
        <w:left w:val="none" w:sz="0" w:space="0" w:color="auto"/>
        <w:bottom w:val="none" w:sz="0" w:space="0" w:color="auto"/>
        <w:right w:val="none" w:sz="0" w:space="0" w:color="auto"/>
      </w:divBdr>
    </w:div>
    <w:div w:id="256134988">
      <w:bodyDiv w:val="1"/>
      <w:marLeft w:val="0"/>
      <w:marRight w:val="0"/>
      <w:marTop w:val="0"/>
      <w:marBottom w:val="0"/>
      <w:divBdr>
        <w:top w:val="none" w:sz="0" w:space="0" w:color="auto"/>
        <w:left w:val="none" w:sz="0" w:space="0" w:color="auto"/>
        <w:bottom w:val="none" w:sz="0" w:space="0" w:color="auto"/>
        <w:right w:val="none" w:sz="0" w:space="0" w:color="auto"/>
      </w:divBdr>
    </w:div>
    <w:div w:id="259873093">
      <w:bodyDiv w:val="1"/>
      <w:marLeft w:val="0"/>
      <w:marRight w:val="0"/>
      <w:marTop w:val="0"/>
      <w:marBottom w:val="0"/>
      <w:divBdr>
        <w:top w:val="none" w:sz="0" w:space="0" w:color="auto"/>
        <w:left w:val="none" w:sz="0" w:space="0" w:color="auto"/>
        <w:bottom w:val="none" w:sz="0" w:space="0" w:color="auto"/>
        <w:right w:val="none" w:sz="0" w:space="0" w:color="auto"/>
      </w:divBdr>
    </w:div>
    <w:div w:id="296842013">
      <w:bodyDiv w:val="1"/>
      <w:marLeft w:val="0"/>
      <w:marRight w:val="0"/>
      <w:marTop w:val="0"/>
      <w:marBottom w:val="0"/>
      <w:divBdr>
        <w:top w:val="none" w:sz="0" w:space="0" w:color="auto"/>
        <w:left w:val="none" w:sz="0" w:space="0" w:color="auto"/>
        <w:bottom w:val="none" w:sz="0" w:space="0" w:color="auto"/>
        <w:right w:val="none" w:sz="0" w:space="0" w:color="auto"/>
      </w:divBdr>
    </w:div>
    <w:div w:id="303588531">
      <w:bodyDiv w:val="1"/>
      <w:marLeft w:val="0"/>
      <w:marRight w:val="0"/>
      <w:marTop w:val="0"/>
      <w:marBottom w:val="0"/>
      <w:divBdr>
        <w:top w:val="none" w:sz="0" w:space="0" w:color="auto"/>
        <w:left w:val="none" w:sz="0" w:space="0" w:color="auto"/>
        <w:bottom w:val="none" w:sz="0" w:space="0" w:color="auto"/>
        <w:right w:val="none" w:sz="0" w:space="0" w:color="auto"/>
      </w:divBdr>
    </w:div>
    <w:div w:id="363671879">
      <w:bodyDiv w:val="1"/>
      <w:marLeft w:val="0"/>
      <w:marRight w:val="0"/>
      <w:marTop w:val="0"/>
      <w:marBottom w:val="0"/>
      <w:divBdr>
        <w:top w:val="none" w:sz="0" w:space="0" w:color="auto"/>
        <w:left w:val="none" w:sz="0" w:space="0" w:color="auto"/>
        <w:bottom w:val="none" w:sz="0" w:space="0" w:color="auto"/>
        <w:right w:val="none" w:sz="0" w:space="0" w:color="auto"/>
      </w:divBdr>
    </w:div>
    <w:div w:id="370083040">
      <w:bodyDiv w:val="1"/>
      <w:marLeft w:val="0"/>
      <w:marRight w:val="0"/>
      <w:marTop w:val="0"/>
      <w:marBottom w:val="0"/>
      <w:divBdr>
        <w:top w:val="none" w:sz="0" w:space="0" w:color="auto"/>
        <w:left w:val="none" w:sz="0" w:space="0" w:color="auto"/>
        <w:bottom w:val="none" w:sz="0" w:space="0" w:color="auto"/>
        <w:right w:val="none" w:sz="0" w:space="0" w:color="auto"/>
      </w:divBdr>
    </w:div>
    <w:div w:id="398596351">
      <w:bodyDiv w:val="1"/>
      <w:marLeft w:val="0"/>
      <w:marRight w:val="0"/>
      <w:marTop w:val="0"/>
      <w:marBottom w:val="0"/>
      <w:divBdr>
        <w:top w:val="none" w:sz="0" w:space="0" w:color="auto"/>
        <w:left w:val="none" w:sz="0" w:space="0" w:color="auto"/>
        <w:bottom w:val="none" w:sz="0" w:space="0" w:color="auto"/>
        <w:right w:val="none" w:sz="0" w:space="0" w:color="auto"/>
      </w:divBdr>
    </w:div>
    <w:div w:id="403334803">
      <w:bodyDiv w:val="1"/>
      <w:marLeft w:val="0"/>
      <w:marRight w:val="0"/>
      <w:marTop w:val="0"/>
      <w:marBottom w:val="0"/>
      <w:divBdr>
        <w:top w:val="none" w:sz="0" w:space="0" w:color="auto"/>
        <w:left w:val="none" w:sz="0" w:space="0" w:color="auto"/>
        <w:bottom w:val="none" w:sz="0" w:space="0" w:color="auto"/>
        <w:right w:val="none" w:sz="0" w:space="0" w:color="auto"/>
      </w:divBdr>
    </w:div>
    <w:div w:id="404302279">
      <w:bodyDiv w:val="1"/>
      <w:marLeft w:val="0"/>
      <w:marRight w:val="0"/>
      <w:marTop w:val="0"/>
      <w:marBottom w:val="0"/>
      <w:divBdr>
        <w:top w:val="none" w:sz="0" w:space="0" w:color="auto"/>
        <w:left w:val="none" w:sz="0" w:space="0" w:color="auto"/>
        <w:bottom w:val="none" w:sz="0" w:space="0" w:color="auto"/>
        <w:right w:val="none" w:sz="0" w:space="0" w:color="auto"/>
      </w:divBdr>
    </w:div>
    <w:div w:id="488249869">
      <w:bodyDiv w:val="1"/>
      <w:marLeft w:val="0"/>
      <w:marRight w:val="0"/>
      <w:marTop w:val="0"/>
      <w:marBottom w:val="0"/>
      <w:divBdr>
        <w:top w:val="none" w:sz="0" w:space="0" w:color="auto"/>
        <w:left w:val="none" w:sz="0" w:space="0" w:color="auto"/>
        <w:bottom w:val="none" w:sz="0" w:space="0" w:color="auto"/>
        <w:right w:val="none" w:sz="0" w:space="0" w:color="auto"/>
      </w:divBdr>
    </w:div>
    <w:div w:id="508637939">
      <w:bodyDiv w:val="1"/>
      <w:marLeft w:val="0"/>
      <w:marRight w:val="0"/>
      <w:marTop w:val="0"/>
      <w:marBottom w:val="0"/>
      <w:divBdr>
        <w:top w:val="none" w:sz="0" w:space="0" w:color="auto"/>
        <w:left w:val="none" w:sz="0" w:space="0" w:color="auto"/>
        <w:bottom w:val="none" w:sz="0" w:space="0" w:color="auto"/>
        <w:right w:val="none" w:sz="0" w:space="0" w:color="auto"/>
      </w:divBdr>
    </w:div>
    <w:div w:id="513542683">
      <w:bodyDiv w:val="1"/>
      <w:marLeft w:val="0"/>
      <w:marRight w:val="0"/>
      <w:marTop w:val="0"/>
      <w:marBottom w:val="0"/>
      <w:divBdr>
        <w:top w:val="none" w:sz="0" w:space="0" w:color="auto"/>
        <w:left w:val="none" w:sz="0" w:space="0" w:color="auto"/>
        <w:bottom w:val="none" w:sz="0" w:space="0" w:color="auto"/>
        <w:right w:val="none" w:sz="0" w:space="0" w:color="auto"/>
      </w:divBdr>
    </w:div>
    <w:div w:id="581960972">
      <w:bodyDiv w:val="1"/>
      <w:marLeft w:val="0"/>
      <w:marRight w:val="0"/>
      <w:marTop w:val="0"/>
      <w:marBottom w:val="0"/>
      <w:divBdr>
        <w:top w:val="none" w:sz="0" w:space="0" w:color="auto"/>
        <w:left w:val="none" w:sz="0" w:space="0" w:color="auto"/>
        <w:bottom w:val="none" w:sz="0" w:space="0" w:color="auto"/>
        <w:right w:val="none" w:sz="0" w:space="0" w:color="auto"/>
      </w:divBdr>
    </w:div>
    <w:div w:id="625281954">
      <w:bodyDiv w:val="1"/>
      <w:marLeft w:val="0"/>
      <w:marRight w:val="0"/>
      <w:marTop w:val="0"/>
      <w:marBottom w:val="0"/>
      <w:divBdr>
        <w:top w:val="none" w:sz="0" w:space="0" w:color="auto"/>
        <w:left w:val="none" w:sz="0" w:space="0" w:color="auto"/>
        <w:bottom w:val="none" w:sz="0" w:space="0" w:color="auto"/>
        <w:right w:val="none" w:sz="0" w:space="0" w:color="auto"/>
      </w:divBdr>
    </w:div>
    <w:div w:id="642780291">
      <w:bodyDiv w:val="1"/>
      <w:marLeft w:val="0"/>
      <w:marRight w:val="0"/>
      <w:marTop w:val="0"/>
      <w:marBottom w:val="0"/>
      <w:divBdr>
        <w:top w:val="none" w:sz="0" w:space="0" w:color="auto"/>
        <w:left w:val="none" w:sz="0" w:space="0" w:color="auto"/>
        <w:bottom w:val="none" w:sz="0" w:space="0" w:color="auto"/>
        <w:right w:val="none" w:sz="0" w:space="0" w:color="auto"/>
      </w:divBdr>
    </w:div>
    <w:div w:id="724571821">
      <w:bodyDiv w:val="1"/>
      <w:marLeft w:val="0"/>
      <w:marRight w:val="0"/>
      <w:marTop w:val="0"/>
      <w:marBottom w:val="0"/>
      <w:divBdr>
        <w:top w:val="none" w:sz="0" w:space="0" w:color="auto"/>
        <w:left w:val="none" w:sz="0" w:space="0" w:color="auto"/>
        <w:bottom w:val="none" w:sz="0" w:space="0" w:color="auto"/>
        <w:right w:val="none" w:sz="0" w:space="0" w:color="auto"/>
      </w:divBdr>
    </w:div>
    <w:div w:id="752629625">
      <w:bodyDiv w:val="1"/>
      <w:marLeft w:val="0"/>
      <w:marRight w:val="0"/>
      <w:marTop w:val="0"/>
      <w:marBottom w:val="0"/>
      <w:divBdr>
        <w:top w:val="none" w:sz="0" w:space="0" w:color="auto"/>
        <w:left w:val="none" w:sz="0" w:space="0" w:color="auto"/>
        <w:bottom w:val="none" w:sz="0" w:space="0" w:color="auto"/>
        <w:right w:val="none" w:sz="0" w:space="0" w:color="auto"/>
      </w:divBdr>
    </w:div>
    <w:div w:id="755445201">
      <w:bodyDiv w:val="1"/>
      <w:marLeft w:val="0"/>
      <w:marRight w:val="0"/>
      <w:marTop w:val="0"/>
      <w:marBottom w:val="0"/>
      <w:divBdr>
        <w:top w:val="none" w:sz="0" w:space="0" w:color="auto"/>
        <w:left w:val="none" w:sz="0" w:space="0" w:color="auto"/>
        <w:bottom w:val="none" w:sz="0" w:space="0" w:color="auto"/>
        <w:right w:val="none" w:sz="0" w:space="0" w:color="auto"/>
      </w:divBdr>
    </w:div>
    <w:div w:id="772942054">
      <w:bodyDiv w:val="1"/>
      <w:marLeft w:val="0"/>
      <w:marRight w:val="0"/>
      <w:marTop w:val="0"/>
      <w:marBottom w:val="0"/>
      <w:divBdr>
        <w:top w:val="none" w:sz="0" w:space="0" w:color="auto"/>
        <w:left w:val="none" w:sz="0" w:space="0" w:color="auto"/>
        <w:bottom w:val="none" w:sz="0" w:space="0" w:color="auto"/>
        <w:right w:val="none" w:sz="0" w:space="0" w:color="auto"/>
      </w:divBdr>
    </w:div>
    <w:div w:id="783235423">
      <w:bodyDiv w:val="1"/>
      <w:marLeft w:val="0"/>
      <w:marRight w:val="0"/>
      <w:marTop w:val="0"/>
      <w:marBottom w:val="0"/>
      <w:divBdr>
        <w:top w:val="none" w:sz="0" w:space="0" w:color="auto"/>
        <w:left w:val="none" w:sz="0" w:space="0" w:color="auto"/>
        <w:bottom w:val="none" w:sz="0" w:space="0" w:color="auto"/>
        <w:right w:val="none" w:sz="0" w:space="0" w:color="auto"/>
      </w:divBdr>
    </w:div>
    <w:div w:id="883715901">
      <w:bodyDiv w:val="1"/>
      <w:marLeft w:val="0"/>
      <w:marRight w:val="0"/>
      <w:marTop w:val="0"/>
      <w:marBottom w:val="0"/>
      <w:divBdr>
        <w:top w:val="none" w:sz="0" w:space="0" w:color="auto"/>
        <w:left w:val="none" w:sz="0" w:space="0" w:color="auto"/>
        <w:bottom w:val="none" w:sz="0" w:space="0" w:color="auto"/>
        <w:right w:val="none" w:sz="0" w:space="0" w:color="auto"/>
      </w:divBdr>
    </w:div>
    <w:div w:id="894121575">
      <w:bodyDiv w:val="1"/>
      <w:marLeft w:val="0"/>
      <w:marRight w:val="0"/>
      <w:marTop w:val="0"/>
      <w:marBottom w:val="0"/>
      <w:divBdr>
        <w:top w:val="none" w:sz="0" w:space="0" w:color="auto"/>
        <w:left w:val="none" w:sz="0" w:space="0" w:color="auto"/>
        <w:bottom w:val="none" w:sz="0" w:space="0" w:color="auto"/>
        <w:right w:val="none" w:sz="0" w:space="0" w:color="auto"/>
      </w:divBdr>
    </w:div>
    <w:div w:id="900100478">
      <w:bodyDiv w:val="1"/>
      <w:marLeft w:val="0"/>
      <w:marRight w:val="0"/>
      <w:marTop w:val="0"/>
      <w:marBottom w:val="0"/>
      <w:divBdr>
        <w:top w:val="none" w:sz="0" w:space="0" w:color="auto"/>
        <w:left w:val="none" w:sz="0" w:space="0" w:color="auto"/>
        <w:bottom w:val="none" w:sz="0" w:space="0" w:color="auto"/>
        <w:right w:val="none" w:sz="0" w:space="0" w:color="auto"/>
      </w:divBdr>
    </w:div>
    <w:div w:id="928930767">
      <w:bodyDiv w:val="1"/>
      <w:marLeft w:val="0"/>
      <w:marRight w:val="0"/>
      <w:marTop w:val="0"/>
      <w:marBottom w:val="0"/>
      <w:divBdr>
        <w:top w:val="none" w:sz="0" w:space="0" w:color="auto"/>
        <w:left w:val="none" w:sz="0" w:space="0" w:color="auto"/>
        <w:bottom w:val="none" w:sz="0" w:space="0" w:color="auto"/>
        <w:right w:val="none" w:sz="0" w:space="0" w:color="auto"/>
      </w:divBdr>
    </w:div>
    <w:div w:id="1023365275">
      <w:bodyDiv w:val="1"/>
      <w:marLeft w:val="0"/>
      <w:marRight w:val="0"/>
      <w:marTop w:val="0"/>
      <w:marBottom w:val="0"/>
      <w:divBdr>
        <w:top w:val="none" w:sz="0" w:space="0" w:color="auto"/>
        <w:left w:val="none" w:sz="0" w:space="0" w:color="auto"/>
        <w:bottom w:val="none" w:sz="0" w:space="0" w:color="auto"/>
        <w:right w:val="none" w:sz="0" w:space="0" w:color="auto"/>
      </w:divBdr>
    </w:div>
    <w:div w:id="1037126149">
      <w:bodyDiv w:val="1"/>
      <w:marLeft w:val="0"/>
      <w:marRight w:val="0"/>
      <w:marTop w:val="0"/>
      <w:marBottom w:val="0"/>
      <w:divBdr>
        <w:top w:val="none" w:sz="0" w:space="0" w:color="auto"/>
        <w:left w:val="none" w:sz="0" w:space="0" w:color="auto"/>
        <w:bottom w:val="none" w:sz="0" w:space="0" w:color="auto"/>
        <w:right w:val="none" w:sz="0" w:space="0" w:color="auto"/>
      </w:divBdr>
    </w:div>
    <w:div w:id="1070998503">
      <w:bodyDiv w:val="1"/>
      <w:marLeft w:val="0"/>
      <w:marRight w:val="0"/>
      <w:marTop w:val="0"/>
      <w:marBottom w:val="0"/>
      <w:divBdr>
        <w:top w:val="none" w:sz="0" w:space="0" w:color="auto"/>
        <w:left w:val="none" w:sz="0" w:space="0" w:color="auto"/>
        <w:bottom w:val="none" w:sz="0" w:space="0" w:color="auto"/>
        <w:right w:val="none" w:sz="0" w:space="0" w:color="auto"/>
      </w:divBdr>
      <w:divsChild>
        <w:div w:id="174610796">
          <w:marLeft w:val="0"/>
          <w:marRight w:val="0"/>
          <w:marTop w:val="0"/>
          <w:marBottom w:val="0"/>
          <w:divBdr>
            <w:top w:val="none" w:sz="0" w:space="0" w:color="auto"/>
            <w:left w:val="none" w:sz="0" w:space="0" w:color="auto"/>
            <w:bottom w:val="none" w:sz="0" w:space="0" w:color="auto"/>
            <w:right w:val="none" w:sz="0" w:space="0" w:color="auto"/>
          </w:divBdr>
        </w:div>
        <w:div w:id="1437873384">
          <w:marLeft w:val="0"/>
          <w:marRight w:val="0"/>
          <w:marTop w:val="0"/>
          <w:marBottom w:val="0"/>
          <w:divBdr>
            <w:top w:val="none" w:sz="0" w:space="0" w:color="auto"/>
            <w:left w:val="none" w:sz="0" w:space="0" w:color="auto"/>
            <w:bottom w:val="none" w:sz="0" w:space="0" w:color="auto"/>
            <w:right w:val="none" w:sz="0" w:space="0" w:color="auto"/>
          </w:divBdr>
          <w:divsChild>
            <w:div w:id="59298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1571">
      <w:bodyDiv w:val="1"/>
      <w:marLeft w:val="0"/>
      <w:marRight w:val="0"/>
      <w:marTop w:val="0"/>
      <w:marBottom w:val="0"/>
      <w:divBdr>
        <w:top w:val="none" w:sz="0" w:space="0" w:color="auto"/>
        <w:left w:val="none" w:sz="0" w:space="0" w:color="auto"/>
        <w:bottom w:val="none" w:sz="0" w:space="0" w:color="auto"/>
        <w:right w:val="none" w:sz="0" w:space="0" w:color="auto"/>
      </w:divBdr>
    </w:div>
    <w:div w:id="1091125862">
      <w:bodyDiv w:val="1"/>
      <w:marLeft w:val="0"/>
      <w:marRight w:val="0"/>
      <w:marTop w:val="0"/>
      <w:marBottom w:val="0"/>
      <w:divBdr>
        <w:top w:val="none" w:sz="0" w:space="0" w:color="auto"/>
        <w:left w:val="none" w:sz="0" w:space="0" w:color="auto"/>
        <w:bottom w:val="none" w:sz="0" w:space="0" w:color="auto"/>
        <w:right w:val="none" w:sz="0" w:space="0" w:color="auto"/>
      </w:divBdr>
    </w:div>
    <w:div w:id="1129275809">
      <w:bodyDiv w:val="1"/>
      <w:marLeft w:val="0"/>
      <w:marRight w:val="0"/>
      <w:marTop w:val="0"/>
      <w:marBottom w:val="0"/>
      <w:divBdr>
        <w:top w:val="none" w:sz="0" w:space="0" w:color="auto"/>
        <w:left w:val="none" w:sz="0" w:space="0" w:color="auto"/>
        <w:bottom w:val="none" w:sz="0" w:space="0" w:color="auto"/>
        <w:right w:val="none" w:sz="0" w:space="0" w:color="auto"/>
      </w:divBdr>
    </w:div>
    <w:div w:id="1184595526">
      <w:bodyDiv w:val="1"/>
      <w:marLeft w:val="0"/>
      <w:marRight w:val="0"/>
      <w:marTop w:val="0"/>
      <w:marBottom w:val="0"/>
      <w:divBdr>
        <w:top w:val="none" w:sz="0" w:space="0" w:color="auto"/>
        <w:left w:val="none" w:sz="0" w:space="0" w:color="auto"/>
        <w:bottom w:val="none" w:sz="0" w:space="0" w:color="auto"/>
        <w:right w:val="none" w:sz="0" w:space="0" w:color="auto"/>
      </w:divBdr>
    </w:div>
    <w:div w:id="1191144139">
      <w:bodyDiv w:val="1"/>
      <w:marLeft w:val="0"/>
      <w:marRight w:val="0"/>
      <w:marTop w:val="0"/>
      <w:marBottom w:val="0"/>
      <w:divBdr>
        <w:top w:val="none" w:sz="0" w:space="0" w:color="auto"/>
        <w:left w:val="none" w:sz="0" w:space="0" w:color="auto"/>
        <w:bottom w:val="none" w:sz="0" w:space="0" w:color="auto"/>
        <w:right w:val="none" w:sz="0" w:space="0" w:color="auto"/>
      </w:divBdr>
    </w:div>
    <w:div w:id="1233352395">
      <w:bodyDiv w:val="1"/>
      <w:marLeft w:val="0"/>
      <w:marRight w:val="0"/>
      <w:marTop w:val="0"/>
      <w:marBottom w:val="0"/>
      <w:divBdr>
        <w:top w:val="none" w:sz="0" w:space="0" w:color="auto"/>
        <w:left w:val="none" w:sz="0" w:space="0" w:color="auto"/>
        <w:bottom w:val="none" w:sz="0" w:space="0" w:color="auto"/>
        <w:right w:val="none" w:sz="0" w:space="0" w:color="auto"/>
      </w:divBdr>
      <w:divsChild>
        <w:div w:id="51274734">
          <w:marLeft w:val="0"/>
          <w:marRight w:val="0"/>
          <w:marTop w:val="0"/>
          <w:marBottom w:val="0"/>
          <w:divBdr>
            <w:top w:val="none" w:sz="0" w:space="0" w:color="auto"/>
            <w:left w:val="none" w:sz="0" w:space="0" w:color="auto"/>
            <w:bottom w:val="none" w:sz="0" w:space="0" w:color="auto"/>
            <w:right w:val="none" w:sz="0" w:space="0" w:color="auto"/>
          </w:divBdr>
        </w:div>
      </w:divsChild>
    </w:div>
    <w:div w:id="1282495009">
      <w:bodyDiv w:val="1"/>
      <w:marLeft w:val="0"/>
      <w:marRight w:val="0"/>
      <w:marTop w:val="0"/>
      <w:marBottom w:val="0"/>
      <w:divBdr>
        <w:top w:val="none" w:sz="0" w:space="0" w:color="auto"/>
        <w:left w:val="none" w:sz="0" w:space="0" w:color="auto"/>
        <w:bottom w:val="none" w:sz="0" w:space="0" w:color="auto"/>
        <w:right w:val="none" w:sz="0" w:space="0" w:color="auto"/>
      </w:divBdr>
    </w:div>
    <w:div w:id="1284073374">
      <w:bodyDiv w:val="1"/>
      <w:marLeft w:val="0"/>
      <w:marRight w:val="0"/>
      <w:marTop w:val="0"/>
      <w:marBottom w:val="0"/>
      <w:divBdr>
        <w:top w:val="none" w:sz="0" w:space="0" w:color="auto"/>
        <w:left w:val="none" w:sz="0" w:space="0" w:color="auto"/>
        <w:bottom w:val="none" w:sz="0" w:space="0" w:color="auto"/>
        <w:right w:val="none" w:sz="0" w:space="0" w:color="auto"/>
      </w:divBdr>
      <w:divsChild>
        <w:div w:id="809597889">
          <w:marLeft w:val="0"/>
          <w:marRight w:val="0"/>
          <w:marTop w:val="45"/>
          <w:marBottom w:val="0"/>
          <w:divBdr>
            <w:top w:val="none" w:sz="0" w:space="0" w:color="auto"/>
            <w:left w:val="none" w:sz="0" w:space="0" w:color="auto"/>
            <w:bottom w:val="none" w:sz="0" w:space="0" w:color="auto"/>
            <w:right w:val="none" w:sz="0" w:space="0" w:color="auto"/>
          </w:divBdr>
        </w:div>
        <w:div w:id="2052223919">
          <w:marLeft w:val="0"/>
          <w:marRight w:val="0"/>
          <w:marTop w:val="0"/>
          <w:marBottom w:val="0"/>
          <w:divBdr>
            <w:top w:val="none" w:sz="0" w:space="0" w:color="auto"/>
            <w:left w:val="none" w:sz="0" w:space="0" w:color="auto"/>
            <w:bottom w:val="none" w:sz="0" w:space="0" w:color="auto"/>
            <w:right w:val="none" w:sz="0" w:space="0" w:color="auto"/>
          </w:divBdr>
        </w:div>
      </w:divsChild>
    </w:div>
    <w:div w:id="1295597826">
      <w:bodyDiv w:val="1"/>
      <w:marLeft w:val="0"/>
      <w:marRight w:val="0"/>
      <w:marTop w:val="0"/>
      <w:marBottom w:val="0"/>
      <w:divBdr>
        <w:top w:val="none" w:sz="0" w:space="0" w:color="auto"/>
        <w:left w:val="none" w:sz="0" w:space="0" w:color="auto"/>
        <w:bottom w:val="none" w:sz="0" w:space="0" w:color="auto"/>
        <w:right w:val="none" w:sz="0" w:space="0" w:color="auto"/>
      </w:divBdr>
    </w:div>
    <w:div w:id="1329212088">
      <w:bodyDiv w:val="1"/>
      <w:marLeft w:val="0"/>
      <w:marRight w:val="0"/>
      <w:marTop w:val="0"/>
      <w:marBottom w:val="0"/>
      <w:divBdr>
        <w:top w:val="none" w:sz="0" w:space="0" w:color="auto"/>
        <w:left w:val="none" w:sz="0" w:space="0" w:color="auto"/>
        <w:bottom w:val="none" w:sz="0" w:space="0" w:color="auto"/>
        <w:right w:val="none" w:sz="0" w:space="0" w:color="auto"/>
      </w:divBdr>
    </w:div>
    <w:div w:id="1329476776">
      <w:bodyDiv w:val="1"/>
      <w:marLeft w:val="0"/>
      <w:marRight w:val="0"/>
      <w:marTop w:val="0"/>
      <w:marBottom w:val="0"/>
      <w:divBdr>
        <w:top w:val="none" w:sz="0" w:space="0" w:color="auto"/>
        <w:left w:val="none" w:sz="0" w:space="0" w:color="auto"/>
        <w:bottom w:val="none" w:sz="0" w:space="0" w:color="auto"/>
        <w:right w:val="none" w:sz="0" w:space="0" w:color="auto"/>
      </w:divBdr>
    </w:div>
    <w:div w:id="1337734430">
      <w:bodyDiv w:val="1"/>
      <w:marLeft w:val="0"/>
      <w:marRight w:val="0"/>
      <w:marTop w:val="0"/>
      <w:marBottom w:val="0"/>
      <w:divBdr>
        <w:top w:val="none" w:sz="0" w:space="0" w:color="auto"/>
        <w:left w:val="none" w:sz="0" w:space="0" w:color="auto"/>
        <w:bottom w:val="none" w:sz="0" w:space="0" w:color="auto"/>
        <w:right w:val="none" w:sz="0" w:space="0" w:color="auto"/>
      </w:divBdr>
    </w:div>
    <w:div w:id="1362366244">
      <w:bodyDiv w:val="1"/>
      <w:marLeft w:val="0"/>
      <w:marRight w:val="0"/>
      <w:marTop w:val="0"/>
      <w:marBottom w:val="0"/>
      <w:divBdr>
        <w:top w:val="none" w:sz="0" w:space="0" w:color="auto"/>
        <w:left w:val="none" w:sz="0" w:space="0" w:color="auto"/>
        <w:bottom w:val="none" w:sz="0" w:space="0" w:color="auto"/>
        <w:right w:val="none" w:sz="0" w:space="0" w:color="auto"/>
      </w:divBdr>
    </w:div>
    <w:div w:id="1432973368">
      <w:bodyDiv w:val="1"/>
      <w:marLeft w:val="0"/>
      <w:marRight w:val="0"/>
      <w:marTop w:val="0"/>
      <w:marBottom w:val="0"/>
      <w:divBdr>
        <w:top w:val="none" w:sz="0" w:space="0" w:color="auto"/>
        <w:left w:val="none" w:sz="0" w:space="0" w:color="auto"/>
        <w:bottom w:val="none" w:sz="0" w:space="0" w:color="auto"/>
        <w:right w:val="none" w:sz="0" w:space="0" w:color="auto"/>
      </w:divBdr>
    </w:div>
    <w:div w:id="1480920292">
      <w:bodyDiv w:val="1"/>
      <w:marLeft w:val="0"/>
      <w:marRight w:val="0"/>
      <w:marTop w:val="0"/>
      <w:marBottom w:val="0"/>
      <w:divBdr>
        <w:top w:val="none" w:sz="0" w:space="0" w:color="auto"/>
        <w:left w:val="none" w:sz="0" w:space="0" w:color="auto"/>
        <w:bottom w:val="none" w:sz="0" w:space="0" w:color="auto"/>
        <w:right w:val="none" w:sz="0" w:space="0" w:color="auto"/>
      </w:divBdr>
    </w:div>
    <w:div w:id="1599828591">
      <w:bodyDiv w:val="1"/>
      <w:marLeft w:val="0"/>
      <w:marRight w:val="0"/>
      <w:marTop w:val="0"/>
      <w:marBottom w:val="0"/>
      <w:divBdr>
        <w:top w:val="none" w:sz="0" w:space="0" w:color="auto"/>
        <w:left w:val="none" w:sz="0" w:space="0" w:color="auto"/>
        <w:bottom w:val="none" w:sz="0" w:space="0" w:color="auto"/>
        <w:right w:val="none" w:sz="0" w:space="0" w:color="auto"/>
      </w:divBdr>
    </w:div>
    <w:div w:id="1678119208">
      <w:bodyDiv w:val="1"/>
      <w:marLeft w:val="0"/>
      <w:marRight w:val="0"/>
      <w:marTop w:val="0"/>
      <w:marBottom w:val="0"/>
      <w:divBdr>
        <w:top w:val="none" w:sz="0" w:space="0" w:color="auto"/>
        <w:left w:val="none" w:sz="0" w:space="0" w:color="auto"/>
        <w:bottom w:val="none" w:sz="0" w:space="0" w:color="auto"/>
        <w:right w:val="none" w:sz="0" w:space="0" w:color="auto"/>
      </w:divBdr>
    </w:div>
    <w:div w:id="1710716301">
      <w:bodyDiv w:val="1"/>
      <w:marLeft w:val="0"/>
      <w:marRight w:val="0"/>
      <w:marTop w:val="0"/>
      <w:marBottom w:val="0"/>
      <w:divBdr>
        <w:top w:val="none" w:sz="0" w:space="0" w:color="auto"/>
        <w:left w:val="none" w:sz="0" w:space="0" w:color="auto"/>
        <w:bottom w:val="none" w:sz="0" w:space="0" w:color="auto"/>
        <w:right w:val="none" w:sz="0" w:space="0" w:color="auto"/>
      </w:divBdr>
      <w:divsChild>
        <w:div w:id="1086344093">
          <w:marLeft w:val="0"/>
          <w:marRight w:val="0"/>
          <w:marTop w:val="0"/>
          <w:marBottom w:val="0"/>
          <w:divBdr>
            <w:top w:val="none" w:sz="0" w:space="0" w:color="auto"/>
            <w:left w:val="none" w:sz="0" w:space="0" w:color="auto"/>
            <w:bottom w:val="none" w:sz="0" w:space="0" w:color="auto"/>
            <w:right w:val="none" w:sz="0" w:space="0" w:color="auto"/>
          </w:divBdr>
          <w:divsChild>
            <w:div w:id="247273621">
              <w:marLeft w:val="0"/>
              <w:marRight w:val="0"/>
              <w:marTop w:val="0"/>
              <w:marBottom w:val="0"/>
              <w:divBdr>
                <w:top w:val="none" w:sz="0" w:space="0" w:color="auto"/>
                <w:left w:val="none" w:sz="0" w:space="0" w:color="auto"/>
                <w:bottom w:val="none" w:sz="0" w:space="0" w:color="auto"/>
                <w:right w:val="none" w:sz="0" w:space="0" w:color="auto"/>
              </w:divBdr>
            </w:div>
            <w:div w:id="261497546">
              <w:marLeft w:val="0"/>
              <w:marRight w:val="0"/>
              <w:marTop w:val="0"/>
              <w:marBottom w:val="0"/>
              <w:divBdr>
                <w:top w:val="none" w:sz="0" w:space="0" w:color="auto"/>
                <w:left w:val="none" w:sz="0" w:space="0" w:color="auto"/>
                <w:bottom w:val="none" w:sz="0" w:space="0" w:color="auto"/>
                <w:right w:val="none" w:sz="0" w:space="0" w:color="auto"/>
              </w:divBdr>
            </w:div>
            <w:div w:id="42993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56499">
      <w:bodyDiv w:val="1"/>
      <w:marLeft w:val="0"/>
      <w:marRight w:val="0"/>
      <w:marTop w:val="0"/>
      <w:marBottom w:val="0"/>
      <w:divBdr>
        <w:top w:val="none" w:sz="0" w:space="0" w:color="auto"/>
        <w:left w:val="none" w:sz="0" w:space="0" w:color="auto"/>
        <w:bottom w:val="none" w:sz="0" w:space="0" w:color="auto"/>
        <w:right w:val="none" w:sz="0" w:space="0" w:color="auto"/>
      </w:divBdr>
    </w:div>
    <w:div w:id="1788966929">
      <w:bodyDiv w:val="1"/>
      <w:marLeft w:val="0"/>
      <w:marRight w:val="0"/>
      <w:marTop w:val="0"/>
      <w:marBottom w:val="0"/>
      <w:divBdr>
        <w:top w:val="none" w:sz="0" w:space="0" w:color="auto"/>
        <w:left w:val="none" w:sz="0" w:space="0" w:color="auto"/>
        <w:bottom w:val="none" w:sz="0" w:space="0" w:color="auto"/>
        <w:right w:val="none" w:sz="0" w:space="0" w:color="auto"/>
      </w:divBdr>
    </w:div>
    <w:div w:id="1828745922">
      <w:bodyDiv w:val="1"/>
      <w:marLeft w:val="0"/>
      <w:marRight w:val="0"/>
      <w:marTop w:val="0"/>
      <w:marBottom w:val="0"/>
      <w:divBdr>
        <w:top w:val="none" w:sz="0" w:space="0" w:color="auto"/>
        <w:left w:val="none" w:sz="0" w:space="0" w:color="auto"/>
        <w:bottom w:val="none" w:sz="0" w:space="0" w:color="auto"/>
        <w:right w:val="none" w:sz="0" w:space="0" w:color="auto"/>
      </w:divBdr>
    </w:div>
    <w:div w:id="1829979971">
      <w:bodyDiv w:val="1"/>
      <w:marLeft w:val="0"/>
      <w:marRight w:val="0"/>
      <w:marTop w:val="0"/>
      <w:marBottom w:val="0"/>
      <w:divBdr>
        <w:top w:val="none" w:sz="0" w:space="0" w:color="auto"/>
        <w:left w:val="none" w:sz="0" w:space="0" w:color="auto"/>
        <w:bottom w:val="none" w:sz="0" w:space="0" w:color="auto"/>
        <w:right w:val="none" w:sz="0" w:space="0" w:color="auto"/>
      </w:divBdr>
      <w:divsChild>
        <w:div w:id="890073796">
          <w:marLeft w:val="0"/>
          <w:marRight w:val="0"/>
          <w:marTop w:val="0"/>
          <w:marBottom w:val="0"/>
          <w:divBdr>
            <w:top w:val="none" w:sz="0" w:space="0" w:color="auto"/>
            <w:left w:val="none" w:sz="0" w:space="0" w:color="auto"/>
            <w:bottom w:val="none" w:sz="0" w:space="0" w:color="auto"/>
            <w:right w:val="none" w:sz="0" w:space="0" w:color="auto"/>
          </w:divBdr>
        </w:div>
      </w:divsChild>
    </w:div>
    <w:div w:id="1833910844">
      <w:bodyDiv w:val="1"/>
      <w:marLeft w:val="0"/>
      <w:marRight w:val="0"/>
      <w:marTop w:val="0"/>
      <w:marBottom w:val="0"/>
      <w:divBdr>
        <w:top w:val="none" w:sz="0" w:space="0" w:color="auto"/>
        <w:left w:val="none" w:sz="0" w:space="0" w:color="auto"/>
        <w:bottom w:val="none" w:sz="0" w:space="0" w:color="auto"/>
        <w:right w:val="none" w:sz="0" w:space="0" w:color="auto"/>
      </w:divBdr>
      <w:divsChild>
        <w:div w:id="909462403">
          <w:marLeft w:val="0"/>
          <w:marRight w:val="0"/>
          <w:marTop w:val="0"/>
          <w:marBottom w:val="0"/>
          <w:divBdr>
            <w:top w:val="none" w:sz="0" w:space="0" w:color="auto"/>
            <w:left w:val="none" w:sz="0" w:space="0" w:color="auto"/>
            <w:bottom w:val="none" w:sz="0" w:space="0" w:color="auto"/>
            <w:right w:val="none" w:sz="0" w:space="0" w:color="auto"/>
          </w:divBdr>
        </w:div>
      </w:divsChild>
    </w:div>
    <w:div w:id="1836843340">
      <w:bodyDiv w:val="1"/>
      <w:marLeft w:val="0"/>
      <w:marRight w:val="0"/>
      <w:marTop w:val="0"/>
      <w:marBottom w:val="0"/>
      <w:divBdr>
        <w:top w:val="none" w:sz="0" w:space="0" w:color="auto"/>
        <w:left w:val="none" w:sz="0" w:space="0" w:color="auto"/>
        <w:bottom w:val="none" w:sz="0" w:space="0" w:color="auto"/>
        <w:right w:val="none" w:sz="0" w:space="0" w:color="auto"/>
      </w:divBdr>
    </w:div>
    <w:div w:id="1905290434">
      <w:bodyDiv w:val="1"/>
      <w:marLeft w:val="0"/>
      <w:marRight w:val="0"/>
      <w:marTop w:val="0"/>
      <w:marBottom w:val="0"/>
      <w:divBdr>
        <w:top w:val="none" w:sz="0" w:space="0" w:color="auto"/>
        <w:left w:val="none" w:sz="0" w:space="0" w:color="auto"/>
        <w:bottom w:val="none" w:sz="0" w:space="0" w:color="auto"/>
        <w:right w:val="none" w:sz="0" w:space="0" w:color="auto"/>
      </w:divBdr>
    </w:div>
    <w:div w:id="1958683416">
      <w:bodyDiv w:val="1"/>
      <w:marLeft w:val="0"/>
      <w:marRight w:val="0"/>
      <w:marTop w:val="0"/>
      <w:marBottom w:val="0"/>
      <w:divBdr>
        <w:top w:val="none" w:sz="0" w:space="0" w:color="auto"/>
        <w:left w:val="none" w:sz="0" w:space="0" w:color="auto"/>
        <w:bottom w:val="none" w:sz="0" w:space="0" w:color="auto"/>
        <w:right w:val="none" w:sz="0" w:space="0" w:color="auto"/>
      </w:divBdr>
    </w:div>
    <w:div w:id="2025784573">
      <w:bodyDiv w:val="1"/>
      <w:marLeft w:val="0"/>
      <w:marRight w:val="0"/>
      <w:marTop w:val="0"/>
      <w:marBottom w:val="0"/>
      <w:divBdr>
        <w:top w:val="none" w:sz="0" w:space="0" w:color="auto"/>
        <w:left w:val="none" w:sz="0" w:space="0" w:color="auto"/>
        <w:bottom w:val="none" w:sz="0" w:space="0" w:color="auto"/>
        <w:right w:val="none" w:sz="0" w:space="0" w:color="auto"/>
      </w:divBdr>
    </w:div>
    <w:div w:id="2033257854">
      <w:bodyDiv w:val="1"/>
      <w:marLeft w:val="0"/>
      <w:marRight w:val="0"/>
      <w:marTop w:val="0"/>
      <w:marBottom w:val="0"/>
      <w:divBdr>
        <w:top w:val="none" w:sz="0" w:space="0" w:color="auto"/>
        <w:left w:val="none" w:sz="0" w:space="0" w:color="auto"/>
        <w:bottom w:val="none" w:sz="0" w:space="0" w:color="auto"/>
        <w:right w:val="none" w:sz="0" w:space="0" w:color="auto"/>
      </w:divBdr>
    </w:div>
    <w:div w:id="2041395172">
      <w:bodyDiv w:val="1"/>
      <w:marLeft w:val="0"/>
      <w:marRight w:val="0"/>
      <w:marTop w:val="0"/>
      <w:marBottom w:val="0"/>
      <w:divBdr>
        <w:top w:val="none" w:sz="0" w:space="0" w:color="auto"/>
        <w:left w:val="none" w:sz="0" w:space="0" w:color="auto"/>
        <w:bottom w:val="none" w:sz="0" w:space="0" w:color="auto"/>
        <w:right w:val="none" w:sz="0" w:space="0" w:color="auto"/>
      </w:divBdr>
      <w:divsChild>
        <w:div w:id="1824420188">
          <w:marLeft w:val="0"/>
          <w:marRight w:val="0"/>
          <w:marTop w:val="0"/>
          <w:marBottom w:val="0"/>
          <w:divBdr>
            <w:top w:val="none" w:sz="0" w:space="0" w:color="auto"/>
            <w:left w:val="none" w:sz="0" w:space="0" w:color="auto"/>
            <w:bottom w:val="none" w:sz="0" w:space="0" w:color="auto"/>
            <w:right w:val="none" w:sz="0" w:space="0" w:color="auto"/>
          </w:divBdr>
        </w:div>
      </w:divsChild>
    </w:div>
    <w:div w:id="2056805521">
      <w:bodyDiv w:val="1"/>
      <w:marLeft w:val="0"/>
      <w:marRight w:val="0"/>
      <w:marTop w:val="0"/>
      <w:marBottom w:val="0"/>
      <w:divBdr>
        <w:top w:val="none" w:sz="0" w:space="0" w:color="auto"/>
        <w:left w:val="none" w:sz="0" w:space="0" w:color="auto"/>
        <w:bottom w:val="none" w:sz="0" w:space="0" w:color="auto"/>
        <w:right w:val="none" w:sz="0" w:space="0" w:color="auto"/>
      </w:divBdr>
    </w:div>
    <w:div w:id="2067877973">
      <w:bodyDiv w:val="1"/>
      <w:marLeft w:val="0"/>
      <w:marRight w:val="0"/>
      <w:marTop w:val="0"/>
      <w:marBottom w:val="0"/>
      <w:divBdr>
        <w:top w:val="none" w:sz="0" w:space="0" w:color="auto"/>
        <w:left w:val="none" w:sz="0" w:space="0" w:color="auto"/>
        <w:bottom w:val="none" w:sz="0" w:space="0" w:color="auto"/>
        <w:right w:val="none" w:sz="0" w:space="0" w:color="auto"/>
      </w:divBdr>
    </w:div>
    <w:div w:id="2116171107">
      <w:bodyDiv w:val="1"/>
      <w:marLeft w:val="0"/>
      <w:marRight w:val="0"/>
      <w:marTop w:val="0"/>
      <w:marBottom w:val="0"/>
      <w:divBdr>
        <w:top w:val="none" w:sz="0" w:space="0" w:color="auto"/>
        <w:left w:val="none" w:sz="0" w:space="0" w:color="auto"/>
        <w:bottom w:val="none" w:sz="0" w:space="0" w:color="auto"/>
        <w:right w:val="none" w:sz="0" w:space="0" w:color="auto"/>
      </w:divBdr>
    </w:div>
    <w:div w:id="2125494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D8676C-C2AE-4EB1-8792-6F6E3DC44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Tech. (CSE)</vt:lpstr>
    </vt:vector>
  </TitlesOfParts>
  <Company>DEPARTMENT OF COMPUTER ENGINEERING &amp; APPLICATIONs</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ech. (CSE)</dc:title>
  <dc:subject>Institute of Engineering &amp; Technology</dc:subject>
  <dc:creator>pankaj</dc:creator>
  <cp:lastModifiedBy>Mohd Amir Khan</cp:lastModifiedBy>
  <cp:revision>3</cp:revision>
  <cp:lastPrinted>2025-01-04T18:14:00Z</cp:lastPrinted>
  <dcterms:created xsi:type="dcterms:W3CDTF">2025-01-04T18:14:00Z</dcterms:created>
  <dcterms:modified xsi:type="dcterms:W3CDTF">2025-01-04T18:15:00Z</dcterms:modified>
</cp:coreProperties>
</file>